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02E473" w14:textId="77777777" w:rsidR="00955E18" w:rsidRPr="0061671A" w:rsidRDefault="00955E18" w:rsidP="00D931E2">
      <w:pPr>
        <w:pStyle w:val="AOFPTitle"/>
        <w:spacing w:line="240" w:lineRule="auto"/>
        <w:jc w:val="both"/>
        <w:rPr>
          <w:sz w:val="22"/>
        </w:rPr>
      </w:pPr>
    </w:p>
    <w:p w14:paraId="6F02E5CB" w14:textId="77777777" w:rsidR="00955E18" w:rsidRPr="0061671A" w:rsidRDefault="00955E18" w:rsidP="00D931E2">
      <w:pPr>
        <w:pStyle w:val="AOFPTitle"/>
        <w:spacing w:line="240" w:lineRule="auto"/>
        <w:jc w:val="both"/>
        <w:rPr>
          <w:sz w:val="22"/>
        </w:rPr>
      </w:pPr>
    </w:p>
    <w:p w14:paraId="5D368AAA" w14:textId="77777777" w:rsidR="00955E18" w:rsidRPr="0061671A" w:rsidRDefault="00955E18" w:rsidP="00D931E2">
      <w:pPr>
        <w:pStyle w:val="AOFPTitle"/>
        <w:spacing w:line="240" w:lineRule="auto"/>
        <w:jc w:val="both"/>
        <w:rPr>
          <w:sz w:val="22"/>
        </w:rPr>
      </w:pPr>
    </w:p>
    <w:p w14:paraId="10728795" w14:textId="589761F2" w:rsidR="00955E18" w:rsidRPr="0061671A" w:rsidRDefault="00E84F8D" w:rsidP="00D931E2">
      <w:pPr>
        <w:pStyle w:val="AOFPTitle"/>
        <w:spacing w:line="240" w:lineRule="auto"/>
        <w:rPr>
          <w:sz w:val="22"/>
        </w:rPr>
      </w:pPr>
      <w:r w:rsidRPr="0061671A">
        <w:rPr>
          <w:sz w:val="22"/>
        </w:rPr>
        <w:t>mEMBERS</w:t>
      </w:r>
      <w:r w:rsidR="005C719D" w:rsidRPr="0061671A">
        <w:rPr>
          <w:sz w:val="22"/>
        </w:rPr>
        <w:t>HIP</w:t>
      </w:r>
      <w:r w:rsidR="00945887" w:rsidRPr="0061671A">
        <w:rPr>
          <w:sz w:val="22"/>
        </w:rPr>
        <w:t xml:space="preserve"> </w:t>
      </w:r>
      <w:r w:rsidR="00955E18" w:rsidRPr="0061671A">
        <w:rPr>
          <w:sz w:val="22"/>
        </w:rPr>
        <w:t>AGREEMENT</w:t>
      </w:r>
      <w:r w:rsidRPr="0061671A">
        <w:rPr>
          <w:sz w:val="22"/>
        </w:rPr>
        <w:t xml:space="preserve"> </w:t>
      </w:r>
    </w:p>
    <w:p w14:paraId="14C82138" w14:textId="77777777" w:rsidR="00955E18" w:rsidRPr="0061671A" w:rsidRDefault="00955E18" w:rsidP="00D931E2">
      <w:pPr>
        <w:pStyle w:val="AOFPTitle"/>
        <w:spacing w:line="240" w:lineRule="auto"/>
        <w:rPr>
          <w:b w:val="0"/>
          <w:sz w:val="22"/>
        </w:rPr>
      </w:pPr>
    </w:p>
    <w:p w14:paraId="5CAF1CC3" w14:textId="77777777" w:rsidR="00EE211A" w:rsidRPr="0061671A" w:rsidRDefault="00EE211A" w:rsidP="00D931E2">
      <w:pPr>
        <w:pStyle w:val="AOFPTitle"/>
        <w:spacing w:line="240" w:lineRule="auto"/>
        <w:rPr>
          <w:b w:val="0"/>
          <w:sz w:val="22"/>
        </w:rPr>
      </w:pPr>
    </w:p>
    <w:p w14:paraId="44EF4041" w14:textId="77777777" w:rsidR="00EE211A" w:rsidRPr="0061671A" w:rsidRDefault="00EE211A" w:rsidP="00D931E2">
      <w:pPr>
        <w:pStyle w:val="AOFPTitle"/>
        <w:spacing w:line="240" w:lineRule="auto"/>
        <w:rPr>
          <w:b w:val="0"/>
          <w:sz w:val="22"/>
        </w:rPr>
      </w:pPr>
    </w:p>
    <w:p w14:paraId="2980C82B" w14:textId="77777777" w:rsidR="00EE211A" w:rsidRPr="0061671A" w:rsidRDefault="00EE211A" w:rsidP="00D931E2">
      <w:pPr>
        <w:pStyle w:val="AOFPTitle"/>
        <w:spacing w:line="240" w:lineRule="auto"/>
        <w:rPr>
          <w:b w:val="0"/>
          <w:sz w:val="22"/>
        </w:rPr>
      </w:pPr>
    </w:p>
    <w:p w14:paraId="4C8BE932" w14:textId="77777777" w:rsidR="00955E18" w:rsidRPr="0061671A" w:rsidRDefault="00955E18" w:rsidP="00D931E2">
      <w:pPr>
        <w:pStyle w:val="AODocTxt"/>
        <w:spacing w:before="0" w:line="240" w:lineRule="auto"/>
        <w:jc w:val="center"/>
        <w:rPr>
          <w:b/>
        </w:rPr>
      </w:pPr>
    </w:p>
    <w:p w14:paraId="2E7DF942" w14:textId="77777777" w:rsidR="00955E18" w:rsidRPr="0061671A" w:rsidRDefault="00955E18" w:rsidP="00D931E2">
      <w:pPr>
        <w:pStyle w:val="AODocTxt"/>
        <w:spacing w:before="0" w:line="240" w:lineRule="auto"/>
        <w:jc w:val="center"/>
        <w:rPr>
          <w:b/>
        </w:rPr>
      </w:pPr>
      <w:r w:rsidRPr="0061671A">
        <w:rPr>
          <w:b/>
        </w:rPr>
        <w:t>BETWEEN</w:t>
      </w:r>
    </w:p>
    <w:p w14:paraId="31D02781" w14:textId="77777777" w:rsidR="00955E18" w:rsidRPr="0061671A" w:rsidRDefault="00955E18" w:rsidP="00D931E2">
      <w:pPr>
        <w:pStyle w:val="AODocTxt"/>
        <w:spacing w:before="0" w:line="240" w:lineRule="auto"/>
        <w:jc w:val="center"/>
        <w:rPr>
          <w:b/>
        </w:rPr>
      </w:pPr>
    </w:p>
    <w:p w14:paraId="19884121" w14:textId="77777777" w:rsidR="00EE211A" w:rsidRPr="0061671A" w:rsidRDefault="00EE211A" w:rsidP="00D931E2">
      <w:pPr>
        <w:pStyle w:val="AODocTxt"/>
        <w:spacing w:before="0" w:line="240" w:lineRule="auto"/>
        <w:jc w:val="center"/>
        <w:rPr>
          <w:b/>
        </w:rPr>
      </w:pPr>
    </w:p>
    <w:p w14:paraId="1B374A7C" w14:textId="77777777" w:rsidR="00EE211A" w:rsidRPr="0061671A" w:rsidRDefault="00EE211A" w:rsidP="00D931E2">
      <w:pPr>
        <w:pStyle w:val="AODocTxt"/>
        <w:spacing w:before="0" w:line="240" w:lineRule="auto"/>
        <w:jc w:val="center"/>
        <w:rPr>
          <w:b/>
        </w:rPr>
      </w:pPr>
    </w:p>
    <w:p w14:paraId="33313311" w14:textId="77777777" w:rsidR="00EE211A" w:rsidRPr="0061671A" w:rsidRDefault="00EE211A" w:rsidP="00D931E2">
      <w:pPr>
        <w:pStyle w:val="AODocTxt"/>
        <w:spacing w:before="0" w:line="240" w:lineRule="auto"/>
        <w:jc w:val="center"/>
        <w:rPr>
          <w:b/>
        </w:rPr>
      </w:pPr>
    </w:p>
    <w:p w14:paraId="0180D99D" w14:textId="77777777" w:rsidR="00955E18" w:rsidRPr="0061671A" w:rsidRDefault="00955E18" w:rsidP="00D931E2">
      <w:pPr>
        <w:pStyle w:val="AODocTxt"/>
        <w:spacing w:before="0" w:line="240" w:lineRule="auto"/>
        <w:jc w:val="center"/>
        <w:rPr>
          <w:b/>
        </w:rPr>
      </w:pPr>
    </w:p>
    <w:p w14:paraId="4729059F" w14:textId="6A18C7DB" w:rsidR="00955E18" w:rsidRPr="0061671A" w:rsidRDefault="007432ED" w:rsidP="00D931E2">
      <w:pPr>
        <w:pStyle w:val="AODocTxt"/>
        <w:spacing w:before="0" w:line="240" w:lineRule="auto"/>
        <w:jc w:val="center"/>
        <w:rPr>
          <w:b/>
        </w:rPr>
      </w:pPr>
      <w:r w:rsidRPr="0061671A">
        <w:rPr>
          <w:b/>
        </w:rPr>
        <w:t>FMDQ SECURITIES EXCHANGE LIMITED</w:t>
      </w:r>
    </w:p>
    <w:p w14:paraId="4AF3E3A0" w14:textId="77777777" w:rsidR="00955E18" w:rsidRPr="0061671A" w:rsidRDefault="00955E18" w:rsidP="00D931E2">
      <w:pPr>
        <w:pStyle w:val="AONormal"/>
        <w:spacing w:line="240" w:lineRule="auto"/>
        <w:jc w:val="center"/>
      </w:pPr>
    </w:p>
    <w:p w14:paraId="0970529C" w14:textId="77777777" w:rsidR="00EE211A" w:rsidRPr="0061671A" w:rsidRDefault="00EE211A" w:rsidP="00D931E2">
      <w:pPr>
        <w:pStyle w:val="AONormal"/>
        <w:spacing w:line="240" w:lineRule="auto"/>
        <w:jc w:val="center"/>
      </w:pPr>
    </w:p>
    <w:p w14:paraId="351DEA36" w14:textId="7C5AB0F4" w:rsidR="00EE211A" w:rsidRPr="0061671A" w:rsidRDefault="00A45B24" w:rsidP="00A45B24">
      <w:pPr>
        <w:pStyle w:val="AONormal"/>
        <w:tabs>
          <w:tab w:val="left" w:pos="2412"/>
        </w:tabs>
        <w:spacing w:line="240" w:lineRule="auto"/>
      </w:pPr>
      <w:r>
        <w:tab/>
      </w:r>
    </w:p>
    <w:p w14:paraId="57AEF4A7" w14:textId="77777777" w:rsidR="00EE211A" w:rsidRPr="0061671A" w:rsidRDefault="00EE211A" w:rsidP="00D931E2">
      <w:pPr>
        <w:pStyle w:val="AONormal"/>
        <w:spacing w:line="240" w:lineRule="auto"/>
        <w:jc w:val="center"/>
      </w:pPr>
    </w:p>
    <w:p w14:paraId="6DEC9F1B" w14:textId="77777777" w:rsidR="00955E18" w:rsidRPr="0061671A" w:rsidRDefault="00955E18" w:rsidP="00D931E2">
      <w:pPr>
        <w:pStyle w:val="AODocTxt"/>
        <w:spacing w:before="0" w:line="240" w:lineRule="auto"/>
        <w:jc w:val="center"/>
        <w:rPr>
          <w:b/>
        </w:rPr>
      </w:pPr>
    </w:p>
    <w:p w14:paraId="29A0B2FD" w14:textId="77777777" w:rsidR="00955E18" w:rsidRPr="0061671A" w:rsidRDefault="00955E18" w:rsidP="00D931E2">
      <w:pPr>
        <w:pStyle w:val="AODocTxt"/>
        <w:spacing w:before="0" w:line="240" w:lineRule="auto"/>
        <w:jc w:val="center"/>
        <w:rPr>
          <w:b/>
        </w:rPr>
      </w:pPr>
      <w:r w:rsidRPr="0061671A">
        <w:rPr>
          <w:b/>
        </w:rPr>
        <w:t>AND</w:t>
      </w:r>
    </w:p>
    <w:p w14:paraId="14FF6835" w14:textId="77777777" w:rsidR="00955E18" w:rsidRPr="0061671A" w:rsidRDefault="00955E18" w:rsidP="00D931E2">
      <w:pPr>
        <w:pStyle w:val="AODocTxt"/>
        <w:spacing w:before="0" w:line="240" w:lineRule="auto"/>
        <w:jc w:val="center"/>
        <w:rPr>
          <w:b/>
        </w:rPr>
      </w:pPr>
    </w:p>
    <w:p w14:paraId="254D79FE" w14:textId="6BB7C5AF" w:rsidR="00955E18" w:rsidRPr="0061671A" w:rsidRDefault="00955E18" w:rsidP="00D931E2">
      <w:pPr>
        <w:pStyle w:val="AODocTxt"/>
        <w:spacing w:before="0" w:line="240" w:lineRule="auto"/>
        <w:jc w:val="center"/>
        <w:rPr>
          <w:b/>
        </w:rPr>
      </w:pPr>
    </w:p>
    <w:p w14:paraId="0427C649" w14:textId="6381D5B2" w:rsidR="001668A7" w:rsidRPr="0061671A" w:rsidRDefault="001668A7" w:rsidP="00D931E2">
      <w:pPr>
        <w:pStyle w:val="AODocTxt"/>
        <w:spacing w:before="0" w:line="240" w:lineRule="auto"/>
        <w:jc w:val="center"/>
        <w:rPr>
          <w:b/>
        </w:rPr>
      </w:pPr>
    </w:p>
    <w:p w14:paraId="06EFEABB" w14:textId="2354086C" w:rsidR="001668A7" w:rsidRPr="0061671A" w:rsidRDefault="001668A7" w:rsidP="00D931E2">
      <w:pPr>
        <w:pStyle w:val="AODocTxt"/>
        <w:spacing w:before="0" w:line="240" w:lineRule="auto"/>
        <w:jc w:val="center"/>
        <w:rPr>
          <w:b/>
        </w:rPr>
      </w:pPr>
    </w:p>
    <w:p w14:paraId="69D3D593" w14:textId="60A236BA" w:rsidR="001668A7" w:rsidRPr="0061671A" w:rsidRDefault="001668A7" w:rsidP="00D931E2">
      <w:pPr>
        <w:pStyle w:val="AODocTxt"/>
        <w:spacing w:before="0" w:line="240" w:lineRule="auto"/>
        <w:jc w:val="center"/>
        <w:rPr>
          <w:b/>
        </w:rPr>
      </w:pPr>
    </w:p>
    <w:p w14:paraId="284DDCB7" w14:textId="548A905C" w:rsidR="00EE211A" w:rsidRPr="0061671A" w:rsidRDefault="00E87F60" w:rsidP="00D931E2">
      <w:pPr>
        <w:pStyle w:val="AODocTxt"/>
        <w:spacing w:before="0" w:line="240" w:lineRule="auto"/>
        <w:jc w:val="center"/>
        <w:rPr>
          <w:b/>
        </w:rPr>
      </w:pPr>
      <w:r w:rsidRPr="0061671A">
        <w:rPr>
          <w:b/>
        </w:rPr>
        <w:t>[</w:t>
      </w:r>
      <w:r w:rsidR="007432ED" w:rsidRPr="0061671A">
        <w:rPr>
          <w:b/>
        </w:rPr>
        <w:t>INSTTITUTION’S NAME</w:t>
      </w:r>
      <w:r w:rsidRPr="0061671A">
        <w:rPr>
          <w:b/>
        </w:rPr>
        <w:t>]</w:t>
      </w:r>
    </w:p>
    <w:p w14:paraId="4E193158" w14:textId="77777777" w:rsidR="00EE211A" w:rsidRPr="0061671A" w:rsidRDefault="00EE211A" w:rsidP="00D931E2">
      <w:pPr>
        <w:pStyle w:val="AODocTxt"/>
        <w:spacing w:before="0" w:line="240" w:lineRule="auto"/>
        <w:jc w:val="center"/>
        <w:rPr>
          <w:b/>
        </w:rPr>
      </w:pPr>
    </w:p>
    <w:p w14:paraId="3786E725" w14:textId="77777777" w:rsidR="00016990" w:rsidRPr="0061671A" w:rsidRDefault="00016990" w:rsidP="00D931E2">
      <w:pPr>
        <w:pStyle w:val="AODocTxt"/>
        <w:spacing w:before="0" w:line="240" w:lineRule="auto"/>
        <w:jc w:val="center"/>
        <w:rPr>
          <w:b/>
        </w:rPr>
      </w:pPr>
    </w:p>
    <w:p w14:paraId="4D5E38AD" w14:textId="77777777" w:rsidR="00B40561" w:rsidRPr="0061671A" w:rsidRDefault="00B40561" w:rsidP="00B40561">
      <w:pPr>
        <w:pStyle w:val="AODocTxt"/>
        <w:spacing w:before="0" w:line="240" w:lineRule="auto"/>
        <w:jc w:val="center"/>
        <w:rPr>
          <w:b/>
        </w:rPr>
      </w:pPr>
    </w:p>
    <w:p w14:paraId="32B13491" w14:textId="0CB17BDD" w:rsidR="00CA4283" w:rsidRPr="0061671A" w:rsidRDefault="00CA4283" w:rsidP="00CA4283">
      <w:pPr>
        <w:pStyle w:val="AODocTxt"/>
        <w:spacing w:before="0" w:line="240" w:lineRule="auto"/>
        <w:jc w:val="center"/>
        <w:rPr>
          <w:b/>
        </w:rPr>
      </w:pPr>
    </w:p>
    <w:p w14:paraId="533A71D8" w14:textId="411A925D" w:rsidR="00960985" w:rsidRPr="0061671A" w:rsidRDefault="00960985" w:rsidP="00CA4283">
      <w:pPr>
        <w:pStyle w:val="BodyText2"/>
        <w:spacing w:after="0" w:line="240" w:lineRule="auto"/>
        <w:jc w:val="center"/>
        <w:rPr>
          <w:szCs w:val="22"/>
        </w:rPr>
      </w:pPr>
    </w:p>
    <w:p w14:paraId="042E5D24" w14:textId="77777777" w:rsidR="00955E18" w:rsidRPr="0061671A" w:rsidRDefault="00955E18" w:rsidP="00EE211A">
      <w:pPr>
        <w:pStyle w:val="AONormal"/>
        <w:spacing w:line="240" w:lineRule="auto"/>
        <w:jc w:val="center"/>
      </w:pPr>
    </w:p>
    <w:p w14:paraId="01B7D040" w14:textId="77777777" w:rsidR="00955E18" w:rsidRPr="0061671A" w:rsidRDefault="00955E18" w:rsidP="00D931E2">
      <w:pPr>
        <w:pStyle w:val="BodyText2"/>
        <w:spacing w:after="0" w:line="240" w:lineRule="auto"/>
        <w:jc w:val="center"/>
        <w:rPr>
          <w:szCs w:val="22"/>
        </w:rPr>
      </w:pPr>
    </w:p>
    <w:p w14:paraId="03BCD423" w14:textId="77777777" w:rsidR="00EE211A" w:rsidRPr="0061671A" w:rsidRDefault="00EE211A" w:rsidP="00D931E2">
      <w:pPr>
        <w:pStyle w:val="BodyText2"/>
        <w:spacing w:after="0" w:line="240" w:lineRule="auto"/>
        <w:jc w:val="center"/>
        <w:rPr>
          <w:szCs w:val="22"/>
        </w:rPr>
      </w:pPr>
    </w:p>
    <w:p w14:paraId="7E22EE9F" w14:textId="77777777" w:rsidR="00EE211A" w:rsidRPr="0061671A" w:rsidRDefault="00EE211A" w:rsidP="00D931E2">
      <w:pPr>
        <w:pStyle w:val="BodyText2"/>
        <w:spacing w:after="0" w:line="240" w:lineRule="auto"/>
        <w:jc w:val="center"/>
        <w:rPr>
          <w:szCs w:val="22"/>
        </w:rPr>
      </w:pPr>
    </w:p>
    <w:p w14:paraId="1D294B88" w14:textId="77777777" w:rsidR="00EE211A" w:rsidRPr="0061671A" w:rsidRDefault="00EE211A" w:rsidP="00D931E2">
      <w:pPr>
        <w:pStyle w:val="BodyText2"/>
        <w:spacing w:after="0" w:line="240" w:lineRule="auto"/>
        <w:jc w:val="center"/>
        <w:rPr>
          <w:szCs w:val="22"/>
        </w:rPr>
      </w:pPr>
    </w:p>
    <w:p w14:paraId="54435BD3" w14:textId="77777777" w:rsidR="00EE211A" w:rsidRPr="0061671A" w:rsidRDefault="00EE211A" w:rsidP="00D931E2">
      <w:pPr>
        <w:pStyle w:val="BodyText2"/>
        <w:spacing w:after="0" w:line="240" w:lineRule="auto"/>
        <w:jc w:val="center"/>
        <w:rPr>
          <w:szCs w:val="22"/>
        </w:rPr>
      </w:pPr>
    </w:p>
    <w:p w14:paraId="37268911" w14:textId="77777777" w:rsidR="00EE211A" w:rsidRPr="0061671A" w:rsidRDefault="00EE211A" w:rsidP="00D931E2">
      <w:pPr>
        <w:pStyle w:val="BodyText2"/>
        <w:spacing w:after="0" w:line="240" w:lineRule="auto"/>
        <w:jc w:val="center"/>
        <w:rPr>
          <w:szCs w:val="22"/>
        </w:rPr>
      </w:pPr>
    </w:p>
    <w:p w14:paraId="5C651BBA" w14:textId="77777777" w:rsidR="00EE211A" w:rsidRPr="0061671A" w:rsidRDefault="00EE211A" w:rsidP="00D931E2">
      <w:pPr>
        <w:pStyle w:val="BodyText2"/>
        <w:spacing w:after="0" w:line="240" w:lineRule="auto"/>
        <w:jc w:val="center"/>
        <w:rPr>
          <w:szCs w:val="22"/>
        </w:rPr>
      </w:pPr>
    </w:p>
    <w:p w14:paraId="2DE5A482" w14:textId="77777777" w:rsidR="00EE211A" w:rsidRPr="0061671A" w:rsidRDefault="00EE211A" w:rsidP="00D931E2">
      <w:pPr>
        <w:pStyle w:val="BodyText2"/>
        <w:spacing w:after="0" w:line="240" w:lineRule="auto"/>
        <w:jc w:val="center"/>
        <w:rPr>
          <w:szCs w:val="22"/>
        </w:rPr>
      </w:pPr>
    </w:p>
    <w:p w14:paraId="5DE4E551" w14:textId="77777777" w:rsidR="00EE211A" w:rsidRPr="0061671A" w:rsidRDefault="00EE211A" w:rsidP="00D931E2">
      <w:pPr>
        <w:pStyle w:val="BodyText2"/>
        <w:spacing w:after="0" w:line="240" w:lineRule="auto"/>
        <w:jc w:val="center"/>
        <w:rPr>
          <w:szCs w:val="22"/>
        </w:rPr>
      </w:pPr>
    </w:p>
    <w:p w14:paraId="59325C20" w14:textId="77777777" w:rsidR="009D028F" w:rsidRPr="004C11E5" w:rsidRDefault="009D028F" w:rsidP="009D028F">
      <w:pPr>
        <w:pStyle w:val="AONormal"/>
      </w:pPr>
    </w:p>
    <w:p w14:paraId="655FC503" w14:textId="77777777" w:rsidR="006E44CE" w:rsidRPr="00812803" w:rsidRDefault="006E44CE" w:rsidP="009D028F">
      <w:pPr>
        <w:pStyle w:val="AONormal"/>
      </w:pPr>
    </w:p>
    <w:p w14:paraId="2615FF46" w14:textId="77777777" w:rsidR="006E44CE" w:rsidRPr="004C11E5" w:rsidRDefault="006E44CE" w:rsidP="009D028F">
      <w:pPr>
        <w:pStyle w:val="AONormal"/>
      </w:pPr>
    </w:p>
    <w:p w14:paraId="34EEEB95" w14:textId="77777777" w:rsidR="006E44CE" w:rsidRPr="004C11E5" w:rsidRDefault="006E44CE" w:rsidP="009D028F">
      <w:pPr>
        <w:pStyle w:val="AONormal"/>
      </w:pPr>
    </w:p>
    <w:p w14:paraId="7C05246B" w14:textId="77777777" w:rsidR="009D028F" w:rsidRPr="004C11E5" w:rsidRDefault="009D028F" w:rsidP="009D028F">
      <w:pPr>
        <w:pStyle w:val="AONormal"/>
      </w:pPr>
    </w:p>
    <w:p w14:paraId="6C53132E" w14:textId="77777777" w:rsidR="009D028F" w:rsidRPr="004C11E5" w:rsidRDefault="009D028F" w:rsidP="009D028F">
      <w:pPr>
        <w:pStyle w:val="AONormal"/>
      </w:pPr>
    </w:p>
    <w:p w14:paraId="4A13C4B8" w14:textId="77777777" w:rsidR="003E4511" w:rsidRPr="004C11E5" w:rsidRDefault="003E4511" w:rsidP="009D028F">
      <w:pPr>
        <w:pStyle w:val="AONormal"/>
      </w:pPr>
    </w:p>
    <w:p w14:paraId="2C95C186" w14:textId="77777777" w:rsidR="00B62AC9" w:rsidRPr="004C11E5" w:rsidRDefault="00B62AC9" w:rsidP="009D028F">
      <w:pPr>
        <w:pStyle w:val="AONormal"/>
      </w:pPr>
    </w:p>
    <w:p w14:paraId="736EAE2B" w14:textId="77777777" w:rsidR="003E4511" w:rsidRPr="004C11E5" w:rsidRDefault="003E4511" w:rsidP="009D028F">
      <w:pPr>
        <w:pStyle w:val="AONormal"/>
      </w:pPr>
    </w:p>
    <w:p w14:paraId="781C93F7" w14:textId="637F9629" w:rsidR="004C11E5" w:rsidRDefault="004C11E5">
      <w:pPr>
        <w:spacing w:after="160" w:line="259" w:lineRule="auto"/>
        <w:rPr>
          <w:rFonts w:eastAsia="SimSun"/>
          <w:szCs w:val="22"/>
        </w:rPr>
      </w:pPr>
      <w:r>
        <w:br w:type="page"/>
      </w:r>
    </w:p>
    <w:p w14:paraId="30B0959C" w14:textId="77777777" w:rsidR="003E4511" w:rsidRPr="004C11E5" w:rsidRDefault="003E4511" w:rsidP="009D028F">
      <w:pPr>
        <w:pStyle w:val="AONormal"/>
      </w:pPr>
    </w:p>
    <w:p w14:paraId="7B655DBE" w14:textId="77777777" w:rsidR="009D028F" w:rsidRPr="00812803" w:rsidRDefault="009D028F" w:rsidP="009D028F">
      <w:pPr>
        <w:pStyle w:val="AONormal"/>
      </w:pPr>
    </w:p>
    <w:sdt>
      <w:sdtPr>
        <w:rPr>
          <w:szCs w:val="22"/>
        </w:rPr>
        <w:id w:val="-552080130"/>
        <w:docPartObj>
          <w:docPartGallery w:val="Table of Contents"/>
          <w:docPartUnique/>
        </w:docPartObj>
      </w:sdtPr>
      <w:sdtEndPr>
        <w:rPr>
          <w:b/>
          <w:bCs/>
          <w:noProof/>
        </w:rPr>
      </w:sdtEndPr>
      <w:sdtContent>
        <w:p w14:paraId="7ACA3B54" w14:textId="77777777" w:rsidR="009D21E1" w:rsidRPr="0061671A" w:rsidRDefault="009D21E1" w:rsidP="009D028F">
          <w:pPr>
            <w:spacing w:after="160" w:line="259" w:lineRule="auto"/>
            <w:rPr>
              <w:b/>
              <w:szCs w:val="22"/>
            </w:rPr>
          </w:pPr>
          <w:r w:rsidRPr="0061671A">
            <w:rPr>
              <w:b/>
              <w:szCs w:val="22"/>
            </w:rPr>
            <w:t>Table of Contents</w:t>
          </w:r>
        </w:p>
        <w:p w14:paraId="70E26C8C" w14:textId="0099742C" w:rsidR="007A17CF" w:rsidRPr="0061671A" w:rsidRDefault="009D21E1">
          <w:pPr>
            <w:pStyle w:val="TOC1"/>
            <w:rPr>
              <w:rFonts w:ascii="Times New Roman" w:hAnsi="Times New Roman"/>
              <w:sz w:val="22"/>
              <w:szCs w:val="22"/>
              <w:lang w:val="en-US"/>
            </w:rPr>
          </w:pPr>
          <w:r w:rsidRPr="0061671A">
            <w:rPr>
              <w:rFonts w:ascii="Times New Roman" w:hAnsi="Times New Roman"/>
              <w:sz w:val="22"/>
              <w:szCs w:val="22"/>
            </w:rPr>
            <w:fldChar w:fldCharType="begin"/>
          </w:r>
          <w:r w:rsidRPr="0061671A">
            <w:rPr>
              <w:rFonts w:ascii="Times New Roman" w:hAnsi="Times New Roman"/>
              <w:sz w:val="22"/>
              <w:szCs w:val="22"/>
            </w:rPr>
            <w:instrText xml:space="preserve"> TOC \o "1-1" \h \z \u </w:instrText>
          </w:r>
          <w:r w:rsidRPr="0061671A">
            <w:rPr>
              <w:rFonts w:ascii="Times New Roman" w:hAnsi="Times New Roman"/>
              <w:sz w:val="22"/>
              <w:szCs w:val="22"/>
            </w:rPr>
            <w:fldChar w:fldCharType="separate"/>
          </w:r>
          <w:hyperlink w:anchor="_Toc460836711" w:history="1">
            <w:r w:rsidR="007A17CF" w:rsidRPr="0061671A">
              <w:rPr>
                <w:rStyle w:val="Hyperlink"/>
                <w:rFonts w:ascii="Times New Roman" w:hAnsi="Times New Roman"/>
                <w:sz w:val="22"/>
                <w:szCs w:val="22"/>
              </w:rPr>
              <w:t>1.</w:t>
            </w:r>
            <w:r w:rsidR="007A17CF" w:rsidRPr="0061671A">
              <w:rPr>
                <w:rFonts w:ascii="Times New Roman" w:hAnsi="Times New Roman"/>
                <w:sz w:val="22"/>
                <w:szCs w:val="22"/>
                <w:lang w:val="en-US"/>
              </w:rPr>
              <w:tab/>
            </w:r>
            <w:r w:rsidR="007A17CF" w:rsidRPr="0061671A">
              <w:rPr>
                <w:rStyle w:val="Hyperlink"/>
                <w:rFonts w:ascii="Times New Roman" w:hAnsi="Times New Roman"/>
                <w:b/>
                <w:sz w:val="22"/>
                <w:szCs w:val="22"/>
              </w:rPr>
              <w:t>Definitions and Interpretation</w:t>
            </w:r>
            <w:r w:rsidR="007A17CF" w:rsidRPr="0061671A">
              <w:rPr>
                <w:rFonts w:ascii="Times New Roman" w:hAnsi="Times New Roman"/>
                <w:webHidden/>
                <w:sz w:val="22"/>
                <w:szCs w:val="22"/>
              </w:rPr>
              <w:tab/>
            </w:r>
            <w:r w:rsidR="007A17CF" w:rsidRPr="0061671A">
              <w:rPr>
                <w:rFonts w:ascii="Times New Roman" w:hAnsi="Times New Roman"/>
                <w:webHidden/>
                <w:sz w:val="22"/>
                <w:szCs w:val="22"/>
              </w:rPr>
              <w:fldChar w:fldCharType="begin"/>
            </w:r>
            <w:r w:rsidR="007A17CF" w:rsidRPr="0061671A">
              <w:rPr>
                <w:rFonts w:ascii="Times New Roman" w:hAnsi="Times New Roman"/>
                <w:webHidden/>
                <w:sz w:val="22"/>
                <w:szCs w:val="22"/>
              </w:rPr>
              <w:instrText xml:space="preserve"> PAGEREF _Toc460836711 \h </w:instrText>
            </w:r>
            <w:r w:rsidR="007A17CF" w:rsidRPr="0061671A">
              <w:rPr>
                <w:rFonts w:ascii="Times New Roman" w:hAnsi="Times New Roman"/>
                <w:webHidden/>
                <w:sz w:val="22"/>
                <w:szCs w:val="22"/>
              </w:rPr>
            </w:r>
            <w:r w:rsidR="007A17CF" w:rsidRPr="0061671A">
              <w:rPr>
                <w:rFonts w:ascii="Times New Roman" w:hAnsi="Times New Roman"/>
                <w:webHidden/>
                <w:sz w:val="22"/>
                <w:szCs w:val="22"/>
              </w:rPr>
              <w:fldChar w:fldCharType="separate"/>
            </w:r>
            <w:r w:rsidR="00062368">
              <w:rPr>
                <w:rFonts w:ascii="Times New Roman" w:hAnsi="Times New Roman"/>
                <w:webHidden/>
                <w:sz w:val="22"/>
                <w:szCs w:val="22"/>
              </w:rPr>
              <w:t>3</w:t>
            </w:r>
            <w:r w:rsidR="007A17CF" w:rsidRPr="0061671A">
              <w:rPr>
                <w:rFonts w:ascii="Times New Roman" w:hAnsi="Times New Roman"/>
                <w:webHidden/>
                <w:sz w:val="22"/>
                <w:szCs w:val="22"/>
              </w:rPr>
              <w:fldChar w:fldCharType="end"/>
            </w:r>
          </w:hyperlink>
        </w:p>
        <w:p w14:paraId="396B24C8" w14:textId="793756C9" w:rsidR="007A17CF" w:rsidRPr="0061671A" w:rsidRDefault="002503F1">
          <w:pPr>
            <w:pStyle w:val="TOC1"/>
            <w:rPr>
              <w:rFonts w:ascii="Times New Roman" w:hAnsi="Times New Roman"/>
              <w:sz w:val="22"/>
              <w:szCs w:val="22"/>
              <w:lang w:val="en-US"/>
            </w:rPr>
          </w:pPr>
          <w:hyperlink w:anchor="_Toc460836712" w:history="1">
            <w:r w:rsidR="007A17CF" w:rsidRPr="0061671A">
              <w:rPr>
                <w:rStyle w:val="Hyperlink"/>
                <w:rFonts w:ascii="Times New Roman" w:hAnsi="Times New Roman"/>
                <w:sz w:val="22"/>
                <w:szCs w:val="22"/>
              </w:rPr>
              <w:t xml:space="preserve">2. </w:t>
            </w:r>
            <w:r w:rsidR="007A17CF" w:rsidRPr="0061671A">
              <w:rPr>
                <w:rFonts w:ascii="Times New Roman" w:hAnsi="Times New Roman"/>
                <w:sz w:val="22"/>
                <w:szCs w:val="22"/>
                <w:lang w:val="en-US"/>
              </w:rPr>
              <w:tab/>
            </w:r>
            <w:r w:rsidR="007A17CF" w:rsidRPr="0061671A">
              <w:rPr>
                <w:rStyle w:val="Hyperlink"/>
                <w:rFonts w:ascii="Times New Roman" w:hAnsi="Times New Roman"/>
                <w:b/>
                <w:sz w:val="22"/>
                <w:szCs w:val="22"/>
              </w:rPr>
              <w:t>Market Standards</w:t>
            </w:r>
            <w:r w:rsidR="007A17CF" w:rsidRPr="0061671A">
              <w:rPr>
                <w:rFonts w:ascii="Times New Roman" w:hAnsi="Times New Roman"/>
                <w:webHidden/>
                <w:sz w:val="22"/>
                <w:szCs w:val="22"/>
              </w:rPr>
              <w:tab/>
            </w:r>
            <w:r w:rsidR="007A17CF" w:rsidRPr="0061671A">
              <w:rPr>
                <w:rFonts w:ascii="Times New Roman" w:hAnsi="Times New Roman"/>
                <w:webHidden/>
                <w:sz w:val="22"/>
                <w:szCs w:val="22"/>
              </w:rPr>
              <w:fldChar w:fldCharType="begin"/>
            </w:r>
            <w:r w:rsidR="007A17CF" w:rsidRPr="0061671A">
              <w:rPr>
                <w:rFonts w:ascii="Times New Roman" w:hAnsi="Times New Roman"/>
                <w:webHidden/>
                <w:sz w:val="22"/>
                <w:szCs w:val="22"/>
              </w:rPr>
              <w:instrText xml:space="preserve"> PAGEREF _Toc460836712 \h </w:instrText>
            </w:r>
            <w:r w:rsidR="007A17CF" w:rsidRPr="0061671A">
              <w:rPr>
                <w:rFonts w:ascii="Times New Roman" w:hAnsi="Times New Roman"/>
                <w:webHidden/>
                <w:sz w:val="22"/>
                <w:szCs w:val="22"/>
              </w:rPr>
            </w:r>
            <w:r w:rsidR="007A17CF" w:rsidRPr="0061671A">
              <w:rPr>
                <w:rFonts w:ascii="Times New Roman" w:hAnsi="Times New Roman"/>
                <w:webHidden/>
                <w:sz w:val="22"/>
                <w:szCs w:val="22"/>
              </w:rPr>
              <w:fldChar w:fldCharType="separate"/>
            </w:r>
            <w:r w:rsidR="00062368">
              <w:rPr>
                <w:rFonts w:ascii="Times New Roman" w:hAnsi="Times New Roman"/>
                <w:webHidden/>
                <w:sz w:val="22"/>
                <w:szCs w:val="22"/>
              </w:rPr>
              <w:t>8</w:t>
            </w:r>
            <w:r w:rsidR="007A17CF" w:rsidRPr="0061671A">
              <w:rPr>
                <w:rFonts w:ascii="Times New Roman" w:hAnsi="Times New Roman"/>
                <w:webHidden/>
                <w:sz w:val="22"/>
                <w:szCs w:val="22"/>
              </w:rPr>
              <w:fldChar w:fldCharType="end"/>
            </w:r>
          </w:hyperlink>
        </w:p>
        <w:p w14:paraId="5E6ED21D" w14:textId="10B78BFA" w:rsidR="007A17CF" w:rsidRPr="0061671A" w:rsidRDefault="002503F1">
          <w:pPr>
            <w:pStyle w:val="TOC1"/>
            <w:rPr>
              <w:rFonts w:ascii="Times New Roman" w:hAnsi="Times New Roman"/>
              <w:sz w:val="22"/>
              <w:szCs w:val="22"/>
              <w:lang w:val="en-US"/>
            </w:rPr>
          </w:pPr>
          <w:hyperlink w:anchor="_Toc460836713" w:history="1">
            <w:r w:rsidR="007A17CF" w:rsidRPr="0061671A">
              <w:rPr>
                <w:rStyle w:val="Hyperlink"/>
                <w:rFonts w:ascii="Times New Roman" w:hAnsi="Times New Roman"/>
                <w:sz w:val="22"/>
                <w:szCs w:val="22"/>
              </w:rPr>
              <w:t>3.</w:t>
            </w:r>
            <w:r w:rsidR="007A17CF" w:rsidRPr="0061671A">
              <w:rPr>
                <w:rFonts w:ascii="Times New Roman" w:hAnsi="Times New Roman"/>
                <w:sz w:val="22"/>
                <w:szCs w:val="22"/>
                <w:lang w:val="en-US"/>
              </w:rPr>
              <w:tab/>
            </w:r>
            <w:r w:rsidR="007A17CF" w:rsidRPr="0061671A">
              <w:rPr>
                <w:rStyle w:val="Hyperlink"/>
                <w:rFonts w:ascii="Times New Roman" w:hAnsi="Times New Roman"/>
                <w:b/>
                <w:sz w:val="22"/>
                <w:szCs w:val="22"/>
              </w:rPr>
              <w:t>Non-Agency Relationship</w:t>
            </w:r>
            <w:r w:rsidR="007A17CF" w:rsidRPr="0061671A">
              <w:rPr>
                <w:rFonts w:ascii="Times New Roman" w:hAnsi="Times New Roman"/>
                <w:webHidden/>
                <w:sz w:val="22"/>
                <w:szCs w:val="22"/>
              </w:rPr>
              <w:tab/>
            </w:r>
            <w:r w:rsidR="007A17CF" w:rsidRPr="0061671A">
              <w:rPr>
                <w:rFonts w:ascii="Times New Roman" w:hAnsi="Times New Roman"/>
                <w:webHidden/>
                <w:sz w:val="22"/>
                <w:szCs w:val="22"/>
              </w:rPr>
              <w:fldChar w:fldCharType="begin"/>
            </w:r>
            <w:r w:rsidR="007A17CF" w:rsidRPr="0061671A">
              <w:rPr>
                <w:rFonts w:ascii="Times New Roman" w:hAnsi="Times New Roman"/>
                <w:webHidden/>
                <w:sz w:val="22"/>
                <w:szCs w:val="22"/>
              </w:rPr>
              <w:instrText xml:space="preserve"> PAGEREF _Toc460836713 \h </w:instrText>
            </w:r>
            <w:r w:rsidR="007A17CF" w:rsidRPr="0061671A">
              <w:rPr>
                <w:rFonts w:ascii="Times New Roman" w:hAnsi="Times New Roman"/>
                <w:webHidden/>
                <w:sz w:val="22"/>
                <w:szCs w:val="22"/>
              </w:rPr>
            </w:r>
            <w:r w:rsidR="007A17CF" w:rsidRPr="0061671A">
              <w:rPr>
                <w:rFonts w:ascii="Times New Roman" w:hAnsi="Times New Roman"/>
                <w:webHidden/>
                <w:sz w:val="22"/>
                <w:szCs w:val="22"/>
              </w:rPr>
              <w:fldChar w:fldCharType="separate"/>
            </w:r>
            <w:r w:rsidR="00062368">
              <w:rPr>
                <w:rFonts w:ascii="Times New Roman" w:hAnsi="Times New Roman"/>
                <w:webHidden/>
                <w:sz w:val="22"/>
                <w:szCs w:val="22"/>
              </w:rPr>
              <w:t>8</w:t>
            </w:r>
            <w:r w:rsidR="007A17CF" w:rsidRPr="0061671A">
              <w:rPr>
                <w:rFonts w:ascii="Times New Roman" w:hAnsi="Times New Roman"/>
                <w:webHidden/>
                <w:sz w:val="22"/>
                <w:szCs w:val="22"/>
              </w:rPr>
              <w:fldChar w:fldCharType="end"/>
            </w:r>
          </w:hyperlink>
        </w:p>
        <w:p w14:paraId="5C7F8AFC" w14:textId="47F79B5F" w:rsidR="007A17CF" w:rsidRPr="0061671A" w:rsidRDefault="002503F1">
          <w:pPr>
            <w:pStyle w:val="TOC1"/>
            <w:rPr>
              <w:rFonts w:ascii="Times New Roman" w:hAnsi="Times New Roman"/>
              <w:sz w:val="22"/>
              <w:szCs w:val="22"/>
              <w:lang w:val="en-US"/>
            </w:rPr>
          </w:pPr>
          <w:hyperlink w:anchor="_Toc460836714" w:history="1">
            <w:r w:rsidR="007A17CF" w:rsidRPr="0061671A">
              <w:rPr>
                <w:rStyle w:val="Hyperlink"/>
                <w:rFonts w:ascii="Times New Roman" w:eastAsia="SimSun" w:hAnsi="Times New Roman"/>
                <w:b/>
                <w:sz w:val="22"/>
                <w:szCs w:val="22"/>
              </w:rPr>
              <w:t>4.</w:t>
            </w:r>
            <w:r w:rsidR="007A17CF" w:rsidRPr="0061671A">
              <w:rPr>
                <w:rFonts w:ascii="Times New Roman" w:hAnsi="Times New Roman"/>
                <w:sz w:val="22"/>
                <w:szCs w:val="22"/>
                <w:lang w:val="en-US"/>
              </w:rPr>
              <w:tab/>
            </w:r>
            <w:r w:rsidR="007A17CF" w:rsidRPr="0061671A">
              <w:rPr>
                <w:rStyle w:val="Hyperlink"/>
                <w:rFonts w:ascii="Times New Roman" w:eastAsia="SimSun" w:hAnsi="Times New Roman"/>
                <w:b/>
                <w:sz w:val="22"/>
                <w:szCs w:val="22"/>
              </w:rPr>
              <w:t>Market Disruption</w:t>
            </w:r>
            <w:r w:rsidR="007A17CF" w:rsidRPr="0061671A">
              <w:rPr>
                <w:rFonts w:ascii="Times New Roman" w:hAnsi="Times New Roman"/>
                <w:webHidden/>
                <w:sz w:val="22"/>
                <w:szCs w:val="22"/>
              </w:rPr>
              <w:tab/>
            </w:r>
            <w:r w:rsidR="007A17CF" w:rsidRPr="0061671A">
              <w:rPr>
                <w:rFonts w:ascii="Times New Roman" w:hAnsi="Times New Roman"/>
                <w:webHidden/>
                <w:sz w:val="22"/>
                <w:szCs w:val="22"/>
              </w:rPr>
              <w:fldChar w:fldCharType="begin"/>
            </w:r>
            <w:r w:rsidR="007A17CF" w:rsidRPr="0061671A">
              <w:rPr>
                <w:rFonts w:ascii="Times New Roman" w:hAnsi="Times New Roman"/>
                <w:webHidden/>
                <w:sz w:val="22"/>
                <w:szCs w:val="22"/>
              </w:rPr>
              <w:instrText xml:space="preserve"> PAGEREF _Toc460836714 \h </w:instrText>
            </w:r>
            <w:r w:rsidR="007A17CF" w:rsidRPr="0061671A">
              <w:rPr>
                <w:rFonts w:ascii="Times New Roman" w:hAnsi="Times New Roman"/>
                <w:webHidden/>
                <w:sz w:val="22"/>
                <w:szCs w:val="22"/>
              </w:rPr>
            </w:r>
            <w:r w:rsidR="007A17CF" w:rsidRPr="0061671A">
              <w:rPr>
                <w:rFonts w:ascii="Times New Roman" w:hAnsi="Times New Roman"/>
                <w:webHidden/>
                <w:sz w:val="22"/>
                <w:szCs w:val="22"/>
              </w:rPr>
              <w:fldChar w:fldCharType="separate"/>
            </w:r>
            <w:r w:rsidR="00062368">
              <w:rPr>
                <w:rFonts w:ascii="Times New Roman" w:hAnsi="Times New Roman"/>
                <w:webHidden/>
                <w:sz w:val="22"/>
                <w:szCs w:val="22"/>
              </w:rPr>
              <w:t>9</w:t>
            </w:r>
            <w:r w:rsidR="007A17CF" w:rsidRPr="0061671A">
              <w:rPr>
                <w:rFonts w:ascii="Times New Roman" w:hAnsi="Times New Roman"/>
                <w:webHidden/>
                <w:sz w:val="22"/>
                <w:szCs w:val="22"/>
              </w:rPr>
              <w:fldChar w:fldCharType="end"/>
            </w:r>
          </w:hyperlink>
        </w:p>
        <w:p w14:paraId="2403C755" w14:textId="6EDEAA6A" w:rsidR="007A17CF" w:rsidRPr="0061671A" w:rsidRDefault="002503F1">
          <w:pPr>
            <w:pStyle w:val="TOC1"/>
            <w:rPr>
              <w:rFonts w:ascii="Times New Roman" w:hAnsi="Times New Roman"/>
              <w:sz w:val="22"/>
              <w:szCs w:val="22"/>
              <w:lang w:val="en-US"/>
            </w:rPr>
          </w:pPr>
          <w:hyperlink w:anchor="_Toc460836715" w:history="1">
            <w:r w:rsidR="007A17CF" w:rsidRPr="0061671A">
              <w:rPr>
                <w:rStyle w:val="Hyperlink"/>
                <w:rFonts w:ascii="Times New Roman" w:eastAsia="SimSun" w:hAnsi="Times New Roman"/>
                <w:b/>
                <w:sz w:val="22"/>
                <w:szCs w:val="22"/>
              </w:rPr>
              <w:t xml:space="preserve">5. </w:t>
            </w:r>
            <w:r w:rsidR="007A17CF" w:rsidRPr="0061671A">
              <w:rPr>
                <w:rFonts w:ascii="Times New Roman" w:hAnsi="Times New Roman"/>
                <w:sz w:val="22"/>
                <w:szCs w:val="22"/>
                <w:lang w:val="en-US"/>
              </w:rPr>
              <w:tab/>
            </w:r>
            <w:r w:rsidR="007A17CF" w:rsidRPr="0061671A">
              <w:rPr>
                <w:rStyle w:val="Hyperlink"/>
                <w:rFonts w:ascii="Times New Roman" w:eastAsia="SimSun" w:hAnsi="Times New Roman"/>
                <w:b/>
                <w:sz w:val="22"/>
                <w:szCs w:val="22"/>
              </w:rPr>
              <w:t>Disclosure Requirements</w:t>
            </w:r>
            <w:r w:rsidR="007A17CF" w:rsidRPr="0061671A">
              <w:rPr>
                <w:rFonts w:ascii="Times New Roman" w:hAnsi="Times New Roman"/>
                <w:webHidden/>
                <w:sz w:val="22"/>
                <w:szCs w:val="22"/>
              </w:rPr>
              <w:tab/>
            </w:r>
            <w:r w:rsidR="007A17CF" w:rsidRPr="0061671A">
              <w:rPr>
                <w:rFonts w:ascii="Times New Roman" w:hAnsi="Times New Roman"/>
                <w:webHidden/>
                <w:sz w:val="22"/>
                <w:szCs w:val="22"/>
              </w:rPr>
              <w:fldChar w:fldCharType="begin"/>
            </w:r>
            <w:r w:rsidR="007A17CF" w:rsidRPr="0061671A">
              <w:rPr>
                <w:rFonts w:ascii="Times New Roman" w:hAnsi="Times New Roman"/>
                <w:webHidden/>
                <w:sz w:val="22"/>
                <w:szCs w:val="22"/>
              </w:rPr>
              <w:instrText xml:space="preserve"> PAGEREF _Toc460836715 \h </w:instrText>
            </w:r>
            <w:r w:rsidR="007A17CF" w:rsidRPr="0061671A">
              <w:rPr>
                <w:rFonts w:ascii="Times New Roman" w:hAnsi="Times New Roman"/>
                <w:webHidden/>
                <w:sz w:val="22"/>
                <w:szCs w:val="22"/>
              </w:rPr>
            </w:r>
            <w:r w:rsidR="007A17CF" w:rsidRPr="0061671A">
              <w:rPr>
                <w:rFonts w:ascii="Times New Roman" w:hAnsi="Times New Roman"/>
                <w:webHidden/>
                <w:sz w:val="22"/>
                <w:szCs w:val="22"/>
              </w:rPr>
              <w:fldChar w:fldCharType="separate"/>
            </w:r>
            <w:r w:rsidR="00062368">
              <w:rPr>
                <w:rFonts w:ascii="Times New Roman" w:hAnsi="Times New Roman"/>
                <w:webHidden/>
                <w:sz w:val="22"/>
                <w:szCs w:val="22"/>
              </w:rPr>
              <w:t>9</w:t>
            </w:r>
            <w:r w:rsidR="007A17CF" w:rsidRPr="0061671A">
              <w:rPr>
                <w:rFonts w:ascii="Times New Roman" w:hAnsi="Times New Roman"/>
                <w:webHidden/>
                <w:sz w:val="22"/>
                <w:szCs w:val="22"/>
              </w:rPr>
              <w:fldChar w:fldCharType="end"/>
            </w:r>
          </w:hyperlink>
        </w:p>
        <w:p w14:paraId="4002BCEE" w14:textId="022652D3" w:rsidR="007A17CF" w:rsidRPr="0061671A" w:rsidRDefault="002503F1">
          <w:pPr>
            <w:pStyle w:val="TOC1"/>
            <w:rPr>
              <w:rFonts w:ascii="Times New Roman" w:hAnsi="Times New Roman"/>
              <w:sz w:val="22"/>
              <w:szCs w:val="22"/>
              <w:lang w:val="en-US"/>
            </w:rPr>
          </w:pPr>
          <w:hyperlink w:anchor="_Toc460836716" w:history="1">
            <w:r w:rsidR="007A17CF" w:rsidRPr="0061671A">
              <w:rPr>
                <w:rStyle w:val="Hyperlink"/>
                <w:rFonts w:ascii="Times New Roman" w:eastAsia="SimSun" w:hAnsi="Times New Roman"/>
                <w:b/>
                <w:sz w:val="22"/>
                <w:szCs w:val="22"/>
              </w:rPr>
              <w:t xml:space="preserve">6. </w:t>
            </w:r>
            <w:r w:rsidR="007A17CF" w:rsidRPr="0061671A">
              <w:rPr>
                <w:rFonts w:ascii="Times New Roman" w:hAnsi="Times New Roman"/>
                <w:sz w:val="22"/>
                <w:szCs w:val="22"/>
                <w:lang w:val="en-US"/>
              </w:rPr>
              <w:tab/>
            </w:r>
            <w:r w:rsidR="007A17CF" w:rsidRPr="0061671A">
              <w:rPr>
                <w:rStyle w:val="Hyperlink"/>
                <w:rFonts w:ascii="Times New Roman" w:eastAsia="SimSun" w:hAnsi="Times New Roman"/>
                <w:b/>
                <w:sz w:val="22"/>
                <w:szCs w:val="22"/>
              </w:rPr>
              <w:t>Anti-Money Laundering</w:t>
            </w:r>
            <w:r w:rsidR="007A17CF" w:rsidRPr="0061671A">
              <w:rPr>
                <w:rFonts w:ascii="Times New Roman" w:hAnsi="Times New Roman"/>
                <w:webHidden/>
                <w:sz w:val="22"/>
                <w:szCs w:val="22"/>
              </w:rPr>
              <w:tab/>
            </w:r>
            <w:r w:rsidR="007A17CF" w:rsidRPr="0061671A">
              <w:rPr>
                <w:rFonts w:ascii="Times New Roman" w:hAnsi="Times New Roman"/>
                <w:webHidden/>
                <w:sz w:val="22"/>
                <w:szCs w:val="22"/>
              </w:rPr>
              <w:fldChar w:fldCharType="begin"/>
            </w:r>
            <w:r w:rsidR="007A17CF" w:rsidRPr="0061671A">
              <w:rPr>
                <w:rFonts w:ascii="Times New Roman" w:hAnsi="Times New Roman"/>
                <w:webHidden/>
                <w:sz w:val="22"/>
                <w:szCs w:val="22"/>
              </w:rPr>
              <w:instrText xml:space="preserve"> PAGEREF _Toc460836716 \h </w:instrText>
            </w:r>
            <w:r w:rsidR="007A17CF" w:rsidRPr="0061671A">
              <w:rPr>
                <w:rFonts w:ascii="Times New Roman" w:hAnsi="Times New Roman"/>
                <w:webHidden/>
                <w:sz w:val="22"/>
                <w:szCs w:val="22"/>
              </w:rPr>
            </w:r>
            <w:r w:rsidR="007A17CF" w:rsidRPr="0061671A">
              <w:rPr>
                <w:rFonts w:ascii="Times New Roman" w:hAnsi="Times New Roman"/>
                <w:webHidden/>
                <w:sz w:val="22"/>
                <w:szCs w:val="22"/>
              </w:rPr>
              <w:fldChar w:fldCharType="separate"/>
            </w:r>
            <w:r w:rsidR="00062368">
              <w:rPr>
                <w:rFonts w:ascii="Times New Roman" w:hAnsi="Times New Roman"/>
                <w:webHidden/>
                <w:sz w:val="22"/>
                <w:szCs w:val="22"/>
              </w:rPr>
              <w:t>9</w:t>
            </w:r>
            <w:r w:rsidR="007A17CF" w:rsidRPr="0061671A">
              <w:rPr>
                <w:rFonts w:ascii="Times New Roman" w:hAnsi="Times New Roman"/>
                <w:webHidden/>
                <w:sz w:val="22"/>
                <w:szCs w:val="22"/>
              </w:rPr>
              <w:fldChar w:fldCharType="end"/>
            </w:r>
          </w:hyperlink>
        </w:p>
        <w:p w14:paraId="4416C104" w14:textId="367F3518" w:rsidR="007A17CF" w:rsidRPr="0061671A" w:rsidRDefault="002503F1">
          <w:pPr>
            <w:pStyle w:val="TOC1"/>
            <w:rPr>
              <w:rFonts w:ascii="Times New Roman" w:hAnsi="Times New Roman"/>
              <w:sz w:val="22"/>
              <w:szCs w:val="22"/>
              <w:lang w:val="en-US"/>
            </w:rPr>
          </w:pPr>
          <w:hyperlink w:anchor="_Toc460836717" w:history="1">
            <w:r w:rsidR="007A17CF" w:rsidRPr="0061671A">
              <w:rPr>
                <w:rStyle w:val="Hyperlink"/>
                <w:rFonts w:ascii="Times New Roman" w:eastAsia="SimSun" w:hAnsi="Times New Roman"/>
                <w:b/>
                <w:sz w:val="22"/>
                <w:szCs w:val="22"/>
              </w:rPr>
              <w:t xml:space="preserve">7. </w:t>
            </w:r>
            <w:r w:rsidR="007A17CF" w:rsidRPr="0061671A">
              <w:rPr>
                <w:rFonts w:ascii="Times New Roman" w:hAnsi="Times New Roman"/>
                <w:sz w:val="22"/>
                <w:szCs w:val="22"/>
                <w:lang w:val="en-US"/>
              </w:rPr>
              <w:tab/>
            </w:r>
            <w:r w:rsidR="007A17CF" w:rsidRPr="0061671A">
              <w:rPr>
                <w:rStyle w:val="Hyperlink"/>
                <w:rFonts w:ascii="Times New Roman" w:eastAsia="SimSun" w:hAnsi="Times New Roman"/>
                <w:b/>
                <w:sz w:val="22"/>
                <w:szCs w:val="22"/>
              </w:rPr>
              <w:t>Examination of Documents</w:t>
            </w:r>
            <w:r w:rsidR="007A17CF" w:rsidRPr="0061671A">
              <w:rPr>
                <w:rFonts w:ascii="Times New Roman" w:hAnsi="Times New Roman"/>
                <w:webHidden/>
                <w:sz w:val="22"/>
                <w:szCs w:val="22"/>
              </w:rPr>
              <w:tab/>
            </w:r>
            <w:r w:rsidR="007A17CF" w:rsidRPr="0061671A">
              <w:rPr>
                <w:rFonts w:ascii="Times New Roman" w:hAnsi="Times New Roman"/>
                <w:webHidden/>
                <w:sz w:val="22"/>
                <w:szCs w:val="22"/>
              </w:rPr>
              <w:fldChar w:fldCharType="begin"/>
            </w:r>
            <w:r w:rsidR="007A17CF" w:rsidRPr="0061671A">
              <w:rPr>
                <w:rFonts w:ascii="Times New Roman" w:hAnsi="Times New Roman"/>
                <w:webHidden/>
                <w:sz w:val="22"/>
                <w:szCs w:val="22"/>
              </w:rPr>
              <w:instrText xml:space="preserve"> PAGEREF _Toc460836717 \h </w:instrText>
            </w:r>
            <w:r w:rsidR="007A17CF" w:rsidRPr="0061671A">
              <w:rPr>
                <w:rFonts w:ascii="Times New Roman" w:hAnsi="Times New Roman"/>
                <w:webHidden/>
                <w:sz w:val="22"/>
                <w:szCs w:val="22"/>
              </w:rPr>
            </w:r>
            <w:r w:rsidR="007A17CF" w:rsidRPr="0061671A">
              <w:rPr>
                <w:rFonts w:ascii="Times New Roman" w:hAnsi="Times New Roman"/>
                <w:webHidden/>
                <w:sz w:val="22"/>
                <w:szCs w:val="22"/>
              </w:rPr>
              <w:fldChar w:fldCharType="separate"/>
            </w:r>
            <w:r w:rsidR="00062368">
              <w:rPr>
                <w:rFonts w:ascii="Times New Roman" w:hAnsi="Times New Roman"/>
                <w:webHidden/>
                <w:sz w:val="22"/>
                <w:szCs w:val="22"/>
              </w:rPr>
              <w:t>10</w:t>
            </w:r>
            <w:r w:rsidR="007A17CF" w:rsidRPr="0061671A">
              <w:rPr>
                <w:rFonts w:ascii="Times New Roman" w:hAnsi="Times New Roman"/>
                <w:webHidden/>
                <w:sz w:val="22"/>
                <w:szCs w:val="22"/>
              </w:rPr>
              <w:fldChar w:fldCharType="end"/>
            </w:r>
          </w:hyperlink>
        </w:p>
        <w:p w14:paraId="37F78607" w14:textId="209BE007" w:rsidR="007A17CF" w:rsidRPr="0061671A" w:rsidRDefault="002503F1">
          <w:pPr>
            <w:pStyle w:val="TOC1"/>
            <w:rPr>
              <w:rFonts w:ascii="Times New Roman" w:hAnsi="Times New Roman"/>
              <w:sz w:val="22"/>
              <w:szCs w:val="22"/>
              <w:lang w:val="en-US"/>
            </w:rPr>
          </w:pPr>
          <w:hyperlink w:anchor="_Toc460836718" w:history="1">
            <w:r w:rsidR="007A17CF" w:rsidRPr="0061671A">
              <w:rPr>
                <w:rStyle w:val="Hyperlink"/>
                <w:rFonts w:ascii="Times New Roman" w:eastAsia="SimSun" w:hAnsi="Times New Roman"/>
                <w:b/>
                <w:sz w:val="22"/>
                <w:szCs w:val="22"/>
              </w:rPr>
              <w:t xml:space="preserve">8. </w:t>
            </w:r>
            <w:r w:rsidR="007A17CF" w:rsidRPr="0061671A">
              <w:rPr>
                <w:rFonts w:ascii="Times New Roman" w:hAnsi="Times New Roman"/>
                <w:sz w:val="22"/>
                <w:szCs w:val="22"/>
                <w:lang w:val="en-US"/>
              </w:rPr>
              <w:tab/>
            </w:r>
            <w:r w:rsidR="007A17CF" w:rsidRPr="0061671A">
              <w:rPr>
                <w:rStyle w:val="Hyperlink"/>
                <w:rFonts w:ascii="Times New Roman" w:eastAsia="SimSun" w:hAnsi="Times New Roman"/>
                <w:b/>
                <w:sz w:val="22"/>
                <w:szCs w:val="22"/>
              </w:rPr>
              <w:t>Fees</w:t>
            </w:r>
            <w:r w:rsidR="007A17CF" w:rsidRPr="0061671A">
              <w:rPr>
                <w:rFonts w:ascii="Times New Roman" w:hAnsi="Times New Roman"/>
                <w:webHidden/>
                <w:sz w:val="22"/>
                <w:szCs w:val="22"/>
              </w:rPr>
              <w:tab/>
            </w:r>
            <w:r w:rsidR="007A17CF" w:rsidRPr="0061671A">
              <w:rPr>
                <w:rFonts w:ascii="Times New Roman" w:hAnsi="Times New Roman"/>
                <w:webHidden/>
                <w:sz w:val="22"/>
                <w:szCs w:val="22"/>
              </w:rPr>
              <w:fldChar w:fldCharType="begin"/>
            </w:r>
            <w:r w:rsidR="007A17CF" w:rsidRPr="0061671A">
              <w:rPr>
                <w:rFonts w:ascii="Times New Roman" w:hAnsi="Times New Roman"/>
                <w:webHidden/>
                <w:sz w:val="22"/>
                <w:szCs w:val="22"/>
              </w:rPr>
              <w:instrText xml:space="preserve"> PAGEREF _Toc460836718 \h </w:instrText>
            </w:r>
            <w:r w:rsidR="007A17CF" w:rsidRPr="0061671A">
              <w:rPr>
                <w:rFonts w:ascii="Times New Roman" w:hAnsi="Times New Roman"/>
                <w:webHidden/>
                <w:sz w:val="22"/>
                <w:szCs w:val="22"/>
              </w:rPr>
            </w:r>
            <w:r w:rsidR="007A17CF" w:rsidRPr="0061671A">
              <w:rPr>
                <w:rFonts w:ascii="Times New Roman" w:hAnsi="Times New Roman"/>
                <w:webHidden/>
                <w:sz w:val="22"/>
                <w:szCs w:val="22"/>
              </w:rPr>
              <w:fldChar w:fldCharType="separate"/>
            </w:r>
            <w:r w:rsidR="00062368">
              <w:rPr>
                <w:rFonts w:ascii="Times New Roman" w:hAnsi="Times New Roman"/>
                <w:webHidden/>
                <w:sz w:val="22"/>
                <w:szCs w:val="22"/>
              </w:rPr>
              <w:t>10</w:t>
            </w:r>
            <w:r w:rsidR="007A17CF" w:rsidRPr="0061671A">
              <w:rPr>
                <w:rFonts w:ascii="Times New Roman" w:hAnsi="Times New Roman"/>
                <w:webHidden/>
                <w:sz w:val="22"/>
                <w:szCs w:val="22"/>
              </w:rPr>
              <w:fldChar w:fldCharType="end"/>
            </w:r>
          </w:hyperlink>
        </w:p>
        <w:p w14:paraId="2DDD90A3" w14:textId="4B3D6FBC" w:rsidR="007A17CF" w:rsidRPr="0061671A" w:rsidRDefault="002503F1">
          <w:pPr>
            <w:pStyle w:val="TOC1"/>
            <w:rPr>
              <w:rFonts w:ascii="Times New Roman" w:hAnsi="Times New Roman"/>
              <w:sz w:val="22"/>
              <w:szCs w:val="22"/>
              <w:lang w:val="en-US"/>
            </w:rPr>
          </w:pPr>
          <w:hyperlink w:anchor="_Toc460836719" w:history="1">
            <w:r w:rsidR="007A17CF" w:rsidRPr="0061671A">
              <w:rPr>
                <w:rStyle w:val="Hyperlink"/>
                <w:rFonts w:ascii="Times New Roman" w:eastAsia="SimSun" w:hAnsi="Times New Roman"/>
                <w:b/>
                <w:sz w:val="22"/>
                <w:szCs w:val="22"/>
              </w:rPr>
              <w:t xml:space="preserve">9. </w:t>
            </w:r>
            <w:r w:rsidR="007A17CF" w:rsidRPr="0061671A">
              <w:rPr>
                <w:rFonts w:ascii="Times New Roman" w:hAnsi="Times New Roman"/>
                <w:sz w:val="22"/>
                <w:szCs w:val="22"/>
                <w:lang w:val="en-US"/>
              </w:rPr>
              <w:tab/>
            </w:r>
            <w:r w:rsidR="007A17CF" w:rsidRPr="0061671A">
              <w:rPr>
                <w:rStyle w:val="Hyperlink"/>
                <w:rFonts w:ascii="Times New Roman" w:eastAsia="SimSun" w:hAnsi="Times New Roman"/>
                <w:b/>
                <w:sz w:val="22"/>
                <w:szCs w:val="22"/>
              </w:rPr>
              <w:t>Rules and Guidelines</w:t>
            </w:r>
            <w:r w:rsidR="007A17CF" w:rsidRPr="0061671A">
              <w:rPr>
                <w:rFonts w:ascii="Times New Roman" w:hAnsi="Times New Roman"/>
                <w:webHidden/>
                <w:sz w:val="22"/>
                <w:szCs w:val="22"/>
              </w:rPr>
              <w:tab/>
            </w:r>
            <w:r w:rsidR="007A17CF" w:rsidRPr="0061671A">
              <w:rPr>
                <w:rFonts w:ascii="Times New Roman" w:hAnsi="Times New Roman"/>
                <w:webHidden/>
                <w:sz w:val="22"/>
                <w:szCs w:val="22"/>
              </w:rPr>
              <w:fldChar w:fldCharType="begin"/>
            </w:r>
            <w:r w:rsidR="007A17CF" w:rsidRPr="0061671A">
              <w:rPr>
                <w:rFonts w:ascii="Times New Roman" w:hAnsi="Times New Roman"/>
                <w:webHidden/>
                <w:sz w:val="22"/>
                <w:szCs w:val="22"/>
              </w:rPr>
              <w:instrText xml:space="preserve"> PAGEREF _Toc460836719 \h </w:instrText>
            </w:r>
            <w:r w:rsidR="007A17CF" w:rsidRPr="0061671A">
              <w:rPr>
                <w:rFonts w:ascii="Times New Roman" w:hAnsi="Times New Roman"/>
                <w:webHidden/>
                <w:sz w:val="22"/>
                <w:szCs w:val="22"/>
              </w:rPr>
            </w:r>
            <w:r w:rsidR="007A17CF" w:rsidRPr="0061671A">
              <w:rPr>
                <w:rFonts w:ascii="Times New Roman" w:hAnsi="Times New Roman"/>
                <w:webHidden/>
                <w:sz w:val="22"/>
                <w:szCs w:val="22"/>
              </w:rPr>
              <w:fldChar w:fldCharType="separate"/>
            </w:r>
            <w:r w:rsidR="00062368">
              <w:rPr>
                <w:rFonts w:ascii="Times New Roman" w:hAnsi="Times New Roman"/>
                <w:webHidden/>
                <w:sz w:val="22"/>
                <w:szCs w:val="22"/>
              </w:rPr>
              <w:t>11</w:t>
            </w:r>
            <w:r w:rsidR="007A17CF" w:rsidRPr="0061671A">
              <w:rPr>
                <w:rFonts w:ascii="Times New Roman" w:hAnsi="Times New Roman"/>
                <w:webHidden/>
                <w:sz w:val="22"/>
                <w:szCs w:val="22"/>
              </w:rPr>
              <w:fldChar w:fldCharType="end"/>
            </w:r>
          </w:hyperlink>
        </w:p>
        <w:p w14:paraId="28028BBE" w14:textId="4EC4889F" w:rsidR="007A17CF" w:rsidRPr="0061671A" w:rsidRDefault="002503F1">
          <w:pPr>
            <w:pStyle w:val="TOC1"/>
            <w:rPr>
              <w:rFonts w:ascii="Times New Roman" w:hAnsi="Times New Roman"/>
              <w:sz w:val="22"/>
              <w:szCs w:val="22"/>
              <w:lang w:val="en-US"/>
            </w:rPr>
          </w:pPr>
          <w:hyperlink w:anchor="_Toc460836720" w:history="1">
            <w:r w:rsidR="007A17CF" w:rsidRPr="0061671A">
              <w:rPr>
                <w:rStyle w:val="Hyperlink"/>
                <w:rFonts w:ascii="Times New Roman" w:eastAsia="SimSun" w:hAnsi="Times New Roman"/>
                <w:b/>
                <w:sz w:val="22"/>
                <w:szCs w:val="22"/>
              </w:rPr>
              <w:t xml:space="preserve">10. </w:t>
            </w:r>
            <w:r w:rsidR="007A17CF" w:rsidRPr="0061671A">
              <w:rPr>
                <w:rFonts w:ascii="Times New Roman" w:hAnsi="Times New Roman"/>
                <w:sz w:val="22"/>
                <w:szCs w:val="22"/>
                <w:lang w:val="en-US"/>
              </w:rPr>
              <w:tab/>
            </w:r>
            <w:r w:rsidR="007A17CF" w:rsidRPr="0061671A">
              <w:rPr>
                <w:rStyle w:val="Hyperlink"/>
                <w:rFonts w:ascii="Times New Roman" w:eastAsia="SimSun" w:hAnsi="Times New Roman"/>
                <w:b/>
                <w:sz w:val="22"/>
                <w:szCs w:val="22"/>
              </w:rPr>
              <w:t>Code of Conduct</w:t>
            </w:r>
            <w:r w:rsidR="007A17CF" w:rsidRPr="0061671A">
              <w:rPr>
                <w:rFonts w:ascii="Times New Roman" w:hAnsi="Times New Roman"/>
                <w:webHidden/>
                <w:sz w:val="22"/>
                <w:szCs w:val="22"/>
              </w:rPr>
              <w:tab/>
            </w:r>
            <w:r w:rsidR="007A17CF" w:rsidRPr="0061671A">
              <w:rPr>
                <w:rFonts w:ascii="Times New Roman" w:hAnsi="Times New Roman"/>
                <w:webHidden/>
                <w:sz w:val="22"/>
                <w:szCs w:val="22"/>
              </w:rPr>
              <w:fldChar w:fldCharType="begin"/>
            </w:r>
            <w:r w:rsidR="007A17CF" w:rsidRPr="0061671A">
              <w:rPr>
                <w:rFonts w:ascii="Times New Roman" w:hAnsi="Times New Roman"/>
                <w:webHidden/>
                <w:sz w:val="22"/>
                <w:szCs w:val="22"/>
              </w:rPr>
              <w:instrText xml:space="preserve"> PAGEREF _Toc460836720 \h </w:instrText>
            </w:r>
            <w:r w:rsidR="007A17CF" w:rsidRPr="0061671A">
              <w:rPr>
                <w:rFonts w:ascii="Times New Roman" w:hAnsi="Times New Roman"/>
                <w:webHidden/>
                <w:sz w:val="22"/>
                <w:szCs w:val="22"/>
              </w:rPr>
            </w:r>
            <w:r w:rsidR="007A17CF" w:rsidRPr="0061671A">
              <w:rPr>
                <w:rFonts w:ascii="Times New Roman" w:hAnsi="Times New Roman"/>
                <w:webHidden/>
                <w:sz w:val="22"/>
                <w:szCs w:val="22"/>
              </w:rPr>
              <w:fldChar w:fldCharType="separate"/>
            </w:r>
            <w:r w:rsidR="00062368">
              <w:rPr>
                <w:rFonts w:ascii="Times New Roman" w:hAnsi="Times New Roman"/>
                <w:webHidden/>
                <w:sz w:val="22"/>
                <w:szCs w:val="22"/>
              </w:rPr>
              <w:t>11</w:t>
            </w:r>
            <w:r w:rsidR="007A17CF" w:rsidRPr="0061671A">
              <w:rPr>
                <w:rFonts w:ascii="Times New Roman" w:hAnsi="Times New Roman"/>
                <w:webHidden/>
                <w:sz w:val="22"/>
                <w:szCs w:val="22"/>
              </w:rPr>
              <w:fldChar w:fldCharType="end"/>
            </w:r>
          </w:hyperlink>
        </w:p>
        <w:p w14:paraId="04B7B94A" w14:textId="4FFB7C37" w:rsidR="007A17CF" w:rsidRPr="0061671A" w:rsidRDefault="002503F1">
          <w:pPr>
            <w:pStyle w:val="TOC1"/>
            <w:rPr>
              <w:rFonts w:ascii="Times New Roman" w:hAnsi="Times New Roman"/>
              <w:sz w:val="22"/>
              <w:szCs w:val="22"/>
              <w:lang w:val="en-US"/>
            </w:rPr>
          </w:pPr>
          <w:hyperlink w:anchor="_Toc460836721" w:history="1">
            <w:r w:rsidR="007A17CF" w:rsidRPr="0061671A">
              <w:rPr>
                <w:rStyle w:val="Hyperlink"/>
                <w:rFonts w:ascii="Times New Roman" w:eastAsia="SimSun" w:hAnsi="Times New Roman"/>
                <w:b/>
                <w:sz w:val="22"/>
                <w:szCs w:val="22"/>
              </w:rPr>
              <w:t>11.</w:t>
            </w:r>
            <w:r w:rsidR="007A17CF" w:rsidRPr="0061671A">
              <w:rPr>
                <w:rFonts w:ascii="Times New Roman" w:hAnsi="Times New Roman"/>
                <w:sz w:val="22"/>
                <w:szCs w:val="22"/>
                <w:lang w:val="en-US"/>
              </w:rPr>
              <w:tab/>
            </w:r>
            <w:r w:rsidR="007A17CF" w:rsidRPr="0061671A">
              <w:rPr>
                <w:rStyle w:val="Hyperlink"/>
                <w:rFonts w:ascii="Times New Roman" w:eastAsia="SimSun" w:hAnsi="Times New Roman"/>
                <w:b/>
                <w:sz w:val="22"/>
                <w:szCs w:val="22"/>
              </w:rPr>
              <w:t>Member’s Obligations</w:t>
            </w:r>
            <w:r w:rsidR="007A17CF" w:rsidRPr="0061671A">
              <w:rPr>
                <w:rFonts w:ascii="Times New Roman" w:hAnsi="Times New Roman"/>
                <w:webHidden/>
                <w:sz w:val="22"/>
                <w:szCs w:val="22"/>
              </w:rPr>
              <w:tab/>
            </w:r>
            <w:r w:rsidR="007A17CF" w:rsidRPr="0061671A">
              <w:rPr>
                <w:rFonts w:ascii="Times New Roman" w:hAnsi="Times New Roman"/>
                <w:webHidden/>
                <w:sz w:val="22"/>
                <w:szCs w:val="22"/>
              </w:rPr>
              <w:fldChar w:fldCharType="begin"/>
            </w:r>
            <w:r w:rsidR="007A17CF" w:rsidRPr="0061671A">
              <w:rPr>
                <w:rFonts w:ascii="Times New Roman" w:hAnsi="Times New Roman"/>
                <w:webHidden/>
                <w:sz w:val="22"/>
                <w:szCs w:val="22"/>
              </w:rPr>
              <w:instrText xml:space="preserve"> PAGEREF _Toc460836721 \h </w:instrText>
            </w:r>
            <w:r w:rsidR="007A17CF" w:rsidRPr="0061671A">
              <w:rPr>
                <w:rFonts w:ascii="Times New Roman" w:hAnsi="Times New Roman"/>
                <w:webHidden/>
                <w:sz w:val="22"/>
                <w:szCs w:val="22"/>
              </w:rPr>
            </w:r>
            <w:r w:rsidR="007A17CF" w:rsidRPr="0061671A">
              <w:rPr>
                <w:rFonts w:ascii="Times New Roman" w:hAnsi="Times New Roman"/>
                <w:webHidden/>
                <w:sz w:val="22"/>
                <w:szCs w:val="22"/>
              </w:rPr>
              <w:fldChar w:fldCharType="separate"/>
            </w:r>
            <w:r w:rsidR="00062368">
              <w:rPr>
                <w:rFonts w:ascii="Times New Roman" w:hAnsi="Times New Roman"/>
                <w:webHidden/>
                <w:sz w:val="22"/>
                <w:szCs w:val="22"/>
              </w:rPr>
              <w:t>13</w:t>
            </w:r>
            <w:r w:rsidR="007A17CF" w:rsidRPr="0061671A">
              <w:rPr>
                <w:rFonts w:ascii="Times New Roman" w:hAnsi="Times New Roman"/>
                <w:webHidden/>
                <w:sz w:val="22"/>
                <w:szCs w:val="22"/>
              </w:rPr>
              <w:fldChar w:fldCharType="end"/>
            </w:r>
          </w:hyperlink>
        </w:p>
        <w:p w14:paraId="174C0761" w14:textId="0DD5A5C0" w:rsidR="007A17CF" w:rsidRPr="0061671A" w:rsidRDefault="002503F1">
          <w:pPr>
            <w:pStyle w:val="TOC1"/>
            <w:rPr>
              <w:rFonts w:ascii="Times New Roman" w:hAnsi="Times New Roman"/>
              <w:sz w:val="22"/>
              <w:szCs w:val="22"/>
              <w:lang w:val="en-US"/>
            </w:rPr>
          </w:pPr>
          <w:hyperlink w:anchor="_Toc460836722" w:history="1">
            <w:r w:rsidR="007A17CF" w:rsidRPr="0061671A">
              <w:rPr>
                <w:rStyle w:val="Hyperlink"/>
                <w:rFonts w:ascii="Times New Roman" w:eastAsia="SimSun" w:hAnsi="Times New Roman"/>
                <w:b/>
                <w:sz w:val="22"/>
                <w:szCs w:val="22"/>
              </w:rPr>
              <w:t>12.</w:t>
            </w:r>
            <w:r w:rsidR="007A17CF" w:rsidRPr="0061671A">
              <w:rPr>
                <w:rFonts w:ascii="Times New Roman" w:hAnsi="Times New Roman"/>
                <w:sz w:val="22"/>
                <w:szCs w:val="22"/>
                <w:lang w:val="en-US"/>
              </w:rPr>
              <w:tab/>
            </w:r>
            <w:r w:rsidR="007A17CF" w:rsidRPr="0061671A">
              <w:rPr>
                <w:rStyle w:val="Hyperlink"/>
                <w:rFonts w:ascii="Times New Roman" w:eastAsia="SimSun" w:hAnsi="Times New Roman"/>
                <w:b/>
                <w:sz w:val="22"/>
                <w:szCs w:val="22"/>
              </w:rPr>
              <w:t>Internal Control</w:t>
            </w:r>
            <w:r w:rsidR="007A17CF" w:rsidRPr="0061671A">
              <w:rPr>
                <w:rFonts w:ascii="Times New Roman" w:hAnsi="Times New Roman"/>
                <w:webHidden/>
                <w:sz w:val="22"/>
                <w:szCs w:val="22"/>
              </w:rPr>
              <w:tab/>
            </w:r>
            <w:r w:rsidR="007A17CF" w:rsidRPr="0061671A">
              <w:rPr>
                <w:rFonts w:ascii="Times New Roman" w:hAnsi="Times New Roman"/>
                <w:webHidden/>
                <w:sz w:val="22"/>
                <w:szCs w:val="22"/>
              </w:rPr>
              <w:fldChar w:fldCharType="begin"/>
            </w:r>
            <w:r w:rsidR="007A17CF" w:rsidRPr="0061671A">
              <w:rPr>
                <w:rFonts w:ascii="Times New Roman" w:hAnsi="Times New Roman"/>
                <w:webHidden/>
                <w:sz w:val="22"/>
                <w:szCs w:val="22"/>
              </w:rPr>
              <w:instrText xml:space="preserve"> PAGEREF _Toc460836722 \h </w:instrText>
            </w:r>
            <w:r w:rsidR="007A17CF" w:rsidRPr="0061671A">
              <w:rPr>
                <w:rFonts w:ascii="Times New Roman" w:hAnsi="Times New Roman"/>
                <w:webHidden/>
                <w:sz w:val="22"/>
                <w:szCs w:val="22"/>
              </w:rPr>
            </w:r>
            <w:r w:rsidR="007A17CF" w:rsidRPr="0061671A">
              <w:rPr>
                <w:rFonts w:ascii="Times New Roman" w:hAnsi="Times New Roman"/>
                <w:webHidden/>
                <w:sz w:val="22"/>
                <w:szCs w:val="22"/>
              </w:rPr>
              <w:fldChar w:fldCharType="separate"/>
            </w:r>
            <w:r w:rsidR="00062368">
              <w:rPr>
                <w:rFonts w:ascii="Times New Roman" w:hAnsi="Times New Roman"/>
                <w:webHidden/>
                <w:sz w:val="22"/>
                <w:szCs w:val="22"/>
              </w:rPr>
              <w:t>15</w:t>
            </w:r>
            <w:r w:rsidR="007A17CF" w:rsidRPr="0061671A">
              <w:rPr>
                <w:rFonts w:ascii="Times New Roman" w:hAnsi="Times New Roman"/>
                <w:webHidden/>
                <w:sz w:val="22"/>
                <w:szCs w:val="22"/>
              </w:rPr>
              <w:fldChar w:fldCharType="end"/>
            </w:r>
          </w:hyperlink>
        </w:p>
        <w:p w14:paraId="5AC3D041" w14:textId="53784712" w:rsidR="007A17CF" w:rsidRPr="0061671A" w:rsidRDefault="002503F1">
          <w:pPr>
            <w:pStyle w:val="TOC1"/>
            <w:rPr>
              <w:rFonts w:ascii="Times New Roman" w:hAnsi="Times New Roman"/>
              <w:sz w:val="22"/>
              <w:szCs w:val="22"/>
              <w:lang w:val="en-US"/>
            </w:rPr>
          </w:pPr>
          <w:hyperlink w:anchor="_Toc460836723" w:history="1">
            <w:r w:rsidR="007A17CF" w:rsidRPr="0061671A">
              <w:rPr>
                <w:rStyle w:val="Hyperlink"/>
                <w:rFonts w:ascii="Times New Roman" w:eastAsia="SimSun" w:hAnsi="Times New Roman"/>
                <w:b/>
                <w:sz w:val="22"/>
                <w:szCs w:val="22"/>
              </w:rPr>
              <w:t xml:space="preserve">13. </w:t>
            </w:r>
            <w:r w:rsidR="007A17CF" w:rsidRPr="0061671A">
              <w:rPr>
                <w:rFonts w:ascii="Times New Roman" w:hAnsi="Times New Roman"/>
                <w:sz w:val="22"/>
                <w:szCs w:val="22"/>
                <w:lang w:val="en-US"/>
              </w:rPr>
              <w:tab/>
            </w:r>
            <w:r w:rsidR="007A17CF" w:rsidRPr="0061671A">
              <w:rPr>
                <w:rStyle w:val="Hyperlink"/>
                <w:rFonts w:ascii="Times New Roman" w:eastAsia="SimSun" w:hAnsi="Times New Roman"/>
                <w:b/>
                <w:sz w:val="22"/>
                <w:szCs w:val="22"/>
              </w:rPr>
              <w:t>Trading Method</w:t>
            </w:r>
            <w:r w:rsidR="007A17CF" w:rsidRPr="0061671A">
              <w:rPr>
                <w:rFonts w:ascii="Times New Roman" w:hAnsi="Times New Roman"/>
                <w:webHidden/>
                <w:sz w:val="22"/>
                <w:szCs w:val="22"/>
              </w:rPr>
              <w:tab/>
            </w:r>
            <w:r w:rsidR="007A17CF" w:rsidRPr="0061671A">
              <w:rPr>
                <w:rFonts w:ascii="Times New Roman" w:hAnsi="Times New Roman"/>
                <w:webHidden/>
                <w:sz w:val="22"/>
                <w:szCs w:val="22"/>
              </w:rPr>
              <w:fldChar w:fldCharType="begin"/>
            </w:r>
            <w:r w:rsidR="007A17CF" w:rsidRPr="0061671A">
              <w:rPr>
                <w:rFonts w:ascii="Times New Roman" w:hAnsi="Times New Roman"/>
                <w:webHidden/>
                <w:sz w:val="22"/>
                <w:szCs w:val="22"/>
              </w:rPr>
              <w:instrText xml:space="preserve"> PAGEREF _Toc460836723 \h </w:instrText>
            </w:r>
            <w:r w:rsidR="007A17CF" w:rsidRPr="0061671A">
              <w:rPr>
                <w:rFonts w:ascii="Times New Roman" w:hAnsi="Times New Roman"/>
                <w:webHidden/>
                <w:sz w:val="22"/>
                <w:szCs w:val="22"/>
              </w:rPr>
            </w:r>
            <w:r w:rsidR="007A17CF" w:rsidRPr="0061671A">
              <w:rPr>
                <w:rFonts w:ascii="Times New Roman" w:hAnsi="Times New Roman"/>
                <w:webHidden/>
                <w:sz w:val="22"/>
                <w:szCs w:val="22"/>
              </w:rPr>
              <w:fldChar w:fldCharType="separate"/>
            </w:r>
            <w:r w:rsidR="00062368">
              <w:rPr>
                <w:rFonts w:ascii="Times New Roman" w:hAnsi="Times New Roman"/>
                <w:webHidden/>
                <w:sz w:val="22"/>
                <w:szCs w:val="22"/>
              </w:rPr>
              <w:t>15</w:t>
            </w:r>
            <w:r w:rsidR="007A17CF" w:rsidRPr="0061671A">
              <w:rPr>
                <w:rFonts w:ascii="Times New Roman" w:hAnsi="Times New Roman"/>
                <w:webHidden/>
                <w:sz w:val="22"/>
                <w:szCs w:val="22"/>
              </w:rPr>
              <w:fldChar w:fldCharType="end"/>
            </w:r>
          </w:hyperlink>
        </w:p>
        <w:p w14:paraId="25193A69" w14:textId="0CF0FB16" w:rsidR="007A17CF" w:rsidRPr="0061671A" w:rsidRDefault="002503F1">
          <w:pPr>
            <w:pStyle w:val="TOC1"/>
            <w:rPr>
              <w:rFonts w:ascii="Times New Roman" w:hAnsi="Times New Roman"/>
              <w:sz w:val="22"/>
              <w:szCs w:val="22"/>
              <w:lang w:val="en-US"/>
            </w:rPr>
          </w:pPr>
          <w:hyperlink w:anchor="_Toc460836724" w:history="1">
            <w:r w:rsidR="007A17CF" w:rsidRPr="0061671A">
              <w:rPr>
                <w:rStyle w:val="Hyperlink"/>
                <w:rFonts w:ascii="Times New Roman" w:eastAsia="SimSun" w:hAnsi="Times New Roman"/>
                <w:b/>
                <w:sz w:val="22"/>
                <w:szCs w:val="22"/>
              </w:rPr>
              <w:t xml:space="preserve">14. </w:t>
            </w:r>
            <w:r w:rsidR="007A17CF" w:rsidRPr="0061671A">
              <w:rPr>
                <w:rFonts w:ascii="Times New Roman" w:hAnsi="Times New Roman"/>
                <w:sz w:val="22"/>
                <w:szCs w:val="22"/>
                <w:lang w:val="en-US"/>
              </w:rPr>
              <w:tab/>
            </w:r>
            <w:r w:rsidR="007A17CF" w:rsidRPr="0061671A">
              <w:rPr>
                <w:rStyle w:val="Hyperlink"/>
                <w:rFonts w:ascii="Times New Roman" w:eastAsia="SimSun" w:hAnsi="Times New Roman"/>
                <w:b/>
                <w:sz w:val="22"/>
                <w:szCs w:val="22"/>
              </w:rPr>
              <w:t>Discipline of the Member</w:t>
            </w:r>
            <w:r w:rsidR="007A17CF" w:rsidRPr="0061671A">
              <w:rPr>
                <w:rFonts w:ascii="Times New Roman" w:hAnsi="Times New Roman"/>
                <w:webHidden/>
                <w:sz w:val="22"/>
                <w:szCs w:val="22"/>
              </w:rPr>
              <w:tab/>
            </w:r>
            <w:r w:rsidR="007A17CF" w:rsidRPr="0061671A">
              <w:rPr>
                <w:rFonts w:ascii="Times New Roman" w:hAnsi="Times New Roman"/>
                <w:webHidden/>
                <w:sz w:val="22"/>
                <w:szCs w:val="22"/>
              </w:rPr>
              <w:fldChar w:fldCharType="begin"/>
            </w:r>
            <w:r w:rsidR="007A17CF" w:rsidRPr="0061671A">
              <w:rPr>
                <w:rFonts w:ascii="Times New Roman" w:hAnsi="Times New Roman"/>
                <w:webHidden/>
                <w:sz w:val="22"/>
                <w:szCs w:val="22"/>
              </w:rPr>
              <w:instrText xml:space="preserve"> PAGEREF _Toc460836724 \h </w:instrText>
            </w:r>
            <w:r w:rsidR="007A17CF" w:rsidRPr="0061671A">
              <w:rPr>
                <w:rFonts w:ascii="Times New Roman" w:hAnsi="Times New Roman"/>
                <w:webHidden/>
                <w:sz w:val="22"/>
                <w:szCs w:val="22"/>
              </w:rPr>
            </w:r>
            <w:r w:rsidR="007A17CF" w:rsidRPr="0061671A">
              <w:rPr>
                <w:rFonts w:ascii="Times New Roman" w:hAnsi="Times New Roman"/>
                <w:webHidden/>
                <w:sz w:val="22"/>
                <w:szCs w:val="22"/>
              </w:rPr>
              <w:fldChar w:fldCharType="separate"/>
            </w:r>
            <w:r w:rsidR="00062368">
              <w:rPr>
                <w:rFonts w:ascii="Times New Roman" w:hAnsi="Times New Roman"/>
                <w:webHidden/>
                <w:sz w:val="22"/>
                <w:szCs w:val="22"/>
              </w:rPr>
              <w:t>15</w:t>
            </w:r>
            <w:r w:rsidR="007A17CF" w:rsidRPr="0061671A">
              <w:rPr>
                <w:rFonts w:ascii="Times New Roman" w:hAnsi="Times New Roman"/>
                <w:webHidden/>
                <w:sz w:val="22"/>
                <w:szCs w:val="22"/>
              </w:rPr>
              <w:fldChar w:fldCharType="end"/>
            </w:r>
          </w:hyperlink>
        </w:p>
        <w:p w14:paraId="53E29E18" w14:textId="28F03063" w:rsidR="007A17CF" w:rsidRPr="0061671A" w:rsidRDefault="002503F1">
          <w:pPr>
            <w:pStyle w:val="TOC1"/>
            <w:rPr>
              <w:rFonts w:ascii="Times New Roman" w:hAnsi="Times New Roman"/>
              <w:sz w:val="22"/>
              <w:szCs w:val="22"/>
              <w:lang w:val="en-US"/>
            </w:rPr>
          </w:pPr>
          <w:hyperlink w:anchor="_Toc460836725" w:history="1">
            <w:r w:rsidR="007A17CF" w:rsidRPr="0061671A">
              <w:rPr>
                <w:rStyle w:val="Hyperlink"/>
                <w:rFonts w:ascii="Times New Roman" w:eastAsia="SimSun" w:hAnsi="Times New Roman"/>
                <w:b/>
                <w:sz w:val="22"/>
                <w:szCs w:val="22"/>
              </w:rPr>
              <w:t>15.</w:t>
            </w:r>
            <w:r w:rsidR="007A17CF" w:rsidRPr="0061671A">
              <w:rPr>
                <w:rFonts w:ascii="Times New Roman" w:hAnsi="Times New Roman"/>
                <w:sz w:val="22"/>
                <w:szCs w:val="22"/>
                <w:lang w:val="en-US"/>
              </w:rPr>
              <w:tab/>
            </w:r>
            <w:r w:rsidR="007A17CF" w:rsidRPr="0061671A">
              <w:rPr>
                <w:rStyle w:val="Hyperlink"/>
                <w:rFonts w:ascii="Times New Roman" w:eastAsia="SimSun" w:hAnsi="Times New Roman"/>
                <w:b/>
                <w:sz w:val="22"/>
                <w:szCs w:val="22"/>
              </w:rPr>
              <w:t>Termination of Membership</w:t>
            </w:r>
            <w:r w:rsidR="007A17CF" w:rsidRPr="0061671A">
              <w:rPr>
                <w:rFonts w:ascii="Times New Roman" w:hAnsi="Times New Roman"/>
                <w:webHidden/>
                <w:sz w:val="22"/>
                <w:szCs w:val="22"/>
              </w:rPr>
              <w:tab/>
            </w:r>
            <w:r w:rsidR="007A17CF" w:rsidRPr="0061671A">
              <w:rPr>
                <w:rFonts w:ascii="Times New Roman" w:hAnsi="Times New Roman"/>
                <w:webHidden/>
                <w:sz w:val="22"/>
                <w:szCs w:val="22"/>
              </w:rPr>
              <w:fldChar w:fldCharType="begin"/>
            </w:r>
            <w:r w:rsidR="007A17CF" w:rsidRPr="0061671A">
              <w:rPr>
                <w:rFonts w:ascii="Times New Roman" w:hAnsi="Times New Roman"/>
                <w:webHidden/>
                <w:sz w:val="22"/>
                <w:szCs w:val="22"/>
              </w:rPr>
              <w:instrText xml:space="preserve"> PAGEREF _Toc460836725 \h </w:instrText>
            </w:r>
            <w:r w:rsidR="007A17CF" w:rsidRPr="0061671A">
              <w:rPr>
                <w:rFonts w:ascii="Times New Roman" w:hAnsi="Times New Roman"/>
                <w:webHidden/>
                <w:sz w:val="22"/>
                <w:szCs w:val="22"/>
              </w:rPr>
            </w:r>
            <w:r w:rsidR="007A17CF" w:rsidRPr="0061671A">
              <w:rPr>
                <w:rFonts w:ascii="Times New Roman" w:hAnsi="Times New Roman"/>
                <w:webHidden/>
                <w:sz w:val="22"/>
                <w:szCs w:val="22"/>
              </w:rPr>
              <w:fldChar w:fldCharType="separate"/>
            </w:r>
            <w:r w:rsidR="00062368">
              <w:rPr>
                <w:rFonts w:ascii="Times New Roman" w:hAnsi="Times New Roman"/>
                <w:webHidden/>
                <w:sz w:val="22"/>
                <w:szCs w:val="22"/>
              </w:rPr>
              <w:t>16</w:t>
            </w:r>
            <w:r w:rsidR="007A17CF" w:rsidRPr="0061671A">
              <w:rPr>
                <w:rFonts w:ascii="Times New Roman" w:hAnsi="Times New Roman"/>
                <w:webHidden/>
                <w:sz w:val="22"/>
                <w:szCs w:val="22"/>
              </w:rPr>
              <w:fldChar w:fldCharType="end"/>
            </w:r>
          </w:hyperlink>
        </w:p>
        <w:p w14:paraId="37D7D14A" w14:textId="543AA18C" w:rsidR="007A17CF" w:rsidRPr="0061671A" w:rsidRDefault="002503F1">
          <w:pPr>
            <w:pStyle w:val="TOC1"/>
            <w:rPr>
              <w:rFonts w:ascii="Times New Roman" w:hAnsi="Times New Roman"/>
              <w:sz w:val="22"/>
              <w:szCs w:val="22"/>
              <w:lang w:val="en-US"/>
            </w:rPr>
          </w:pPr>
          <w:hyperlink w:anchor="_Toc460836726" w:history="1">
            <w:r w:rsidR="007A17CF" w:rsidRPr="0061671A">
              <w:rPr>
                <w:rStyle w:val="Hyperlink"/>
                <w:rFonts w:ascii="Times New Roman" w:eastAsia="SimSun" w:hAnsi="Times New Roman"/>
                <w:b/>
                <w:sz w:val="22"/>
                <w:szCs w:val="22"/>
              </w:rPr>
              <w:t xml:space="preserve">16. </w:t>
            </w:r>
            <w:r w:rsidR="007A17CF" w:rsidRPr="0061671A">
              <w:rPr>
                <w:rFonts w:ascii="Times New Roman" w:hAnsi="Times New Roman"/>
                <w:sz w:val="22"/>
                <w:szCs w:val="22"/>
                <w:lang w:val="en-US"/>
              </w:rPr>
              <w:tab/>
            </w:r>
            <w:r w:rsidR="007A17CF" w:rsidRPr="0061671A">
              <w:rPr>
                <w:rStyle w:val="Hyperlink"/>
                <w:rFonts w:ascii="Times New Roman" w:eastAsia="SimSun" w:hAnsi="Times New Roman"/>
                <w:b/>
                <w:sz w:val="22"/>
                <w:szCs w:val="22"/>
              </w:rPr>
              <w:t>Systems Security</w:t>
            </w:r>
            <w:r w:rsidR="007A17CF" w:rsidRPr="0061671A">
              <w:rPr>
                <w:rFonts w:ascii="Times New Roman" w:hAnsi="Times New Roman"/>
                <w:webHidden/>
                <w:sz w:val="22"/>
                <w:szCs w:val="22"/>
              </w:rPr>
              <w:tab/>
            </w:r>
            <w:r w:rsidR="007A17CF" w:rsidRPr="0061671A">
              <w:rPr>
                <w:rFonts w:ascii="Times New Roman" w:hAnsi="Times New Roman"/>
                <w:webHidden/>
                <w:sz w:val="22"/>
                <w:szCs w:val="22"/>
              </w:rPr>
              <w:fldChar w:fldCharType="begin"/>
            </w:r>
            <w:r w:rsidR="007A17CF" w:rsidRPr="0061671A">
              <w:rPr>
                <w:rFonts w:ascii="Times New Roman" w:hAnsi="Times New Roman"/>
                <w:webHidden/>
                <w:sz w:val="22"/>
                <w:szCs w:val="22"/>
              </w:rPr>
              <w:instrText xml:space="preserve"> PAGEREF _Toc460836726 \h </w:instrText>
            </w:r>
            <w:r w:rsidR="007A17CF" w:rsidRPr="0061671A">
              <w:rPr>
                <w:rFonts w:ascii="Times New Roman" w:hAnsi="Times New Roman"/>
                <w:webHidden/>
                <w:sz w:val="22"/>
                <w:szCs w:val="22"/>
              </w:rPr>
            </w:r>
            <w:r w:rsidR="007A17CF" w:rsidRPr="0061671A">
              <w:rPr>
                <w:rFonts w:ascii="Times New Roman" w:hAnsi="Times New Roman"/>
                <w:webHidden/>
                <w:sz w:val="22"/>
                <w:szCs w:val="22"/>
              </w:rPr>
              <w:fldChar w:fldCharType="separate"/>
            </w:r>
            <w:r w:rsidR="00062368">
              <w:rPr>
                <w:rFonts w:ascii="Times New Roman" w:hAnsi="Times New Roman"/>
                <w:webHidden/>
                <w:sz w:val="22"/>
                <w:szCs w:val="22"/>
              </w:rPr>
              <w:t>16</w:t>
            </w:r>
            <w:r w:rsidR="007A17CF" w:rsidRPr="0061671A">
              <w:rPr>
                <w:rFonts w:ascii="Times New Roman" w:hAnsi="Times New Roman"/>
                <w:webHidden/>
                <w:sz w:val="22"/>
                <w:szCs w:val="22"/>
              </w:rPr>
              <w:fldChar w:fldCharType="end"/>
            </w:r>
          </w:hyperlink>
        </w:p>
        <w:p w14:paraId="6D84E42A" w14:textId="07224271" w:rsidR="007A17CF" w:rsidRPr="0061671A" w:rsidRDefault="002503F1">
          <w:pPr>
            <w:pStyle w:val="TOC1"/>
            <w:rPr>
              <w:rFonts w:ascii="Times New Roman" w:hAnsi="Times New Roman"/>
              <w:sz w:val="22"/>
              <w:szCs w:val="22"/>
              <w:lang w:val="en-US"/>
            </w:rPr>
          </w:pPr>
          <w:hyperlink w:anchor="_Toc460836727" w:history="1">
            <w:r w:rsidR="007A17CF" w:rsidRPr="0061671A">
              <w:rPr>
                <w:rStyle w:val="Hyperlink"/>
                <w:rFonts w:ascii="Times New Roman" w:eastAsia="SimSun" w:hAnsi="Times New Roman"/>
                <w:b/>
                <w:sz w:val="22"/>
                <w:szCs w:val="22"/>
              </w:rPr>
              <w:t>17.</w:t>
            </w:r>
            <w:r w:rsidR="007A17CF" w:rsidRPr="0061671A">
              <w:rPr>
                <w:rFonts w:ascii="Times New Roman" w:hAnsi="Times New Roman"/>
                <w:sz w:val="22"/>
                <w:szCs w:val="22"/>
                <w:lang w:val="en-US"/>
              </w:rPr>
              <w:tab/>
            </w:r>
            <w:r w:rsidR="007A17CF" w:rsidRPr="0061671A">
              <w:rPr>
                <w:rStyle w:val="Hyperlink"/>
                <w:rFonts w:ascii="Times New Roman" w:eastAsia="SimSun" w:hAnsi="Times New Roman"/>
                <w:b/>
                <w:sz w:val="22"/>
                <w:szCs w:val="22"/>
              </w:rPr>
              <w:t>Access Right to Systems</w:t>
            </w:r>
            <w:r w:rsidR="007A17CF" w:rsidRPr="0061671A">
              <w:rPr>
                <w:rFonts w:ascii="Times New Roman" w:hAnsi="Times New Roman"/>
                <w:webHidden/>
                <w:sz w:val="22"/>
                <w:szCs w:val="22"/>
              </w:rPr>
              <w:tab/>
            </w:r>
            <w:r w:rsidR="007A17CF" w:rsidRPr="0061671A">
              <w:rPr>
                <w:rFonts w:ascii="Times New Roman" w:hAnsi="Times New Roman"/>
                <w:webHidden/>
                <w:sz w:val="22"/>
                <w:szCs w:val="22"/>
              </w:rPr>
              <w:fldChar w:fldCharType="begin"/>
            </w:r>
            <w:r w:rsidR="007A17CF" w:rsidRPr="0061671A">
              <w:rPr>
                <w:rFonts w:ascii="Times New Roman" w:hAnsi="Times New Roman"/>
                <w:webHidden/>
                <w:sz w:val="22"/>
                <w:szCs w:val="22"/>
              </w:rPr>
              <w:instrText xml:space="preserve"> PAGEREF _Toc460836727 \h </w:instrText>
            </w:r>
            <w:r w:rsidR="007A17CF" w:rsidRPr="0061671A">
              <w:rPr>
                <w:rFonts w:ascii="Times New Roman" w:hAnsi="Times New Roman"/>
                <w:webHidden/>
                <w:sz w:val="22"/>
                <w:szCs w:val="22"/>
              </w:rPr>
            </w:r>
            <w:r w:rsidR="007A17CF" w:rsidRPr="0061671A">
              <w:rPr>
                <w:rFonts w:ascii="Times New Roman" w:hAnsi="Times New Roman"/>
                <w:webHidden/>
                <w:sz w:val="22"/>
                <w:szCs w:val="22"/>
              </w:rPr>
              <w:fldChar w:fldCharType="separate"/>
            </w:r>
            <w:r w:rsidR="00062368">
              <w:rPr>
                <w:rFonts w:ascii="Times New Roman" w:hAnsi="Times New Roman"/>
                <w:webHidden/>
                <w:sz w:val="22"/>
                <w:szCs w:val="22"/>
              </w:rPr>
              <w:t>17</w:t>
            </w:r>
            <w:r w:rsidR="007A17CF" w:rsidRPr="0061671A">
              <w:rPr>
                <w:rFonts w:ascii="Times New Roman" w:hAnsi="Times New Roman"/>
                <w:webHidden/>
                <w:sz w:val="22"/>
                <w:szCs w:val="22"/>
              </w:rPr>
              <w:fldChar w:fldCharType="end"/>
            </w:r>
          </w:hyperlink>
        </w:p>
        <w:p w14:paraId="1E3208C2" w14:textId="7F5CA405" w:rsidR="007A17CF" w:rsidRPr="0061671A" w:rsidRDefault="002503F1">
          <w:pPr>
            <w:pStyle w:val="TOC1"/>
            <w:rPr>
              <w:rFonts w:ascii="Times New Roman" w:hAnsi="Times New Roman"/>
              <w:sz w:val="22"/>
              <w:szCs w:val="22"/>
              <w:lang w:val="en-US"/>
            </w:rPr>
          </w:pPr>
          <w:hyperlink w:anchor="_Toc460836728" w:history="1">
            <w:r w:rsidR="007A17CF" w:rsidRPr="0061671A">
              <w:rPr>
                <w:rStyle w:val="Hyperlink"/>
                <w:rFonts w:ascii="Times New Roman" w:eastAsia="SimSun" w:hAnsi="Times New Roman"/>
                <w:b/>
                <w:sz w:val="22"/>
                <w:szCs w:val="22"/>
              </w:rPr>
              <w:t>18.</w:t>
            </w:r>
            <w:r w:rsidR="007A17CF" w:rsidRPr="0061671A">
              <w:rPr>
                <w:rFonts w:ascii="Times New Roman" w:hAnsi="Times New Roman"/>
                <w:sz w:val="22"/>
                <w:szCs w:val="22"/>
                <w:lang w:val="en-US"/>
              </w:rPr>
              <w:tab/>
            </w:r>
            <w:r w:rsidR="007A17CF" w:rsidRPr="0061671A">
              <w:rPr>
                <w:rStyle w:val="Hyperlink"/>
                <w:rFonts w:ascii="Times New Roman" w:eastAsia="SimSun" w:hAnsi="Times New Roman"/>
                <w:b/>
                <w:sz w:val="22"/>
                <w:szCs w:val="22"/>
              </w:rPr>
              <w:t>Restrictions on Use of the Systems</w:t>
            </w:r>
            <w:r w:rsidR="007A17CF" w:rsidRPr="0061671A">
              <w:rPr>
                <w:rFonts w:ascii="Times New Roman" w:hAnsi="Times New Roman"/>
                <w:webHidden/>
                <w:sz w:val="22"/>
                <w:szCs w:val="22"/>
              </w:rPr>
              <w:tab/>
            </w:r>
            <w:r w:rsidR="007A17CF" w:rsidRPr="0061671A">
              <w:rPr>
                <w:rFonts w:ascii="Times New Roman" w:hAnsi="Times New Roman"/>
                <w:webHidden/>
                <w:sz w:val="22"/>
                <w:szCs w:val="22"/>
              </w:rPr>
              <w:fldChar w:fldCharType="begin"/>
            </w:r>
            <w:r w:rsidR="007A17CF" w:rsidRPr="0061671A">
              <w:rPr>
                <w:rFonts w:ascii="Times New Roman" w:hAnsi="Times New Roman"/>
                <w:webHidden/>
                <w:sz w:val="22"/>
                <w:szCs w:val="22"/>
              </w:rPr>
              <w:instrText xml:space="preserve"> PAGEREF _Toc460836728 \h </w:instrText>
            </w:r>
            <w:r w:rsidR="007A17CF" w:rsidRPr="0061671A">
              <w:rPr>
                <w:rFonts w:ascii="Times New Roman" w:hAnsi="Times New Roman"/>
                <w:webHidden/>
                <w:sz w:val="22"/>
                <w:szCs w:val="22"/>
              </w:rPr>
            </w:r>
            <w:r w:rsidR="007A17CF" w:rsidRPr="0061671A">
              <w:rPr>
                <w:rFonts w:ascii="Times New Roman" w:hAnsi="Times New Roman"/>
                <w:webHidden/>
                <w:sz w:val="22"/>
                <w:szCs w:val="22"/>
              </w:rPr>
              <w:fldChar w:fldCharType="separate"/>
            </w:r>
            <w:r w:rsidR="00062368">
              <w:rPr>
                <w:rFonts w:ascii="Times New Roman" w:hAnsi="Times New Roman"/>
                <w:webHidden/>
                <w:sz w:val="22"/>
                <w:szCs w:val="22"/>
              </w:rPr>
              <w:t>17</w:t>
            </w:r>
            <w:r w:rsidR="007A17CF" w:rsidRPr="0061671A">
              <w:rPr>
                <w:rFonts w:ascii="Times New Roman" w:hAnsi="Times New Roman"/>
                <w:webHidden/>
                <w:sz w:val="22"/>
                <w:szCs w:val="22"/>
              </w:rPr>
              <w:fldChar w:fldCharType="end"/>
            </w:r>
          </w:hyperlink>
        </w:p>
        <w:p w14:paraId="0086CABB" w14:textId="3937E2C1" w:rsidR="007A17CF" w:rsidRPr="0061671A" w:rsidRDefault="002503F1">
          <w:pPr>
            <w:pStyle w:val="TOC1"/>
            <w:rPr>
              <w:rFonts w:ascii="Times New Roman" w:hAnsi="Times New Roman"/>
              <w:sz w:val="22"/>
              <w:szCs w:val="22"/>
              <w:lang w:val="en-US"/>
            </w:rPr>
          </w:pPr>
          <w:hyperlink w:anchor="_Toc460836729" w:history="1">
            <w:r w:rsidR="007A17CF" w:rsidRPr="0061671A">
              <w:rPr>
                <w:rStyle w:val="Hyperlink"/>
                <w:rFonts w:ascii="Times New Roman" w:eastAsia="SimSun" w:hAnsi="Times New Roman"/>
                <w:b/>
                <w:sz w:val="22"/>
                <w:szCs w:val="22"/>
              </w:rPr>
              <w:t>19.</w:t>
            </w:r>
            <w:r w:rsidR="007A17CF" w:rsidRPr="0061671A">
              <w:rPr>
                <w:rFonts w:ascii="Times New Roman" w:hAnsi="Times New Roman"/>
                <w:sz w:val="22"/>
                <w:szCs w:val="22"/>
                <w:lang w:val="en-US"/>
              </w:rPr>
              <w:tab/>
            </w:r>
            <w:r w:rsidR="007A17CF" w:rsidRPr="0061671A">
              <w:rPr>
                <w:rStyle w:val="Hyperlink"/>
                <w:rFonts w:ascii="Times New Roman" w:eastAsia="SimSun" w:hAnsi="Times New Roman"/>
                <w:b/>
                <w:sz w:val="22"/>
                <w:szCs w:val="22"/>
              </w:rPr>
              <w:t>Suspension of Trading</w:t>
            </w:r>
            <w:r w:rsidR="007A17CF" w:rsidRPr="0061671A">
              <w:rPr>
                <w:rFonts w:ascii="Times New Roman" w:hAnsi="Times New Roman"/>
                <w:webHidden/>
                <w:sz w:val="22"/>
                <w:szCs w:val="22"/>
              </w:rPr>
              <w:tab/>
            </w:r>
            <w:r w:rsidR="007A17CF" w:rsidRPr="0061671A">
              <w:rPr>
                <w:rFonts w:ascii="Times New Roman" w:hAnsi="Times New Roman"/>
                <w:webHidden/>
                <w:sz w:val="22"/>
                <w:szCs w:val="22"/>
              </w:rPr>
              <w:fldChar w:fldCharType="begin"/>
            </w:r>
            <w:r w:rsidR="007A17CF" w:rsidRPr="0061671A">
              <w:rPr>
                <w:rFonts w:ascii="Times New Roman" w:hAnsi="Times New Roman"/>
                <w:webHidden/>
                <w:sz w:val="22"/>
                <w:szCs w:val="22"/>
              </w:rPr>
              <w:instrText xml:space="preserve"> PAGEREF _Toc460836729 \h </w:instrText>
            </w:r>
            <w:r w:rsidR="007A17CF" w:rsidRPr="0061671A">
              <w:rPr>
                <w:rFonts w:ascii="Times New Roman" w:hAnsi="Times New Roman"/>
                <w:webHidden/>
                <w:sz w:val="22"/>
                <w:szCs w:val="22"/>
              </w:rPr>
            </w:r>
            <w:r w:rsidR="007A17CF" w:rsidRPr="0061671A">
              <w:rPr>
                <w:rFonts w:ascii="Times New Roman" w:hAnsi="Times New Roman"/>
                <w:webHidden/>
                <w:sz w:val="22"/>
                <w:szCs w:val="22"/>
              </w:rPr>
              <w:fldChar w:fldCharType="separate"/>
            </w:r>
            <w:r w:rsidR="00062368">
              <w:rPr>
                <w:rFonts w:ascii="Times New Roman" w:hAnsi="Times New Roman"/>
                <w:webHidden/>
                <w:sz w:val="22"/>
                <w:szCs w:val="22"/>
              </w:rPr>
              <w:t>17</w:t>
            </w:r>
            <w:r w:rsidR="007A17CF" w:rsidRPr="0061671A">
              <w:rPr>
                <w:rFonts w:ascii="Times New Roman" w:hAnsi="Times New Roman"/>
                <w:webHidden/>
                <w:sz w:val="22"/>
                <w:szCs w:val="22"/>
              </w:rPr>
              <w:fldChar w:fldCharType="end"/>
            </w:r>
          </w:hyperlink>
        </w:p>
        <w:p w14:paraId="4E1C09A7" w14:textId="7A113CE7" w:rsidR="007A17CF" w:rsidRPr="0061671A" w:rsidRDefault="002503F1">
          <w:pPr>
            <w:pStyle w:val="TOC1"/>
            <w:rPr>
              <w:rFonts w:ascii="Times New Roman" w:hAnsi="Times New Roman"/>
              <w:sz w:val="22"/>
              <w:szCs w:val="22"/>
              <w:lang w:val="en-US"/>
            </w:rPr>
          </w:pPr>
          <w:hyperlink w:anchor="_Toc460836730" w:history="1">
            <w:r w:rsidR="007A17CF" w:rsidRPr="0061671A">
              <w:rPr>
                <w:rStyle w:val="Hyperlink"/>
                <w:rFonts w:ascii="Times New Roman" w:eastAsia="SimSun" w:hAnsi="Times New Roman"/>
                <w:b/>
                <w:sz w:val="22"/>
                <w:szCs w:val="22"/>
              </w:rPr>
              <w:t xml:space="preserve">20. </w:t>
            </w:r>
            <w:r w:rsidR="007A17CF" w:rsidRPr="0061671A">
              <w:rPr>
                <w:rFonts w:ascii="Times New Roman" w:hAnsi="Times New Roman"/>
                <w:sz w:val="22"/>
                <w:szCs w:val="22"/>
                <w:lang w:val="en-US"/>
              </w:rPr>
              <w:tab/>
            </w:r>
            <w:r w:rsidR="007A17CF" w:rsidRPr="0061671A">
              <w:rPr>
                <w:rStyle w:val="Hyperlink"/>
                <w:rFonts w:ascii="Times New Roman" w:eastAsia="SimSun" w:hAnsi="Times New Roman"/>
                <w:b/>
                <w:sz w:val="22"/>
                <w:szCs w:val="22"/>
              </w:rPr>
              <w:t>Confirmation of Instructions</w:t>
            </w:r>
            <w:r w:rsidR="007A17CF" w:rsidRPr="0061671A">
              <w:rPr>
                <w:rFonts w:ascii="Times New Roman" w:hAnsi="Times New Roman"/>
                <w:webHidden/>
                <w:sz w:val="22"/>
                <w:szCs w:val="22"/>
              </w:rPr>
              <w:tab/>
            </w:r>
            <w:r w:rsidR="007A17CF" w:rsidRPr="0061671A">
              <w:rPr>
                <w:rFonts w:ascii="Times New Roman" w:hAnsi="Times New Roman"/>
                <w:webHidden/>
                <w:sz w:val="22"/>
                <w:szCs w:val="22"/>
              </w:rPr>
              <w:fldChar w:fldCharType="begin"/>
            </w:r>
            <w:r w:rsidR="007A17CF" w:rsidRPr="0061671A">
              <w:rPr>
                <w:rFonts w:ascii="Times New Roman" w:hAnsi="Times New Roman"/>
                <w:webHidden/>
                <w:sz w:val="22"/>
                <w:szCs w:val="22"/>
              </w:rPr>
              <w:instrText xml:space="preserve"> PAGEREF _Toc460836730 \h </w:instrText>
            </w:r>
            <w:r w:rsidR="007A17CF" w:rsidRPr="0061671A">
              <w:rPr>
                <w:rFonts w:ascii="Times New Roman" w:hAnsi="Times New Roman"/>
                <w:webHidden/>
                <w:sz w:val="22"/>
                <w:szCs w:val="22"/>
              </w:rPr>
            </w:r>
            <w:r w:rsidR="007A17CF" w:rsidRPr="0061671A">
              <w:rPr>
                <w:rFonts w:ascii="Times New Roman" w:hAnsi="Times New Roman"/>
                <w:webHidden/>
                <w:sz w:val="22"/>
                <w:szCs w:val="22"/>
              </w:rPr>
              <w:fldChar w:fldCharType="separate"/>
            </w:r>
            <w:r w:rsidR="00062368">
              <w:rPr>
                <w:rFonts w:ascii="Times New Roman" w:hAnsi="Times New Roman"/>
                <w:webHidden/>
                <w:sz w:val="22"/>
                <w:szCs w:val="22"/>
              </w:rPr>
              <w:t>17</w:t>
            </w:r>
            <w:r w:rsidR="007A17CF" w:rsidRPr="0061671A">
              <w:rPr>
                <w:rFonts w:ascii="Times New Roman" w:hAnsi="Times New Roman"/>
                <w:webHidden/>
                <w:sz w:val="22"/>
                <w:szCs w:val="22"/>
              </w:rPr>
              <w:fldChar w:fldCharType="end"/>
            </w:r>
          </w:hyperlink>
        </w:p>
        <w:p w14:paraId="24AB1B78" w14:textId="61AE98B2" w:rsidR="007A17CF" w:rsidRPr="0061671A" w:rsidRDefault="002503F1">
          <w:pPr>
            <w:pStyle w:val="TOC1"/>
            <w:rPr>
              <w:rFonts w:ascii="Times New Roman" w:hAnsi="Times New Roman"/>
              <w:sz w:val="22"/>
              <w:szCs w:val="22"/>
              <w:lang w:val="en-US"/>
            </w:rPr>
          </w:pPr>
          <w:hyperlink w:anchor="_Toc460836731" w:history="1">
            <w:r w:rsidR="007A17CF" w:rsidRPr="0061671A">
              <w:rPr>
                <w:rStyle w:val="Hyperlink"/>
                <w:rFonts w:ascii="Times New Roman" w:eastAsia="SimSun" w:hAnsi="Times New Roman"/>
                <w:b/>
                <w:sz w:val="22"/>
                <w:szCs w:val="22"/>
              </w:rPr>
              <w:t xml:space="preserve">21. </w:t>
            </w:r>
            <w:r w:rsidR="007A17CF" w:rsidRPr="0061671A">
              <w:rPr>
                <w:rFonts w:ascii="Times New Roman" w:hAnsi="Times New Roman"/>
                <w:sz w:val="22"/>
                <w:szCs w:val="22"/>
                <w:lang w:val="en-US"/>
              </w:rPr>
              <w:tab/>
            </w:r>
            <w:r w:rsidR="007A17CF" w:rsidRPr="0061671A">
              <w:rPr>
                <w:rStyle w:val="Hyperlink"/>
                <w:rFonts w:ascii="Times New Roman" w:eastAsia="SimSun" w:hAnsi="Times New Roman"/>
                <w:b/>
                <w:sz w:val="22"/>
                <w:szCs w:val="22"/>
              </w:rPr>
              <w:t>Prohibition of Transactions with Suspended Parties</w:t>
            </w:r>
            <w:r w:rsidR="007A17CF" w:rsidRPr="0061671A">
              <w:rPr>
                <w:rFonts w:ascii="Times New Roman" w:hAnsi="Times New Roman"/>
                <w:webHidden/>
                <w:sz w:val="22"/>
                <w:szCs w:val="22"/>
              </w:rPr>
              <w:tab/>
            </w:r>
            <w:r w:rsidR="007A17CF" w:rsidRPr="0061671A">
              <w:rPr>
                <w:rFonts w:ascii="Times New Roman" w:hAnsi="Times New Roman"/>
                <w:webHidden/>
                <w:sz w:val="22"/>
                <w:szCs w:val="22"/>
              </w:rPr>
              <w:fldChar w:fldCharType="begin"/>
            </w:r>
            <w:r w:rsidR="007A17CF" w:rsidRPr="0061671A">
              <w:rPr>
                <w:rFonts w:ascii="Times New Roman" w:hAnsi="Times New Roman"/>
                <w:webHidden/>
                <w:sz w:val="22"/>
                <w:szCs w:val="22"/>
              </w:rPr>
              <w:instrText xml:space="preserve"> PAGEREF _Toc460836731 \h </w:instrText>
            </w:r>
            <w:r w:rsidR="007A17CF" w:rsidRPr="0061671A">
              <w:rPr>
                <w:rFonts w:ascii="Times New Roman" w:hAnsi="Times New Roman"/>
                <w:webHidden/>
                <w:sz w:val="22"/>
                <w:szCs w:val="22"/>
              </w:rPr>
            </w:r>
            <w:r w:rsidR="007A17CF" w:rsidRPr="0061671A">
              <w:rPr>
                <w:rFonts w:ascii="Times New Roman" w:hAnsi="Times New Roman"/>
                <w:webHidden/>
                <w:sz w:val="22"/>
                <w:szCs w:val="22"/>
              </w:rPr>
              <w:fldChar w:fldCharType="separate"/>
            </w:r>
            <w:r w:rsidR="00062368">
              <w:rPr>
                <w:rFonts w:ascii="Times New Roman" w:hAnsi="Times New Roman"/>
                <w:webHidden/>
                <w:sz w:val="22"/>
                <w:szCs w:val="22"/>
              </w:rPr>
              <w:t>18</w:t>
            </w:r>
            <w:r w:rsidR="007A17CF" w:rsidRPr="0061671A">
              <w:rPr>
                <w:rFonts w:ascii="Times New Roman" w:hAnsi="Times New Roman"/>
                <w:webHidden/>
                <w:sz w:val="22"/>
                <w:szCs w:val="22"/>
              </w:rPr>
              <w:fldChar w:fldCharType="end"/>
            </w:r>
          </w:hyperlink>
        </w:p>
        <w:p w14:paraId="53499AB1" w14:textId="56D86199" w:rsidR="007A17CF" w:rsidRPr="0061671A" w:rsidRDefault="002503F1">
          <w:pPr>
            <w:pStyle w:val="TOC1"/>
            <w:rPr>
              <w:rFonts w:ascii="Times New Roman" w:hAnsi="Times New Roman"/>
              <w:sz w:val="22"/>
              <w:szCs w:val="22"/>
              <w:lang w:val="en-US"/>
            </w:rPr>
          </w:pPr>
          <w:hyperlink w:anchor="_Toc460836732" w:history="1">
            <w:r w:rsidR="007A17CF" w:rsidRPr="0061671A">
              <w:rPr>
                <w:rStyle w:val="Hyperlink"/>
                <w:rFonts w:ascii="Times New Roman" w:eastAsia="SimSun" w:hAnsi="Times New Roman"/>
                <w:b/>
                <w:sz w:val="22"/>
                <w:szCs w:val="22"/>
              </w:rPr>
              <w:t xml:space="preserve">22. </w:t>
            </w:r>
            <w:r w:rsidR="007A17CF" w:rsidRPr="0061671A">
              <w:rPr>
                <w:rFonts w:ascii="Times New Roman" w:hAnsi="Times New Roman"/>
                <w:sz w:val="22"/>
                <w:szCs w:val="22"/>
                <w:lang w:val="en-US"/>
              </w:rPr>
              <w:tab/>
            </w:r>
            <w:r w:rsidR="007A17CF" w:rsidRPr="0061671A">
              <w:rPr>
                <w:rStyle w:val="Hyperlink"/>
                <w:rFonts w:ascii="Times New Roman" w:eastAsia="SimSun" w:hAnsi="Times New Roman"/>
                <w:b/>
                <w:sz w:val="22"/>
                <w:szCs w:val="22"/>
              </w:rPr>
              <w:t>Confidentiality</w:t>
            </w:r>
            <w:r w:rsidR="007A17CF" w:rsidRPr="0061671A">
              <w:rPr>
                <w:rFonts w:ascii="Times New Roman" w:hAnsi="Times New Roman"/>
                <w:webHidden/>
                <w:sz w:val="22"/>
                <w:szCs w:val="22"/>
              </w:rPr>
              <w:tab/>
            </w:r>
            <w:r w:rsidR="007A17CF" w:rsidRPr="0061671A">
              <w:rPr>
                <w:rFonts w:ascii="Times New Roman" w:hAnsi="Times New Roman"/>
                <w:webHidden/>
                <w:sz w:val="22"/>
                <w:szCs w:val="22"/>
              </w:rPr>
              <w:fldChar w:fldCharType="begin"/>
            </w:r>
            <w:r w:rsidR="007A17CF" w:rsidRPr="0061671A">
              <w:rPr>
                <w:rFonts w:ascii="Times New Roman" w:hAnsi="Times New Roman"/>
                <w:webHidden/>
                <w:sz w:val="22"/>
                <w:szCs w:val="22"/>
              </w:rPr>
              <w:instrText xml:space="preserve"> PAGEREF _Toc460836732 \h </w:instrText>
            </w:r>
            <w:r w:rsidR="007A17CF" w:rsidRPr="0061671A">
              <w:rPr>
                <w:rFonts w:ascii="Times New Roman" w:hAnsi="Times New Roman"/>
                <w:webHidden/>
                <w:sz w:val="22"/>
                <w:szCs w:val="22"/>
              </w:rPr>
            </w:r>
            <w:r w:rsidR="007A17CF" w:rsidRPr="0061671A">
              <w:rPr>
                <w:rFonts w:ascii="Times New Roman" w:hAnsi="Times New Roman"/>
                <w:webHidden/>
                <w:sz w:val="22"/>
                <w:szCs w:val="22"/>
              </w:rPr>
              <w:fldChar w:fldCharType="separate"/>
            </w:r>
            <w:r w:rsidR="00062368">
              <w:rPr>
                <w:rFonts w:ascii="Times New Roman" w:hAnsi="Times New Roman"/>
                <w:webHidden/>
                <w:sz w:val="22"/>
                <w:szCs w:val="22"/>
              </w:rPr>
              <w:t>18</w:t>
            </w:r>
            <w:r w:rsidR="007A17CF" w:rsidRPr="0061671A">
              <w:rPr>
                <w:rFonts w:ascii="Times New Roman" w:hAnsi="Times New Roman"/>
                <w:webHidden/>
                <w:sz w:val="22"/>
                <w:szCs w:val="22"/>
              </w:rPr>
              <w:fldChar w:fldCharType="end"/>
            </w:r>
          </w:hyperlink>
        </w:p>
        <w:p w14:paraId="49C058CF" w14:textId="15F6829A" w:rsidR="007A17CF" w:rsidRPr="0061671A" w:rsidRDefault="002503F1">
          <w:pPr>
            <w:pStyle w:val="TOC1"/>
            <w:rPr>
              <w:rFonts w:ascii="Times New Roman" w:hAnsi="Times New Roman"/>
              <w:sz w:val="22"/>
              <w:szCs w:val="22"/>
              <w:lang w:val="en-US"/>
            </w:rPr>
          </w:pPr>
          <w:hyperlink w:anchor="_Toc460836733" w:history="1">
            <w:r w:rsidR="007A17CF" w:rsidRPr="0061671A">
              <w:rPr>
                <w:rStyle w:val="Hyperlink"/>
                <w:rFonts w:ascii="Times New Roman" w:eastAsia="SimSun" w:hAnsi="Times New Roman"/>
                <w:b/>
                <w:sz w:val="22"/>
                <w:szCs w:val="22"/>
              </w:rPr>
              <w:t>23.</w:t>
            </w:r>
            <w:r w:rsidR="007A17CF" w:rsidRPr="0061671A">
              <w:rPr>
                <w:rFonts w:ascii="Times New Roman" w:hAnsi="Times New Roman"/>
                <w:sz w:val="22"/>
                <w:szCs w:val="22"/>
                <w:lang w:val="en-US"/>
              </w:rPr>
              <w:tab/>
            </w:r>
            <w:r w:rsidR="007A17CF" w:rsidRPr="0061671A">
              <w:rPr>
                <w:rStyle w:val="Hyperlink"/>
                <w:rFonts w:ascii="Times New Roman" w:eastAsia="SimSun" w:hAnsi="Times New Roman"/>
                <w:b/>
                <w:sz w:val="22"/>
                <w:szCs w:val="22"/>
              </w:rPr>
              <w:t>Limitation of Liability</w:t>
            </w:r>
            <w:r w:rsidR="007A17CF" w:rsidRPr="0061671A">
              <w:rPr>
                <w:rFonts w:ascii="Times New Roman" w:hAnsi="Times New Roman"/>
                <w:webHidden/>
                <w:sz w:val="22"/>
                <w:szCs w:val="22"/>
              </w:rPr>
              <w:tab/>
            </w:r>
            <w:r w:rsidR="007A17CF" w:rsidRPr="0061671A">
              <w:rPr>
                <w:rFonts w:ascii="Times New Roman" w:hAnsi="Times New Roman"/>
                <w:webHidden/>
                <w:sz w:val="22"/>
                <w:szCs w:val="22"/>
              </w:rPr>
              <w:fldChar w:fldCharType="begin"/>
            </w:r>
            <w:r w:rsidR="007A17CF" w:rsidRPr="0061671A">
              <w:rPr>
                <w:rFonts w:ascii="Times New Roman" w:hAnsi="Times New Roman"/>
                <w:webHidden/>
                <w:sz w:val="22"/>
                <w:szCs w:val="22"/>
              </w:rPr>
              <w:instrText xml:space="preserve"> PAGEREF _Toc460836733 \h </w:instrText>
            </w:r>
            <w:r w:rsidR="007A17CF" w:rsidRPr="0061671A">
              <w:rPr>
                <w:rFonts w:ascii="Times New Roman" w:hAnsi="Times New Roman"/>
                <w:webHidden/>
                <w:sz w:val="22"/>
                <w:szCs w:val="22"/>
              </w:rPr>
            </w:r>
            <w:r w:rsidR="007A17CF" w:rsidRPr="0061671A">
              <w:rPr>
                <w:rFonts w:ascii="Times New Roman" w:hAnsi="Times New Roman"/>
                <w:webHidden/>
                <w:sz w:val="22"/>
                <w:szCs w:val="22"/>
              </w:rPr>
              <w:fldChar w:fldCharType="separate"/>
            </w:r>
            <w:r w:rsidR="00062368">
              <w:rPr>
                <w:rFonts w:ascii="Times New Roman" w:hAnsi="Times New Roman"/>
                <w:webHidden/>
                <w:sz w:val="22"/>
                <w:szCs w:val="22"/>
              </w:rPr>
              <w:t>18</w:t>
            </w:r>
            <w:r w:rsidR="007A17CF" w:rsidRPr="0061671A">
              <w:rPr>
                <w:rFonts w:ascii="Times New Roman" w:hAnsi="Times New Roman"/>
                <w:webHidden/>
                <w:sz w:val="22"/>
                <w:szCs w:val="22"/>
              </w:rPr>
              <w:fldChar w:fldCharType="end"/>
            </w:r>
          </w:hyperlink>
        </w:p>
        <w:p w14:paraId="731BD53D" w14:textId="01463CBF" w:rsidR="007A17CF" w:rsidRPr="0061671A" w:rsidRDefault="002503F1">
          <w:pPr>
            <w:pStyle w:val="TOC1"/>
            <w:rPr>
              <w:rFonts w:ascii="Times New Roman" w:hAnsi="Times New Roman"/>
              <w:sz w:val="22"/>
              <w:szCs w:val="22"/>
              <w:lang w:val="en-US"/>
            </w:rPr>
          </w:pPr>
          <w:hyperlink w:anchor="_Toc460836734" w:history="1">
            <w:r w:rsidR="007A17CF" w:rsidRPr="0061671A">
              <w:rPr>
                <w:rStyle w:val="Hyperlink"/>
                <w:rFonts w:ascii="Times New Roman" w:eastAsia="SimSun" w:hAnsi="Times New Roman"/>
                <w:b/>
                <w:sz w:val="22"/>
                <w:szCs w:val="22"/>
              </w:rPr>
              <w:t>24.</w:t>
            </w:r>
            <w:r w:rsidR="007A17CF" w:rsidRPr="0061671A">
              <w:rPr>
                <w:rFonts w:ascii="Times New Roman" w:hAnsi="Times New Roman"/>
                <w:sz w:val="22"/>
                <w:szCs w:val="22"/>
                <w:lang w:val="en-US"/>
              </w:rPr>
              <w:tab/>
            </w:r>
            <w:r w:rsidR="007A17CF" w:rsidRPr="0061671A">
              <w:rPr>
                <w:rStyle w:val="Hyperlink"/>
                <w:rFonts w:ascii="Times New Roman" w:eastAsia="SimSun" w:hAnsi="Times New Roman"/>
                <w:b/>
                <w:sz w:val="22"/>
                <w:szCs w:val="22"/>
              </w:rPr>
              <w:t>Indemnity</w:t>
            </w:r>
            <w:r w:rsidR="007A17CF" w:rsidRPr="0061671A">
              <w:rPr>
                <w:rFonts w:ascii="Times New Roman" w:hAnsi="Times New Roman"/>
                <w:webHidden/>
                <w:sz w:val="22"/>
                <w:szCs w:val="22"/>
              </w:rPr>
              <w:tab/>
            </w:r>
            <w:r w:rsidR="007A17CF" w:rsidRPr="0061671A">
              <w:rPr>
                <w:rFonts w:ascii="Times New Roman" w:hAnsi="Times New Roman"/>
                <w:webHidden/>
                <w:sz w:val="22"/>
                <w:szCs w:val="22"/>
              </w:rPr>
              <w:fldChar w:fldCharType="begin"/>
            </w:r>
            <w:r w:rsidR="007A17CF" w:rsidRPr="0061671A">
              <w:rPr>
                <w:rFonts w:ascii="Times New Roman" w:hAnsi="Times New Roman"/>
                <w:webHidden/>
                <w:sz w:val="22"/>
                <w:szCs w:val="22"/>
              </w:rPr>
              <w:instrText xml:space="preserve"> PAGEREF _Toc460836734 \h </w:instrText>
            </w:r>
            <w:r w:rsidR="007A17CF" w:rsidRPr="0061671A">
              <w:rPr>
                <w:rFonts w:ascii="Times New Roman" w:hAnsi="Times New Roman"/>
                <w:webHidden/>
                <w:sz w:val="22"/>
                <w:szCs w:val="22"/>
              </w:rPr>
            </w:r>
            <w:r w:rsidR="007A17CF" w:rsidRPr="0061671A">
              <w:rPr>
                <w:rFonts w:ascii="Times New Roman" w:hAnsi="Times New Roman"/>
                <w:webHidden/>
                <w:sz w:val="22"/>
                <w:szCs w:val="22"/>
              </w:rPr>
              <w:fldChar w:fldCharType="separate"/>
            </w:r>
            <w:r w:rsidR="00062368">
              <w:rPr>
                <w:rFonts w:ascii="Times New Roman" w:hAnsi="Times New Roman"/>
                <w:webHidden/>
                <w:sz w:val="22"/>
                <w:szCs w:val="22"/>
              </w:rPr>
              <w:t>19</w:t>
            </w:r>
            <w:r w:rsidR="007A17CF" w:rsidRPr="0061671A">
              <w:rPr>
                <w:rFonts w:ascii="Times New Roman" w:hAnsi="Times New Roman"/>
                <w:webHidden/>
                <w:sz w:val="22"/>
                <w:szCs w:val="22"/>
              </w:rPr>
              <w:fldChar w:fldCharType="end"/>
            </w:r>
          </w:hyperlink>
        </w:p>
        <w:p w14:paraId="0DD06F69" w14:textId="39ED7489" w:rsidR="007A17CF" w:rsidRPr="0061671A" w:rsidRDefault="002503F1">
          <w:pPr>
            <w:pStyle w:val="TOC1"/>
            <w:rPr>
              <w:rFonts w:ascii="Times New Roman" w:hAnsi="Times New Roman"/>
              <w:sz w:val="22"/>
              <w:szCs w:val="22"/>
              <w:lang w:val="en-US"/>
            </w:rPr>
          </w:pPr>
          <w:hyperlink w:anchor="_Toc460836735" w:history="1">
            <w:r w:rsidR="007A17CF" w:rsidRPr="0061671A">
              <w:rPr>
                <w:rStyle w:val="Hyperlink"/>
                <w:rFonts w:ascii="Times New Roman" w:eastAsia="SimSun" w:hAnsi="Times New Roman"/>
                <w:b/>
                <w:sz w:val="22"/>
                <w:szCs w:val="22"/>
              </w:rPr>
              <w:t xml:space="preserve">25. </w:t>
            </w:r>
            <w:r w:rsidR="007A17CF" w:rsidRPr="0061671A">
              <w:rPr>
                <w:rFonts w:ascii="Times New Roman" w:hAnsi="Times New Roman"/>
                <w:sz w:val="22"/>
                <w:szCs w:val="22"/>
                <w:lang w:val="en-US"/>
              </w:rPr>
              <w:tab/>
            </w:r>
            <w:r w:rsidR="007A17CF" w:rsidRPr="0061671A">
              <w:rPr>
                <w:rStyle w:val="Hyperlink"/>
                <w:rFonts w:ascii="Times New Roman" w:eastAsia="SimSun" w:hAnsi="Times New Roman"/>
                <w:b/>
                <w:sz w:val="22"/>
                <w:szCs w:val="22"/>
              </w:rPr>
              <w:t>Notices</w:t>
            </w:r>
            <w:r w:rsidR="007A17CF" w:rsidRPr="0061671A">
              <w:rPr>
                <w:rFonts w:ascii="Times New Roman" w:hAnsi="Times New Roman"/>
                <w:webHidden/>
                <w:sz w:val="22"/>
                <w:szCs w:val="22"/>
              </w:rPr>
              <w:tab/>
            </w:r>
            <w:r w:rsidR="007A17CF" w:rsidRPr="0061671A">
              <w:rPr>
                <w:rFonts w:ascii="Times New Roman" w:hAnsi="Times New Roman"/>
                <w:webHidden/>
                <w:sz w:val="22"/>
                <w:szCs w:val="22"/>
              </w:rPr>
              <w:fldChar w:fldCharType="begin"/>
            </w:r>
            <w:r w:rsidR="007A17CF" w:rsidRPr="0061671A">
              <w:rPr>
                <w:rFonts w:ascii="Times New Roman" w:hAnsi="Times New Roman"/>
                <w:webHidden/>
                <w:sz w:val="22"/>
                <w:szCs w:val="22"/>
              </w:rPr>
              <w:instrText xml:space="preserve"> PAGEREF _Toc460836735 \h </w:instrText>
            </w:r>
            <w:r w:rsidR="007A17CF" w:rsidRPr="0061671A">
              <w:rPr>
                <w:rFonts w:ascii="Times New Roman" w:hAnsi="Times New Roman"/>
                <w:webHidden/>
                <w:sz w:val="22"/>
                <w:szCs w:val="22"/>
              </w:rPr>
            </w:r>
            <w:r w:rsidR="007A17CF" w:rsidRPr="0061671A">
              <w:rPr>
                <w:rFonts w:ascii="Times New Roman" w:hAnsi="Times New Roman"/>
                <w:webHidden/>
                <w:sz w:val="22"/>
                <w:szCs w:val="22"/>
              </w:rPr>
              <w:fldChar w:fldCharType="separate"/>
            </w:r>
            <w:r w:rsidR="00062368">
              <w:rPr>
                <w:rFonts w:ascii="Times New Roman" w:hAnsi="Times New Roman"/>
                <w:webHidden/>
                <w:sz w:val="22"/>
                <w:szCs w:val="22"/>
              </w:rPr>
              <w:t>19</w:t>
            </w:r>
            <w:r w:rsidR="007A17CF" w:rsidRPr="0061671A">
              <w:rPr>
                <w:rFonts w:ascii="Times New Roman" w:hAnsi="Times New Roman"/>
                <w:webHidden/>
                <w:sz w:val="22"/>
                <w:szCs w:val="22"/>
              </w:rPr>
              <w:fldChar w:fldCharType="end"/>
            </w:r>
          </w:hyperlink>
        </w:p>
        <w:p w14:paraId="104ED881" w14:textId="415F7C1A" w:rsidR="007A17CF" w:rsidRPr="0061671A" w:rsidRDefault="002503F1">
          <w:pPr>
            <w:pStyle w:val="TOC1"/>
            <w:rPr>
              <w:rFonts w:ascii="Times New Roman" w:hAnsi="Times New Roman"/>
              <w:sz w:val="22"/>
              <w:szCs w:val="22"/>
              <w:lang w:val="en-US"/>
            </w:rPr>
          </w:pPr>
          <w:hyperlink w:anchor="_Toc460836736" w:history="1">
            <w:r w:rsidR="007A17CF" w:rsidRPr="0061671A">
              <w:rPr>
                <w:rStyle w:val="Hyperlink"/>
                <w:rFonts w:ascii="Times New Roman" w:eastAsia="SimSun" w:hAnsi="Times New Roman"/>
                <w:b/>
                <w:sz w:val="22"/>
                <w:szCs w:val="22"/>
              </w:rPr>
              <w:t>26.</w:t>
            </w:r>
            <w:r w:rsidR="007A17CF" w:rsidRPr="0061671A">
              <w:rPr>
                <w:rFonts w:ascii="Times New Roman" w:hAnsi="Times New Roman"/>
                <w:sz w:val="22"/>
                <w:szCs w:val="22"/>
                <w:lang w:val="en-US"/>
              </w:rPr>
              <w:tab/>
            </w:r>
            <w:r w:rsidR="007A17CF" w:rsidRPr="0061671A">
              <w:rPr>
                <w:rStyle w:val="Hyperlink"/>
                <w:rFonts w:ascii="Times New Roman" w:eastAsia="SimSun" w:hAnsi="Times New Roman"/>
                <w:b/>
                <w:sz w:val="22"/>
                <w:szCs w:val="22"/>
              </w:rPr>
              <w:t>Binding Agreement</w:t>
            </w:r>
            <w:r w:rsidR="007A17CF" w:rsidRPr="0061671A">
              <w:rPr>
                <w:rFonts w:ascii="Times New Roman" w:hAnsi="Times New Roman"/>
                <w:webHidden/>
                <w:sz w:val="22"/>
                <w:szCs w:val="22"/>
              </w:rPr>
              <w:tab/>
            </w:r>
            <w:r w:rsidR="007A17CF" w:rsidRPr="0061671A">
              <w:rPr>
                <w:rFonts w:ascii="Times New Roman" w:hAnsi="Times New Roman"/>
                <w:webHidden/>
                <w:sz w:val="22"/>
                <w:szCs w:val="22"/>
              </w:rPr>
              <w:fldChar w:fldCharType="begin"/>
            </w:r>
            <w:r w:rsidR="007A17CF" w:rsidRPr="0061671A">
              <w:rPr>
                <w:rFonts w:ascii="Times New Roman" w:hAnsi="Times New Roman"/>
                <w:webHidden/>
                <w:sz w:val="22"/>
                <w:szCs w:val="22"/>
              </w:rPr>
              <w:instrText xml:space="preserve"> PAGEREF _Toc460836736 \h </w:instrText>
            </w:r>
            <w:r w:rsidR="007A17CF" w:rsidRPr="0061671A">
              <w:rPr>
                <w:rFonts w:ascii="Times New Roman" w:hAnsi="Times New Roman"/>
                <w:webHidden/>
                <w:sz w:val="22"/>
                <w:szCs w:val="22"/>
              </w:rPr>
            </w:r>
            <w:r w:rsidR="007A17CF" w:rsidRPr="0061671A">
              <w:rPr>
                <w:rFonts w:ascii="Times New Roman" w:hAnsi="Times New Roman"/>
                <w:webHidden/>
                <w:sz w:val="22"/>
                <w:szCs w:val="22"/>
              </w:rPr>
              <w:fldChar w:fldCharType="separate"/>
            </w:r>
            <w:r w:rsidR="00062368">
              <w:rPr>
                <w:rFonts w:ascii="Times New Roman" w:hAnsi="Times New Roman"/>
                <w:webHidden/>
                <w:sz w:val="22"/>
                <w:szCs w:val="22"/>
              </w:rPr>
              <w:t>20</w:t>
            </w:r>
            <w:r w:rsidR="007A17CF" w:rsidRPr="0061671A">
              <w:rPr>
                <w:rFonts w:ascii="Times New Roman" w:hAnsi="Times New Roman"/>
                <w:webHidden/>
                <w:sz w:val="22"/>
                <w:szCs w:val="22"/>
              </w:rPr>
              <w:fldChar w:fldCharType="end"/>
            </w:r>
          </w:hyperlink>
        </w:p>
        <w:p w14:paraId="3BD479AC" w14:textId="42E34301" w:rsidR="007A17CF" w:rsidRPr="0061671A" w:rsidRDefault="002503F1">
          <w:pPr>
            <w:pStyle w:val="TOC1"/>
            <w:rPr>
              <w:rFonts w:ascii="Times New Roman" w:hAnsi="Times New Roman"/>
              <w:sz w:val="22"/>
              <w:szCs w:val="22"/>
              <w:lang w:val="en-US"/>
            </w:rPr>
          </w:pPr>
          <w:hyperlink w:anchor="_Toc460836737" w:history="1">
            <w:r w:rsidR="007A17CF" w:rsidRPr="0061671A">
              <w:rPr>
                <w:rStyle w:val="Hyperlink"/>
                <w:rFonts w:ascii="Times New Roman" w:eastAsia="SimSun" w:hAnsi="Times New Roman"/>
                <w:b/>
                <w:sz w:val="22"/>
                <w:szCs w:val="22"/>
              </w:rPr>
              <w:t>27.</w:t>
            </w:r>
            <w:r w:rsidR="007A17CF" w:rsidRPr="0061671A">
              <w:rPr>
                <w:rFonts w:ascii="Times New Roman" w:hAnsi="Times New Roman"/>
                <w:sz w:val="22"/>
                <w:szCs w:val="22"/>
                <w:lang w:val="en-US"/>
              </w:rPr>
              <w:tab/>
            </w:r>
            <w:r w:rsidR="007A17CF" w:rsidRPr="0061671A">
              <w:rPr>
                <w:rStyle w:val="Hyperlink"/>
                <w:rFonts w:ascii="Times New Roman" w:eastAsia="SimSun" w:hAnsi="Times New Roman"/>
                <w:b/>
                <w:sz w:val="22"/>
                <w:szCs w:val="22"/>
              </w:rPr>
              <w:t>Non-Waiver</w:t>
            </w:r>
            <w:r w:rsidR="007A17CF" w:rsidRPr="0061671A">
              <w:rPr>
                <w:rFonts w:ascii="Times New Roman" w:hAnsi="Times New Roman"/>
                <w:webHidden/>
                <w:sz w:val="22"/>
                <w:szCs w:val="22"/>
              </w:rPr>
              <w:tab/>
            </w:r>
            <w:r w:rsidR="007A17CF" w:rsidRPr="0061671A">
              <w:rPr>
                <w:rFonts w:ascii="Times New Roman" w:hAnsi="Times New Roman"/>
                <w:webHidden/>
                <w:sz w:val="22"/>
                <w:szCs w:val="22"/>
              </w:rPr>
              <w:fldChar w:fldCharType="begin"/>
            </w:r>
            <w:r w:rsidR="007A17CF" w:rsidRPr="0061671A">
              <w:rPr>
                <w:rFonts w:ascii="Times New Roman" w:hAnsi="Times New Roman"/>
                <w:webHidden/>
                <w:sz w:val="22"/>
                <w:szCs w:val="22"/>
              </w:rPr>
              <w:instrText xml:space="preserve"> PAGEREF _Toc460836737 \h </w:instrText>
            </w:r>
            <w:r w:rsidR="007A17CF" w:rsidRPr="0061671A">
              <w:rPr>
                <w:rFonts w:ascii="Times New Roman" w:hAnsi="Times New Roman"/>
                <w:webHidden/>
                <w:sz w:val="22"/>
                <w:szCs w:val="22"/>
              </w:rPr>
            </w:r>
            <w:r w:rsidR="007A17CF" w:rsidRPr="0061671A">
              <w:rPr>
                <w:rFonts w:ascii="Times New Roman" w:hAnsi="Times New Roman"/>
                <w:webHidden/>
                <w:sz w:val="22"/>
                <w:szCs w:val="22"/>
              </w:rPr>
              <w:fldChar w:fldCharType="separate"/>
            </w:r>
            <w:r w:rsidR="00062368">
              <w:rPr>
                <w:rFonts w:ascii="Times New Roman" w:hAnsi="Times New Roman"/>
                <w:webHidden/>
                <w:sz w:val="22"/>
                <w:szCs w:val="22"/>
              </w:rPr>
              <w:t>20</w:t>
            </w:r>
            <w:r w:rsidR="007A17CF" w:rsidRPr="0061671A">
              <w:rPr>
                <w:rFonts w:ascii="Times New Roman" w:hAnsi="Times New Roman"/>
                <w:webHidden/>
                <w:sz w:val="22"/>
                <w:szCs w:val="22"/>
              </w:rPr>
              <w:fldChar w:fldCharType="end"/>
            </w:r>
          </w:hyperlink>
        </w:p>
        <w:p w14:paraId="614C86C9" w14:textId="23C8D930" w:rsidR="007A17CF" w:rsidRPr="0061671A" w:rsidRDefault="002503F1">
          <w:pPr>
            <w:pStyle w:val="TOC1"/>
            <w:rPr>
              <w:rFonts w:ascii="Times New Roman" w:hAnsi="Times New Roman"/>
              <w:sz w:val="22"/>
              <w:szCs w:val="22"/>
              <w:lang w:val="en-US"/>
            </w:rPr>
          </w:pPr>
          <w:hyperlink w:anchor="_Toc460836738" w:history="1">
            <w:r w:rsidR="007A17CF" w:rsidRPr="0061671A">
              <w:rPr>
                <w:rStyle w:val="Hyperlink"/>
                <w:rFonts w:ascii="Times New Roman" w:eastAsia="SimSun" w:hAnsi="Times New Roman"/>
                <w:b/>
                <w:sz w:val="22"/>
                <w:szCs w:val="22"/>
              </w:rPr>
              <w:t>28.</w:t>
            </w:r>
            <w:r w:rsidR="007A17CF" w:rsidRPr="0061671A">
              <w:rPr>
                <w:rFonts w:ascii="Times New Roman" w:hAnsi="Times New Roman"/>
                <w:sz w:val="22"/>
                <w:szCs w:val="22"/>
                <w:lang w:val="en-US"/>
              </w:rPr>
              <w:tab/>
            </w:r>
            <w:r w:rsidR="007A17CF" w:rsidRPr="0061671A">
              <w:rPr>
                <w:rStyle w:val="Hyperlink"/>
                <w:rFonts w:ascii="Times New Roman" w:eastAsia="SimSun" w:hAnsi="Times New Roman"/>
                <w:b/>
                <w:sz w:val="22"/>
                <w:szCs w:val="22"/>
              </w:rPr>
              <w:t>Severability</w:t>
            </w:r>
            <w:r w:rsidR="007A17CF" w:rsidRPr="0061671A">
              <w:rPr>
                <w:rFonts w:ascii="Times New Roman" w:hAnsi="Times New Roman"/>
                <w:webHidden/>
                <w:sz w:val="22"/>
                <w:szCs w:val="22"/>
              </w:rPr>
              <w:tab/>
            </w:r>
            <w:r w:rsidR="007A17CF" w:rsidRPr="0061671A">
              <w:rPr>
                <w:rFonts w:ascii="Times New Roman" w:hAnsi="Times New Roman"/>
                <w:webHidden/>
                <w:sz w:val="22"/>
                <w:szCs w:val="22"/>
              </w:rPr>
              <w:fldChar w:fldCharType="begin"/>
            </w:r>
            <w:r w:rsidR="007A17CF" w:rsidRPr="0061671A">
              <w:rPr>
                <w:rFonts w:ascii="Times New Roman" w:hAnsi="Times New Roman"/>
                <w:webHidden/>
                <w:sz w:val="22"/>
                <w:szCs w:val="22"/>
              </w:rPr>
              <w:instrText xml:space="preserve"> PAGEREF _Toc460836738 \h </w:instrText>
            </w:r>
            <w:r w:rsidR="007A17CF" w:rsidRPr="0061671A">
              <w:rPr>
                <w:rFonts w:ascii="Times New Roman" w:hAnsi="Times New Roman"/>
                <w:webHidden/>
                <w:sz w:val="22"/>
                <w:szCs w:val="22"/>
              </w:rPr>
            </w:r>
            <w:r w:rsidR="007A17CF" w:rsidRPr="0061671A">
              <w:rPr>
                <w:rFonts w:ascii="Times New Roman" w:hAnsi="Times New Roman"/>
                <w:webHidden/>
                <w:sz w:val="22"/>
                <w:szCs w:val="22"/>
              </w:rPr>
              <w:fldChar w:fldCharType="separate"/>
            </w:r>
            <w:r w:rsidR="00062368">
              <w:rPr>
                <w:rFonts w:ascii="Times New Roman" w:hAnsi="Times New Roman"/>
                <w:webHidden/>
                <w:sz w:val="22"/>
                <w:szCs w:val="22"/>
              </w:rPr>
              <w:t>20</w:t>
            </w:r>
            <w:r w:rsidR="007A17CF" w:rsidRPr="0061671A">
              <w:rPr>
                <w:rFonts w:ascii="Times New Roman" w:hAnsi="Times New Roman"/>
                <w:webHidden/>
                <w:sz w:val="22"/>
                <w:szCs w:val="22"/>
              </w:rPr>
              <w:fldChar w:fldCharType="end"/>
            </w:r>
          </w:hyperlink>
        </w:p>
        <w:p w14:paraId="4FDBBBEA" w14:textId="32701AE6" w:rsidR="007A17CF" w:rsidRPr="0061671A" w:rsidRDefault="002503F1">
          <w:pPr>
            <w:pStyle w:val="TOC1"/>
            <w:rPr>
              <w:rFonts w:ascii="Times New Roman" w:hAnsi="Times New Roman"/>
              <w:sz w:val="22"/>
              <w:szCs w:val="22"/>
              <w:lang w:val="en-US"/>
            </w:rPr>
          </w:pPr>
          <w:hyperlink w:anchor="_Toc460836739" w:history="1">
            <w:r w:rsidR="007A17CF" w:rsidRPr="0061671A">
              <w:rPr>
                <w:rStyle w:val="Hyperlink"/>
                <w:rFonts w:ascii="Times New Roman" w:eastAsia="SimSun" w:hAnsi="Times New Roman"/>
                <w:b/>
                <w:sz w:val="22"/>
                <w:szCs w:val="22"/>
              </w:rPr>
              <w:t>29.</w:t>
            </w:r>
            <w:r w:rsidR="007A17CF" w:rsidRPr="0061671A">
              <w:rPr>
                <w:rFonts w:ascii="Times New Roman" w:hAnsi="Times New Roman"/>
                <w:sz w:val="22"/>
                <w:szCs w:val="22"/>
                <w:lang w:val="en-US"/>
              </w:rPr>
              <w:tab/>
            </w:r>
            <w:r w:rsidR="007A17CF" w:rsidRPr="0061671A">
              <w:rPr>
                <w:rStyle w:val="Hyperlink"/>
                <w:rFonts w:ascii="Times New Roman" w:eastAsia="SimSun" w:hAnsi="Times New Roman"/>
                <w:b/>
                <w:sz w:val="22"/>
                <w:szCs w:val="22"/>
              </w:rPr>
              <w:t>Governing Law</w:t>
            </w:r>
            <w:r w:rsidR="007A17CF" w:rsidRPr="0061671A">
              <w:rPr>
                <w:rFonts w:ascii="Times New Roman" w:hAnsi="Times New Roman"/>
                <w:webHidden/>
                <w:sz w:val="22"/>
                <w:szCs w:val="22"/>
              </w:rPr>
              <w:tab/>
            </w:r>
            <w:r w:rsidR="007A17CF" w:rsidRPr="0061671A">
              <w:rPr>
                <w:rFonts w:ascii="Times New Roman" w:hAnsi="Times New Roman"/>
                <w:webHidden/>
                <w:sz w:val="22"/>
                <w:szCs w:val="22"/>
              </w:rPr>
              <w:fldChar w:fldCharType="begin"/>
            </w:r>
            <w:r w:rsidR="007A17CF" w:rsidRPr="0061671A">
              <w:rPr>
                <w:rFonts w:ascii="Times New Roman" w:hAnsi="Times New Roman"/>
                <w:webHidden/>
                <w:sz w:val="22"/>
                <w:szCs w:val="22"/>
              </w:rPr>
              <w:instrText xml:space="preserve"> PAGEREF _Toc460836739 \h </w:instrText>
            </w:r>
            <w:r w:rsidR="007A17CF" w:rsidRPr="0061671A">
              <w:rPr>
                <w:rFonts w:ascii="Times New Roman" w:hAnsi="Times New Roman"/>
                <w:webHidden/>
                <w:sz w:val="22"/>
                <w:szCs w:val="22"/>
              </w:rPr>
            </w:r>
            <w:r w:rsidR="007A17CF" w:rsidRPr="0061671A">
              <w:rPr>
                <w:rFonts w:ascii="Times New Roman" w:hAnsi="Times New Roman"/>
                <w:webHidden/>
                <w:sz w:val="22"/>
                <w:szCs w:val="22"/>
              </w:rPr>
              <w:fldChar w:fldCharType="separate"/>
            </w:r>
            <w:r w:rsidR="00062368">
              <w:rPr>
                <w:rFonts w:ascii="Times New Roman" w:hAnsi="Times New Roman"/>
                <w:webHidden/>
                <w:sz w:val="22"/>
                <w:szCs w:val="22"/>
              </w:rPr>
              <w:t>20</w:t>
            </w:r>
            <w:r w:rsidR="007A17CF" w:rsidRPr="0061671A">
              <w:rPr>
                <w:rFonts w:ascii="Times New Roman" w:hAnsi="Times New Roman"/>
                <w:webHidden/>
                <w:sz w:val="22"/>
                <w:szCs w:val="22"/>
              </w:rPr>
              <w:fldChar w:fldCharType="end"/>
            </w:r>
          </w:hyperlink>
        </w:p>
        <w:p w14:paraId="3BC4D341" w14:textId="41A8EC79" w:rsidR="007A17CF" w:rsidRPr="0061671A" w:rsidRDefault="002503F1">
          <w:pPr>
            <w:pStyle w:val="TOC1"/>
            <w:rPr>
              <w:rFonts w:ascii="Times New Roman" w:hAnsi="Times New Roman"/>
              <w:sz w:val="22"/>
              <w:szCs w:val="22"/>
              <w:lang w:val="en-US"/>
            </w:rPr>
          </w:pPr>
          <w:hyperlink w:anchor="_Toc460836740" w:history="1">
            <w:r w:rsidR="007A17CF" w:rsidRPr="0061671A">
              <w:rPr>
                <w:rStyle w:val="Hyperlink"/>
                <w:rFonts w:ascii="Times New Roman" w:eastAsia="SimSun" w:hAnsi="Times New Roman"/>
                <w:b/>
                <w:sz w:val="22"/>
                <w:szCs w:val="22"/>
              </w:rPr>
              <w:t xml:space="preserve">30. </w:t>
            </w:r>
            <w:r w:rsidR="007A17CF" w:rsidRPr="0061671A">
              <w:rPr>
                <w:rFonts w:ascii="Times New Roman" w:hAnsi="Times New Roman"/>
                <w:sz w:val="22"/>
                <w:szCs w:val="22"/>
                <w:lang w:val="en-US"/>
              </w:rPr>
              <w:tab/>
            </w:r>
            <w:r w:rsidR="007A17CF" w:rsidRPr="0061671A">
              <w:rPr>
                <w:rStyle w:val="Hyperlink"/>
                <w:rFonts w:ascii="Times New Roman" w:eastAsia="SimSun" w:hAnsi="Times New Roman"/>
                <w:b/>
                <w:sz w:val="22"/>
                <w:szCs w:val="22"/>
              </w:rPr>
              <w:t>Dispute Resolution</w:t>
            </w:r>
            <w:r w:rsidR="007A17CF" w:rsidRPr="0061671A">
              <w:rPr>
                <w:rFonts w:ascii="Times New Roman" w:hAnsi="Times New Roman"/>
                <w:webHidden/>
                <w:sz w:val="22"/>
                <w:szCs w:val="22"/>
              </w:rPr>
              <w:tab/>
            </w:r>
            <w:r w:rsidR="007A17CF" w:rsidRPr="0061671A">
              <w:rPr>
                <w:rFonts w:ascii="Times New Roman" w:hAnsi="Times New Roman"/>
                <w:webHidden/>
                <w:sz w:val="22"/>
                <w:szCs w:val="22"/>
              </w:rPr>
              <w:fldChar w:fldCharType="begin"/>
            </w:r>
            <w:r w:rsidR="007A17CF" w:rsidRPr="0061671A">
              <w:rPr>
                <w:rFonts w:ascii="Times New Roman" w:hAnsi="Times New Roman"/>
                <w:webHidden/>
                <w:sz w:val="22"/>
                <w:szCs w:val="22"/>
              </w:rPr>
              <w:instrText xml:space="preserve"> PAGEREF _Toc460836740 \h </w:instrText>
            </w:r>
            <w:r w:rsidR="007A17CF" w:rsidRPr="0061671A">
              <w:rPr>
                <w:rFonts w:ascii="Times New Roman" w:hAnsi="Times New Roman"/>
                <w:webHidden/>
                <w:sz w:val="22"/>
                <w:szCs w:val="22"/>
              </w:rPr>
            </w:r>
            <w:r w:rsidR="007A17CF" w:rsidRPr="0061671A">
              <w:rPr>
                <w:rFonts w:ascii="Times New Roman" w:hAnsi="Times New Roman"/>
                <w:webHidden/>
                <w:sz w:val="22"/>
                <w:szCs w:val="22"/>
              </w:rPr>
              <w:fldChar w:fldCharType="separate"/>
            </w:r>
            <w:r w:rsidR="00062368">
              <w:rPr>
                <w:rFonts w:ascii="Times New Roman" w:hAnsi="Times New Roman"/>
                <w:webHidden/>
                <w:sz w:val="22"/>
                <w:szCs w:val="22"/>
              </w:rPr>
              <w:t>20</w:t>
            </w:r>
            <w:r w:rsidR="007A17CF" w:rsidRPr="0061671A">
              <w:rPr>
                <w:rFonts w:ascii="Times New Roman" w:hAnsi="Times New Roman"/>
                <w:webHidden/>
                <w:sz w:val="22"/>
                <w:szCs w:val="22"/>
              </w:rPr>
              <w:fldChar w:fldCharType="end"/>
            </w:r>
          </w:hyperlink>
        </w:p>
        <w:p w14:paraId="08E936E3" w14:textId="639AC0AA" w:rsidR="007A17CF" w:rsidRPr="0061671A" w:rsidRDefault="002503F1">
          <w:pPr>
            <w:pStyle w:val="TOC1"/>
            <w:rPr>
              <w:rFonts w:ascii="Times New Roman" w:hAnsi="Times New Roman"/>
              <w:sz w:val="22"/>
              <w:szCs w:val="22"/>
              <w:lang w:val="en-US"/>
            </w:rPr>
          </w:pPr>
          <w:hyperlink w:anchor="_Toc460836741" w:history="1">
            <w:r w:rsidR="007A17CF" w:rsidRPr="0061671A">
              <w:rPr>
                <w:rStyle w:val="Hyperlink"/>
                <w:rFonts w:ascii="Times New Roman" w:eastAsia="SimSun" w:hAnsi="Times New Roman"/>
                <w:b/>
                <w:sz w:val="22"/>
                <w:szCs w:val="22"/>
              </w:rPr>
              <w:t>31.</w:t>
            </w:r>
            <w:r w:rsidR="007A17CF" w:rsidRPr="0061671A">
              <w:rPr>
                <w:rFonts w:ascii="Times New Roman" w:hAnsi="Times New Roman"/>
                <w:sz w:val="22"/>
                <w:szCs w:val="22"/>
                <w:lang w:val="en-US"/>
              </w:rPr>
              <w:tab/>
            </w:r>
            <w:r w:rsidR="007A17CF" w:rsidRPr="0061671A">
              <w:rPr>
                <w:rStyle w:val="Hyperlink"/>
                <w:rFonts w:ascii="Times New Roman" w:eastAsia="SimSun" w:hAnsi="Times New Roman"/>
                <w:b/>
                <w:sz w:val="22"/>
                <w:szCs w:val="22"/>
              </w:rPr>
              <w:t>Amendment</w:t>
            </w:r>
            <w:r w:rsidR="007A17CF" w:rsidRPr="0061671A">
              <w:rPr>
                <w:rFonts w:ascii="Times New Roman" w:hAnsi="Times New Roman"/>
                <w:webHidden/>
                <w:sz w:val="22"/>
                <w:szCs w:val="22"/>
              </w:rPr>
              <w:tab/>
            </w:r>
            <w:r w:rsidR="007A17CF" w:rsidRPr="0061671A">
              <w:rPr>
                <w:rFonts w:ascii="Times New Roman" w:hAnsi="Times New Roman"/>
                <w:webHidden/>
                <w:sz w:val="22"/>
                <w:szCs w:val="22"/>
              </w:rPr>
              <w:fldChar w:fldCharType="begin"/>
            </w:r>
            <w:r w:rsidR="007A17CF" w:rsidRPr="0061671A">
              <w:rPr>
                <w:rFonts w:ascii="Times New Roman" w:hAnsi="Times New Roman"/>
                <w:webHidden/>
                <w:sz w:val="22"/>
                <w:szCs w:val="22"/>
              </w:rPr>
              <w:instrText xml:space="preserve"> PAGEREF _Toc460836741 \h </w:instrText>
            </w:r>
            <w:r w:rsidR="007A17CF" w:rsidRPr="0061671A">
              <w:rPr>
                <w:rFonts w:ascii="Times New Roman" w:hAnsi="Times New Roman"/>
                <w:webHidden/>
                <w:sz w:val="22"/>
                <w:szCs w:val="22"/>
              </w:rPr>
            </w:r>
            <w:r w:rsidR="007A17CF" w:rsidRPr="0061671A">
              <w:rPr>
                <w:rFonts w:ascii="Times New Roman" w:hAnsi="Times New Roman"/>
                <w:webHidden/>
                <w:sz w:val="22"/>
                <w:szCs w:val="22"/>
              </w:rPr>
              <w:fldChar w:fldCharType="separate"/>
            </w:r>
            <w:r w:rsidR="00062368">
              <w:rPr>
                <w:rFonts w:ascii="Times New Roman" w:hAnsi="Times New Roman"/>
                <w:webHidden/>
                <w:sz w:val="22"/>
                <w:szCs w:val="22"/>
              </w:rPr>
              <w:t>21</w:t>
            </w:r>
            <w:r w:rsidR="007A17CF" w:rsidRPr="0061671A">
              <w:rPr>
                <w:rFonts w:ascii="Times New Roman" w:hAnsi="Times New Roman"/>
                <w:webHidden/>
                <w:sz w:val="22"/>
                <w:szCs w:val="22"/>
              </w:rPr>
              <w:fldChar w:fldCharType="end"/>
            </w:r>
          </w:hyperlink>
        </w:p>
        <w:p w14:paraId="5DC21E37" w14:textId="77777777" w:rsidR="009D21E1" w:rsidRPr="0061671A" w:rsidRDefault="009D21E1" w:rsidP="00F37B82">
          <w:pPr>
            <w:spacing w:after="80" w:line="259" w:lineRule="auto"/>
            <w:rPr>
              <w:b/>
              <w:bCs/>
              <w:noProof/>
              <w:szCs w:val="22"/>
            </w:rPr>
          </w:pPr>
          <w:r w:rsidRPr="0061671A">
            <w:rPr>
              <w:rFonts w:eastAsiaTheme="minorEastAsia"/>
              <w:noProof/>
              <w:szCs w:val="22"/>
            </w:rPr>
            <w:fldChar w:fldCharType="end"/>
          </w:r>
        </w:p>
      </w:sdtContent>
    </w:sdt>
    <w:p w14:paraId="66C02591" w14:textId="565014AF" w:rsidR="007B3144" w:rsidRPr="0061671A" w:rsidRDefault="009D21E1" w:rsidP="007E5E1D">
      <w:pPr>
        <w:spacing w:after="160" w:line="259" w:lineRule="auto"/>
        <w:jc w:val="both"/>
        <w:rPr>
          <w:szCs w:val="22"/>
        </w:rPr>
      </w:pPr>
      <w:r w:rsidRPr="0061671A">
        <w:rPr>
          <w:szCs w:val="22"/>
        </w:rPr>
        <w:br w:type="page"/>
      </w:r>
      <w:r w:rsidR="002F67CE" w:rsidRPr="0061671A">
        <w:rPr>
          <w:b/>
          <w:szCs w:val="22"/>
        </w:rPr>
        <w:lastRenderedPageBreak/>
        <w:t xml:space="preserve">THIS MEMBERSHIP AGREEMENT </w:t>
      </w:r>
      <w:r w:rsidR="002F67CE" w:rsidRPr="0061671A">
        <w:rPr>
          <w:szCs w:val="22"/>
        </w:rPr>
        <w:t xml:space="preserve">is made the </w:t>
      </w:r>
      <w:r w:rsidR="002F67CE" w:rsidRPr="0061671A">
        <w:rPr>
          <w:szCs w:val="22"/>
          <w:u w:val="single"/>
        </w:rPr>
        <w:t xml:space="preserve">        </w:t>
      </w:r>
      <w:r w:rsidR="002F67CE" w:rsidRPr="0061671A">
        <w:rPr>
          <w:szCs w:val="22"/>
        </w:rPr>
        <w:t xml:space="preserve"> day of </w:t>
      </w:r>
      <w:r w:rsidR="002F67CE" w:rsidRPr="0061671A">
        <w:rPr>
          <w:szCs w:val="22"/>
          <w:u w:val="single"/>
        </w:rPr>
        <w:t xml:space="preserve">                          </w:t>
      </w:r>
      <w:r w:rsidR="002F67CE" w:rsidRPr="0061671A">
        <w:rPr>
          <w:szCs w:val="22"/>
        </w:rPr>
        <w:t xml:space="preserve"> 20__</w:t>
      </w:r>
    </w:p>
    <w:p w14:paraId="5D5B5173" w14:textId="77777777" w:rsidR="007E5E1D" w:rsidRPr="004C11E5" w:rsidRDefault="007E5E1D" w:rsidP="007E5E1D">
      <w:pPr>
        <w:pStyle w:val="AONormal"/>
      </w:pPr>
    </w:p>
    <w:p w14:paraId="746E1074" w14:textId="77777777" w:rsidR="007B3144" w:rsidRPr="0061671A" w:rsidRDefault="007B3144" w:rsidP="00D931E2">
      <w:pPr>
        <w:jc w:val="both"/>
        <w:rPr>
          <w:b/>
          <w:szCs w:val="22"/>
        </w:rPr>
      </w:pPr>
      <w:r w:rsidRPr="0061671A">
        <w:rPr>
          <w:b/>
          <w:szCs w:val="22"/>
        </w:rPr>
        <w:t>BETWEEN</w:t>
      </w:r>
      <w:r w:rsidR="003A6EAA" w:rsidRPr="0061671A">
        <w:rPr>
          <w:b/>
          <w:szCs w:val="22"/>
        </w:rPr>
        <w:t>:</w:t>
      </w:r>
    </w:p>
    <w:p w14:paraId="3D7A17BE" w14:textId="77777777" w:rsidR="00B1684F" w:rsidRPr="0061671A" w:rsidRDefault="00B1684F" w:rsidP="00D931E2">
      <w:pPr>
        <w:pStyle w:val="AONormal"/>
        <w:spacing w:line="240" w:lineRule="auto"/>
        <w:jc w:val="both"/>
      </w:pPr>
    </w:p>
    <w:p w14:paraId="0FEDB98E" w14:textId="593650BE" w:rsidR="00B1684F" w:rsidRPr="0061671A" w:rsidRDefault="007432ED" w:rsidP="00D931E2">
      <w:pPr>
        <w:jc w:val="both"/>
        <w:rPr>
          <w:szCs w:val="22"/>
        </w:rPr>
      </w:pPr>
      <w:r w:rsidRPr="0061671A">
        <w:rPr>
          <w:b/>
          <w:bCs/>
          <w:szCs w:val="22"/>
        </w:rPr>
        <w:t xml:space="preserve">FMDQ SECURITIES EXCHANGE LIMITED </w:t>
      </w:r>
      <w:r w:rsidR="00B1684F" w:rsidRPr="0061671A">
        <w:rPr>
          <w:b/>
          <w:bCs/>
          <w:szCs w:val="22"/>
        </w:rPr>
        <w:t xml:space="preserve">(RC. NO. </w:t>
      </w:r>
      <w:r w:rsidR="0092287F" w:rsidRPr="0061671A">
        <w:rPr>
          <w:b/>
          <w:bCs/>
          <w:szCs w:val="22"/>
        </w:rPr>
        <w:t>1617162</w:t>
      </w:r>
      <w:r w:rsidR="00B1684F" w:rsidRPr="0061671A">
        <w:rPr>
          <w:b/>
          <w:bCs/>
          <w:szCs w:val="22"/>
        </w:rPr>
        <w:t xml:space="preserve">), </w:t>
      </w:r>
      <w:r w:rsidR="00C17A28" w:rsidRPr="0061671A">
        <w:rPr>
          <w:szCs w:val="22"/>
        </w:rPr>
        <w:t xml:space="preserve">a </w:t>
      </w:r>
      <w:r w:rsidR="003A6EAA" w:rsidRPr="0061671A">
        <w:rPr>
          <w:szCs w:val="22"/>
        </w:rPr>
        <w:t>c</w:t>
      </w:r>
      <w:r w:rsidR="00B1684F" w:rsidRPr="0061671A">
        <w:rPr>
          <w:szCs w:val="22"/>
        </w:rPr>
        <w:t xml:space="preserve">ompany incorporated under the laws of the Federal Republic of Nigeria </w:t>
      </w:r>
      <w:r w:rsidR="002E7116" w:rsidRPr="0061671A">
        <w:rPr>
          <w:szCs w:val="22"/>
        </w:rPr>
        <w:t xml:space="preserve">with </w:t>
      </w:r>
      <w:r w:rsidR="00B1684F" w:rsidRPr="0061671A">
        <w:rPr>
          <w:szCs w:val="22"/>
        </w:rPr>
        <w:t xml:space="preserve">its principal place of business at </w:t>
      </w:r>
      <w:r w:rsidR="00634998" w:rsidRPr="0061671A">
        <w:rPr>
          <w:szCs w:val="22"/>
        </w:rPr>
        <w:t>The Exchan</w:t>
      </w:r>
      <w:r w:rsidR="002E376F" w:rsidRPr="0061671A">
        <w:rPr>
          <w:szCs w:val="22"/>
        </w:rPr>
        <w:t xml:space="preserve">ge Place, </w:t>
      </w:r>
      <w:r w:rsidR="005311DA" w:rsidRPr="0061671A">
        <w:rPr>
          <w:szCs w:val="22"/>
        </w:rPr>
        <w:t>35</w:t>
      </w:r>
      <w:r w:rsidR="002E376F" w:rsidRPr="0061671A">
        <w:rPr>
          <w:szCs w:val="22"/>
        </w:rPr>
        <w:t xml:space="preserve"> </w:t>
      </w:r>
      <w:r w:rsidR="005311DA" w:rsidRPr="0061671A">
        <w:rPr>
          <w:szCs w:val="22"/>
        </w:rPr>
        <w:t>Idowu Taylor</w:t>
      </w:r>
      <w:r w:rsidR="00AC1510" w:rsidRPr="0061671A">
        <w:rPr>
          <w:szCs w:val="22"/>
        </w:rPr>
        <w:t xml:space="preserve">, Victoria Island, </w:t>
      </w:r>
      <w:r w:rsidR="00B1684F" w:rsidRPr="0061671A">
        <w:rPr>
          <w:szCs w:val="22"/>
        </w:rPr>
        <w:t>Lagos, (</w:t>
      </w:r>
      <w:r w:rsidR="00BB683E" w:rsidRPr="0061671A">
        <w:rPr>
          <w:szCs w:val="22"/>
        </w:rPr>
        <w:t xml:space="preserve">hereinafter called </w:t>
      </w:r>
      <w:r w:rsidR="00AC1510" w:rsidRPr="008203A4">
        <w:rPr>
          <w:bCs/>
          <w:szCs w:val="22"/>
        </w:rPr>
        <w:t>“</w:t>
      </w:r>
      <w:r w:rsidR="00A40E46" w:rsidRPr="0061671A">
        <w:rPr>
          <w:b/>
          <w:szCs w:val="22"/>
        </w:rPr>
        <w:t>FMDQ</w:t>
      </w:r>
      <w:r w:rsidR="002F67CE" w:rsidRPr="0061671A">
        <w:rPr>
          <w:b/>
          <w:szCs w:val="22"/>
        </w:rPr>
        <w:t xml:space="preserve"> Exchange</w:t>
      </w:r>
      <w:r w:rsidR="00B1684F" w:rsidRPr="0061671A">
        <w:rPr>
          <w:szCs w:val="22"/>
        </w:rPr>
        <w:t>”</w:t>
      </w:r>
      <w:r w:rsidR="003F34CF" w:rsidRPr="0061671A">
        <w:rPr>
          <w:szCs w:val="22"/>
        </w:rPr>
        <w:t xml:space="preserve"> </w:t>
      </w:r>
      <w:r w:rsidR="00BB683E" w:rsidRPr="0061671A">
        <w:rPr>
          <w:szCs w:val="22"/>
        </w:rPr>
        <w:t>which expression shall where the context so admits include its successors and assigns</w:t>
      </w:r>
      <w:r w:rsidR="00B1684F" w:rsidRPr="0061671A">
        <w:rPr>
          <w:szCs w:val="22"/>
        </w:rPr>
        <w:t xml:space="preserve">) of the </w:t>
      </w:r>
      <w:r w:rsidR="00AC1510" w:rsidRPr="0061671A">
        <w:rPr>
          <w:szCs w:val="22"/>
        </w:rPr>
        <w:t xml:space="preserve">first </w:t>
      </w:r>
      <w:r w:rsidR="00B1684F" w:rsidRPr="0061671A">
        <w:rPr>
          <w:szCs w:val="22"/>
        </w:rPr>
        <w:t>part</w:t>
      </w:r>
      <w:r w:rsidR="00B1684F" w:rsidRPr="0061671A">
        <w:rPr>
          <w:b/>
          <w:szCs w:val="22"/>
        </w:rPr>
        <w:t>.</w:t>
      </w:r>
    </w:p>
    <w:p w14:paraId="2DF434C9" w14:textId="77777777" w:rsidR="00B1684F" w:rsidRPr="0061671A" w:rsidRDefault="00B1684F" w:rsidP="00D931E2">
      <w:pPr>
        <w:pStyle w:val="AONormal"/>
        <w:spacing w:line="240" w:lineRule="auto"/>
        <w:jc w:val="both"/>
      </w:pPr>
    </w:p>
    <w:p w14:paraId="0C99BF57" w14:textId="77777777" w:rsidR="00B1684F" w:rsidRPr="0061671A" w:rsidRDefault="00B1684F" w:rsidP="00D931E2">
      <w:pPr>
        <w:jc w:val="both"/>
        <w:rPr>
          <w:b/>
          <w:szCs w:val="22"/>
        </w:rPr>
      </w:pPr>
      <w:r w:rsidRPr="0061671A">
        <w:rPr>
          <w:b/>
          <w:szCs w:val="22"/>
        </w:rPr>
        <w:t>AND</w:t>
      </w:r>
    </w:p>
    <w:p w14:paraId="014E288D" w14:textId="77777777" w:rsidR="00B1684F" w:rsidRPr="0061671A" w:rsidRDefault="00B1684F" w:rsidP="00D931E2">
      <w:pPr>
        <w:pStyle w:val="AONormal"/>
        <w:spacing w:line="240" w:lineRule="auto"/>
        <w:jc w:val="both"/>
      </w:pPr>
    </w:p>
    <w:p w14:paraId="2E7668B0" w14:textId="0D17DB5C" w:rsidR="007B3144" w:rsidRPr="0061671A" w:rsidRDefault="002E7116" w:rsidP="00CD7842">
      <w:pPr>
        <w:pStyle w:val="AODocTxt"/>
        <w:spacing w:before="0" w:line="240" w:lineRule="auto"/>
        <w:rPr>
          <w:b/>
        </w:rPr>
      </w:pPr>
      <w:r w:rsidRPr="0061671A">
        <w:rPr>
          <w:bCs/>
        </w:rPr>
        <w:t>[</w:t>
      </w:r>
      <w:r w:rsidRPr="0061671A">
        <w:rPr>
          <w:b/>
          <w:i/>
          <w:iCs/>
        </w:rPr>
        <w:t>Insert Institution’s name</w:t>
      </w:r>
      <w:r w:rsidRPr="0061671A">
        <w:rPr>
          <w:bCs/>
        </w:rPr>
        <w:t>]</w:t>
      </w:r>
      <w:r w:rsidRPr="0061671A">
        <w:rPr>
          <w:b/>
          <w:bCs/>
        </w:rPr>
        <w:t xml:space="preserve"> (RC NO. XXXXX), </w:t>
      </w:r>
      <w:r w:rsidR="00CA4283" w:rsidRPr="0061671A">
        <w:t xml:space="preserve">a company incorporated under the laws of the Federal Republic of Nigeria </w:t>
      </w:r>
      <w:r w:rsidRPr="0061671A">
        <w:t xml:space="preserve">with </w:t>
      </w:r>
      <w:r w:rsidR="00CA4283" w:rsidRPr="0061671A">
        <w:t>its registered office at</w:t>
      </w:r>
      <w:r w:rsidR="009C7C14" w:rsidRPr="0061671A">
        <w:t xml:space="preserve"> [</w:t>
      </w:r>
      <w:r w:rsidR="009C7C14" w:rsidRPr="0061671A">
        <w:rPr>
          <w:b/>
          <w:bCs/>
          <w:i/>
          <w:iCs/>
        </w:rPr>
        <w:t>Insert Institution’s address</w:t>
      </w:r>
      <w:r w:rsidR="009C7C14" w:rsidRPr="0061671A">
        <w:t>]</w:t>
      </w:r>
      <w:r w:rsidR="00F713B3" w:rsidRPr="0061671A">
        <w:t xml:space="preserve">. </w:t>
      </w:r>
      <w:r w:rsidR="00CA4283" w:rsidRPr="0061671A">
        <w:t xml:space="preserve">(the </w:t>
      </w:r>
      <w:r w:rsidR="00CA4283" w:rsidRPr="008203A4">
        <w:t>“</w:t>
      </w:r>
      <w:r w:rsidR="00CA4283" w:rsidRPr="0061671A">
        <w:rPr>
          <w:b/>
          <w:bCs/>
        </w:rPr>
        <w:t>Member</w:t>
      </w:r>
      <w:r w:rsidR="00CA4283" w:rsidRPr="008203A4">
        <w:t>”</w:t>
      </w:r>
      <w:r w:rsidR="001A1E6F" w:rsidRPr="0061671A">
        <w:t xml:space="preserve"> which expression shall where the context so admits include its successors and assigns</w:t>
      </w:r>
      <w:r w:rsidR="00CA4283" w:rsidRPr="0061671A">
        <w:rPr>
          <w:b/>
          <w:bCs/>
        </w:rPr>
        <w:t xml:space="preserve">) </w:t>
      </w:r>
      <w:r w:rsidR="00CA4283" w:rsidRPr="0061671A">
        <w:t>of the second part.</w:t>
      </w:r>
    </w:p>
    <w:p w14:paraId="0F9AFC03" w14:textId="77777777" w:rsidR="00BB683E" w:rsidRPr="0061671A" w:rsidRDefault="00BB683E" w:rsidP="00D931E2">
      <w:pPr>
        <w:pStyle w:val="AONormal"/>
        <w:spacing w:line="240" w:lineRule="auto"/>
        <w:jc w:val="both"/>
      </w:pPr>
    </w:p>
    <w:p w14:paraId="47C2B66D" w14:textId="03E14049" w:rsidR="00BB683E" w:rsidRPr="0061671A" w:rsidRDefault="00BB683E" w:rsidP="00BB683E">
      <w:pPr>
        <w:pStyle w:val="AONormal"/>
        <w:spacing w:line="240" w:lineRule="auto"/>
        <w:rPr>
          <w:lang w:val="en-US"/>
        </w:rPr>
      </w:pPr>
      <w:r w:rsidRPr="0061671A">
        <w:rPr>
          <w:lang w:val="en-US"/>
        </w:rPr>
        <w:t>In this Agreement, FMDQ</w:t>
      </w:r>
      <w:r w:rsidR="00261265" w:rsidRPr="0061671A">
        <w:rPr>
          <w:lang w:val="en-US"/>
        </w:rPr>
        <w:t xml:space="preserve"> Exchange</w:t>
      </w:r>
      <w:r w:rsidRPr="0061671A">
        <w:rPr>
          <w:lang w:val="en-US"/>
        </w:rPr>
        <w:t xml:space="preserve"> and the </w:t>
      </w:r>
      <w:r w:rsidR="005C719D" w:rsidRPr="0061671A">
        <w:rPr>
          <w:lang w:val="en-US"/>
        </w:rPr>
        <w:t>Member</w:t>
      </w:r>
      <w:r w:rsidRPr="0061671A">
        <w:rPr>
          <w:lang w:val="en-US"/>
        </w:rPr>
        <w:t xml:space="preserve"> shall individually be referred to as </w:t>
      </w:r>
      <w:r w:rsidR="00C62286">
        <w:rPr>
          <w:lang w:val="en-US"/>
        </w:rPr>
        <w:t xml:space="preserve">a </w:t>
      </w:r>
      <w:r w:rsidRPr="0061671A">
        <w:rPr>
          <w:lang w:val="en-US"/>
        </w:rPr>
        <w:t>“</w:t>
      </w:r>
      <w:r w:rsidRPr="008203A4">
        <w:rPr>
          <w:b/>
          <w:bCs/>
          <w:lang w:val="en-US"/>
        </w:rPr>
        <w:t>Party</w:t>
      </w:r>
      <w:r w:rsidRPr="0061671A">
        <w:rPr>
          <w:lang w:val="en-US"/>
        </w:rPr>
        <w:t xml:space="preserve">” and collectively be referred to as </w:t>
      </w:r>
      <w:r w:rsidR="00C62286">
        <w:rPr>
          <w:lang w:val="en-US"/>
        </w:rPr>
        <w:t xml:space="preserve">the </w:t>
      </w:r>
      <w:r w:rsidRPr="0061671A">
        <w:rPr>
          <w:lang w:val="en-US"/>
        </w:rPr>
        <w:t>“</w:t>
      </w:r>
      <w:r w:rsidRPr="008203A4">
        <w:rPr>
          <w:b/>
          <w:bCs/>
          <w:lang w:val="en-US"/>
        </w:rPr>
        <w:t>Parties</w:t>
      </w:r>
      <w:r w:rsidRPr="0061671A">
        <w:rPr>
          <w:lang w:val="en-US"/>
        </w:rPr>
        <w:t>”.</w:t>
      </w:r>
    </w:p>
    <w:p w14:paraId="13DD3FB1" w14:textId="77777777" w:rsidR="00B40561" w:rsidRPr="0061671A" w:rsidRDefault="00B40561" w:rsidP="00D931E2">
      <w:pPr>
        <w:pStyle w:val="AONormal"/>
        <w:spacing w:line="240" w:lineRule="auto"/>
        <w:jc w:val="both"/>
      </w:pPr>
    </w:p>
    <w:p w14:paraId="29E11B0E" w14:textId="77777777" w:rsidR="00B1684F" w:rsidRPr="0061671A" w:rsidRDefault="00B1684F" w:rsidP="00D931E2">
      <w:pPr>
        <w:pStyle w:val="AO1"/>
        <w:numPr>
          <w:ilvl w:val="0"/>
          <w:numId w:val="0"/>
        </w:numPr>
        <w:spacing w:before="0" w:line="240" w:lineRule="auto"/>
      </w:pPr>
      <w:r w:rsidRPr="0061671A">
        <w:rPr>
          <w:b/>
        </w:rPr>
        <w:t>WHEREAS</w:t>
      </w:r>
      <w:r w:rsidRPr="0061671A">
        <w:t>:</w:t>
      </w:r>
    </w:p>
    <w:p w14:paraId="3BD7B2F1" w14:textId="77777777" w:rsidR="00D931E2" w:rsidRPr="0061671A" w:rsidRDefault="00D931E2" w:rsidP="00D931E2">
      <w:pPr>
        <w:pStyle w:val="AODocTxt"/>
        <w:spacing w:before="0" w:line="240" w:lineRule="auto"/>
      </w:pPr>
    </w:p>
    <w:p w14:paraId="5CF88CA2" w14:textId="61BD30EF" w:rsidR="00B1684F" w:rsidRPr="0061671A" w:rsidRDefault="00280EED" w:rsidP="00D931E2">
      <w:pPr>
        <w:pStyle w:val="AODocTxt"/>
        <w:spacing w:before="0" w:line="240" w:lineRule="auto"/>
        <w:ind w:left="720" w:hanging="720"/>
      </w:pPr>
      <w:r w:rsidRPr="0061671A">
        <w:t>(</w:t>
      </w:r>
      <w:r w:rsidR="00B1684F" w:rsidRPr="0061671A">
        <w:t>A</w:t>
      </w:r>
      <w:r w:rsidRPr="0061671A">
        <w:t>)</w:t>
      </w:r>
      <w:r w:rsidR="00B1684F" w:rsidRPr="0061671A">
        <w:tab/>
      </w:r>
      <w:r w:rsidR="00A40E46" w:rsidRPr="0061671A">
        <w:t>FMDQ</w:t>
      </w:r>
      <w:r w:rsidR="0063744A" w:rsidRPr="0061671A">
        <w:t xml:space="preserve"> Exchange</w:t>
      </w:r>
      <w:r w:rsidR="004B0CC0" w:rsidRPr="0061671A">
        <w:t xml:space="preserve"> </w:t>
      </w:r>
      <w:r w:rsidR="00B1684F" w:rsidRPr="0061671A">
        <w:t xml:space="preserve">is </w:t>
      </w:r>
      <w:r w:rsidR="00A34E21" w:rsidRPr="0061671A">
        <w:t>licen</w:t>
      </w:r>
      <w:r w:rsidR="005D099D" w:rsidRPr="0061671A">
        <w:t>c</w:t>
      </w:r>
      <w:r w:rsidR="00AC1510" w:rsidRPr="0061671A">
        <w:t>ed by the</w:t>
      </w:r>
      <w:r w:rsidR="00B1684F" w:rsidRPr="0061671A">
        <w:t xml:space="preserve"> Securities and Exchange </w:t>
      </w:r>
      <w:r w:rsidR="00BD0044" w:rsidRPr="0061671A">
        <w:t>Commission</w:t>
      </w:r>
      <w:r w:rsidR="00945887" w:rsidRPr="0061671A">
        <w:t xml:space="preserve"> </w:t>
      </w:r>
      <w:r w:rsidR="00BD0044" w:rsidRPr="0061671A">
        <w:t>as a</w:t>
      </w:r>
      <w:r w:rsidR="00AC1510" w:rsidRPr="0061671A">
        <w:t xml:space="preserve"> </w:t>
      </w:r>
      <w:r w:rsidR="00BD0044" w:rsidRPr="0061671A">
        <w:t>securities exchange and self-regulatory organisation</w:t>
      </w:r>
      <w:r w:rsidR="007D2AE2" w:rsidRPr="0061671A">
        <w:t xml:space="preserve"> with a Platform </w:t>
      </w:r>
      <w:r w:rsidR="004B5BDE" w:rsidRPr="0061671A">
        <w:t>(as defined</w:t>
      </w:r>
      <w:r w:rsidR="001567E1" w:rsidRPr="0061671A">
        <w:t xml:space="preserve"> below</w:t>
      </w:r>
      <w:r w:rsidR="004B5BDE" w:rsidRPr="0061671A">
        <w:t xml:space="preserve">) </w:t>
      </w:r>
      <w:r w:rsidR="007D2AE2" w:rsidRPr="0061671A">
        <w:t xml:space="preserve">to enable its </w:t>
      </w:r>
      <w:r w:rsidR="00BD0044" w:rsidRPr="0061671A">
        <w:t>m</w:t>
      </w:r>
      <w:r w:rsidR="005C719D" w:rsidRPr="0061671A">
        <w:t>ember</w:t>
      </w:r>
      <w:r w:rsidR="007D2AE2" w:rsidRPr="0061671A">
        <w:t xml:space="preserve">s deal in </w:t>
      </w:r>
      <w:r w:rsidR="00BD0044" w:rsidRPr="0061671A">
        <w:t>Products</w:t>
      </w:r>
      <w:r w:rsidR="001567E1" w:rsidRPr="0061671A">
        <w:t xml:space="preserve"> (as defined below)</w:t>
      </w:r>
      <w:r w:rsidR="004022B1" w:rsidRPr="0061671A">
        <w:t xml:space="preserve"> </w:t>
      </w:r>
      <w:r w:rsidR="006B5D78">
        <w:t xml:space="preserve">on the </w:t>
      </w:r>
      <w:r w:rsidR="0064639C">
        <w:t xml:space="preserve">Platform </w:t>
      </w:r>
      <w:r w:rsidR="007D2AE2" w:rsidRPr="0061671A">
        <w:t xml:space="preserve">and carry out </w:t>
      </w:r>
      <w:r w:rsidR="00C35CCD" w:rsidRPr="0061671A">
        <w:t>other</w:t>
      </w:r>
      <w:r w:rsidR="007D2AE2" w:rsidRPr="0061671A">
        <w:t xml:space="preserve"> activities</w:t>
      </w:r>
      <w:r w:rsidR="009A2264" w:rsidRPr="0061671A">
        <w:t>.</w:t>
      </w:r>
    </w:p>
    <w:p w14:paraId="46380ED3" w14:textId="77777777" w:rsidR="00D931E2" w:rsidRPr="0061671A" w:rsidRDefault="00D931E2" w:rsidP="00D931E2">
      <w:pPr>
        <w:pStyle w:val="AODocTxt"/>
        <w:spacing w:before="0" w:line="240" w:lineRule="auto"/>
        <w:ind w:left="720" w:hanging="720"/>
      </w:pPr>
    </w:p>
    <w:p w14:paraId="6F9D84AC" w14:textId="4BE0F52B" w:rsidR="00A97D70" w:rsidRPr="0061671A" w:rsidRDefault="00280EED" w:rsidP="00D931E2">
      <w:pPr>
        <w:pStyle w:val="AODocTxt"/>
        <w:spacing w:before="0" w:line="240" w:lineRule="auto"/>
        <w:ind w:left="720" w:hanging="720"/>
      </w:pPr>
      <w:r w:rsidRPr="0061671A">
        <w:t>(</w:t>
      </w:r>
      <w:r w:rsidR="009A2264" w:rsidRPr="0061671A">
        <w:t>B</w:t>
      </w:r>
      <w:r w:rsidRPr="0061671A">
        <w:t>)</w:t>
      </w:r>
      <w:r w:rsidR="009A2264" w:rsidRPr="0061671A">
        <w:tab/>
        <w:t xml:space="preserve">The </w:t>
      </w:r>
      <w:r w:rsidR="005C719D" w:rsidRPr="0061671A">
        <w:t>Member</w:t>
      </w:r>
      <w:r w:rsidR="00A97D70" w:rsidRPr="0061671A">
        <w:t xml:space="preserve"> </w:t>
      </w:r>
      <w:r w:rsidR="005A07F1" w:rsidRPr="0061671A">
        <w:t xml:space="preserve">(as defined below) has indicated interest in investing in Products traded on the Platform. </w:t>
      </w:r>
    </w:p>
    <w:p w14:paraId="08F7BA64" w14:textId="77777777" w:rsidR="00731448" w:rsidRPr="0061671A" w:rsidRDefault="00731448" w:rsidP="00D931E2">
      <w:pPr>
        <w:pStyle w:val="AODocTxt"/>
        <w:spacing w:before="0" w:line="240" w:lineRule="auto"/>
        <w:ind w:left="720" w:hanging="720"/>
      </w:pPr>
    </w:p>
    <w:p w14:paraId="22B64434" w14:textId="67FD0F38" w:rsidR="00731448" w:rsidRPr="0061671A" w:rsidRDefault="00731448">
      <w:pPr>
        <w:pStyle w:val="AODocTxt"/>
        <w:spacing w:before="0" w:line="240" w:lineRule="auto"/>
        <w:ind w:left="720" w:hanging="720"/>
      </w:pPr>
      <w:r w:rsidRPr="0061671A">
        <w:t>(C)</w:t>
      </w:r>
      <w:r w:rsidRPr="0061671A">
        <w:tab/>
        <w:t>T</w:t>
      </w:r>
      <w:r w:rsidR="009A2264" w:rsidRPr="0061671A">
        <w:t xml:space="preserve">he </w:t>
      </w:r>
      <w:r w:rsidR="005C719D" w:rsidRPr="0061671A">
        <w:t>Member</w:t>
      </w:r>
      <w:r w:rsidR="009A2264" w:rsidRPr="0061671A">
        <w:t xml:space="preserve"> </w:t>
      </w:r>
      <w:r w:rsidR="00FC4262" w:rsidRPr="0061671A">
        <w:t xml:space="preserve">has agreed to be duly licenced by FMDQ </w:t>
      </w:r>
      <w:r w:rsidR="00BF6AF4" w:rsidRPr="0061671A">
        <w:t xml:space="preserve">Exchange </w:t>
      </w:r>
      <w:r w:rsidR="009C465B" w:rsidRPr="0061671A">
        <w:t xml:space="preserve">as an Associate Member (Client), </w:t>
      </w:r>
      <w:r w:rsidR="00FC4262" w:rsidRPr="0061671A">
        <w:t>to request for quotes and invest in the Products subject to the terms and conditions contained in this Agreement</w:t>
      </w:r>
      <w:r w:rsidRPr="0061671A">
        <w:t>.</w:t>
      </w:r>
    </w:p>
    <w:p w14:paraId="4563495F" w14:textId="77777777" w:rsidR="003768D9" w:rsidRPr="0061671A" w:rsidRDefault="003768D9" w:rsidP="00D931E2">
      <w:pPr>
        <w:pStyle w:val="AODocTxt"/>
        <w:spacing w:before="0" w:line="240" w:lineRule="auto"/>
        <w:ind w:left="720" w:hanging="720"/>
      </w:pPr>
    </w:p>
    <w:p w14:paraId="1074D5B0" w14:textId="601851F9" w:rsidR="00BF79D4" w:rsidRPr="0061671A" w:rsidRDefault="00280EED" w:rsidP="001C2E3B">
      <w:pPr>
        <w:jc w:val="both"/>
        <w:rPr>
          <w:szCs w:val="22"/>
        </w:rPr>
      </w:pPr>
      <w:r w:rsidRPr="0061671A">
        <w:rPr>
          <w:b/>
          <w:szCs w:val="22"/>
        </w:rPr>
        <w:t>IT IS HEREBY AGREED AND DECLARED</w:t>
      </w:r>
      <w:r w:rsidR="004B5BDE" w:rsidRPr="0061671A">
        <w:rPr>
          <w:b/>
          <w:szCs w:val="22"/>
        </w:rPr>
        <w:t xml:space="preserve"> as </w:t>
      </w:r>
      <w:r w:rsidR="00482C44" w:rsidRPr="0061671A">
        <w:rPr>
          <w:b/>
          <w:szCs w:val="22"/>
        </w:rPr>
        <w:t>follows: -</w:t>
      </w:r>
    </w:p>
    <w:p w14:paraId="6D3685B8" w14:textId="77777777" w:rsidR="00807BB4" w:rsidRPr="0061671A" w:rsidRDefault="00807BB4" w:rsidP="006C1775">
      <w:pPr>
        <w:pStyle w:val="Heading1"/>
        <w:rPr>
          <w:rFonts w:ascii="Times New Roman" w:hAnsi="Times New Roman" w:cs="Times New Roman"/>
          <w:color w:val="auto"/>
          <w:sz w:val="22"/>
          <w:szCs w:val="22"/>
        </w:rPr>
      </w:pPr>
      <w:bookmarkStart w:id="0" w:name="_Toc387329777"/>
      <w:bookmarkStart w:id="1" w:name="_Toc460836711"/>
      <w:r w:rsidRPr="00870B15">
        <w:rPr>
          <w:rFonts w:ascii="Times New Roman" w:hAnsi="Times New Roman" w:cs="Times New Roman"/>
          <w:b/>
          <w:bCs/>
          <w:color w:val="auto"/>
          <w:sz w:val="22"/>
          <w:szCs w:val="22"/>
        </w:rPr>
        <w:t>1.</w:t>
      </w:r>
      <w:r w:rsidRPr="0061671A">
        <w:rPr>
          <w:rFonts w:ascii="Times New Roman" w:hAnsi="Times New Roman" w:cs="Times New Roman"/>
          <w:color w:val="auto"/>
          <w:sz w:val="22"/>
          <w:szCs w:val="22"/>
        </w:rPr>
        <w:tab/>
      </w:r>
      <w:r w:rsidR="006C1775" w:rsidRPr="0061671A">
        <w:rPr>
          <w:rFonts w:ascii="Times New Roman" w:hAnsi="Times New Roman" w:cs="Times New Roman"/>
          <w:b/>
          <w:color w:val="auto"/>
          <w:sz w:val="22"/>
          <w:szCs w:val="22"/>
        </w:rPr>
        <w:t>Definitions and Interpretation</w:t>
      </w:r>
      <w:bookmarkEnd w:id="0"/>
      <w:bookmarkEnd w:id="1"/>
    </w:p>
    <w:p w14:paraId="5FB4DA4E" w14:textId="77777777" w:rsidR="00807BB4" w:rsidRPr="0061671A" w:rsidRDefault="00807BB4" w:rsidP="00D931E2">
      <w:pPr>
        <w:jc w:val="both"/>
        <w:rPr>
          <w:szCs w:val="22"/>
        </w:rPr>
      </w:pPr>
    </w:p>
    <w:p w14:paraId="3827C2EB" w14:textId="77777777" w:rsidR="00807BB4" w:rsidRPr="0061671A" w:rsidRDefault="00807BB4" w:rsidP="00D931E2">
      <w:pPr>
        <w:jc w:val="both"/>
        <w:rPr>
          <w:b/>
          <w:szCs w:val="22"/>
        </w:rPr>
      </w:pPr>
      <w:r w:rsidRPr="0061671A">
        <w:rPr>
          <w:szCs w:val="22"/>
        </w:rPr>
        <w:t>1.1</w:t>
      </w:r>
      <w:r w:rsidRPr="0061671A">
        <w:rPr>
          <w:b/>
          <w:szCs w:val="22"/>
        </w:rPr>
        <w:tab/>
      </w:r>
      <w:r w:rsidRPr="0061671A">
        <w:rPr>
          <w:szCs w:val="22"/>
        </w:rPr>
        <w:t>Definitions</w:t>
      </w:r>
    </w:p>
    <w:p w14:paraId="686D9061" w14:textId="77777777" w:rsidR="005D2EBA" w:rsidRPr="0061671A" w:rsidRDefault="005D2EBA" w:rsidP="005D2EBA">
      <w:pPr>
        <w:pStyle w:val="AONormal"/>
      </w:pPr>
    </w:p>
    <w:p w14:paraId="4E48BF5D" w14:textId="7BDACD4D" w:rsidR="00807BB4" w:rsidRPr="0061671A" w:rsidRDefault="00807BB4" w:rsidP="00D931E2">
      <w:pPr>
        <w:ind w:left="720"/>
        <w:jc w:val="both"/>
        <w:rPr>
          <w:szCs w:val="22"/>
        </w:rPr>
      </w:pPr>
      <w:r w:rsidRPr="0061671A">
        <w:rPr>
          <w:szCs w:val="22"/>
        </w:rPr>
        <w:t>In this Agreement</w:t>
      </w:r>
      <w:r w:rsidR="00AC1510" w:rsidRPr="0061671A">
        <w:rPr>
          <w:szCs w:val="22"/>
        </w:rPr>
        <w:t>,</w:t>
      </w:r>
      <w:r w:rsidRPr="0061671A">
        <w:rPr>
          <w:szCs w:val="22"/>
        </w:rPr>
        <w:t xml:space="preserve"> unless the context otherwise requires, the following expressions shall have the meanings set out hereunder:-</w:t>
      </w:r>
    </w:p>
    <w:p w14:paraId="57E242BA" w14:textId="77777777" w:rsidR="00807BB4" w:rsidRPr="0061671A" w:rsidRDefault="00807BB4" w:rsidP="00D931E2">
      <w:pPr>
        <w:ind w:left="720"/>
        <w:jc w:val="both"/>
        <w:rPr>
          <w:szCs w:val="22"/>
        </w:rPr>
      </w:pPr>
    </w:p>
    <w:p w14:paraId="1E26C1A6" w14:textId="2119CF19" w:rsidR="000268B3" w:rsidRPr="0061671A" w:rsidRDefault="000268B3" w:rsidP="00D931E2">
      <w:pPr>
        <w:ind w:left="3600" w:hanging="2880"/>
        <w:jc w:val="both"/>
        <w:rPr>
          <w:szCs w:val="22"/>
        </w:rPr>
      </w:pPr>
      <w:r w:rsidRPr="0061671A">
        <w:rPr>
          <w:szCs w:val="22"/>
        </w:rPr>
        <w:t>“</w:t>
      </w:r>
      <w:r w:rsidR="006C08CA" w:rsidRPr="0061671A">
        <w:rPr>
          <w:b/>
          <w:szCs w:val="22"/>
        </w:rPr>
        <w:t>Act or ISA</w:t>
      </w:r>
      <w:r w:rsidRPr="0061671A">
        <w:rPr>
          <w:szCs w:val="22"/>
        </w:rPr>
        <w:t>”</w:t>
      </w:r>
      <w:r w:rsidRPr="0061671A">
        <w:rPr>
          <w:szCs w:val="22"/>
        </w:rPr>
        <w:tab/>
        <w:t>means</w:t>
      </w:r>
      <w:r w:rsidR="007D2AE2" w:rsidRPr="0061671A">
        <w:rPr>
          <w:szCs w:val="22"/>
        </w:rPr>
        <w:t xml:space="preserve"> the</w:t>
      </w:r>
      <w:r w:rsidRPr="0061671A">
        <w:rPr>
          <w:szCs w:val="22"/>
        </w:rPr>
        <w:t xml:space="preserve"> </w:t>
      </w:r>
      <w:r w:rsidR="006C08CA" w:rsidRPr="0061671A">
        <w:rPr>
          <w:szCs w:val="22"/>
        </w:rPr>
        <w:t>Investments and Securities Act</w:t>
      </w:r>
      <w:r w:rsidR="007D2AE2" w:rsidRPr="0061671A">
        <w:rPr>
          <w:szCs w:val="22"/>
        </w:rPr>
        <w:t>,</w:t>
      </w:r>
      <w:r w:rsidR="009B04B4" w:rsidRPr="0061671A">
        <w:rPr>
          <w:szCs w:val="22"/>
        </w:rPr>
        <w:t xml:space="preserve"> 2007</w:t>
      </w:r>
      <w:r w:rsidR="00AD4CBC" w:rsidRPr="0061671A">
        <w:rPr>
          <w:szCs w:val="22"/>
        </w:rPr>
        <w:t xml:space="preserve"> </w:t>
      </w:r>
      <w:r w:rsidR="00BD0044" w:rsidRPr="0061671A">
        <w:rPr>
          <w:szCs w:val="22"/>
        </w:rPr>
        <w:t>as may be amended or supplemented from time to time</w:t>
      </w:r>
      <w:r w:rsidRPr="0061671A">
        <w:rPr>
          <w:szCs w:val="22"/>
        </w:rPr>
        <w:t>;</w:t>
      </w:r>
    </w:p>
    <w:p w14:paraId="4FDFBC3E" w14:textId="77777777" w:rsidR="000268B3" w:rsidRPr="0061671A" w:rsidRDefault="000268B3" w:rsidP="00D931E2">
      <w:pPr>
        <w:ind w:left="3600" w:hanging="2880"/>
        <w:jc w:val="both"/>
        <w:rPr>
          <w:szCs w:val="22"/>
        </w:rPr>
      </w:pPr>
    </w:p>
    <w:p w14:paraId="5545868A" w14:textId="77777777" w:rsidR="00807BB4" w:rsidRPr="0061671A" w:rsidRDefault="00807BB4" w:rsidP="00D931E2">
      <w:pPr>
        <w:ind w:left="3600" w:hanging="2880"/>
        <w:jc w:val="both"/>
        <w:rPr>
          <w:szCs w:val="22"/>
        </w:rPr>
      </w:pPr>
      <w:r w:rsidRPr="0061671A">
        <w:rPr>
          <w:szCs w:val="22"/>
        </w:rPr>
        <w:t>“</w:t>
      </w:r>
      <w:r w:rsidRPr="0061671A">
        <w:rPr>
          <w:b/>
          <w:szCs w:val="22"/>
        </w:rPr>
        <w:t>Affiliate</w:t>
      </w:r>
      <w:r w:rsidRPr="0061671A">
        <w:rPr>
          <w:szCs w:val="22"/>
        </w:rPr>
        <w:t xml:space="preserve">” </w:t>
      </w:r>
      <w:r w:rsidR="00FA4FC3" w:rsidRPr="0061671A">
        <w:rPr>
          <w:szCs w:val="22"/>
        </w:rPr>
        <w:tab/>
      </w:r>
      <w:r w:rsidRPr="0061671A">
        <w:rPr>
          <w:szCs w:val="22"/>
        </w:rPr>
        <w:t>means a</w:t>
      </w:r>
      <w:r w:rsidR="0002483D" w:rsidRPr="0061671A">
        <w:rPr>
          <w:szCs w:val="22"/>
        </w:rPr>
        <w:t>n</w:t>
      </w:r>
      <w:r w:rsidRPr="0061671A">
        <w:rPr>
          <w:szCs w:val="22"/>
        </w:rPr>
        <w:t xml:space="preserve"> </w:t>
      </w:r>
      <w:r w:rsidR="00B8137C" w:rsidRPr="0061671A">
        <w:rPr>
          <w:szCs w:val="22"/>
        </w:rPr>
        <w:t xml:space="preserve">individual or body corporate </w:t>
      </w:r>
      <w:r w:rsidRPr="0061671A">
        <w:rPr>
          <w:szCs w:val="22"/>
        </w:rPr>
        <w:t xml:space="preserve">that directly or indirectly controls, is controlled by, or is under common control with, the </w:t>
      </w:r>
      <w:r w:rsidR="00AD4CBC" w:rsidRPr="0061671A">
        <w:rPr>
          <w:szCs w:val="22"/>
        </w:rPr>
        <w:t>individual or body corporate</w:t>
      </w:r>
      <w:r w:rsidRPr="0061671A">
        <w:rPr>
          <w:szCs w:val="22"/>
        </w:rPr>
        <w:t xml:space="preserve"> specified.  For the purpose of this definition, the terms "controlled by" and "controls" mean the possession, direct</w:t>
      </w:r>
      <w:r w:rsidR="00A34E21" w:rsidRPr="0061671A">
        <w:rPr>
          <w:szCs w:val="22"/>
        </w:rPr>
        <w:t>ly</w:t>
      </w:r>
      <w:r w:rsidRPr="0061671A">
        <w:rPr>
          <w:szCs w:val="22"/>
        </w:rPr>
        <w:t xml:space="preserve"> or indirect</w:t>
      </w:r>
      <w:r w:rsidR="00A34E21" w:rsidRPr="0061671A">
        <w:rPr>
          <w:szCs w:val="22"/>
        </w:rPr>
        <w:t>ly</w:t>
      </w:r>
      <w:r w:rsidRPr="0061671A">
        <w:rPr>
          <w:szCs w:val="22"/>
        </w:rPr>
        <w:t>, of the power to direct</w:t>
      </w:r>
      <w:r w:rsidR="00AD4CBC" w:rsidRPr="0061671A">
        <w:rPr>
          <w:szCs w:val="22"/>
        </w:rPr>
        <w:t xml:space="preserve"> the management or policies of an individual or body corporate</w:t>
      </w:r>
      <w:r w:rsidRPr="0061671A">
        <w:rPr>
          <w:szCs w:val="22"/>
        </w:rPr>
        <w:t>, whether through the ownership of sh</w:t>
      </w:r>
      <w:r w:rsidR="0097035C" w:rsidRPr="0061671A">
        <w:rPr>
          <w:szCs w:val="22"/>
        </w:rPr>
        <w:t>ares, by contract, or otherwise;</w:t>
      </w:r>
    </w:p>
    <w:p w14:paraId="67474B2D" w14:textId="77777777" w:rsidR="006C08CA" w:rsidRPr="0061671A" w:rsidRDefault="006C08CA" w:rsidP="006C08CA">
      <w:pPr>
        <w:pStyle w:val="AONormal"/>
      </w:pPr>
    </w:p>
    <w:p w14:paraId="351BDE88" w14:textId="5521A9A6" w:rsidR="006C08CA" w:rsidRPr="0061671A" w:rsidRDefault="006C08CA" w:rsidP="005C719D">
      <w:pPr>
        <w:pStyle w:val="AONormal"/>
        <w:ind w:left="3600" w:hanging="2880"/>
        <w:jc w:val="both"/>
      </w:pPr>
      <w:r w:rsidRPr="0061671A">
        <w:t>“</w:t>
      </w:r>
      <w:r w:rsidRPr="0061671A">
        <w:rPr>
          <w:b/>
        </w:rPr>
        <w:t>Agreement</w:t>
      </w:r>
      <w:r w:rsidRPr="0061671A">
        <w:t>”</w:t>
      </w:r>
      <w:r w:rsidRPr="0061671A">
        <w:tab/>
        <w:t xml:space="preserve">means </w:t>
      </w:r>
      <w:r w:rsidR="005C719D" w:rsidRPr="0061671A">
        <w:t xml:space="preserve">this </w:t>
      </w:r>
      <w:r w:rsidRPr="0061671A">
        <w:t>Membership Agreement</w:t>
      </w:r>
      <w:r w:rsidR="00DB7242" w:rsidRPr="0061671A">
        <w:t xml:space="preserve"> as may be amended or supplemented from time to time;</w:t>
      </w:r>
      <w:r w:rsidR="00D030A8" w:rsidRPr="0061671A">
        <w:t xml:space="preserve"> </w:t>
      </w:r>
    </w:p>
    <w:p w14:paraId="0934D170" w14:textId="77777777" w:rsidR="006A1BF0" w:rsidRPr="0061671A" w:rsidRDefault="006A1BF0" w:rsidP="00D931E2">
      <w:pPr>
        <w:pStyle w:val="AONormal"/>
        <w:spacing w:line="240" w:lineRule="auto"/>
      </w:pPr>
    </w:p>
    <w:p w14:paraId="4A537AD9" w14:textId="77777777" w:rsidR="00003482" w:rsidRPr="0061671A" w:rsidRDefault="00807BB4" w:rsidP="00D931E2">
      <w:pPr>
        <w:ind w:left="3600" w:hanging="2880"/>
        <w:jc w:val="both"/>
        <w:rPr>
          <w:szCs w:val="22"/>
        </w:rPr>
      </w:pPr>
      <w:r w:rsidRPr="0061671A">
        <w:rPr>
          <w:szCs w:val="22"/>
        </w:rPr>
        <w:t>“</w:t>
      </w:r>
      <w:r w:rsidRPr="0061671A">
        <w:rPr>
          <w:b/>
          <w:szCs w:val="22"/>
        </w:rPr>
        <w:t>Applicable Law</w:t>
      </w:r>
      <w:r w:rsidRPr="0061671A">
        <w:rPr>
          <w:szCs w:val="22"/>
        </w:rPr>
        <w:t xml:space="preserve">” </w:t>
      </w:r>
      <w:r w:rsidR="00FA4FC3" w:rsidRPr="0061671A">
        <w:rPr>
          <w:szCs w:val="22"/>
        </w:rPr>
        <w:tab/>
      </w:r>
      <w:r w:rsidRPr="0061671A">
        <w:rPr>
          <w:szCs w:val="22"/>
        </w:rPr>
        <w:t>means any law</w:t>
      </w:r>
      <w:r w:rsidR="00FF4B66" w:rsidRPr="0061671A">
        <w:rPr>
          <w:szCs w:val="22"/>
        </w:rPr>
        <w:t xml:space="preserve"> for the time being in force in Nigeria</w:t>
      </w:r>
      <w:r w:rsidRPr="0061671A">
        <w:rPr>
          <w:szCs w:val="22"/>
        </w:rPr>
        <w:t xml:space="preserve"> (including statutory and common law), statute, constitution, judgment, treaty, regulation, rule, by-law, order, decree, code of practice, circular, directive, other legislative measure,</w:t>
      </w:r>
      <w:r w:rsidR="00EB7346" w:rsidRPr="0061671A">
        <w:rPr>
          <w:szCs w:val="22"/>
        </w:rPr>
        <w:t xml:space="preserve"> guidelines,</w:t>
      </w:r>
      <w:r w:rsidRPr="0061671A">
        <w:rPr>
          <w:szCs w:val="22"/>
        </w:rPr>
        <w:t xml:space="preserve"> guidance note, requirement, request or guideline or injunction (whether or not having force of law and, to the extent not having force of law, is generally complied with by persons to whom it is addressed or applied) of or made by any </w:t>
      </w:r>
      <w:r w:rsidR="00EB7346" w:rsidRPr="0061671A">
        <w:rPr>
          <w:szCs w:val="22"/>
        </w:rPr>
        <w:t xml:space="preserve">governmental </w:t>
      </w:r>
      <w:r w:rsidRPr="0061671A">
        <w:rPr>
          <w:szCs w:val="22"/>
        </w:rPr>
        <w:t>authority, which is binding and enforceable;</w:t>
      </w:r>
    </w:p>
    <w:p w14:paraId="1C570673" w14:textId="77777777" w:rsidR="00C852A7" w:rsidRPr="004C11E5" w:rsidRDefault="00C852A7" w:rsidP="00C852A7">
      <w:pPr>
        <w:pStyle w:val="AONormal"/>
      </w:pPr>
    </w:p>
    <w:p w14:paraId="31945DC3" w14:textId="77777777" w:rsidR="00171FBC" w:rsidRPr="00812803" w:rsidRDefault="00171FBC" w:rsidP="00AA135D">
      <w:pPr>
        <w:pStyle w:val="AONormal"/>
      </w:pPr>
    </w:p>
    <w:p w14:paraId="60496D5B" w14:textId="77777777" w:rsidR="00DB4C88" w:rsidRPr="0061671A" w:rsidRDefault="00171FBC" w:rsidP="00AA135D">
      <w:pPr>
        <w:ind w:left="3600" w:hanging="2880"/>
        <w:jc w:val="both"/>
        <w:rPr>
          <w:b/>
          <w:szCs w:val="22"/>
        </w:rPr>
      </w:pPr>
      <w:r w:rsidRPr="0061671A">
        <w:rPr>
          <w:szCs w:val="22"/>
        </w:rPr>
        <w:t>“</w:t>
      </w:r>
      <w:r w:rsidRPr="0061671A">
        <w:rPr>
          <w:b/>
          <w:szCs w:val="22"/>
        </w:rPr>
        <w:t xml:space="preserve">Authorised </w:t>
      </w:r>
    </w:p>
    <w:p w14:paraId="519F1E60" w14:textId="2D6EA1B0" w:rsidR="00C852A7" w:rsidRPr="0061671A" w:rsidRDefault="00171FBC" w:rsidP="00AA135D">
      <w:pPr>
        <w:ind w:left="3600" w:hanging="2880"/>
        <w:jc w:val="both"/>
        <w:rPr>
          <w:szCs w:val="22"/>
        </w:rPr>
      </w:pPr>
      <w:r w:rsidRPr="0061671A">
        <w:rPr>
          <w:b/>
          <w:szCs w:val="22"/>
        </w:rPr>
        <w:t>Representative</w:t>
      </w:r>
      <w:r w:rsidRPr="0061671A">
        <w:rPr>
          <w:szCs w:val="22"/>
        </w:rPr>
        <w:t xml:space="preserve">” </w:t>
      </w:r>
      <w:r w:rsidR="00DB4C88" w:rsidRPr="0061671A">
        <w:rPr>
          <w:szCs w:val="22"/>
        </w:rPr>
        <w:tab/>
      </w:r>
      <w:r w:rsidRPr="0061671A">
        <w:rPr>
          <w:szCs w:val="22"/>
        </w:rPr>
        <w:t xml:space="preserve">means </w:t>
      </w:r>
      <w:r w:rsidR="00DB4C88" w:rsidRPr="0061671A">
        <w:rPr>
          <w:szCs w:val="22"/>
        </w:rPr>
        <w:t>a</w:t>
      </w:r>
      <w:r w:rsidR="00876592">
        <w:rPr>
          <w:szCs w:val="22"/>
        </w:rPr>
        <w:t>n approved</w:t>
      </w:r>
      <w:r w:rsidR="00DB4C88" w:rsidRPr="0061671A">
        <w:rPr>
          <w:szCs w:val="22"/>
        </w:rPr>
        <w:t xml:space="preserve"> </w:t>
      </w:r>
      <w:r w:rsidRPr="0061671A">
        <w:rPr>
          <w:szCs w:val="22"/>
        </w:rPr>
        <w:t xml:space="preserve">representative of the Client, authorised by the Client to make representations to FMDQ </w:t>
      </w:r>
      <w:r w:rsidR="00BF6AF4" w:rsidRPr="0061671A">
        <w:rPr>
          <w:szCs w:val="22"/>
        </w:rPr>
        <w:t xml:space="preserve">Exchange </w:t>
      </w:r>
      <w:r w:rsidRPr="0061671A">
        <w:rPr>
          <w:szCs w:val="22"/>
        </w:rPr>
        <w:t xml:space="preserve">on its </w:t>
      </w:r>
      <w:proofErr w:type="gramStart"/>
      <w:r w:rsidRPr="0061671A">
        <w:rPr>
          <w:szCs w:val="22"/>
        </w:rPr>
        <w:t>behalf;</w:t>
      </w:r>
      <w:proofErr w:type="gramEnd"/>
    </w:p>
    <w:p w14:paraId="7F9CA368" w14:textId="77777777" w:rsidR="00DC4B7C" w:rsidRPr="0061671A" w:rsidRDefault="00DC4B7C" w:rsidP="00DC4B7C">
      <w:pPr>
        <w:pStyle w:val="AONormal"/>
      </w:pPr>
    </w:p>
    <w:p w14:paraId="3735BF0C" w14:textId="7FADEBE4" w:rsidR="00003482" w:rsidRPr="0061671A" w:rsidRDefault="00003482" w:rsidP="00D931E2">
      <w:pPr>
        <w:widowControl w:val="0"/>
        <w:tabs>
          <w:tab w:val="left" w:pos="0"/>
          <w:tab w:val="left" w:pos="1440"/>
          <w:tab w:val="left" w:pos="2160"/>
          <w:tab w:val="left" w:pos="2880"/>
        </w:tabs>
        <w:autoSpaceDE w:val="0"/>
        <w:autoSpaceDN w:val="0"/>
        <w:adjustRightInd w:val="0"/>
        <w:ind w:left="3600" w:hanging="2880"/>
        <w:jc w:val="both"/>
        <w:rPr>
          <w:szCs w:val="22"/>
        </w:rPr>
      </w:pPr>
      <w:r w:rsidRPr="008203A4">
        <w:rPr>
          <w:bCs/>
          <w:szCs w:val="22"/>
        </w:rPr>
        <w:t>“</w:t>
      </w:r>
      <w:r w:rsidR="00171FBC" w:rsidRPr="0061671A">
        <w:rPr>
          <w:b/>
          <w:szCs w:val="22"/>
        </w:rPr>
        <w:t>Broker</w:t>
      </w:r>
      <w:r w:rsidRPr="008203A4">
        <w:rPr>
          <w:bCs/>
          <w:szCs w:val="22"/>
        </w:rPr>
        <w:t>”</w:t>
      </w:r>
      <w:r w:rsidRPr="0061671A">
        <w:rPr>
          <w:b/>
          <w:szCs w:val="22"/>
        </w:rPr>
        <w:t xml:space="preserve"> </w:t>
      </w:r>
      <w:r w:rsidR="00D6785F" w:rsidRPr="0061671A">
        <w:rPr>
          <w:b/>
          <w:szCs w:val="22"/>
        </w:rPr>
        <w:tab/>
      </w:r>
      <w:r w:rsidR="00AA135D" w:rsidRPr="0061671A">
        <w:rPr>
          <w:b/>
          <w:szCs w:val="22"/>
        </w:rPr>
        <w:t xml:space="preserve">                        </w:t>
      </w:r>
      <w:r w:rsidR="006334B8">
        <w:rPr>
          <w:b/>
          <w:szCs w:val="22"/>
        </w:rPr>
        <w:t xml:space="preserve">  </w:t>
      </w:r>
      <w:r w:rsidRPr="0061671A">
        <w:rPr>
          <w:szCs w:val="22"/>
        </w:rPr>
        <w:t xml:space="preserve">means </w:t>
      </w:r>
      <w:r w:rsidR="00171FBC" w:rsidRPr="0061671A">
        <w:rPr>
          <w:szCs w:val="22"/>
        </w:rPr>
        <w:t xml:space="preserve">anybody corporate which has been admitted to trade on </w:t>
      </w:r>
      <w:r w:rsidR="00AA135D" w:rsidRPr="0061671A">
        <w:rPr>
          <w:szCs w:val="22"/>
        </w:rPr>
        <w:t>the Platform</w:t>
      </w:r>
      <w:r w:rsidR="00171FBC" w:rsidRPr="0061671A">
        <w:rPr>
          <w:szCs w:val="22"/>
        </w:rPr>
        <w:t xml:space="preserve"> as a </w:t>
      </w:r>
      <w:proofErr w:type="gramStart"/>
      <w:r w:rsidR="00171FBC" w:rsidRPr="0061671A">
        <w:rPr>
          <w:szCs w:val="22"/>
        </w:rPr>
        <w:t>Broker</w:t>
      </w:r>
      <w:r w:rsidRPr="0061671A">
        <w:rPr>
          <w:szCs w:val="22"/>
        </w:rPr>
        <w:t>;</w:t>
      </w:r>
      <w:proofErr w:type="gramEnd"/>
      <w:r w:rsidRPr="0061671A">
        <w:rPr>
          <w:szCs w:val="22"/>
        </w:rPr>
        <w:t xml:space="preserve"> </w:t>
      </w:r>
    </w:p>
    <w:p w14:paraId="23EF095A" w14:textId="77777777" w:rsidR="006A1BF0" w:rsidRPr="0061671A" w:rsidRDefault="00EB7346" w:rsidP="00D931E2">
      <w:pPr>
        <w:pStyle w:val="AONormal"/>
        <w:spacing w:line="240" w:lineRule="auto"/>
      </w:pPr>
      <w:r w:rsidRPr="0061671A">
        <w:tab/>
      </w:r>
    </w:p>
    <w:p w14:paraId="24467AF1" w14:textId="6E1E5F9A" w:rsidR="00EB7346" w:rsidRPr="0061671A" w:rsidRDefault="00EB7346" w:rsidP="0097035C">
      <w:pPr>
        <w:pStyle w:val="AONormal"/>
        <w:spacing w:line="240" w:lineRule="auto"/>
        <w:ind w:left="3600" w:hanging="2880"/>
        <w:rPr>
          <w:rFonts w:eastAsia="Times New Roman"/>
        </w:rPr>
      </w:pPr>
      <w:r w:rsidRPr="008203A4">
        <w:rPr>
          <w:bCs/>
        </w:rPr>
        <w:t>“</w:t>
      </w:r>
      <w:r w:rsidRPr="0061671A">
        <w:rPr>
          <w:b/>
        </w:rPr>
        <w:t>CAMA</w:t>
      </w:r>
      <w:r w:rsidRPr="008203A4">
        <w:rPr>
          <w:bCs/>
        </w:rPr>
        <w:t>”</w:t>
      </w:r>
      <w:r w:rsidRPr="001F6102">
        <w:rPr>
          <w:bCs/>
        </w:rPr>
        <w:t xml:space="preserve"> </w:t>
      </w:r>
      <w:r w:rsidRPr="0061671A">
        <w:tab/>
        <w:t xml:space="preserve">means the Companies and </w:t>
      </w:r>
      <w:r w:rsidRPr="0061671A">
        <w:rPr>
          <w:rFonts w:eastAsia="Times New Roman"/>
        </w:rPr>
        <w:t>Allied Ma</w:t>
      </w:r>
      <w:r w:rsidR="00943E13" w:rsidRPr="0061671A">
        <w:rPr>
          <w:rFonts w:eastAsia="Times New Roman"/>
        </w:rPr>
        <w:t xml:space="preserve">tters Act </w:t>
      </w:r>
      <w:r w:rsidR="00913D76" w:rsidRPr="0061671A">
        <w:rPr>
          <w:rFonts w:eastAsia="Times New Roman"/>
        </w:rPr>
        <w:t>2020</w:t>
      </w:r>
      <w:r w:rsidR="00C6691D" w:rsidRPr="0061671A">
        <w:rPr>
          <w:rFonts w:eastAsia="Times New Roman"/>
        </w:rPr>
        <w:t xml:space="preserve">, as may be amended or supplemented from time to time; </w:t>
      </w:r>
    </w:p>
    <w:p w14:paraId="3EE740B3" w14:textId="77777777" w:rsidR="00EB7346" w:rsidRPr="0061671A" w:rsidRDefault="00EB7346" w:rsidP="0097035C">
      <w:pPr>
        <w:pStyle w:val="AONormal"/>
        <w:spacing w:line="240" w:lineRule="auto"/>
        <w:ind w:left="3600" w:hanging="2880"/>
      </w:pPr>
    </w:p>
    <w:p w14:paraId="48A9E200" w14:textId="77777777" w:rsidR="00A904CC" w:rsidRPr="0061671A" w:rsidRDefault="00A904CC" w:rsidP="0097035C">
      <w:pPr>
        <w:pStyle w:val="AONormal"/>
        <w:spacing w:line="240" w:lineRule="auto"/>
        <w:ind w:left="3600" w:hanging="2880"/>
      </w:pPr>
      <w:r w:rsidRPr="008203A4">
        <w:rPr>
          <w:bCs/>
        </w:rPr>
        <w:t>“</w:t>
      </w:r>
      <w:r w:rsidRPr="0061671A">
        <w:rPr>
          <w:b/>
        </w:rPr>
        <w:t>CBN</w:t>
      </w:r>
      <w:r w:rsidRPr="008203A4">
        <w:rPr>
          <w:bCs/>
        </w:rPr>
        <w:t>”</w:t>
      </w:r>
      <w:r w:rsidRPr="0061671A">
        <w:tab/>
        <w:t>means the Central Bank of Nigeria</w:t>
      </w:r>
      <w:r w:rsidR="0097035C" w:rsidRPr="0061671A">
        <w:t>;</w:t>
      </w:r>
    </w:p>
    <w:p w14:paraId="38500513" w14:textId="77777777" w:rsidR="0097035C" w:rsidRPr="0061671A" w:rsidRDefault="0097035C" w:rsidP="00AD4CBC">
      <w:pPr>
        <w:pStyle w:val="AONormal"/>
        <w:spacing w:line="240" w:lineRule="auto"/>
      </w:pPr>
    </w:p>
    <w:p w14:paraId="70DF7308" w14:textId="002FC398" w:rsidR="0097035C" w:rsidRPr="0061671A" w:rsidRDefault="0097035C" w:rsidP="004A699C">
      <w:pPr>
        <w:pStyle w:val="Default"/>
        <w:jc w:val="both"/>
        <w:rPr>
          <w:rFonts w:ascii="Times New Roman" w:hAnsi="Times New Roman" w:cs="Times New Roman"/>
          <w:sz w:val="22"/>
          <w:szCs w:val="22"/>
        </w:rPr>
      </w:pPr>
      <w:r w:rsidRPr="0061671A">
        <w:rPr>
          <w:rFonts w:ascii="Times New Roman" w:hAnsi="Times New Roman" w:cs="Times New Roman"/>
          <w:sz w:val="22"/>
          <w:szCs w:val="22"/>
        </w:rPr>
        <w:tab/>
      </w:r>
      <w:r w:rsidRPr="008203A4">
        <w:rPr>
          <w:rFonts w:ascii="Times New Roman" w:hAnsi="Times New Roman" w:cs="Times New Roman"/>
          <w:bCs/>
          <w:sz w:val="22"/>
          <w:szCs w:val="22"/>
        </w:rPr>
        <w:t>“</w:t>
      </w:r>
      <w:r w:rsidRPr="0061671A">
        <w:rPr>
          <w:rFonts w:ascii="Times New Roman" w:hAnsi="Times New Roman" w:cs="Times New Roman"/>
          <w:b/>
          <w:sz w:val="22"/>
          <w:szCs w:val="22"/>
        </w:rPr>
        <w:t>Commission</w:t>
      </w:r>
      <w:r w:rsidR="00454C28" w:rsidRPr="0061671A">
        <w:rPr>
          <w:rFonts w:ascii="Times New Roman" w:hAnsi="Times New Roman" w:cs="Times New Roman"/>
          <w:b/>
          <w:sz w:val="22"/>
          <w:szCs w:val="22"/>
        </w:rPr>
        <w:t xml:space="preserve"> or SEC</w:t>
      </w:r>
      <w:r w:rsidRPr="008203A4">
        <w:rPr>
          <w:rFonts w:ascii="Times New Roman" w:hAnsi="Times New Roman" w:cs="Times New Roman"/>
          <w:bCs/>
          <w:sz w:val="22"/>
          <w:szCs w:val="22"/>
        </w:rPr>
        <w:t>”</w:t>
      </w:r>
      <w:r w:rsidRPr="0061671A">
        <w:rPr>
          <w:rFonts w:ascii="Times New Roman" w:hAnsi="Times New Roman" w:cs="Times New Roman"/>
          <w:sz w:val="22"/>
          <w:szCs w:val="22"/>
        </w:rPr>
        <w:t xml:space="preserve"> </w:t>
      </w:r>
      <w:r w:rsidRPr="0061671A">
        <w:rPr>
          <w:rFonts w:ascii="Times New Roman" w:hAnsi="Times New Roman" w:cs="Times New Roman"/>
          <w:sz w:val="22"/>
          <w:szCs w:val="22"/>
        </w:rPr>
        <w:tab/>
        <w:t>means the Securities and Exchange Commission;</w:t>
      </w:r>
    </w:p>
    <w:p w14:paraId="474CDE89" w14:textId="77777777" w:rsidR="0097035C" w:rsidRPr="0061671A" w:rsidRDefault="0097035C" w:rsidP="0097035C">
      <w:pPr>
        <w:pStyle w:val="Default"/>
        <w:ind w:firstLine="720"/>
        <w:jc w:val="both"/>
        <w:rPr>
          <w:rFonts w:ascii="Times New Roman" w:hAnsi="Times New Roman" w:cs="Times New Roman"/>
          <w:sz w:val="22"/>
          <w:szCs w:val="22"/>
        </w:rPr>
      </w:pPr>
    </w:p>
    <w:p w14:paraId="6B020582" w14:textId="736BF54D" w:rsidR="0097035C" w:rsidRPr="0061671A" w:rsidRDefault="0097035C" w:rsidP="0097035C">
      <w:pPr>
        <w:pStyle w:val="Default"/>
        <w:ind w:left="3600" w:hanging="2880"/>
        <w:jc w:val="both"/>
        <w:rPr>
          <w:rFonts w:ascii="Times New Roman" w:hAnsi="Times New Roman" w:cs="Times New Roman"/>
          <w:sz w:val="22"/>
          <w:szCs w:val="22"/>
        </w:rPr>
      </w:pPr>
      <w:r w:rsidRPr="0061671A">
        <w:rPr>
          <w:rFonts w:ascii="Times New Roman" w:hAnsi="Times New Roman" w:cs="Times New Roman"/>
          <w:sz w:val="22"/>
          <w:szCs w:val="22"/>
        </w:rPr>
        <w:t>“</w:t>
      </w:r>
      <w:r w:rsidRPr="0061671A">
        <w:rPr>
          <w:rFonts w:ascii="Times New Roman" w:hAnsi="Times New Roman" w:cs="Times New Roman"/>
          <w:b/>
          <w:sz w:val="22"/>
          <w:szCs w:val="22"/>
        </w:rPr>
        <w:t>Company</w:t>
      </w:r>
      <w:r w:rsidRPr="0061671A">
        <w:rPr>
          <w:rFonts w:ascii="Times New Roman" w:hAnsi="Times New Roman" w:cs="Times New Roman"/>
          <w:sz w:val="22"/>
          <w:szCs w:val="22"/>
        </w:rPr>
        <w:t xml:space="preserve">” </w:t>
      </w:r>
      <w:r w:rsidRPr="0061671A">
        <w:rPr>
          <w:rFonts w:ascii="Times New Roman" w:hAnsi="Times New Roman" w:cs="Times New Roman"/>
          <w:sz w:val="22"/>
          <w:szCs w:val="22"/>
        </w:rPr>
        <w:tab/>
        <w:t xml:space="preserve">has the meaning </w:t>
      </w:r>
      <w:r w:rsidR="00C6691D" w:rsidRPr="0061671A">
        <w:rPr>
          <w:rFonts w:ascii="Times New Roman" w:hAnsi="Times New Roman" w:cs="Times New Roman"/>
          <w:sz w:val="22"/>
          <w:szCs w:val="22"/>
        </w:rPr>
        <w:t xml:space="preserve">contained </w:t>
      </w:r>
      <w:r w:rsidRPr="0061671A">
        <w:rPr>
          <w:rFonts w:ascii="Times New Roman" w:hAnsi="Times New Roman" w:cs="Times New Roman"/>
          <w:sz w:val="22"/>
          <w:szCs w:val="22"/>
        </w:rPr>
        <w:t xml:space="preserve">in </w:t>
      </w:r>
      <w:r w:rsidR="00962755">
        <w:rPr>
          <w:rFonts w:ascii="Times New Roman" w:hAnsi="Times New Roman" w:cs="Times New Roman"/>
          <w:sz w:val="22"/>
          <w:szCs w:val="22"/>
        </w:rPr>
        <w:t xml:space="preserve">the </w:t>
      </w:r>
      <w:r w:rsidR="003C3587">
        <w:rPr>
          <w:rFonts w:ascii="Times New Roman" w:hAnsi="Times New Roman" w:cs="Times New Roman"/>
          <w:sz w:val="22"/>
          <w:szCs w:val="22"/>
        </w:rPr>
        <w:t>CAMA</w:t>
      </w:r>
    </w:p>
    <w:p w14:paraId="479A40F7" w14:textId="77777777" w:rsidR="0097035C" w:rsidRPr="0061671A" w:rsidRDefault="0097035C" w:rsidP="0097035C">
      <w:pPr>
        <w:pStyle w:val="Default"/>
        <w:ind w:left="3600" w:hanging="2880"/>
        <w:jc w:val="both"/>
        <w:rPr>
          <w:rFonts w:ascii="Times New Roman" w:hAnsi="Times New Roman" w:cs="Times New Roman"/>
          <w:sz w:val="22"/>
          <w:szCs w:val="22"/>
        </w:rPr>
      </w:pPr>
    </w:p>
    <w:p w14:paraId="03BB1D93" w14:textId="0FAE8170" w:rsidR="0097035C" w:rsidRPr="0061671A" w:rsidRDefault="0097035C" w:rsidP="0097035C">
      <w:pPr>
        <w:tabs>
          <w:tab w:val="left" w:pos="720"/>
        </w:tabs>
        <w:ind w:left="3600" w:hanging="2880"/>
        <w:contextualSpacing/>
        <w:jc w:val="both"/>
        <w:rPr>
          <w:szCs w:val="22"/>
          <w:lang w:val="en-US"/>
        </w:rPr>
      </w:pPr>
      <w:r w:rsidRPr="008203A4">
        <w:rPr>
          <w:bCs/>
          <w:szCs w:val="22"/>
          <w:lang w:val="en-US"/>
        </w:rPr>
        <w:t>“</w:t>
      </w:r>
      <w:r w:rsidRPr="0061671A">
        <w:rPr>
          <w:b/>
          <w:szCs w:val="22"/>
          <w:lang w:val="en-US"/>
        </w:rPr>
        <w:t>Confidential Information</w:t>
      </w:r>
      <w:r w:rsidRPr="008203A4">
        <w:rPr>
          <w:bCs/>
          <w:szCs w:val="22"/>
          <w:lang w:val="en-US"/>
        </w:rPr>
        <w:t xml:space="preserve">” </w:t>
      </w:r>
      <w:r w:rsidR="00843441">
        <w:rPr>
          <w:b/>
          <w:szCs w:val="22"/>
          <w:lang w:val="en-US"/>
        </w:rPr>
        <w:t xml:space="preserve">    </w:t>
      </w:r>
      <w:r w:rsidRPr="0061671A">
        <w:rPr>
          <w:szCs w:val="22"/>
          <w:lang w:val="en-US"/>
        </w:rPr>
        <w:t xml:space="preserve">means any information, communication or data, </w:t>
      </w:r>
      <w:r w:rsidR="00A34E21" w:rsidRPr="0061671A">
        <w:rPr>
          <w:szCs w:val="22"/>
          <w:lang w:val="en-US"/>
        </w:rPr>
        <w:t xml:space="preserve">about </w:t>
      </w:r>
      <w:r w:rsidR="0003692F" w:rsidRPr="0061671A">
        <w:rPr>
          <w:szCs w:val="22"/>
          <w:lang w:val="en-US"/>
        </w:rPr>
        <w:t xml:space="preserve">any of </w:t>
      </w:r>
      <w:r w:rsidR="001D1A0A" w:rsidRPr="0061671A">
        <w:rPr>
          <w:szCs w:val="22"/>
          <w:lang w:val="en-US"/>
        </w:rPr>
        <w:t xml:space="preserve">the </w:t>
      </w:r>
      <w:r w:rsidR="007D2AE2" w:rsidRPr="0061671A">
        <w:rPr>
          <w:szCs w:val="22"/>
          <w:lang w:val="en-US"/>
        </w:rPr>
        <w:t xml:space="preserve">Parties or </w:t>
      </w:r>
      <w:r w:rsidR="0059552D" w:rsidRPr="0061671A">
        <w:rPr>
          <w:szCs w:val="22"/>
          <w:lang w:val="en-US"/>
        </w:rPr>
        <w:t>their</w:t>
      </w:r>
      <w:r w:rsidR="00A34E21" w:rsidRPr="0061671A">
        <w:rPr>
          <w:szCs w:val="22"/>
          <w:lang w:val="en-US"/>
        </w:rPr>
        <w:t xml:space="preserve"> </w:t>
      </w:r>
      <w:r w:rsidR="007D2AE2" w:rsidRPr="0061671A">
        <w:rPr>
          <w:szCs w:val="22"/>
          <w:lang w:val="en-US"/>
        </w:rPr>
        <w:t xml:space="preserve">respective </w:t>
      </w:r>
      <w:r w:rsidR="00A34E21" w:rsidRPr="0061671A">
        <w:rPr>
          <w:szCs w:val="22"/>
          <w:lang w:val="en-US"/>
        </w:rPr>
        <w:t xml:space="preserve">affairs or business </w:t>
      </w:r>
      <w:r w:rsidRPr="0061671A">
        <w:rPr>
          <w:szCs w:val="22"/>
          <w:lang w:val="en-US"/>
        </w:rPr>
        <w:t>in any form, whether oral, written, graphic, or electromagnetic, including all plans, proposals, forecasts,</w:t>
      </w:r>
      <w:r w:rsidR="00F92FEC">
        <w:rPr>
          <w:szCs w:val="22"/>
          <w:lang w:val="en-US"/>
        </w:rPr>
        <w:t xml:space="preserve"> </w:t>
      </w:r>
      <w:r w:rsidRPr="0061671A">
        <w:rPr>
          <w:szCs w:val="22"/>
          <w:lang w:val="en-US"/>
        </w:rPr>
        <w:t xml:space="preserve">technical processes, methodologies, know-how, information about technological or </w:t>
      </w:r>
      <w:proofErr w:type="spellStart"/>
      <w:r w:rsidRPr="0061671A">
        <w:rPr>
          <w:szCs w:val="22"/>
          <w:lang w:val="en-US"/>
        </w:rPr>
        <w:t>organi</w:t>
      </w:r>
      <w:r w:rsidR="00134967" w:rsidRPr="0061671A">
        <w:rPr>
          <w:szCs w:val="22"/>
          <w:lang w:val="en-US"/>
        </w:rPr>
        <w:t>sation</w:t>
      </w:r>
      <w:r w:rsidRPr="0061671A">
        <w:rPr>
          <w:szCs w:val="22"/>
          <w:lang w:val="en-US"/>
        </w:rPr>
        <w:t>al</w:t>
      </w:r>
      <w:proofErr w:type="spellEnd"/>
      <w:r w:rsidRPr="0061671A">
        <w:rPr>
          <w:szCs w:val="22"/>
          <w:lang w:val="en-US"/>
        </w:rPr>
        <w:t xml:space="preserve"> systems, customers, personnel, business activities, </w:t>
      </w:r>
      <w:r w:rsidR="00284F89">
        <w:rPr>
          <w:szCs w:val="22"/>
          <w:lang w:val="en-US"/>
        </w:rPr>
        <w:t xml:space="preserve">business plans, </w:t>
      </w:r>
      <w:r w:rsidRPr="0061671A">
        <w:rPr>
          <w:szCs w:val="22"/>
          <w:lang w:val="en-US"/>
        </w:rPr>
        <w:t>marketing, financial research</w:t>
      </w:r>
      <w:r w:rsidR="00AC792B">
        <w:rPr>
          <w:szCs w:val="22"/>
          <w:lang w:val="en-US"/>
        </w:rPr>
        <w:t>, reports,</w:t>
      </w:r>
      <w:r w:rsidRPr="0061671A">
        <w:rPr>
          <w:szCs w:val="22"/>
          <w:lang w:val="en-US"/>
        </w:rPr>
        <w:t xml:space="preserve"> or development activities, databases, Intellectual Property Rights, the terms and conditions of this Agreement and other information in relation to it, whether or not it is specifically marked confidential but excluding any information, which:</w:t>
      </w:r>
    </w:p>
    <w:p w14:paraId="3C6A3BB6" w14:textId="77777777" w:rsidR="0097035C" w:rsidRPr="0061671A" w:rsidRDefault="0097035C" w:rsidP="0097035C">
      <w:pPr>
        <w:ind w:left="1800"/>
        <w:contextualSpacing/>
        <w:jc w:val="both"/>
        <w:rPr>
          <w:szCs w:val="22"/>
          <w:lang w:val="en-US"/>
        </w:rPr>
      </w:pPr>
    </w:p>
    <w:p w14:paraId="52818E81" w14:textId="77777777" w:rsidR="0097035C" w:rsidRPr="0061671A" w:rsidRDefault="0097035C" w:rsidP="0097035C">
      <w:pPr>
        <w:numPr>
          <w:ilvl w:val="0"/>
          <w:numId w:val="13"/>
        </w:numPr>
        <w:ind w:left="4320"/>
        <w:contextualSpacing/>
        <w:jc w:val="both"/>
        <w:rPr>
          <w:szCs w:val="22"/>
          <w:lang w:val="en-US"/>
        </w:rPr>
      </w:pPr>
      <w:r w:rsidRPr="0061671A">
        <w:rPr>
          <w:szCs w:val="22"/>
          <w:lang w:val="en-US"/>
        </w:rPr>
        <w:t xml:space="preserve">was already known to the </w:t>
      </w:r>
      <w:r w:rsidR="00A34E21" w:rsidRPr="0061671A">
        <w:rPr>
          <w:szCs w:val="22"/>
          <w:lang w:val="en-US"/>
        </w:rPr>
        <w:t xml:space="preserve">Recipient </w:t>
      </w:r>
      <w:r w:rsidRPr="0061671A">
        <w:rPr>
          <w:szCs w:val="22"/>
          <w:lang w:val="en-US"/>
        </w:rPr>
        <w:t xml:space="preserve">at the time of its disclosure to the </w:t>
      </w:r>
      <w:r w:rsidR="00A34E21" w:rsidRPr="0061671A">
        <w:rPr>
          <w:szCs w:val="22"/>
          <w:lang w:val="en-US"/>
        </w:rPr>
        <w:t xml:space="preserve">Recipient </w:t>
      </w:r>
      <w:r w:rsidRPr="0061671A">
        <w:rPr>
          <w:szCs w:val="22"/>
          <w:lang w:val="en-US"/>
        </w:rPr>
        <w:t xml:space="preserve">and is not subject to confidentiality restrictions; </w:t>
      </w:r>
    </w:p>
    <w:p w14:paraId="4F44DF73" w14:textId="77777777" w:rsidR="001218D1" w:rsidRPr="0061671A" w:rsidRDefault="001218D1" w:rsidP="003357D0">
      <w:pPr>
        <w:pStyle w:val="AONormal"/>
        <w:rPr>
          <w:lang w:val="en-US"/>
        </w:rPr>
      </w:pPr>
    </w:p>
    <w:p w14:paraId="203D30E5" w14:textId="77777777" w:rsidR="0097035C" w:rsidRPr="0061671A" w:rsidRDefault="0097035C" w:rsidP="0097035C">
      <w:pPr>
        <w:numPr>
          <w:ilvl w:val="0"/>
          <w:numId w:val="13"/>
        </w:numPr>
        <w:ind w:left="4320"/>
        <w:contextualSpacing/>
        <w:jc w:val="both"/>
        <w:rPr>
          <w:szCs w:val="22"/>
          <w:lang w:val="en-US"/>
        </w:rPr>
      </w:pPr>
      <w:r w:rsidRPr="0061671A">
        <w:rPr>
          <w:szCs w:val="22"/>
          <w:lang w:val="en-US"/>
        </w:rPr>
        <w:t xml:space="preserve">is in the public domain at the date of its disclosure to the </w:t>
      </w:r>
      <w:r w:rsidR="00A34E21" w:rsidRPr="0061671A">
        <w:rPr>
          <w:szCs w:val="22"/>
          <w:lang w:val="en-US"/>
        </w:rPr>
        <w:t xml:space="preserve">Recipient </w:t>
      </w:r>
      <w:r w:rsidRPr="0061671A">
        <w:rPr>
          <w:szCs w:val="22"/>
          <w:lang w:val="en-US"/>
        </w:rPr>
        <w:t xml:space="preserve">or thereafter enters the public domain through no fault of the </w:t>
      </w:r>
      <w:r w:rsidR="00A34E21" w:rsidRPr="0061671A">
        <w:rPr>
          <w:szCs w:val="22"/>
          <w:lang w:val="en-US"/>
        </w:rPr>
        <w:t xml:space="preserve">Recipient </w:t>
      </w:r>
      <w:r w:rsidRPr="0061671A">
        <w:rPr>
          <w:szCs w:val="22"/>
          <w:lang w:val="en-US"/>
        </w:rPr>
        <w:t>(but only after it becomes part of the public domain); or</w:t>
      </w:r>
    </w:p>
    <w:p w14:paraId="66898D2B" w14:textId="77777777" w:rsidR="0097035C" w:rsidRPr="0061671A" w:rsidRDefault="0097035C" w:rsidP="0097035C">
      <w:pPr>
        <w:ind w:left="4320"/>
        <w:contextualSpacing/>
        <w:jc w:val="both"/>
        <w:rPr>
          <w:szCs w:val="22"/>
          <w:lang w:val="en-US"/>
        </w:rPr>
      </w:pPr>
    </w:p>
    <w:p w14:paraId="45F98B81" w14:textId="77777777" w:rsidR="00401D52" w:rsidRPr="0061671A" w:rsidRDefault="00401D52" w:rsidP="0097035C">
      <w:pPr>
        <w:numPr>
          <w:ilvl w:val="0"/>
          <w:numId w:val="13"/>
        </w:numPr>
        <w:ind w:left="4320"/>
        <w:contextualSpacing/>
        <w:jc w:val="both"/>
        <w:rPr>
          <w:szCs w:val="22"/>
        </w:rPr>
      </w:pPr>
      <w:r w:rsidRPr="0061671A">
        <w:rPr>
          <w:szCs w:val="22"/>
        </w:rPr>
        <w:t xml:space="preserve">is independently developed by the Recipient without use or reference to the Disclosing </w:t>
      </w:r>
      <w:r w:rsidR="0019729B" w:rsidRPr="0061671A">
        <w:rPr>
          <w:szCs w:val="22"/>
        </w:rPr>
        <w:t>P</w:t>
      </w:r>
      <w:r w:rsidRPr="0061671A">
        <w:rPr>
          <w:szCs w:val="22"/>
        </w:rPr>
        <w:t xml:space="preserve">arty’s confidential information, as shown by documents and other </w:t>
      </w:r>
      <w:r w:rsidRPr="0061671A">
        <w:rPr>
          <w:szCs w:val="22"/>
        </w:rPr>
        <w:lastRenderedPageBreak/>
        <w:t xml:space="preserve">competent evidence in the receiving </w:t>
      </w:r>
      <w:r w:rsidR="00707B2B" w:rsidRPr="0061671A">
        <w:rPr>
          <w:szCs w:val="22"/>
        </w:rPr>
        <w:t>Party</w:t>
      </w:r>
      <w:r w:rsidRPr="0061671A">
        <w:rPr>
          <w:szCs w:val="22"/>
        </w:rPr>
        <w:t>’s possession; or</w:t>
      </w:r>
    </w:p>
    <w:p w14:paraId="1169A863" w14:textId="77777777" w:rsidR="00401D52" w:rsidRPr="0061671A" w:rsidRDefault="00401D52" w:rsidP="00401D52">
      <w:pPr>
        <w:pStyle w:val="AONormal"/>
      </w:pPr>
    </w:p>
    <w:p w14:paraId="1D6D8D3F" w14:textId="3A74264A" w:rsidR="0097035C" w:rsidRPr="0061671A" w:rsidRDefault="00401D52" w:rsidP="0097035C">
      <w:pPr>
        <w:numPr>
          <w:ilvl w:val="0"/>
          <w:numId w:val="13"/>
        </w:numPr>
        <w:ind w:left="4320"/>
        <w:contextualSpacing/>
        <w:jc w:val="both"/>
        <w:rPr>
          <w:szCs w:val="22"/>
          <w:lang w:val="en-US"/>
        </w:rPr>
      </w:pPr>
      <w:r w:rsidRPr="0061671A">
        <w:rPr>
          <w:szCs w:val="22"/>
        </w:rPr>
        <w:t>is required by law or regulation to be disclosed by the Recipient, provided that the Recipient, where it is reasonable in the circumstances, shal</w:t>
      </w:r>
      <w:r w:rsidR="0019729B" w:rsidRPr="0061671A">
        <w:rPr>
          <w:szCs w:val="22"/>
        </w:rPr>
        <w:t>l promptly give the Disclosing P</w:t>
      </w:r>
      <w:r w:rsidRPr="0061671A">
        <w:rPr>
          <w:szCs w:val="22"/>
        </w:rPr>
        <w:t>arty written notice of such requirement prior to any dis</w:t>
      </w:r>
      <w:r w:rsidR="0019729B" w:rsidRPr="0061671A">
        <w:rPr>
          <w:szCs w:val="22"/>
        </w:rPr>
        <w:t>closure so that the Disclosing P</w:t>
      </w:r>
      <w:r w:rsidRPr="0061671A">
        <w:rPr>
          <w:szCs w:val="22"/>
        </w:rPr>
        <w:t xml:space="preserve">arty may seek a </w:t>
      </w:r>
      <w:r w:rsidR="009B6C17" w:rsidRPr="0061671A">
        <w:rPr>
          <w:szCs w:val="22"/>
        </w:rPr>
        <w:t>protective order</w:t>
      </w:r>
      <w:r w:rsidRPr="0061671A">
        <w:rPr>
          <w:szCs w:val="22"/>
        </w:rPr>
        <w:t xml:space="preserve"> or other appropriate </w:t>
      </w:r>
      <w:proofErr w:type="gramStart"/>
      <w:r w:rsidRPr="0061671A">
        <w:rPr>
          <w:szCs w:val="22"/>
        </w:rPr>
        <w:t>relief</w:t>
      </w:r>
      <w:r w:rsidR="00E225AC" w:rsidRPr="0061671A">
        <w:rPr>
          <w:szCs w:val="22"/>
        </w:rPr>
        <w:t>;</w:t>
      </w:r>
      <w:proofErr w:type="gramEnd"/>
      <w:r w:rsidRPr="0061671A">
        <w:rPr>
          <w:szCs w:val="22"/>
        </w:rPr>
        <w:t xml:space="preserve"> </w:t>
      </w:r>
    </w:p>
    <w:p w14:paraId="0ED074F8" w14:textId="77777777" w:rsidR="0097035C" w:rsidRPr="0061671A" w:rsidRDefault="00E225AC" w:rsidP="009D028F">
      <w:pPr>
        <w:pStyle w:val="AONormal"/>
        <w:tabs>
          <w:tab w:val="left" w:pos="7576"/>
        </w:tabs>
        <w:spacing w:line="240" w:lineRule="auto"/>
        <w:ind w:left="3600" w:hanging="2880"/>
      </w:pPr>
      <w:r w:rsidRPr="0061671A">
        <w:tab/>
      </w:r>
      <w:r w:rsidRPr="0061671A">
        <w:tab/>
      </w:r>
    </w:p>
    <w:p w14:paraId="6E2401B8" w14:textId="7BAD5DC2" w:rsidR="00951B95" w:rsidRPr="0061671A" w:rsidRDefault="00951B95" w:rsidP="004A699C">
      <w:pPr>
        <w:pStyle w:val="AONormal"/>
        <w:spacing w:line="240" w:lineRule="auto"/>
        <w:ind w:left="3600" w:hanging="2880"/>
        <w:jc w:val="both"/>
      </w:pPr>
      <w:r w:rsidRPr="008203A4">
        <w:rPr>
          <w:bCs/>
        </w:rPr>
        <w:t>“</w:t>
      </w:r>
      <w:r w:rsidRPr="0061671A">
        <w:rPr>
          <w:b/>
        </w:rPr>
        <w:t>Court</w:t>
      </w:r>
      <w:r w:rsidRPr="008203A4">
        <w:rPr>
          <w:bCs/>
        </w:rPr>
        <w:t>”</w:t>
      </w:r>
      <w:r w:rsidRPr="0061671A">
        <w:tab/>
        <w:t>means any court</w:t>
      </w:r>
      <w:r w:rsidR="00454C28" w:rsidRPr="0061671A">
        <w:t xml:space="preserve"> </w:t>
      </w:r>
      <w:r w:rsidRPr="0061671A">
        <w:t>of competent jurisdiction;</w:t>
      </w:r>
    </w:p>
    <w:p w14:paraId="3E7DC950" w14:textId="4E2E9715" w:rsidR="00941A20" w:rsidRPr="0061671A" w:rsidRDefault="00941A20" w:rsidP="00A61A4C">
      <w:pPr>
        <w:pStyle w:val="AONormal"/>
        <w:spacing w:line="240" w:lineRule="auto"/>
        <w:jc w:val="both"/>
      </w:pPr>
    </w:p>
    <w:p w14:paraId="7AA0DB86" w14:textId="4A6CE937" w:rsidR="00941A20" w:rsidRPr="0061671A" w:rsidRDefault="00941A20" w:rsidP="00941A20">
      <w:pPr>
        <w:pStyle w:val="AONormal"/>
        <w:spacing w:line="240" w:lineRule="auto"/>
        <w:ind w:left="3600" w:hanging="2880"/>
        <w:jc w:val="both"/>
      </w:pPr>
      <w:r w:rsidRPr="008203A4">
        <w:rPr>
          <w:bCs/>
        </w:rPr>
        <w:t>“</w:t>
      </w:r>
      <w:r w:rsidRPr="0061671A">
        <w:rPr>
          <w:b/>
        </w:rPr>
        <w:t>Dealing Member</w:t>
      </w:r>
      <w:r w:rsidRPr="008203A4">
        <w:rPr>
          <w:bCs/>
        </w:rPr>
        <w:t>”</w:t>
      </w:r>
      <w:r w:rsidRPr="0061671A">
        <w:tab/>
        <w:t xml:space="preserve">means any financial institution which has been admitted to trade on the Platform as a Dealing </w:t>
      </w:r>
      <w:proofErr w:type="gramStart"/>
      <w:r w:rsidRPr="0061671A">
        <w:t>Member;</w:t>
      </w:r>
      <w:proofErr w:type="gramEnd"/>
    </w:p>
    <w:p w14:paraId="5D701807" w14:textId="77777777" w:rsidR="00941A20" w:rsidRPr="0061671A" w:rsidRDefault="00941A20" w:rsidP="004A699C">
      <w:pPr>
        <w:pStyle w:val="AONormal"/>
        <w:spacing w:line="240" w:lineRule="auto"/>
        <w:ind w:left="3600" w:hanging="2880"/>
        <w:jc w:val="both"/>
      </w:pPr>
    </w:p>
    <w:p w14:paraId="47BD664A" w14:textId="77777777" w:rsidR="00401D52" w:rsidRPr="0061671A" w:rsidRDefault="00401D52" w:rsidP="00401D52">
      <w:pPr>
        <w:pStyle w:val="AONormal"/>
        <w:tabs>
          <w:tab w:val="left" w:pos="720"/>
        </w:tabs>
        <w:ind w:left="3600" w:hanging="2880"/>
        <w:jc w:val="both"/>
        <w:rPr>
          <w:lang w:val="en-US"/>
        </w:rPr>
      </w:pPr>
      <w:r w:rsidRPr="0061671A">
        <w:t>“</w:t>
      </w:r>
      <w:r w:rsidRPr="0061671A">
        <w:rPr>
          <w:b/>
        </w:rPr>
        <w:t xml:space="preserve">Disclosing </w:t>
      </w:r>
      <w:r w:rsidR="00AB129D" w:rsidRPr="0061671A">
        <w:rPr>
          <w:b/>
        </w:rPr>
        <w:t>P</w:t>
      </w:r>
      <w:r w:rsidRPr="0061671A">
        <w:rPr>
          <w:b/>
        </w:rPr>
        <w:t>arty</w:t>
      </w:r>
      <w:r w:rsidRPr="0061671A">
        <w:t xml:space="preserve">” </w:t>
      </w:r>
      <w:r w:rsidRPr="0061671A">
        <w:tab/>
      </w:r>
      <w:r w:rsidRPr="0061671A">
        <w:rPr>
          <w:lang w:val="en-US"/>
        </w:rPr>
        <w:t xml:space="preserve">means the </w:t>
      </w:r>
      <w:r w:rsidR="00707B2B" w:rsidRPr="0061671A">
        <w:rPr>
          <w:lang w:val="en-US"/>
        </w:rPr>
        <w:t>Party</w:t>
      </w:r>
      <w:r w:rsidRPr="0061671A">
        <w:rPr>
          <w:lang w:val="en-US"/>
        </w:rPr>
        <w:t xml:space="preserve"> disclosing an item of Confidential Information;</w:t>
      </w:r>
    </w:p>
    <w:p w14:paraId="4809F3EF" w14:textId="77777777" w:rsidR="00CF2F03" w:rsidRPr="0061671A" w:rsidRDefault="00CF2F03" w:rsidP="0002483D">
      <w:pPr>
        <w:pStyle w:val="AONormal"/>
        <w:tabs>
          <w:tab w:val="left" w:pos="720"/>
        </w:tabs>
        <w:jc w:val="both"/>
        <w:rPr>
          <w:lang w:val="en-US"/>
        </w:rPr>
      </w:pPr>
    </w:p>
    <w:p w14:paraId="40DFE381" w14:textId="77777777" w:rsidR="00D6785F" w:rsidRDefault="00CF2F03" w:rsidP="00D47609">
      <w:pPr>
        <w:pStyle w:val="AONormal"/>
        <w:tabs>
          <w:tab w:val="left" w:pos="720"/>
        </w:tabs>
        <w:ind w:left="3600" w:hanging="2880"/>
        <w:jc w:val="both"/>
        <w:rPr>
          <w:lang w:val="en-US"/>
        </w:rPr>
      </w:pPr>
      <w:r w:rsidRPr="008203A4">
        <w:rPr>
          <w:bCs/>
          <w:lang w:val="en-US"/>
        </w:rPr>
        <w:t>“</w:t>
      </w:r>
      <w:r w:rsidRPr="0061671A">
        <w:rPr>
          <w:b/>
          <w:lang w:val="en-US"/>
        </w:rPr>
        <w:t>DMO</w:t>
      </w:r>
      <w:r w:rsidRPr="008203A4">
        <w:rPr>
          <w:bCs/>
          <w:lang w:val="en-US"/>
        </w:rPr>
        <w:t>”</w:t>
      </w:r>
      <w:r w:rsidRPr="0061671A">
        <w:rPr>
          <w:b/>
          <w:lang w:val="en-US"/>
        </w:rPr>
        <w:tab/>
      </w:r>
      <w:r w:rsidR="00D47609" w:rsidRPr="0061671A">
        <w:rPr>
          <w:lang w:val="en-US"/>
        </w:rPr>
        <w:t xml:space="preserve">means </w:t>
      </w:r>
      <w:r w:rsidR="00DA535C" w:rsidRPr="0061671A">
        <w:rPr>
          <w:lang w:val="en-US"/>
        </w:rPr>
        <w:t xml:space="preserve">the </w:t>
      </w:r>
      <w:r w:rsidR="00D47609" w:rsidRPr="0061671A">
        <w:rPr>
          <w:lang w:val="en-US"/>
        </w:rPr>
        <w:t>Debt Management Office</w:t>
      </w:r>
      <w:r w:rsidR="007D2AE2" w:rsidRPr="0061671A">
        <w:rPr>
          <w:lang w:val="en-US"/>
        </w:rPr>
        <w:t xml:space="preserve"> of the Federal Republic of </w:t>
      </w:r>
      <w:proofErr w:type="gramStart"/>
      <w:r w:rsidR="007D2AE2" w:rsidRPr="0061671A">
        <w:rPr>
          <w:lang w:val="en-US"/>
        </w:rPr>
        <w:t>Nigeria;</w:t>
      </w:r>
      <w:proofErr w:type="gramEnd"/>
    </w:p>
    <w:p w14:paraId="6603B8D3" w14:textId="77777777" w:rsidR="008E7ABE" w:rsidRDefault="008E7ABE" w:rsidP="00D47609">
      <w:pPr>
        <w:pStyle w:val="AONormal"/>
        <w:tabs>
          <w:tab w:val="left" w:pos="720"/>
        </w:tabs>
        <w:ind w:left="3600" w:hanging="2880"/>
        <w:jc w:val="both"/>
        <w:rPr>
          <w:lang w:val="en-US"/>
        </w:rPr>
      </w:pPr>
    </w:p>
    <w:p w14:paraId="70B1FA9B" w14:textId="7FE28462" w:rsidR="008E7ABE" w:rsidRPr="00A61A4C" w:rsidRDefault="008E7ABE" w:rsidP="00D47609">
      <w:pPr>
        <w:pStyle w:val="AONormal"/>
        <w:tabs>
          <w:tab w:val="left" w:pos="720"/>
        </w:tabs>
        <w:ind w:left="3600" w:hanging="2880"/>
        <w:jc w:val="both"/>
        <w:rPr>
          <w:b/>
          <w:bCs/>
          <w:lang w:val="en-US"/>
        </w:rPr>
      </w:pPr>
      <w:r>
        <w:rPr>
          <w:lang w:val="en-US"/>
        </w:rPr>
        <w:t>“</w:t>
      </w:r>
      <w:r>
        <w:rPr>
          <w:b/>
          <w:bCs/>
          <w:lang w:val="en-US"/>
        </w:rPr>
        <w:t>FMDQ Depository”</w:t>
      </w:r>
      <w:r>
        <w:rPr>
          <w:b/>
          <w:bCs/>
          <w:lang w:val="en-US"/>
        </w:rPr>
        <w:tab/>
      </w:r>
      <w:r w:rsidRPr="00A61A4C">
        <w:rPr>
          <w:lang w:val="en-US"/>
        </w:rPr>
        <w:t xml:space="preserve">means </w:t>
      </w:r>
      <w:r>
        <w:rPr>
          <w:lang w:val="en-US"/>
        </w:rPr>
        <w:t xml:space="preserve">FMDQ Depository Limited </w:t>
      </w:r>
    </w:p>
    <w:p w14:paraId="47208D99" w14:textId="77777777" w:rsidR="00E552E7" w:rsidRPr="0061671A" w:rsidRDefault="00E552E7" w:rsidP="008D2E02">
      <w:pPr>
        <w:pStyle w:val="Default"/>
        <w:tabs>
          <w:tab w:val="left" w:pos="3600"/>
        </w:tabs>
        <w:jc w:val="both"/>
        <w:rPr>
          <w:rFonts w:ascii="Times New Roman" w:hAnsi="Times New Roman" w:cs="Times New Roman"/>
          <w:sz w:val="22"/>
          <w:szCs w:val="22"/>
        </w:rPr>
      </w:pPr>
    </w:p>
    <w:p w14:paraId="38301A5A" w14:textId="77777777" w:rsidR="00904F59" w:rsidRPr="0061671A" w:rsidRDefault="00006DAA" w:rsidP="00D931E2">
      <w:pPr>
        <w:pStyle w:val="Default"/>
        <w:tabs>
          <w:tab w:val="left" w:pos="3600"/>
        </w:tabs>
        <w:ind w:left="3600" w:hanging="2880"/>
        <w:jc w:val="both"/>
        <w:rPr>
          <w:rFonts w:ascii="Times New Roman" w:hAnsi="Times New Roman" w:cs="Times New Roman"/>
          <w:b/>
          <w:sz w:val="22"/>
          <w:szCs w:val="22"/>
        </w:rPr>
      </w:pPr>
      <w:r w:rsidRPr="008203A4">
        <w:rPr>
          <w:rFonts w:ascii="Times New Roman" w:hAnsi="Times New Roman" w:cs="Times New Roman"/>
          <w:bCs/>
          <w:sz w:val="22"/>
          <w:szCs w:val="22"/>
        </w:rPr>
        <w:t>“</w:t>
      </w:r>
      <w:r w:rsidRPr="0061671A">
        <w:rPr>
          <w:rFonts w:ascii="Times New Roman" w:hAnsi="Times New Roman" w:cs="Times New Roman"/>
          <w:b/>
          <w:sz w:val="22"/>
          <w:szCs w:val="22"/>
        </w:rPr>
        <w:t xml:space="preserve">FMDQ </w:t>
      </w:r>
      <w:r w:rsidR="00904F59" w:rsidRPr="0061671A">
        <w:rPr>
          <w:rFonts w:ascii="Times New Roman" w:hAnsi="Times New Roman" w:cs="Times New Roman"/>
          <w:b/>
          <w:sz w:val="22"/>
          <w:szCs w:val="22"/>
        </w:rPr>
        <w:t xml:space="preserve">Exchange </w:t>
      </w:r>
      <w:r w:rsidRPr="0061671A">
        <w:rPr>
          <w:rFonts w:ascii="Times New Roman" w:hAnsi="Times New Roman" w:cs="Times New Roman"/>
          <w:b/>
          <w:sz w:val="22"/>
          <w:szCs w:val="22"/>
        </w:rPr>
        <w:t xml:space="preserve">Fees </w:t>
      </w:r>
    </w:p>
    <w:p w14:paraId="7E5FAAD9" w14:textId="2FAD1E00" w:rsidR="00006DAA" w:rsidRPr="0061671A" w:rsidRDefault="00006DAA" w:rsidP="00D931E2">
      <w:pPr>
        <w:pStyle w:val="Default"/>
        <w:tabs>
          <w:tab w:val="left" w:pos="3600"/>
        </w:tabs>
        <w:ind w:left="3600" w:hanging="2880"/>
        <w:jc w:val="both"/>
        <w:rPr>
          <w:rFonts w:ascii="Times New Roman" w:hAnsi="Times New Roman" w:cs="Times New Roman"/>
          <w:b/>
          <w:sz w:val="22"/>
          <w:szCs w:val="22"/>
        </w:rPr>
      </w:pPr>
      <w:r w:rsidRPr="0061671A">
        <w:rPr>
          <w:rFonts w:ascii="Times New Roman" w:hAnsi="Times New Roman" w:cs="Times New Roman"/>
          <w:b/>
          <w:sz w:val="22"/>
          <w:szCs w:val="22"/>
        </w:rPr>
        <w:t xml:space="preserve">&amp; Dues </w:t>
      </w:r>
      <w:r w:rsidR="00904F59" w:rsidRPr="0061671A">
        <w:rPr>
          <w:rFonts w:ascii="Times New Roman" w:hAnsi="Times New Roman" w:cs="Times New Roman"/>
          <w:b/>
          <w:sz w:val="22"/>
          <w:szCs w:val="22"/>
        </w:rPr>
        <w:t>Framework</w:t>
      </w:r>
      <w:r w:rsidR="00904F59" w:rsidRPr="008203A4">
        <w:rPr>
          <w:rFonts w:ascii="Times New Roman" w:hAnsi="Times New Roman" w:cs="Times New Roman"/>
          <w:bCs/>
          <w:sz w:val="22"/>
          <w:szCs w:val="22"/>
        </w:rPr>
        <w:t>”</w:t>
      </w:r>
    </w:p>
    <w:p w14:paraId="76B2FF03" w14:textId="1E46779B" w:rsidR="00006DAA" w:rsidRPr="0061671A" w:rsidRDefault="00006DAA" w:rsidP="00D931E2">
      <w:pPr>
        <w:pStyle w:val="Default"/>
        <w:tabs>
          <w:tab w:val="left" w:pos="3600"/>
        </w:tabs>
        <w:ind w:left="3600" w:hanging="2880"/>
        <w:jc w:val="both"/>
        <w:rPr>
          <w:rFonts w:ascii="Times New Roman" w:hAnsi="Times New Roman" w:cs="Times New Roman"/>
          <w:b/>
          <w:sz w:val="22"/>
          <w:szCs w:val="22"/>
        </w:rPr>
      </w:pPr>
      <w:r w:rsidRPr="0061671A">
        <w:rPr>
          <w:rFonts w:ascii="Times New Roman" w:hAnsi="Times New Roman" w:cs="Times New Roman"/>
          <w:b/>
          <w:sz w:val="22"/>
          <w:szCs w:val="22"/>
        </w:rPr>
        <w:tab/>
      </w:r>
      <w:r w:rsidRPr="0061671A">
        <w:rPr>
          <w:rFonts w:ascii="Times New Roman" w:hAnsi="Times New Roman" w:cs="Times New Roman"/>
          <w:sz w:val="22"/>
          <w:szCs w:val="22"/>
        </w:rPr>
        <w:t xml:space="preserve">means </w:t>
      </w:r>
      <w:r w:rsidR="00387522" w:rsidRPr="0061671A">
        <w:rPr>
          <w:rFonts w:ascii="Times New Roman" w:hAnsi="Times New Roman" w:cs="Times New Roman"/>
          <w:sz w:val="22"/>
          <w:szCs w:val="22"/>
        </w:rPr>
        <w:t xml:space="preserve">the framework </w:t>
      </w:r>
      <w:r w:rsidR="00324B61" w:rsidRPr="0061671A">
        <w:rPr>
          <w:rFonts w:ascii="Times New Roman" w:hAnsi="Times New Roman" w:cs="Times New Roman"/>
          <w:sz w:val="22"/>
          <w:szCs w:val="22"/>
        </w:rPr>
        <w:t xml:space="preserve">as advised to the Members </w:t>
      </w:r>
      <w:r w:rsidR="00387522" w:rsidRPr="0061671A">
        <w:rPr>
          <w:rFonts w:ascii="Times New Roman" w:hAnsi="Times New Roman" w:cs="Times New Roman"/>
          <w:sz w:val="22"/>
          <w:szCs w:val="22"/>
        </w:rPr>
        <w:t>containing all relevant and applicable fees and dues (including Membership Dues) as may be updated from time to time;</w:t>
      </w:r>
    </w:p>
    <w:p w14:paraId="4BEE1205" w14:textId="77777777" w:rsidR="00006DAA" w:rsidRPr="0061671A" w:rsidRDefault="00006DAA" w:rsidP="00D931E2">
      <w:pPr>
        <w:pStyle w:val="Default"/>
        <w:tabs>
          <w:tab w:val="left" w:pos="3600"/>
        </w:tabs>
        <w:ind w:left="3600" w:hanging="2880"/>
        <w:jc w:val="both"/>
        <w:rPr>
          <w:rFonts w:ascii="Times New Roman" w:hAnsi="Times New Roman" w:cs="Times New Roman"/>
          <w:b/>
          <w:sz w:val="22"/>
          <w:szCs w:val="22"/>
        </w:rPr>
      </w:pPr>
    </w:p>
    <w:p w14:paraId="46E4FFBF" w14:textId="77777777" w:rsidR="003E4511" w:rsidRPr="0061671A" w:rsidRDefault="009173B4" w:rsidP="00D931E2">
      <w:pPr>
        <w:pStyle w:val="Default"/>
        <w:tabs>
          <w:tab w:val="left" w:pos="3600"/>
        </w:tabs>
        <w:ind w:left="3600" w:hanging="2880"/>
        <w:jc w:val="both"/>
        <w:rPr>
          <w:rFonts w:ascii="Times New Roman" w:hAnsi="Times New Roman" w:cs="Times New Roman"/>
          <w:b/>
          <w:sz w:val="22"/>
          <w:szCs w:val="22"/>
        </w:rPr>
      </w:pPr>
      <w:r w:rsidRPr="008203A4">
        <w:rPr>
          <w:rFonts w:ascii="Times New Roman" w:hAnsi="Times New Roman" w:cs="Times New Roman"/>
          <w:bCs/>
          <w:sz w:val="22"/>
          <w:szCs w:val="22"/>
        </w:rPr>
        <w:t>“</w:t>
      </w:r>
      <w:r w:rsidRPr="0061671A">
        <w:rPr>
          <w:rFonts w:ascii="Times New Roman" w:hAnsi="Times New Roman" w:cs="Times New Roman"/>
          <w:b/>
          <w:sz w:val="22"/>
          <w:szCs w:val="22"/>
        </w:rPr>
        <w:t xml:space="preserve">FMDQ OTC GOLD </w:t>
      </w:r>
    </w:p>
    <w:p w14:paraId="5A342212" w14:textId="00A04F2D" w:rsidR="007D2AE2" w:rsidRPr="0061671A" w:rsidRDefault="009173B4" w:rsidP="00D931E2">
      <w:pPr>
        <w:pStyle w:val="Default"/>
        <w:tabs>
          <w:tab w:val="left" w:pos="3600"/>
        </w:tabs>
        <w:ind w:left="3600" w:hanging="2880"/>
        <w:jc w:val="both"/>
        <w:rPr>
          <w:rFonts w:ascii="Times New Roman" w:hAnsi="Times New Roman" w:cs="Times New Roman"/>
          <w:sz w:val="22"/>
          <w:szCs w:val="22"/>
        </w:rPr>
      </w:pPr>
      <w:r w:rsidRPr="0061671A">
        <w:rPr>
          <w:rFonts w:ascii="Times New Roman" w:hAnsi="Times New Roman" w:cs="Times New Roman"/>
          <w:b/>
          <w:sz w:val="22"/>
          <w:szCs w:val="22"/>
        </w:rPr>
        <w:t>Award</w:t>
      </w:r>
      <w:r w:rsidR="007D2AE2" w:rsidRPr="008203A4">
        <w:rPr>
          <w:rFonts w:ascii="Times New Roman" w:hAnsi="Times New Roman" w:cs="Times New Roman"/>
          <w:bCs/>
          <w:sz w:val="22"/>
          <w:szCs w:val="22"/>
        </w:rPr>
        <w:t>”</w:t>
      </w:r>
      <w:r w:rsidR="007D2AE2" w:rsidRPr="0061671A">
        <w:rPr>
          <w:rFonts w:ascii="Times New Roman" w:hAnsi="Times New Roman" w:cs="Times New Roman"/>
          <w:b/>
          <w:sz w:val="22"/>
          <w:szCs w:val="22"/>
        </w:rPr>
        <w:tab/>
      </w:r>
      <w:r w:rsidR="007D2AE2" w:rsidRPr="0061671A">
        <w:rPr>
          <w:rFonts w:ascii="Times New Roman" w:hAnsi="Times New Roman" w:cs="Times New Roman"/>
          <w:sz w:val="22"/>
          <w:szCs w:val="22"/>
        </w:rPr>
        <w:t>means</w:t>
      </w:r>
      <w:r w:rsidR="00332759" w:rsidRPr="0061671A">
        <w:rPr>
          <w:rFonts w:ascii="Times New Roman" w:hAnsi="Times New Roman" w:cs="Times New Roman"/>
          <w:sz w:val="22"/>
          <w:szCs w:val="22"/>
        </w:rPr>
        <w:t xml:space="preserve"> </w:t>
      </w:r>
      <w:r w:rsidR="001D0CBE" w:rsidRPr="0061671A">
        <w:rPr>
          <w:rFonts w:ascii="Times New Roman" w:hAnsi="Times New Roman" w:cs="Times New Roman"/>
          <w:sz w:val="22"/>
          <w:szCs w:val="22"/>
          <w:lang w:val="en-GB"/>
        </w:rPr>
        <w:t xml:space="preserve">a recognition of exceptional performance on the securities exchange, exemplary compliance with </w:t>
      </w:r>
      <w:r w:rsidR="008F302A" w:rsidRPr="0061671A">
        <w:rPr>
          <w:rFonts w:ascii="Times New Roman" w:hAnsi="Times New Roman" w:cs="Times New Roman"/>
          <w:sz w:val="22"/>
          <w:szCs w:val="22"/>
          <w:lang w:val="en-GB"/>
        </w:rPr>
        <w:t xml:space="preserve">the </w:t>
      </w:r>
      <w:r w:rsidR="00806071" w:rsidRPr="0061671A">
        <w:rPr>
          <w:rFonts w:ascii="Times New Roman" w:hAnsi="Times New Roman" w:cs="Times New Roman"/>
          <w:bCs/>
          <w:sz w:val="22"/>
          <w:szCs w:val="22"/>
        </w:rPr>
        <w:t>FMDQ</w:t>
      </w:r>
      <w:r w:rsidR="00806071" w:rsidRPr="0061671A">
        <w:rPr>
          <w:rFonts w:ascii="Times New Roman" w:hAnsi="Times New Roman" w:cs="Times New Roman"/>
          <w:sz w:val="22"/>
          <w:szCs w:val="22"/>
          <w:lang w:val="en-GB"/>
        </w:rPr>
        <w:t xml:space="preserve"> </w:t>
      </w:r>
      <w:r w:rsidR="00904F59" w:rsidRPr="0061671A">
        <w:rPr>
          <w:rFonts w:ascii="Times New Roman" w:hAnsi="Times New Roman" w:cs="Times New Roman"/>
          <w:sz w:val="22"/>
          <w:szCs w:val="22"/>
          <w:lang w:val="en-GB"/>
        </w:rPr>
        <w:t xml:space="preserve">Exchange </w:t>
      </w:r>
      <w:r w:rsidR="001D0CBE" w:rsidRPr="0061671A">
        <w:rPr>
          <w:rFonts w:ascii="Times New Roman" w:hAnsi="Times New Roman" w:cs="Times New Roman"/>
          <w:sz w:val="22"/>
          <w:szCs w:val="22"/>
          <w:lang w:val="en-GB"/>
        </w:rPr>
        <w:t xml:space="preserve">Rules and contribution to the Nigerian </w:t>
      </w:r>
      <w:r w:rsidR="00314EAD" w:rsidRPr="0061671A">
        <w:rPr>
          <w:rFonts w:ascii="Times New Roman" w:hAnsi="Times New Roman" w:cs="Times New Roman"/>
          <w:sz w:val="22"/>
          <w:szCs w:val="22"/>
          <w:lang w:val="en-GB"/>
        </w:rPr>
        <w:t xml:space="preserve">financial </w:t>
      </w:r>
      <w:r w:rsidR="001D0CBE" w:rsidRPr="0061671A">
        <w:rPr>
          <w:rFonts w:ascii="Times New Roman" w:hAnsi="Times New Roman" w:cs="Times New Roman"/>
          <w:sz w:val="22"/>
          <w:szCs w:val="22"/>
          <w:lang w:val="en-GB"/>
        </w:rPr>
        <w:t>market</w:t>
      </w:r>
      <w:r w:rsidR="00314EAD" w:rsidRPr="0061671A">
        <w:rPr>
          <w:rFonts w:ascii="Times New Roman" w:hAnsi="Times New Roman" w:cs="Times New Roman"/>
          <w:sz w:val="22"/>
          <w:szCs w:val="22"/>
          <w:lang w:val="en-GB"/>
        </w:rPr>
        <w:t>s</w:t>
      </w:r>
      <w:r w:rsidR="00332759" w:rsidRPr="0061671A">
        <w:rPr>
          <w:rFonts w:ascii="Times New Roman" w:hAnsi="Times New Roman" w:cs="Times New Roman"/>
          <w:sz w:val="22"/>
          <w:szCs w:val="22"/>
        </w:rPr>
        <w:t>;</w:t>
      </w:r>
    </w:p>
    <w:p w14:paraId="1D0BE4A8" w14:textId="77777777" w:rsidR="00594B2F" w:rsidRPr="0061671A" w:rsidRDefault="00594B2F" w:rsidP="00D931E2">
      <w:pPr>
        <w:pStyle w:val="Default"/>
        <w:tabs>
          <w:tab w:val="left" w:pos="3600"/>
        </w:tabs>
        <w:ind w:left="3600" w:hanging="2880"/>
        <w:jc w:val="both"/>
        <w:rPr>
          <w:rFonts w:ascii="Times New Roman" w:hAnsi="Times New Roman" w:cs="Times New Roman"/>
          <w:sz w:val="22"/>
          <w:szCs w:val="22"/>
        </w:rPr>
      </w:pPr>
    </w:p>
    <w:p w14:paraId="6C4FCBE2" w14:textId="7AB1448C" w:rsidR="00FE1E92" w:rsidRPr="0061671A" w:rsidRDefault="00FE1E92" w:rsidP="00D931E2">
      <w:pPr>
        <w:pStyle w:val="Default"/>
        <w:tabs>
          <w:tab w:val="left" w:pos="3600"/>
        </w:tabs>
        <w:ind w:left="3600" w:hanging="2880"/>
        <w:jc w:val="both"/>
        <w:rPr>
          <w:rFonts w:ascii="Times New Roman" w:hAnsi="Times New Roman" w:cs="Times New Roman"/>
          <w:sz w:val="22"/>
          <w:szCs w:val="22"/>
          <w:lang w:val="en-GB"/>
        </w:rPr>
      </w:pPr>
      <w:r w:rsidRPr="008203A4">
        <w:rPr>
          <w:rFonts w:ascii="Times New Roman" w:hAnsi="Times New Roman" w:cs="Times New Roman"/>
          <w:bCs/>
          <w:sz w:val="22"/>
          <w:szCs w:val="22"/>
          <w:lang w:val="en-GB"/>
        </w:rPr>
        <w:t>“</w:t>
      </w:r>
      <w:r w:rsidRPr="0061671A">
        <w:rPr>
          <w:rFonts w:ascii="Times New Roman" w:hAnsi="Times New Roman" w:cs="Times New Roman"/>
          <w:b/>
          <w:sz w:val="22"/>
          <w:szCs w:val="22"/>
          <w:lang w:val="en-GB"/>
        </w:rPr>
        <w:t xml:space="preserve">FMDQ </w:t>
      </w:r>
      <w:r w:rsidR="00904F59" w:rsidRPr="0061671A">
        <w:rPr>
          <w:rFonts w:ascii="Times New Roman" w:hAnsi="Times New Roman" w:cs="Times New Roman"/>
          <w:b/>
          <w:sz w:val="22"/>
          <w:szCs w:val="22"/>
          <w:lang w:val="en-GB"/>
        </w:rPr>
        <w:t xml:space="preserve">Exchange </w:t>
      </w:r>
      <w:r w:rsidRPr="0061671A">
        <w:rPr>
          <w:rFonts w:ascii="Times New Roman" w:hAnsi="Times New Roman" w:cs="Times New Roman"/>
          <w:b/>
          <w:sz w:val="22"/>
          <w:szCs w:val="22"/>
          <w:lang w:val="en-GB"/>
        </w:rPr>
        <w:t>Rules</w:t>
      </w:r>
      <w:r w:rsidRPr="008203A4">
        <w:rPr>
          <w:rFonts w:ascii="Times New Roman" w:hAnsi="Times New Roman" w:cs="Times New Roman"/>
          <w:bCs/>
          <w:sz w:val="22"/>
          <w:szCs w:val="22"/>
          <w:lang w:val="en-GB"/>
        </w:rPr>
        <w:t>”</w:t>
      </w:r>
      <w:r w:rsidRPr="0061671A">
        <w:rPr>
          <w:rFonts w:ascii="Times New Roman" w:hAnsi="Times New Roman" w:cs="Times New Roman"/>
          <w:b/>
          <w:sz w:val="22"/>
          <w:szCs w:val="22"/>
          <w:lang w:val="en-GB"/>
        </w:rPr>
        <w:tab/>
      </w:r>
      <w:r w:rsidRPr="0061671A">
        <w:rPr>
          <w:rFonts w:ascii="Times New Roman" w:hAnsi="Times New Roman" w:cs="Times New Roman"/>
          <w:sz w:val="22"/>
          <w:szCs w:val="22"/>
          <w:lang w:val="en-GB"/>
        </w:rPr>
        <w:t>means rule</w:t>
      </w:r>
      <w:r w:rsidR="00314EAD" w:rsidRPr="0061671A">
        <w:rPr>
          <w:rFonts w:ascii="Times New Roman" w:hAnsi="Times New Roman" w:cs="Times New Roman"/>
          <w:sz w:val="22"/>
          <w:szCs w:val="22"/>
          <w:lang w:val="en-GB"/>
        </w:rPr>
        <w:t xml:space="preserve">s, </w:t>
      </w:r>
      <w:r w:rsidR="00AA229D" w:rsidRPr="0061671A">
        <w:rPr>
          <w:rFonts w:ascii="Times New Roman" w:hAnsi="Times New Roman" w:cs="Times New Roman"/>
          <w:sz w:val="22"/>
          <w:szCs w:val="22"/>
          <w:lang w:val="en-GB"/>
        </w:rPr>
        <w:t xml:space="preserve">circulars, </w:t>
      </w:r>
      <w:r w:rsidR="00314EAD" w:rsidRPr="0061671A">
        <w:rPr>
          <w:rFonts w:ascii="Times New Roman" w:hAnsi="Times New Roman" w:cs="Times New Roman"/>
          <w:sz w:val="22"/>
          <w:szCs w:val="22"/>
          <w:lang w:val="en-GB"/>
        </w:rPr>
        <w:t>bulletins, guidelines and other</w:t>
      </w:r>
      <w:r w:rsidRPr="0061671A">
        <w:rPr>
          <w:rFonts w:ascii="Times New Roman" w:hAnsi="Times New Roman" w:cs="Times New Roman"/>
          <w:sz w:val="22"/>
          <w:szCs w:val="22"/>
          <w:lang w:val="en-GB"/>
        </w:rPr>
        <w:t xml:space="preserve"> regulation designed by FMDQ</w:t>
      </w:r>
      <w:r w:rsidR="00904F59" w:rsidRPr="0061671A">
        <w:rPr>
          <w:rFonts w:ascii="Times New Roman" w:hAnsi="Times New Roman" w:cs="Times New Roman"/>
          <w:sz w:val="22"/>
          <w:szCs w:val="22"/>
          <w:lang w:val="en-GB"/>
        </w:rPr>
        <w:t xml:space="preserve"> Exchange</w:t>
      </w:r>
      <w:r w:rsidRPr="0061671A">
        <w:rPr>
          <w:rFonts w:ascii="Times New Roman" w:hAnsi="Times New Roman" w:cs="Times New Roman"/>
          <w:sz w:val="22"/>
          <w:szCs w:val="22"/>
          <w:lang w:val="en-GB"/>
        </w:rPr>
        <w:t xml:space="preserve"> </w:t>
      </w:r>
      <w:r w:rsidR="00C6691D" w:rsidRPr="0061671A">
        <w:rPr>
          <w:rFonts w:ascii="Times New Roman" w:hAnsi="Times New Roman" w:cs="Times New Roman"/>
          <w:sz w:val="22"/>
          <w:szCs w:val="22"/>
          <w:lang w:val="en-GB"/>
        </w:rPr>
        <w:t>(and</w:t>
      </w:r>
      <w:r w:rsidR="00314EAD" w:rsidRPr="0061671A">
        <w:rPr>
          <w:rFonts w:ascii="Times New Roman" w:hAnsi="Times New Roman" w:cs="Times New Roman"/>
          <w:sz w:val="22"/>
          <w:szCs w:val="22"/>
          <w:lang w:val="en-GB"/>
        </w:rPr>
        <w:t xml:space="preserve"> where required, </w:t>
      </w:r>
      <w:r w:rsidRPr="0061671A">
        <w:rPr>
          <w:rFonts w:ascii="Times New Roman" w:hAnsi="Times New Roman" w:cs="Times New Roman"/>
          <w:sz w:val="22"/>
          <w:szCs w:val="22"/>
          <w:lang w:val="en-GB"/>
        </w:rPr>
        <w:t xml:space="preserve">approved by the </w:t>
      </w:r>
      <w:r w:rsidR="00314EAD" w:rsidRPr="0061671A">
        <w:rPr>
          <w:rFonts w:ascii="Times New Roman" w:hAnsi="Times New Roman" w:cs="Times New Roman"/>
          <w:sz w:val="22"/>
          <w:szCs w:val="22"/>
          <w:lang w:val="en-GB"/>
        </w:rPr>
        <w:t>SEC</w:t>
      </w:r>
      <w:r w:rsidRPr="0061671A">
        <w:rPr>
          <w:rFonts w:ascii="Times New Roman" w:hAnsi="Times New Roman" w:cs="Times New Roman"/>
          <w:sz w:val="22"/>
          <w:szCs w:val="22"/>
          <w:lang w:val="en-GB"/>
        </w:rPr>
        <w:t xml:space="preserve">, CBN </w:t>
      </w:r>
      <w:r w:rsidR="00C6691D" w:rsidRPr="0061671A">
        <w:rPr>
          <w:rFonts w:ascii="Times New Roman" w:hAnsi="Times New Roman" w:cs="Times New Roman"/>
          <w:sz w:val="22"/>
          <w:szCs w:val="22"/>
          <w:lang w:val="en-GB"/>
        </w:rPr>
        <w:t xml:space="preserve">or </w:t>
      </w:r>
      <w:r w:rsidRPr="0061671A">
        <w:rPr>
          <w:rFonts w:ascii="Times New Roman" w:hAnsi="Times New Roman" w:cs="Times New Roman"/>
          <w:sz w:val="22"/>
          <w:szCs w:val="22"/>
          <w:lang w:val="en-GB"/>
        </w:rPr>
        <w:t>DMO</w:t>
      </w:r>
      <w:r w:rsidR="00C6691D" w:rsidRPr="0061671A">
        <w:rPr>
          <w:rFonts w:ascii="Times New Roman" w:hAnsi="Times New Roman" w:cs="Times New Roman"/>
          <w:sz w:val="22"/>
          <w:szCs w:val="22"/>
          <w:lang w:val="en-GB"/>
        </w:rPr>
        <w:t>, as the case may be</w:t>
      </w:r>
      <w:r w:rsidRPr="0061671A">
        <w:rPr>
          <w:rFonts w:ascii="Times New Roman" w:hAnsi="Times New Roman" w:cs="Times New Roman"/>
          <w:sz w:val="22"/>
          <w:szCs w:val="22"/>
          <w:lang w:val="en-GB"/>
        </w:rPr>
        <w:t>) and advised to the Member</w:t>
      </w:r>
      <w:r w:rsidR="00C6691D" w:rsidRPr="0061671A">
        <w:rPr>
          <w:rFonts w:ascii="Times New Roman" w:hAnsi="Times New Roman" w:cs="Times New Roman"/>
          <w:sz w:val="22"/>
          <w:szCs w:val="22"/>
          <w:lang w:val="en-GB"/>
        </w:rPr>
        <w:t>s</w:t>
      </w:r>
      <w:r w:rsidRPr="0061671A">
        <w:rPr>
          <w:rFonts w:ascii="Times New Roman" w:hAnsi="Times New Roman" w:cs="Times New Roman"/>
          <w:sz w:val="22"/>
          <w:szCs w:val="22"/>
          <w:lang w:val="en-GB"/>
        </w:rPr>
        <w:t xml:space="preserve"> to govern activities on the Platform</w:t>
      </w:r>
      <w:r w:rsidR="00C6691D" w:rsidRPr="0061671A">
        <w:rPr>
          <w:rFonts w:ascii="Times New Roman" w:hAnsi="Times New Roman" w:cs="Times New Roman"/>
          <w:sz w:val="22"/>
          <w:szCs w:val="22"/>
          <w:lang w:val="en-GB"/>
        </w:rPr>
        <w:t xml:space="preserve">, as may be supplemented and amended from time to </w:t>
      </w:r>
      <w:proofErr w:type="gramStart"/>
      <w:r w:rsidR="00C6691D" w:rsidRPr="0061671A">
        <w:rPr>
          <w:rFonts w:ascii="Times New Roman" w:hAnsi="Times New Roman" w:cs="Times New Roman"/>
          <w:sz w:val="22"/>
          <w:szCs w:val="22"/>
          <w:lang w:val="en-GB"/>
        </w:rPr>
        <w:t>time;</w:t>
      </w:r>
      <w:proofErr w:type="gramEnd"/>
      <w:r w:rsidR="00C6691D" w:rsidRPr="0061671A">
        <w:rPr>
          <w:rFonts w:ascii="Times New Roman" w:hAnsi="Times New Roman" w:cs="Times New Roman"/>
          <w:sz w:val="22"/>
          <w:szCs w:val="22"/>
          <w:lang w:val="en-GB"/>
        </w:rPr>
        <w:t xml:space="preserve"> </w:t>
      </w:r>
      <w:r w:rsidRPr="0061671A">
        <w:rPr>
          <w:rFonts w:ascii="Times New Roman" w:hAnsi="Times New Roman" w:cs="Times New Roman"/>
          <w:sz w:val="22"/>
          <w:szCs w:val="22"/>
          <w:lang w:val="en-GB"/>
        </w:rPr>
        <w:t xml:space="preserve"> </w:t>
      </w:r>
    </w:p>
    <w:p w14:paraId="4C4D888C" w14:textId="77777777" w:rsidR="00FE1E92" w:rsidRPr="0061671A" w:rsidRDefault="00FE1E92" w:rsidP="00D931E2">
      <w:pPr>
        <w:pStyle w:val="Default"/>
        <w:tabs>
          <w:tab w:val="left" w:pos="3600"/>
        </w:tabs>
        <w:ind w:left="3600" w:hanging="2880"/>
        <w:jc w:val="both"/>
        <w:rPr>
          <w:rFonts w:ascii="Times New Roman" w:hAnsi="Times New Roman" w:cs="Times New Roman"/>
          <w:sz w:val="22"/>
          <w:szCs w:val="22"/>
        </w:rPr>
      </w:pPr>
    </w:p>
    <w:p w14:paraId="17BF680B" w14:textId="3FD86C98" w:rsidR="001736E6" w:rsidRDefault="00594B2F" w:rsidP="001736E6">
      <w:pPr>
        <w:pStyle w:val="Default"/>
        <w:tabs>
          <w:tab w:val="left" w:pos="3600"/>
        </w:tabs>
        <w:ind w:left="3600" w:hanging="2880"/>
        <w:jc w:val="both"/>
        <w:rPr>
          <w:rFonts w:ascii="Times New Roman" w:hAnsi="Times New Roman" w:cs="Times New Roman"/>
          <w:color w:val="auto"/>
          <w:sz w:val="22"/>
          <w:szCs w:val="22"/>
          <w:lang w:val="en-GB"/>
        </w:rPr>
      </w:pPr>
      <w:r w:rsidRPr="008203A4">
        <w:rPr>
          <w:rFonts w:ascii="Times New Roman" w:hAnsi="Times New Roman" w:cs="Times New Roman"/>
          <w:sz w:val="22"/>
          <w:szCs w:val="22"/>
        </w:rPr>
        <w:t>“</w:t>
      </w:r>
      <w:r w:rsidRPr="0061671A">
        <w:rPr>
          <w:rFonts w:ascii="Times New Roman" w:hAnsi="Times New Roman" w:cs="Times New Roman"/>
          <w:b/>
          <w:bCs/>
          <w:sz w:val="22"/>
          <w:szCs w:val="22"/>
        </w:rPr>
        <w:t>Force Majeure Event</w:t>
      </w:r>
      <w:r w:rsidRPr="008203A4">
        <w:rPr>
          <w:rFonts w:ascii="Times New Roman" w:hAnsi="Times New Roman" w:cs="Times New Roman"/>
          <w:sz w:val="22"/>
          <w:szCs w:val="22"/>
        </w:rPr>
        <w:t>”</w:t>
      </w:r>
      <w:r w:rsidRPr="0061671A">
        <w:rPr>
          <w:rFonts w:ascii="Times New Roman" w:hAnsi="Times New Roman" w:cs="Times New Roman"/>
          <w:bCs/>
          <w:sz w:val="22"/>
          <w:szCs w:val="22"/>
        </w:rPr>
        <w:t xml:space="preserve"> </w:t>
      </w:r>
      <w:r w:rsidRPr="0061671A">
        <w:rPr>
          <w:rFonts w:ascii="Times New Roman" w:hAnsi="Times New Roman" w:cs="Times New Roman"/>
          <w:bCs/>
          <w:sz w:val="22"/>
          <w:szCs w:val="22"/>
        </w:rPr>
        <w:tab/>
      </w:r>
      <w:r w:rsidR="001736E6" w:rsidRPr="0061671A">
        <w:rPr>
          <w:rFonts w:ascii="Times New Roman" w:hAnsi="Times New Roman" w:cs="Times New Roman"/>
          <w:color w:val="auto"/>
          <w:sz w:val="22"/>
          <w:szCs w:val="22"/>
          <w:lang w:val="en"/>
        </w:rPr>
        <w:t xml:space="preserve">means the occurrence of an event which materially interferes with the ability of a Party to perform its obligations or duties hereunder which is not within the reasonable control of the Party affected or any of its Affiliates, and which could not with the exercise of diligent efforts have been avoided, including, but not limited to, war (whether or not declared), rebellion, earthquake, fire, explosions, accident, strike, lockouts or other </w:t>
      </w:r>
      <w:proofErr w:type="spellStart"/>
      <w:r w:rsidR="001736E6" w:rsidRPr="0061671A">
        <w:rPr>
          <w:rFonts w:ascii="Times New Roman" w:hAnsi="Times New Roman" w:cs="Times New Roman"/>
          <w:color w:val="auto"/>
          <w:sz w:val="22"/>
          <w:szCs w:val="22"/>
          <w:lang w:val="en"/>
        </w:rPr>
        <w:t>labour</w:t>
      </w:r>
      <w:proofErr w:type="spellEnd"/>
      <w:r w:rsidR="001736E6" w:rsidRPr="0061671A">
        <w:rPr>
          <w:rFonts w:ascii="Times New Roman" w:hAnsi="Times New Roman" w:cs="Times New Roman"/>
          <w:color w:val="auto"/>
          <w:sz w:val="22"/>
          <w:szCs w:val="22"/>
          <w:lang w:val="en"/>
        </w:rPr>
        <w:t xml:space="preserve"> disturbances, riot, civil commotion, act of God, epidemics, pandemics, national emergencies, work stoppages, state or federal lockdowns, orders and laws of governmental authorities (both federal and state), change in Law </w:t>
      </w:r>
      <w:r w:rsidR="001736E6" w:rsidRPr="0061671A">
        <w:rPr>
          <w:rFonts w:ascii="Times New Roman" w:hAnsi="Times New Roman" w:cs="Times New Roman"/>
          <w:color w:val="auto"/>
          <w:sz w:val="22"/>
          <w:szCs w:val="22"/>
          <w:lang w:val="en-GB"/>
        </w:rPr>
        <w:t>or any act of God or other cause beyond the control of the Parties;</w:t>
      </w:r>
    </w:p>
    <w:p w14:paraId="62F3CB6E" w14:textId="77777777" w:rsidR="0059000C" w:rsidRDefault="0059000C" w:rsidP="0059000C">
      <w:pPr>
        <w:pStyle w:val="Default"/>
        <w:ind w:left="2160" w:hanging="1451"/>
        <w:jc w:val="both"/>
        <w:rPr>
          <w:rFonts w:asciiTheme="majorBidi" w:hAnsiTheme="majorBidi" w:cstheme="majorBidi"/>
          <w:b/>
          <w:szCs w:val="22"/>
          <w:lang w:val="en-GB"/>
        </w:rPr>
      </w:pPr>
      <w:r>
        <w:rPr>
          <w:rFonts w:asciiTheme="majorBidi" w:hAnsiTheme="majorBidi" w:cstheme="majorBidi"/>
          <w:b/>
          <w:szCs w:val="22"/>
        </w:rPr>
        <w:t>“</w:t>
      </w:r>
      <w:r w:rsidRPr="005F1A63">
        <w:rPr>
          <w:rFonts w:asciiTheme="majorBidi" w:hAnsiTheme="majorBidi" w:cstheme="majorBidi"/>
          <w:b/>
          <w:szCs w:val="22"/>
          <w:lang w:val="en-GB"/>
        </w:rPr>
        <w:t xml:space="preserve">Intellectual Property </w:t>
      </w:r>
    </w:p>
    <w:p w14:paraId="3DD032FF" w14:textId="387586A7" w:rsidR="0059000C" w:rsidRDefault="0059000C" w:rsidP="0059000C">
      <w:pPr>
        <w:pStyle w:val="Default"/>
        <w:ind w:left="3600" w:hanging="2891"/>
        <w:jc w:val="both"/>
        <w:rPr>
          <w:rFonts w:asciiTheme="majorBidi" w:hAnsiTheme="majorBidi" w:cstheme="majorBidi"/>
          <w:sz w:val="22"/>
          <w:szCs w:val="22"/>
        </w:rPr>
      </w:pPr>
      <w:r w:rsidRPr="005F1A63">
        <w:rPr>
          <w:rFonts w:asciiTheme="majorBidi" w:hAnsiTheme="majorBidi" w:cstheme="majorBidi"/>
          <w:b/>
          <w:szCs w:val="22"/>
          <w:lang w:val="en-GB"/>
        </w:rPr>
        <w:lastRenderedPageBreak/>
        <w:t>Rights</w:t>
      </w:r>
      <w:r>
        <w:rPr>
          <w:rFonts w:asciiTheme="majorBidi" w:hAnsiTheme="majorBidi" w:cstheme="majorBidi"/>
          <w:b/>
          <w:szCs w:val="22"/>
        </w:rPr>
        <w:t xml:space="preserve">” </w:t>
      </w:r>
      <w:r w:rsidR="00D546FA">
        <w:rPr>
          <w:rFonts w:asciiTheme="majorBidi" w:hAnsiTheme="majorBidi" w:cstheme="majorBidi"/>
          <w:b/>
          <w:szCs w:val="22"/>
        </w:rPr>
        <w:t xml:space="preserve"> </w:t>
      </w:r>
      <w:r>
        <w:rPr>
          <w:rFonts w:asciiTheme="majorBidi" w:hAnsiTheme="majorBidi" w:cstheme="majorBidi"/>
          <w:b/>
          <w:szCs w:val="22"/>
        </w:rPr>
        <w:tab/>
      </w:r>
      <w:r>
        <w:rPr>
          <w:rFonts w:asciiTheme="majorBidi" w:hAnsiTheme="majorBidi" w:cstheme="majorBidi"/>
          <w:sz w:val="22"/>
          <w:szCs w:val="22"/>
        </w:rPr>
        <w:t xml:space="preserve">includes </w:t>
      </w:r>
      <w:r w:rsidRPr="00BD3338">
        <w:rPr>
          <w:rFonts w:asciiTheme="majorBidi" w:hAnsiTheme="majorBidi" w:cstheme="majorBidi"/>
          <w:sz w:val="22"/>
          <w:szCs w:val="22"/>
        </w:rPr>
        <w:t xml:space="preserve">any patent, copyright, trademark, trade name, trade secret, brand name, logo, corporate name, </w:t>
      </w:r>
      <w:r>
        <w:rPr>
          <w:rFonts w:asciiTheme="majorBidi" w:hAnsiTheme="majorBidi" w:cstheme="majorBidi"/>
          <w:sz w:val="22"/>
          <w:szCs w:val="22"/>
        </w:rPr>
        <w:t>i</w:t>
      </w:r>
      <w:r w:rsidRPr="00BD3338">
        <w:rPr>
          <w:rFonts w:asciiTheme="majorBidi" w:hAnsiTheme="majorBidi" w:cstheme="majorBidi"/>
          <w:sz w:val="22"/>
          <w:szCs w:val="22"/>
        </w:rPr>
        <w:t>nternet domain name or industrial design, any registrations thereof and pending applications therefor, any other intellectual property right (including, without limitation, any know-how, trade secret, trade right, formula, conditional or proprietary report or information, customer or membership list, any marketing data, and any computer program, software, database or data right), and license or other contract relating to any of the foregoing, and any goodwill associated with any business owning, holding or using any of the foregoing</w:t>
      </w:r>
      <w:r>
        <w:rPr>
          <w:rFonts w:asciiTheme="majorBidi" w:hAnsiTheme="majorBidi" w:cstheme="majorBidi"/>
          <w:sz w:val="22"/>
          <w:szCs w:val="22"/>
        </w:rPr>
        <w:t xml:space="preserve">; </w:t>
      </w:r>
    </w:p>
    <w:p w14:paraId="3ECD458A" w14:textId="77777777" w:rsidR="00B6194A" w:rsidRDefault="00B6194A" w:rsidP="0059000C">
      <w:pPr>
        <w:pStyle w:val="Default"/>
        <w:ind w:left="3600" w:hanging="2891"/>
        <w:jc w:val="both"/>
        <w:rPr>
          <w:rFonts w:asciiTheme="majorBidi" w:hAnsiTheme="majorBidi" w:cstheme="majorBidi"/>
          <w:sz w:val="22"/>
          <w:szCs w:val="22"/>
        </w:rPr>
      </w:pPr>
    </w:p>
    <w:p w14:paraId="4D9D8493" w14:textId="77777777" w:rsidR="00B6194A" w:rsidRPr="0094372F" w:rsidRDefault="00B6194A" w:rsidP="00B6194A">
      <w:pPr>
        <w:ind w:left="3600" w:hanging="2880"/>
        <w:jc w:val="both"/>
        <w:rPr>
          <w:szCs w:val="22"/>
        </w:rPr>
      </w:pPr>
      <w:r w:rsidRPr="0094372F">
        <w:rPr>
          <w:b/>
          <w:szCs w:val="22"/>
        </w:rPr>
        <w:t>“Insider Trading”</w:t>
      </w:r>
      <w:r w:rsidRPr="0094372F">
        <w:rPr>
          <w:szCs w:val="22"/>
        </w:rPr>
        <w:t xml:space="preserve"> </w:t>
      </w:r>
      <w:r w:rsidRPr="0094372F">
        <w:rPr>
          <w:szCs w:val="22"/>
        </w:rPr>
        <w:tab/>
        <w:t xml:space="preserve">means trading done by an individual or body corporate or group of individuals or bodies corporate who being in possession of some confidential and price sensitive information not made available to the public, utilises such information to buy or sell Securities for the benefit of themselves or any other individual or body </w:t>
      </w:r>
      <w:proofErr w:type="gramStart"/>
      <w:r w:rsidRPr="0094372F">
        <w:rPr>
          <w:szCs w:val="22"/>
        </w:rPr>
        <w:t>corporate;</w:t>
      </w:r>
      <w:proofErr w:type="gramEnd"/>
      <w:r w:rsidRPr="0094372F">
        <w:rPr>
          <w:szCs w:val="22"/>
        </w:rPr>
        <w:t xml:space="preserve"> </w:t>
      </w:r>
    </w:p>
    <w:p w14:paraId="6CCAD364" w14:textId="77777777" w:rsidR="0059000C" w:rsidRPr="008203A4" w:rsidRDefault="0059000C" w:rsidP="001736E6">
      <w:pPr>
        <w:pStyle w:val="Default"/>
        <w:tabs>
          <w:tab w:val="left" w:pos="3600"/>
        </w:tabs>
        <w:ind w:left="3600" w:hanging="2880"/>
        <w:jc w:val="both"/>
        <w:rPr>
          <w:rFonts w:ascii="Times New Roman" w:hAnsi="Times New Roman" w:cs="Times New Roman"/>
          <w:color w:val="auto"/>
          <w:sz w:val="22"/>
          <w:szCs w:val="22"/>
          <w:lang w:val="en-GB"/>
        </w:rPr>
      </w:pPr>
    </w:p>
    <w:p w14:paraId="6EDA9D67" w14:textId="77777777" w:rsidR="00941A20" w:rsidRPr="0061671A" w:rsidRDefault="00941A20" w:rsidP="00AA135D">
      <w:pPr>
        <w:pStyle w:val="AONormal"/>
        <w:jc w:val="both"/>
      </w:pPr>
    </w:p>
    <w:p w14:paraId="62FF3692" w14:textId="4E0A44D8" w:rsidR="005E1E0C" w:rsidRPr="0061671A" w:rsidRDefault="005E1E0C" w:rsidP="00D931E2">
      <w:pPr>
        <w:pStyle w:val="Default"/>
        <w:tabs>
          <w:tab w:val="left" w:pos="3600"/>
        </w:tabs>
        <w:ind w:left="3600" w:hanging="2880"/>
        <w:jc w:val="both"/>
        <w:rPr>
          <w:rFonts w:ascii="Times New Roman" w:hAnsi="Times New Roman" w:cs="Times New Roman"/>
          <w:sz w:val="22"/>
          <w:szCs w:val="22"/>
        </w:rPr>
      </w:pPr>
      <w:r w:rsidRPr="0061671A">
        <w:rPr>
          <w:rFonts w:ascii="Times New Roman" w:hAnsi="Times New Roman" w:cs="Times New Roman"/>
          <w:sz w:val="22"/>
          <w:szCs w:val="22"/>
        </w:rPr>
        <w:t>“</w:t>
      </w:r>
      <w:r w:rsidRPr="0061671A">
        <w:rPr>
          <w:rFonts w:ascii="Times New Roman" w:hAnsi="Times New Roman" w:cs="Times New Roman"/>
          <w:b/>
          <w:sz w:val="22"/>
          <w:szCs w:val="22"/>
        </w:rPr>
        <w:t>Market</w:t>
      </w:r>
      <w:r w:rsidRPr="0061671A">
        <w:rPr>
          <w:rFonts w:ascii="Times New Roman" w:hAnsi="Times New Roman" w:cs="Times New Roman"/>
          <w:sz w:val="22"/>
          <w:szCs w:val="22"/>
        </w:rPr>
        <w:t>”</w:t>
      </w:r>
      <w:r w:rsidRPr="0061671A">
        <w:rPr>
          <w:rFonts w:ascii="Times New Roman" w:hAnsi="Times New Roman" w:cs="Times New Roman"/>
          <w:sz w:val="22"/>
          <w:szCs w:val="22"/>
        </w:rPr>
        <w:tab/>
        <w:t xml:space="preserve">means the </w:t>
      </w:r>
      <w:r w:rsidR="00A327A6" w:rsidRPr="0061671A">
        <w:rPr>
          <w:rFonts w:ascii="Times New Roman" w:hAnsi="Times New Roman" w:cs="Times New Roman"/>
          <w:sz w:val="22"/>
          <w:szCs w:val="22"/>
        </w:rPr>
        <w:t xml:space="preserve">market for </w:t>
      </w:r>
      <w:r w:rsidR="00314EAD" w:rsidRPr="0061671A">
        <w:rPr>
          <w:rFonts w:ascii="Times New Roman" w:hAnsi="Times New Roman" w:cs="Times New Roman"/>
          <w:sz w:val="22"/>
          <w:szCs w:val="22"/>
        </w:rPr>
        <w:t>Securities</w:t>
      </w:r>
      <w:r w:rsidR="00256E63" w:rsidRPr="0061671A">
        <w:rPr>
          <w:rFonts w:ascii="Times New Roman" w:hAnsi="Times New Roman" w:cs="Times New Roman"/>
          <w:sz w:val="22"/>
          <w:szCs w:val="22"/>
        </w:rPr>
        <w:t xml:space="preserve"> </w:t>
      </w:r>
      <w:r w:rsidR="00A327A6" w:rsidRPr="0061671A">
        <w:rPr>
          <w:rFonts w:ascii="Times New Roman" w:hAnsi="Times New Roman" w:cs="Times New Roman"/>
          <w:sz w:val="22"/>
          <w:szCs w:val="22"/>
        </w:rPr>
        <w:t xml:space="preserve">tradable or traded on the </w:t>
      </w:r>
      <w:proofErr w:type="gramStart"/>
      <w:r w:rsidR="00A327A6" w:rsidRPr="0061671A">
        <w:rPr>
          <w:rFonts w:ascii="Times New Roman" w:hAnsi="Times New Roman" w:cs="Times New Roman"/>
          <w:sz w:val="22"/>
          <w:szCs w:val="22"/>
        </w:rPr>
        <w:t>Platform</w:t>
      </w:r>
      <w:r w:rsidR="00A52872" w:rsidRPr="0061671A">
        <w:rPr>
          <w:rFonts w:ascii="Times New Roman" w:hAnsi="Times New Roman" w:cs="Times New Roman"/>
          <w:sz w:val="22"/>
          <w:szCs w:val="22"/>
        </w:rPr>
        <w:t>;</w:t>
      </w:r>
      <w:proofErr w:type="gramEnd"/>
    </w:p>
    <w:p w14:paraId="73DD5966" w14:textId="77777777" w:rsidR="001F193A" w:rsidRPr="0061671A" w:rsidRDefault="001F193A" w:rsidP="00D931E2">
      <w:pPr>
        <w:pStyle w:val="Default"/>
        <w:tabs>
          <w:tab w:val="left" w:pos="3600"/>
        </w:tabs>
        <w:ind w:left="3600" w:hanging="2880"/>
        <w:jc w:val="both"/>
        <w:rPr>
          <w:rFonts w:ascii="Times New Roman" w:hAnsi="Times New Roman" w:cs="Times New Roman"/>
          <w:sz w:val="22"/>
          <w:szCs w:val="22"/>
        </w:rPr>
      </w:pPr>
    </w:p>
    <w:p w14:paraId="0DBBA082" w14:textId="333A60BE" w:rsidR="001F193A" w:rsidRPr="0061671A" w:rsidRDefault="00BB1277" w:rsidP="00A34E21">
      <w:pPr>
        <w:pStyle w:val="Body2"/>
        <w:spacing w:after="0" w:line="240" w:lineRule="auto"/>
        <w:ind w:left="3600" w:hanging="2891"/>
        <w:rPr>
          <w:rFonts w:ascii="Times New Roman" w:hAnsi="Times New Roman"/>
          <w:sz w:val="22"/>
          <w:szCs w:val="22"/>
        </w:rPr>
      </w:pPr>
      <w:r w:rsidRPr="008203A4">
        <w:rPr>
          <w:rFonts w:ascii="Times New Roman" w:hAnsi="Times New Roman"/>
          <w:bCs/>
          <w:sz w:val="22"/>
          <w:szCs w:val="22"/>
        </w:rPr>
        <w:t>“</w:t>
      </w:r>
      <w:r w:rsidR="001F193A" w:rsidRPr="0061671A">
        <w:rPr>
          <w:rFonts w:ascii="Times New Roman" w:hAnsi="Times New Roman"/>
          <w:b/>
          <w:sz w:val="22"/>
          <w:szCs w:val="22"/>
        </w:rPr>
        <w:t>Market</w:t>
      </w:r>
      <w:r w:rsidR="001F193A" w:rsidRPr="0061671A">
        <w:rPr>
          <w:rFonts w:ascii="Times New Roman" w:hAnsi="Times New Roman"/>
          <w:sz w:val="22"/>
          <w:szCs w:val="22"/>
        </w:rPr>
        <w:t xml:space="preserve"> </w:t>
      </w:r>
      <w:r w:rsidR="001F193A" w:rsidRPr="0061671A">
        <w:rPr>
          <w:rStyle w:val="BoldText"/>
          <w:rFonts w:ascii="Times New Roman" w:hAnsi="Times New Roman"/>
          <w:sz w:val="22"/>
          <w:szCs w:val="22"/>
        </w:rPr>
        <w:t>Disruption</w:t>
      </w:r>
      <w:r w:rsidRPr="008203A4">
        <w:rPr>
          <w:rFonts w:ascii="Times New Roman" w:hAnsi="Times New Roman"/>
          <w:bCs/>
          <w:sz w:val="22"/>
          <w:szCs w:val="22"/>
        </w:rPr>
        <w:t>”</w:t>
      </w:r>
      <w:r w:rsidR="001F193A" w:rsidRPr="0061671A">
        <w:rPr>
          <w:rFonts w:ascii="Times New Roman" w:hAnsi="Times New Roman"/>
          <w:sz w:val="22"/>
          <w:szCs w:val="22"/>
        </w:rPr>
        <w:t xml:space="preserve"> </w:t>
      </w:r>
      <w:r w:rsidR="001F193A" w:rsidRPr="0061671A">
        <w:rPr>
          <w:rFonts w:ascii="Times New Roman" w:hAnsi="Times New Roman"/>
          <w:sz w:val="22"/>
          <w:szCs w:val="22"/>
        </w:rPr>
        <w:tab/>
        <w:t xml:space="preserve">means any event which makes it impossible </w:t>
      </w:r>
      <w:r w:rsidR="00A327A6" w:rsidRPr="0061671A">
        <w:rPr>
          <w:rFonts w:ascii="Times New Roman" w:hAnsi="Times New Roman"/>
          <w:sz w:val="22"/>
          <w:szCs w:val="22"/>
        </w:rPr>
        <w:t xml:space="preserve">or impracticable </w:t>
      </w:r>
      <w:r w:rsidR="001F193A" w:rsidRPr="0061671A">
        <w:rPr>
          <w:rFonts w:ascii="Times New Roman" w:hAnsi="Times New Roman"/>
          <w:sz w:val="22"/>
          <w:szCs w:val="22"/>
        </w:rPr>
        <w:t>to trade</w:t>
      </w:r>
      <w:r w:rsidR="00DA535C" w:rsidRPr="0061671A">
        <w:rPr>
          <w:rFonts w:ascii="Times New Roman" w:hAnsi="Times New Roman"/>
          <w:sz w:val="22"/>
          <w:szCs w:val="22"/>
        </w:rPr>
        <w:t xml:space="preserve"> </w:t>
      </w:r>
      <w:r w:rsidR="00314EAD" w:rsidRPr="0061671A">
        <w:rPr>
          <w:rFonts w:ascii="Times New Roman" w:hAnsi="Times New Roman"/>
          <w:sz w:val="22"/>
          <w:szCs w:val="22"/>
        </w:rPr>
        <w:t>Securities</w:t>
      </w:r>
      <w:r w:rsidR="001F193A" w:rsidRPr="0061671A">
        <w:rPr>
          <w:rFonts w:ascii="Times New Roman" w:hAnsi="Times New Roman"/>
          <w:sz w:val="22"/>
          <w:szCs w:val="22"/>
        </w:rPr>
        <w:t xml:space="preserve"> on the Platform, which disruption may or may not be of a technical or </w:t>
      </w:r>
      <w:r w:rsidR="00DA535C" w:rsidRPr="0061671A">
        <w:rPr>
          <w:rFonts w:ascii="Times New Roman" w:hAnsi="Times New Roman"/>
          <w:sz w:val="22"/>
          <w:szCs w:val="22"/>
        </w:rPr>
        <w:t>Systems</w:t>
      </w:r>
      <w:r w:rsidR="001F193A" w:rsidRPr="0061671A">
        <w:rPr>
          <w:rFonts w:ascii="Times New Roman" w:hAnsi="Times New Roman"/>
          <w:sz w:val="22"/>
          <w:szCs w:val="22"/>
        </w:rPr>
        <w:t xml:space="preserve">-related nature, and is not caused by, or within the control of, any of the </w:t>
      </w:r>
      <w:proofErr w:type="gramStart"/>
      <w:r w:rsidR="001F193A" w:rsidRPr="0061671A">
        <w:rPr>
          <w:rFonts w:ascii="Times New Roman" w:hAnsi="Times New Roman"/>
          <w:sz w:val="22"/>
          <w:szCs w:val="22"/>
        </w:rPr>
        <w:t>Parties;</w:t>
      </w:r>
      <w:proofErr w:type="gramEnd"/>
    </w:p>
    <w:p w14:paraId="720957D7" w14:textId="77777777" w:rsidR="005D298B" w:rsidRPr="0061671A" w:rsidRDefault="005D298B" w:rsidP="00A34E21">
      <w:pPr>
        <w:pStyle w:val="Body2"/>
        <w:spacing w:after="0" w:line="240" w:lineRule="auto"/>
        <w:ind w:left="3600" w:hanging="2891"/>
        <w:rPr>
          <w:rFonts w:ascii="Times New Roman" w:hAnsi="Times New Roman"/>
          <w:sz w:val="22"/>
          <w:szCs w:val="22"/>
        </w:rPr>
      </w:pPr>
    </w:p>
    <w:p w14:paraId="6B7BD148" w14:textId="0BDE87CC" w:rsidR="001567E1" w:rsidRPr="0061671A" w:rsidRDefault="00BB1277" w:rsidP="001567E1">
      <w:pPr>
        <w:pStyle w:val="Body2"/>
        <w:spacing w:after="0" w:line="240" w:lineRule="auto"/>
        <w:ind w:left="3600" w:hanging="2891"/>
        <w:rPr>
          <w:rFonts w:ascii="Times New Roman" w:hAnsi="Times New Roman"/>
          <w:sz w:val="22"/>
          <w:szCs w:val="22"/>
        </w:rPr>
      </w:pPr>
      <w:r w:rsidRPr="008203A4">
        <w:rPr>
          <w:rFonts w:ascii="Times New Roman" w:hAnsi="Times New Roman"/>
          <w:bCs/>
          <w:sz w:val="22"/>
          <w:szCs w:val="22"/>
        </w:rPr>
        <w:t>“</w:t>
      </w:r>
      <w:r w:rsidR="001567E1" w:rsidRPr="0061671A">
        <w:rPr>
          <w:rFonts w:ascii="Times New Roman" w:hAnsi="Times New Roman"/>
          <w:b/>
          <w:sz w:val="22"/>
          <w:szCs w:val="22"/>
        </w:rPr>
        <w:t>Member</w:t>
      </w:r>
      <w:r w:rsidR="00171FBC" w:rsidRPr="0061671A">
        <w:rPr>
          <w:rFonts w:ascii="Times New Roman" w:hAnsi="Times New Roman"/>
          <w:b/>
          <w:sz w:val="22"/>
          <w:szCs w:val="22"/>
        </w:rPr>
        <w:t xml:space="preserve"> or Client</w:t>
      </w:r>
      <w:r w:rsidRPr="008203A4">
        <w:rPr>
          <w:rFonts w:ascii="Times New Roman" w:hAnsi="Times New Roman"/>
          <w:bCs/>
          <w:sz w:val="22"/>
          <w:szCs w:val="22"/>
        </w:rPr>
        <w:t>”</w:t>
      </w:r>
      <w:r w:rsidR="001567E1" w:rsidRPr="0061671A">
        <w:rPr>
          <w:rFonts w:ascii="Times New Roman" w:hAnsi="Times New Roman"/>
          <w:sz w:val="22"/>
          <w:szCs w:val="22"/>
        </w:rPr>
        <w:t xml:space="preserve"> </w:t>
      </w:r>
      <w:r w:rsidR="001567E1" w:rsidRPr="0061671A">
        <w:rPr>
          <w:rFonts w:ascii="Times New Roman" w:hAnsi="Times New Roman"/>
          <w:sz w:val="22"/>
          <w:szCs w:val="22"/>
        </w:rPr>
        <w:tab/>
        <w:t xml:space="preserve">means </w:t>
      </w:r>
      <w:r w:rsidR="000905D9" w:rsidRPr="0061671A">
        <w:rPr>
          <w:rFonts w:ascii="Times New Roman" w:hAnsi="Times New Roman"/>
          <w:sz w:val="22"/>
          <w:szCs w:val="22"/>
        </w:rPr>
        <w:t xml:space="preserve">an Associate Member (Client) </w:t>
      </w:r>
      <w:r w:rsidR="00310EDD" w:rsidRPr="0061671A">
        <w:rPr>
          <w:rFonts w:ascii="Times New Roman" w:hAnsi="Times New Roman"/>
          <w:sz w:val="22"/>
          <w:szCs w:val="22"/>
        </w:rPr>
        <w:t xml:space="preserve">admitted </w:t>
      </w:r>
      <w:proofErr w:type="gramStart"/>
      <w:r w:rsidR="000905D9" w:rsidRPr="0061671A">
        <w:rPr>
          <w:rFonts w:ascii="Times New Roman" w:hAnsi="Times New Roman"/>
          <w:sz w:val="22"/>
          <w:szCs w:val="22"/>
        </w:rPr>
        <w:t>to participate</w:t>
      </w:r>
      <w:proofErr w:type="gramEnd"/>
      <w:r w:rsidR="000905D9" w:rsidRPr="0061671A">
        <w:rPr>
          <w:rFonts w:ascii="Times New Roman" w:hAnsi="Times New Roman"/>
          <w:sz w:val="22"/>
          <w:szCs w:val="22"/>
        </w:rPr>
        <w:t xml:space="preserve"> in activities as an end-user of products traded on the FMDQ </w:t>
      </w:r>
      <w:r w:rsidR="00904F59" w:rsidRPr="0061671A">
        <w:rPr>
          <w:rFonts w:ascii="Times New Roman" w:hAnsi="Times New Roman"/>
          <w:sz w:val="22"/>
          <w:szCs w:val="22"/>
        </w:rPr>
        <w:t xml:space="preserve">Exchange </w:t>
      </w:r>
      <w:r w:rsidR="000905D9" w:rsidRPr="0061671A">
        <w:rPr>
          <w:rFonts w:ascii="Times New Roman" w:hAnsi="Times New Roman"/>
          <w:sz w:val="22"/>
          <w:szCs w:val="22"/>
        </w:rPr>
        <w:t>platform</w:t>
      </w:r>
      <w:r w:rsidR="001567E1" w:rsidRPr="0061671A">
        <w:rPr>
          <w:rFonts w:ascii="Times New Roman" w:hAnsi="Times New Roman"/>
          <w:sz w:val="22"/>
          <w:szCs w:val="22"/>
        </w:rPr>
        <w:t>;</w:t>
      </w:r>
    </w:p>
    <w:p w14:paraId="0818B2DE" w14:textId="77777777" w:rsidR="001567E1" w:rsidRPr="0061671A" w:rsidRDefault="001567E1" w:rsidP="00A34E21">
      <w:pPr>
        <w:pStyle w:val="Body2"/>
        <w:spacing w:after="0" w:line="240" w:lineRule="auto"/>
        <w:ind w:left="3600" w:hanging="2891"/>
        <w:rPr>
          <w:rFonts w:ascii="Times New Roman" w:hAnsi="Times New Roman"/>
          <w:sz w:val="22"/>
          <w:szCs w:val="22"/>
        </w:rPr>
      </w:pPr>
    </w:p>
    <w:p w14:paraId="1F7D6CBB" w14:textId="3BA3FD52" w:rsidR="00C538A4" w:rsidRPr="00EE0438" w:rsidRDefault="00C538A4" w:rsidP="00C538A4">
      <w:pPr>
        <w:pStyle w:val="Default"/>
        <w:ind w:left="3600" w:hanging="2880"/>
        <w:jc w:val="both"/>
        <w:rPr>
          <w:rFonts w:ascii="Times New Roman" w:hAnsi="Times New Roman" w:cs="Times New Roman"/>
          <w:b/>
          <w:sz w:val="22"/>
          <w:szCs w:val="22"/>
        </w:rPr>
      </w:pPr>
      <w:r w:rsidRPr="00873AD3">
        <w:rPr>
          <w:rFonts w:asciiTheme="majorBidi" w:eastAsia="Times New Roman" w:hAnsiTheme="majorBidi" w:cstheme="majorBidi"/>
          <w:bCs/>
          <w:sz w:val="22"/>
          <w:szCs w:val="22"/>
        </w:rPr>
        <w:t>“</w:t>
      </w:r>
      <w:r w:rsidRPr="00873AD3">
        <w:rPr>
          <w:rFonts w:asciiTheme="majorBidi" w:eastAsia="Times New Roman" w:hAnsiTheme="majorBidi" w:cstheme="majorBidi"/>
          <w:b/>
          <w:sz w:val="22"/>
          <w:szCs w:val="22"/>
        </w:rPr>
        <w:t>Personal Data</w:t>
      </w:r>
      <w:r w:rsidRPr="00873AD3">
        <w:rPr>
          <w:rFonts w:asciiTheme="majorBidi" w:eastAsia="Times New Roman" w:hAnsiTheme="majorBidi" w:cstheme="majorBidi"/>
          <w:bCs/>
          <w:sz w:val="22"/>
          <w:szCs w:val="22"/>
        </w:rPr>
        <w:t>”</w:t>
      </w:r>
      <w:r w:rsidRPr="00873AD3">
        <w:rPr>
          <w:rFonts w:asciiTheme="majorBidi" w:eastAsia="Times New Roman" w:hAnsiTheme="majorBidi" w:cstheme="majorBidi"/>
          <w:b/>
          <w:sz w:val="22"/>
          <w:szCs w:val="22"/>
        </w:rPr>
        <w:tab/>
      </w:r>
      <w:r w:rsidRPr="00873AD3">
        <w:rPr>
          <w:rFonts w:asciiTheme="majorBidi" w:eastAsia="Times New Roman" w:hAnsiTheme="majorBidi" w:cstheme="majorBidi"/>
          <w:bCs/>
          <w:sz w:val="22"/>
          <w:szCs w:val="22"/>
        </w:rPr>
        <w:t xml:space="preserve">has the meaning contained in the Nigeria Data Protection, Regulation, </w:t>
      </w:r>
      <w:proofErr w:type="gramStart"/>
      <w:r w:rsidRPr="00873AD3">
        <w:rPr>
          <w:rFonts w:asciiTheme="majorBidi" w:eastAsia="Times New Roman" w:hAnsiTheme="majorBidi" w:cstheme="majorBidi"/>
          <w:bCs/>
          <w:sz w:val="22"/>
          <w:szCs w:val="22"/>
        </w:rPr>
        <w:t>2019</w:t>
      </w:r>
      <w:r>
        <w:rPr>
          <w:rFonts w:asciiTheme="majorBidi" w:eastAsia="Times New Roman" w:hAnsiTheme="majorBidi" w:cstheme="majorBidi"/>
          <w:bCs/>
          <w:sz w:val="22"/>
          <w:szCs w:val="22"/>
        </w:rPr>
        <w:t>;</w:t>
      </w:r>
      <w:proofErr w:type="gramEnd"/>
      <w:r w:rsidRPr="00EE0438">
        <w:rPr>
          <w:rFonts w:ascii="Times New Roman" w:hAnsi="Times New Roman" w:cs="Times New Roman"/>
          <w:b/>
          <w:sz w:val="22"/>
          <w:szCs w:val="22"/>
        </w:rPr>
        <w:t xml:space="preserve"> </w:t>
      </w:r>
    </w:p>
    <w:p w14:paraId="3C988BED" w14:textId="77777777" w:rsidR="00C538A4" w:rsidRPr="008203A4" w:rsidRDefault="00C538A4" w:rsidP="00BD0044">
      <w:pPr>
        <w:pStyle w:val="Body2"/>
        <w:spacing w:after="0" w:line="240" w:lineRule="auto"/>
        <w:ind w:left="3600" w:hanging="2891"/>
        <w:rPr>
          <w:rFonts w:ascii="Times New Roman" w:hAnsi="Times New Roman"/>
          <w:sz w:val="22"/>
          <w:szCs w:val="22"/>
          <w:lang w:val="en-US"/>
        </w:rPr>
      </w:pPr>
    </w:p>
    <w:p w14:paraId="5D61DADE" w14:textId="77777777" w:rsidR="00D6785F" w:rsidRPr="0061671A" w:rsidRDefault="00D6785F" w:rsidP="00D931E2">
      <w:pPr>
        <w:pStyle w:val="AONormal"/>
        <w:spacing w:line="240" w:lineRule="auto"/>
      </w:pPr>
    </w:p>
    <w:p w14:paraId="0E166E2A" w14:textId="6A5CA319" w:rsidR="00565C78" w:rsidRPr="0061671A" w:rsidRDefault="0097035C" w:rsidP="00565C78">
      <w:pPr>
        <w:pStyle w:val="Default"/>
        <w:ind w:left="3600" w:hanging="2880"/>
        <w:jc w:val="both"/>
        <w:rPr>
          <w:rFonts w:ascii="Times New Roman" w:hAnsi="Times New Roman" w:cs="Times New Roman"/>
          <w:sz w:val="22"/>
          <w:szCs w:val="22"/>
        </w:rPr>
      </w:pPr>
      <w:r w:rsidRPr="008203A4">
        <w:rPr>
          <w:rFonts w:ascii="Times New Roman" w:hAnsi="Times New Roman" w:cs="Times New Roman"/>
          <w:bCs/>
          <w:sz w:val="22"/>
          <w:szCs w:val="22"/>
        </w:rPr>
        <w:t>“</w:t>
      </w:r>
      <w:r w:rsidR="00565C78" w:rsidRPr="0061671A">
        <w:rPr>
          <w:rFonts w:ascii="Times New Roman" w:hAnsi="Times New Roman" w:cs="Times New Roman"/>
          <w:b/>
          <w:sz w:val="22"/>
          <w:szCs w:val="22"/>
        </w:rPr>
        <w:t>Platform</w:t>
      </w:r>
      <w:r w:rsidR="00565C78" w:rsidRPr="0061671A">
        <w:rPr>
          <w:rFonts w:ascii="Times New Roman" w:hAnsi="Times New Roman" w:cs="Times New Roman"/>
          <w:sz w:val="22"/>
          <w:szCs w:val="22"/>
        </w:rPr>
        <w:t xml:space="preserve">” </w:t>
      </w:r>
      <w:r w:rsidR="00565C78" w:rsidRPr="0061671A">
        <w:rPr>
          <w:rFonts w:ascii="Times New Roman" w:hAnsi="Times New Roman" w:cs="Times New Roman"/>
          <w:sz w:val="22"/>
          <w:szCs w:val="22"/>
        </w:rPr>
        <w:tab/>
        <w:t xml:space="preserve">means the </w:t>
      </w:r>
      <w:r w:rsidR="00217B0A" w:rsidRPr="0061671A">
        <w:rPr>
          <w:rFonts w:ascii="Times New Roman" w:hAnsi="Times New Roman" w:cs="Times New Roman"/>
          <w:sz w:val="22"/>
          <w:szCs w:val="22"/>
        </w:rPr>
        <w:t>FMDQ</w:t>
      </w:r>
      <w:r w:rsidR="00904F59" w:rsidRPr="0061671A">
        <w:rPr>
          <w:rFonts w:ascii="Times New Roman" w:hAnsi="Times New Roman" w:cs="Times New Roman"/>
          <w:sz w:val="22"/>
          <w:szCs w:val="22"/>
        </w:rPr>
        <w:t xml:space="preserve"> Exchange</w:t>
      </w:r>
      <w:r w:rsidR="009D109C" w:rsidRPr="0061671A">
        <w:rPr>
          <w:rFonts w:ascii="Times New Roman" w:hAnsi="Times New Roman" w:cs="Times New Roman"/>
          <w:sz w:val="22"/>
          <w:szCs w:val="22"/>
        </w:rPr>
        <w:t>-</w:t>
      </w:r>
      <w:r w:rsidR="00217B0A" w:rsidRPr="0061671A">
        <w:rPr>
          <w:rFonts w:ascii="Times New Roman" w:hAnsi="Times New Roman" w:cs="Times New Roman"/>
          <w:sz w:val="22"/>
          <w:szCs w:val="22"/>
          <w:lang w:val="en-GB"/>
        </w:rPr>
        <w:t>organised</w:t>
      </w:r>
      <w:r w:rsidR="00217B0A" w:rsidRPr="0061671A">
        <w:rPr>
          <w:rFonts w:ascii="Times New Roman" w:hAnsi="Times New Roman" w:cs="Times New Roman"/>
          <w:sz w:val="22"/>
          <w:szCs w:val="22"/>
        </w:rPr>
        <w:t xml:space="preserve"> marketplace </w:t>
      </w:r>
      <w:r w:rsidR="00370E22" w:rsidRPr="0061671A">
        <w:rPr>
          <w:rFonts w:ascii="Times New Roman" w:hAnsi="Times New Roman" w:cs="Times New Roman"/>
          <w:sz w:val="22"/>
          <w:szCs w:val="22"/>
        </w:rPr>
        <w:t>for</w:t>
      </w:r>
      <w:r w:rsidR="00A327A6" w:rsidRPr="0061671A">
        <w:rPr>
          <w:rFonts w:ascii="Times New Roman" w:hAnsi="Times New Roman" w:cs="Times New Roman"/>
          <w:sz w:val="22"/>
          <w:szCs w:val="22"/>
        </w:rPr>
        <w:t xml:space="preserve"> </w:t>
      </w:r>
      <w:r w:rsidR="00217B0A" w:rsidRPr="0061671A">
        <w:rPr>
          <w:rFonts w:ascii="Times New Roman" w:hAnsi="Times New Roman" w:cs="Times New Roman"/>
          <w:sz w:val="22"/>
          <w:szCs w:val="22"/>
        </w:rPr>
        <w:t xml:space="preserve">listing, registration, </w:t>
      </w:r>
      <w:r w:rsidR="00A327A6" w:rsidRPr="0061671A">
        <w:rPr>
          <w:rFonts w:ascii="Times New Roman" w:hAnsi="Times New Roman" w:cs="Times New Roman"/>
          <w:sz w:val="22"/>
          <w:szCs w:val="22"/>
        </w:rPr>
        <w:t>quot</w:t>
      </w:r>
      <w:r w:rsidR="00773EFC" w:rsidRPr="0061671A">
        <w:rPr>
          <w:rFonts w:ascii="Times New Roman" w:hAnsi="Times New Roman" w:cs="Times New Roman"/>
          <w:sz w:val="22"/>
          <w:szCs w:val="22"/>
        </w:rPr>
        <w:t>ation</w:t>
      </w:r>
      <w:r w:rsidR="00A327A6" w:rsidRPr="0061671A">
        <w:rPr>
          <w:rFonts w:ascii="Times New Roman" w:hAnsi="Times New Roman" w:cs="Times New Roman"/>
          <w:sz w:val="22"/>
          <w:szCs w:val="22"/>
        </w:rPr>
        <w:t>,</w:t>
      </w:r>
      <w:r w:rsidR="00370E22" w:rsidRPr="0061671A">
        <w:rPr>
          <w:rFonts w:ascii="Times New Roman" w:hAnsi="Times New Roman" w:cs="Times New Roman"/>
          <w:sz w:val="22"/>
          <w:szCs w:val="22"/>
        </w:rPr>
        <w:t xml:space="preserve"> order execution and trade reporting</w:t>
      </w:r>
      <w:r w:rsidR="00217B0A" w:rsidRPr="0061671A">
        <w:rPr>
          <w:rFonts w:ascii="Times New Roman" w:hAnsi="Times New Roman" w:cs="Times New Roman"/>
          <w:sz w:val="22"/>
          <w:szCs w:val="22"/>
        </w:rPr>
        <w:t>;</w:t>
      </w:r>
    </w:p>
    <w:p w14:paraId="7ED8C101" w14:textId="77777777" w:rsidR="00941A20" w:rsidRPr="0061671A" w:rsidRDefault="00941A20" w:rsidP="00565C78">
      <w:pPr>
        <w:pStyle w:val="Default"/>
        <w:ind w:left="3600" w:hanging="2880"/>
        <w:jc w:val="both"/>
        <w:rPr>
          <w:rFonts w:ascii="Times New Roman" w:hAnsi="Times New Roman" w:cs="Times New Roman"/>
          <w:sz w:val="22"/>
          <w:szCs w:val="22"/>
        </w:rPr>
      </w:pPr>
    </w:p>
    <w:p w14:paraId="244B3D4F" w14:textId="172D7D63" w:rsidR="00941A20" w:rsidRDefault="00941A20" w:rsidP="00BD0044">
      <w:pPr>
        <w:pStyle w:val="Default"/>
        <w:ind w:left="3600" w:hanging="2880"/>
        <w:jc w:val="both"/>
        <w:rPr>
          <w:rFonts w:ascii="Times New Roman" w:hAnsi="Times New Roman" w:cs="Times New Roman"/>
          <w:sz w:val="22"/>
          <w:szCs w:val="22"/>
        </w:rPr>
      </w:pPr>
      <w:r w:rsidRPr="008203A4">
        <w:rPr>
          <w:rFonts w:ascii="Times New Roman" w:hAnsi="Times New Roman" w:cs="Times New Roman"/>
          <w:bCs/>
          <w:sz w:val="22"/>
          <w:szCs w:val="22"/>
        </w:rPr>
        <w:t>“</w:t>
      </w:r>
      <w:r w:rsidRPr="0061671A">
        <w:rPr>
          <w:rFonts w:ascii="Times New Roman" w:hAnsi="Times New Roman" w:cs="Times New Roman"/>
          <w:b/>
          <w:sz w:val="22"/>
          <w:szCs w:val="22"/>
        </w:rPr>
        <w:t>Product</w:t>
      </w:r>
      <w:r w:rsidRPr="008203A4">
        <w:rPr>
          <w:rFonts w:ascii="Times New Roman" w:hAnsi="Times New Roman" w:cs="Times New Roman"/>
          <w:bCs/>
          <w:sz w:val="22"/>
          <w:szCs w:val="22"/>
        </w:rPr>
        <w:t>”</w:t>
      </w:r>
      <w:r w:rsidRPr="0061671A">
        <w:rPr>
          <w:rFonts w:ascii="Times New Roman" w:hAnsi="Times New Roman" w:cs="Times New Roman"/>
          <w:sz w:val="22"/>
          <w:szCs w:val="22"/>
        </w:rPr>
        <w:t xml:space="preserve"> </w:t>
      </w:r>
      <w:r w:rsidRPr="0061671A">
        <w:rPr>
          <w:rFonts w:ascii="Times New Roman" w:hAnsi="Times New Roman" w:cs="Times New Roman"/>
          <w:sz w:val="22"/>
          <w:szCs w:val="22"/>
        </w:rPr>
        <w:tab/>
        <w:t xml:space="preserve">means </w:t>
      </w:r>
      <w:r w:rsidRPr="0061671A">
        <w:rPr>
          <w:rFonts w:ascii="Times New Roman" w:hAnsi="Times New Roman" w:cs="Times New Roman"/>
          <w:sz w:val="22"/>
          <w:szCs w:val="22"/>
          <w:lang w:val="en-GB"/>
        </w:rPr>
        <w:t xml:space="preserve">any instrument, security, currency, or other contract admitted by FMDQ </w:t>
      </w:r>
      <w:r w:rsidR="00904F59" w:rsidRPr="0061671A">
        <w:rPr>
          <w:rFonts w:ascii="Times New Roman" w:hAnsi="Times New Roman" w:cs="Times New Roman"/>
          <w:sz w:val="22"/>
          <w:szCs w:val="22"/>
          <w:lang w:val="en-GB"/>
        </w:rPr>
        <w:t xml:space="preserve">Exchange </w:t>
      </w:r>
      <w:r w:rsidRPr="0061671A">
        <w:rPr>
          <w:rFonts w:ascii="Times New Roman" w:hAnsi="Times New Roman" w:cs="Times New Roman"/>
          <w:sz w:val="22"/>
          <w:szCs w:val="22"/>
          <w:lang w:val="en-GB"/>
        </w:rPr>
        <w:t xml:space="preserve">for trading on the Platform, Products shall be construed </w:t>
      </w:r>
      <w:proofErr w:type="gramStart"/>
      <w:r w:rsidRPr="0061671A">
        <w:rPr>
          <w:rFonts w:ascii="Times New Roman" w:hAnsi="Times New Roman" w:cs="Times New Roman"/>
          <w:sz w:val="22"/>
          <w:szCs w:val="22"/>
          <w:lang w:val="en-GB"/>
        </w:rPr>
        <w:t>accordingly</w:t>
      </w:r>
      <w:r w:rsidRPr="0061671A">
        <w:rPr>
          <w:rFonts w:ascii="Times New Roman" w:hAnsi="Times New Roman" w:cs="Times New Roman"/>
          <w:sz w:val="22"/>
          <w:szCs w:val="22"/>
        </w:rPr>
        <w:t>;</w:t>
      </w:r>
      <w:proofErr w:type="gramEnd"/>
    </w:p>
    <w:p w14:paraId="47300360" w14:textId="12C34B29" w:rsidR="00FD374D" w:rsidRDefault="00FD374D" w:rsidP="00BD0044">
      <w:pPr>
        <w:pStyle w:val="Default"/>
        <w:ind w:left="3600" w:hanging="2880"/>
        <w:jc w:val="both"/>
        <w:rPr>
          <w:rFonts w:ascii="Times New Roman" w:hAnsi="Times New Roman" w:cs="Times New Roman"/>
          <w:sz w:val="22"/>
          <w:szCs w:val="22"/>
        </w:rPr>
      </w:pPr>
    </w:p>
    <w:p w14:paraId="6C8E052A" w14:textId="77777777" w:rsidR="00FD374D" w:rsidRDefault="00FD374D" w:rsidP="00FD374D">
      <w:pPr>
        <w:pStyle w:val="AONormal"/>
        <w:ind w:left="3600" w:hanging="2880"/>
        <w:jc w:val="both"/>
        <w:rPr>
          <w:rFonts w:eastAsia="Times New Roman"/>
        </w:rPr>
      </w:pPr>
    </w:p>
    <w:p w14:paraId="1F691C16" w14:textId="77777777" w:rsidR="00FD374D" w:rsidRPr="00873AD3" w:rsidRDefault="00FD374D" w:rsidP="00FD374D">
      <w:pPr>
        <w:pStyle w:val="AONormal"/>
        <w:ind w:left="3544" w:hanging="2835"/>
        <w:jc w:val="both"/>
        <w:rPr>
          <w:rFonts w:asciiTheme="majorBidi" w:eastAsia="Times New Roman" w:hAnsiTheme="majorBidi" w:cstheme="majorBidi"/>
          <w:b/>
        </w:rPr>
      </w:pPr>
      <w:r>
        <w:rPr>
          <w:rFonts w:asciiTheme="majorBidi" w:eastAsia="Times New Roman" w:hAnsiTheme="majorBidi" w:cstheme="majorBidi"/>
          <w:b/>
        </w:rPr>
        <w:t>“</w:t>
      </w:r>
      <w:r w:rsidRPr="00475CB5">
        <w:rPr>
          <w:rFonts w:asciiTheme="majorBidi" w:eastAsia="Times New Roman" w:hAnsiTheme="majorBidi" w:cstheme="majorBidi"/>
          <w:b/>
        </w:rPr>
        <w:t>P</w:t>
      </w:r>
      <w:r>
        <w:rPr>
          <w:rFonts w:asciiTheme="majorBidi" w:eastAsia="Times New Roman" w:hAnsiTheme="majorBidi" w:cstheme="majorBidi"/>
          <w:b/>
        </w:rPr>
        <w:t>rivate</w:t>
      </w:r>
      <w:r w:rsidRPr="00475CB5">
        <w:rPr>
          <w:rFonts w:asciiTheme="majorBidi" w:eastAsia="Times New Roman" w:hAnsiTheme="majorBidi" w:cstheme="majorBidi"/>
          <w:b/>
        </w:rPr>
        <w:t xml:space="preserve"> Censure</w:t>
      </w:r>
      <w:r>
        <w:rPr>
          <w:rFonts w:asciiTheme="majorBidi" w:eastAsia="Times New Roman" w:hAnsiTheme="majorBidi" w:cstheme="majorBidi"/>
          <w:b/>
        </w:rPr>
        <w:t>”</w:t>
      </w:r>
      <w:r>
        <w:rPr>
          <w:rFonts w:asciiTheme="majorBidi" w:eastAsia="Times New Roman" w:hAnsiTheme="majorBidi" w:cstheme="majorBidi"/>
          <w:b/>
        </w:rPr>
        <w:tab/>
      </w:r>
      <w:r w:rsidRPr="005F1A63">
        <w:rPr>
          <w:rFonts w:asciiTheme="majorBidi" w:eastAsia="Times New Roman" w:hAnsiTheme="majorBidi" w:cstheme="majorBidi"/>
          <w:bCs/>
        </w:rPr>
        <w:t>means a private disciplinary action that constitutes a formal expression of disapproval of a Member by FMDQ Exchange. It includes but is not limited to warning</w:t>
      </w:r>
      <w:r>
        <w:rPr>
          <w:rFonts w:asciiTheme="majorBidi" w:eastAsia="Times New Roman" w:hAnsiTheme="majorBidi" w:cstheme="majorBidi"/>
          <w:bCs/>
        </w:rPr>
        <w:t xml:space="preserve"> or infractions</w:t>
      </w:r>
      <w:r w:rsidRPr="005F1A63">
        <w:rPr>
          <w:rFonts w:asciiTheme="majorBidi" w:eastAsia="Times New Roman" w:hAnsiTheme="majorBidi" w:cstheme="majorBidi"/>
          <w:bCs/>
        </w:rPr>
        <w:t xml:space="preserve"> letters</w:t>
      </w:r>
      <w:r>
        <w:rPr>
          <w:rFonts w:asciiTheme="majorBidi" w:eastAsia="Times New Roman" w:hAnsiTheme="majorBidi" w:cstheme="majorBidi"/>
          <w:bCs/>
        </w:rPr>
        <w:t xml:space="preserve"> issued to the </w:t>
      </w:r>
      <w:proofErr w:type="gramStart"/>
      <w:r>
        <w:rPr>
          <w:rFonts w:asciiTheme="majorBidi" w:eastAsia="Times New Roman" w:hAnsiTheme="majorBidi" w:cstheme="majorBidi"/>
          <w:bCs/>
        </w:rPr>
        <w:t>Member</w:t>
      </w:r>
      <w:r w:rsidRPr="005F1A63">
        <w:rPr>
          <w:rFonts w:asciiTheme="majorBidi" w:eastAsia="Times New Roman" w:hAnsiTheme="majorBidi" w:cstheme="majorBidi"/>
          <w:bCs/>
        </w:rPr>
        <w:t>;</w:t>
      </w:r>
      <w:proofErr w:type="gramEnd"/>
    </w:p>
    <w:p w14:paraId="69273018" w14:textId="77777777" w:rsidR="00FD374D" w:rsidRPr="008203A4" w:rsidRDefault="00FD374D" w:rsidP="00BD0044">
      <w:pPr>
        <w:pStyle w:val="Default"/>
        <w:ind w:left="3600" w:hanging="2880"/>
        <w:jc w:val="both"/>
        <w:rPr>
          <w:rFonts w:ascii="Times New Roman" w:hAnsi="Times New Roman" w:cs="Times New Roman"/>
          <w:sz w:val="22"/>
          <w:szCs w:val="22"/>
          <w:lang w:val="en-GB"/>
        </w:rPr>
      </w:pPr>
    </w:p>
    <w:p w14:paraId="0D8CE9DF" w14:textId="77777777" w:rsidR="00256E63" w:rsidRPr="0061671A" w:rsidRDefault="00256E63" w:rsidP="00565C78">
      <w:pPr>
        <w:pStyle w:val="Default"/>
        <w:ind w:left="3600" w:hanging="2880"/>
        <w:jc w:val="both"/>
        <w:rPr>
          <w:rFonts w:ascii="Times New Roman" w:hAnsi="Times New Roman" w:cs="Times New Roman"/>
          <w:sz w:val="22"/>
          <w:szCs w:val="22"/>
        </w:rPr>
      </w:pPr>
    </w:p>
    <w:p w14:paraId="71F4D4B8" w14:textId="077AD16A" w:rsidR="00295C67" w:rsidRPr="0061671A" w:rsidRDefault="00295C67" w:rsidP="0002483D">
      <w:pPr>
        <w:pStyle w:val="AONormal"/>
        <w:ind w:left="3600" w:hanging="2880"/>
        <w:jc w:val="both"/>
        <w:rPr>
          <w:rFonts w:eastAsia="Times New Roman"/>
          <w:b/>
        </w:rPr>
      </w:pPr>
      <w:r w:rsidRPr="008203A4">
        <w:rPr>
          <w:rFonts w:eastAsia="Times New Roman"/>
          <w:bCs/>
        </w:rPr>
        <w:t>“</w:t>
      </w:r>
      <w:r w:rsidRPr="0061671A">
        <w:rPr>
          <w:rFonts w:eastAsia="Times New Roman"/>
          <w:b/>
        </w:rPr>
        <w:t>Public Censure</w:t>
      </w:r>
      <w:r w:rsidRPr="008203A4">
        <w:rPr>
          <w:rFonts w:eastAsia="Times New Roman"/>
          <w:bCs/>
        </w:rPr>
        <w:t>”</w:t>
      </w:r>
      <w:r w:rsidRPr="0061671A">
        <w:rPr>
          <w:rFonts w:eastAsia="Times New Roman"/>
          <w:b/>
        </w:rPr>
        <w:tab/>
      </w:r>
      <w:r w:rsidR="0002483D" w:rsidRPr="0061671A">
        <w:rPr>
          <w:rFonts w:eastAsia="Times New Roman"/>
        </w:rPr>
        <w:t xml:space="preserve">means a </w:t>
      </w:r>
      <w:r w:rsidRPr="0061671A">
        <w:rPr>
          <w:rFonts w:eastAsia="Times New Roman"/>
        </w:rPr>
        <w:t>public disciplinary action that constitutes a formal expression of disapproval of a Member by FMDQ</w:t>
      </w:r>
      <w:r w:rsidR="00904F59" w:rsidRPr="0061671A">
        <w:rPr>
          <w:rFonts w:eastAsia="Times New Roman"/>
        </w:rPr>
        <w:t xml:space="preserve"> Exchange</w:t>
      </w:r>
      <w:r w:rsidRPr="0061671A">
        <w:rPr>
          <w:rFonts w:eastAsia="Times New Roman"/>
        </w:rPr>
        <w:t>. It includes but is not limited to newspaper publication</w:t>
      </w:r>
      <w:r w:rsidR="0002483D" w:rsidRPr="0061671A">
        <w:rPr>
          <w:rFonts w:eastAsia="Times New Roman"/>
        </w:rPr>
        <w:t>s</w:t>
      </w:r>
      <w:r w:rsidRPr="0061671A">
        <w:rPr>
          <w:rFonts w:eastAsia="Times New Roman"/>
        </w:rPr>
        <w:t xml:space="preserve"> and posting</w:t>
      </w:r>
      <w:r w:rsidR="00AD4759" w:rsidRPr="0061671A">
        <w:rPr>
          <w:rFonts w:eastAsia="Times New Roman"/>
        </w:rPr>
        <w:t>s</w:t>
      </w:r>
      <w:r w:rsidRPr="0061671A">
        <w:rPr>
          <w:rFonts w:eastAsia="Times New Roman"/>
        </w:rPr>
        <w:t xml:space="preserve"> on</w:t>
      </w:r>
      <w:r w:rsidR="00D030A8" w:rsidRPr="0061671A">
        <w:rPr>
          <w:rFonts w:eastAsia="Times New Roman"/>
        </w:rPr>
        <w:t xml:space="preserve"> the</w:t>
      </w:r>
      <w:r w:rsidRPr="0061671A">
        <w:rPr>
          <w:rFonts w:eastAsia="Times New Roman"/>
        </w:rPr>
        <w:t xml:space="preserve"> FMDQ </w:t>
      </w:r>
      <w:r w:rsidR="00904F59" w:rsidRPr="0061671A">
        <w:rPr>
          <w:rFonts w:eastAsia="Times New Roman"/>
        </w:rPr>
        <w:t xml:space="preserve">Exchange </w:t>
      </w:r>
      <w:r w:rsidRPr="0061671A">
        <w:rPr>
          <w:rFonts w:eastAsia="Times New Roman"/>
        </w:rPr>
        <w:t>website</w:t>
      </w:r>
      <w:r w:rsidR="00770957" w:rsidRPr="0061671A">
        <w:rPr>
          <w:rFonts w:eastAsia="Times New Roman"/>
        </w:rPr>
        <w:t>;</w:t>
      </w:r>
      <w:r w:rsidRPr="0061671A">
        <w:rPr>
          <w:rFonts w:eastAsia="Times New Roman"/>
          <w:b/>
        </w:rPr>
        <w:t xml:space="preserve"> </w:t>
      </w:r>
    </w:p>
    <w:p w14:paraId="58918656" w14:textId="77777777" w:rsidR="005D1ECA" w:rsidRPr="0061671A" w:rsidRDefault="005D1ECA" w:rsidP="009D028F">
      <w:pPr>
        <w:pStyle w:val="Default"/>
        <w:ind w:left="3600" w:hanging="2880"/>
        <w:jc w:val="both"/>
        <w:rPr>
          <w:rFonts w:ascii="Times New Roman" w:hAnsi="Times New Roman" w:cs="Times New Roman"/>
          <w:sz w:val="22"/>
          <w:szCs w:val="22"/>
        </w:rPr>
      </w:pPr>
    </w:p>
    <w:p w14:paraId="6EED25F9" w14:textId="636341BE" w:rsidR="00314EAD" w:rsidRPr="0061671A" w:rsidRDefault="005D1ECA" w:rsidP="00BD0044">
      <w:pPr>
        <w:pStyle w:val="AONormal"/>
        <w:tabs>
          <w:tab w:val="left" w:pos="720"/>
        </w:tabs>
        <w:ind w:left="3600" w:hanging="2880"/>
        <w:jc w:val="both"/>
        <w:rPr>
          <w:lang w:val="en-US"/>
        </w:rPr>
      </w:pPr>
      <w:r w:rsidRPr="0061671A">
        <w:rPr>
          <w:lang w:val="en-US"/>
        </w:rPr>
        <w:t>“</w:t>
      </w:r>
      <w:r w:rsidRPr="0061671A">
        <w:rPr>
          <w:b/>
          <w:lang w:val="en-US"/>
        </w:rPr>
        <w:t>Recipient</w:t>
      </w:r>
      <w:r w:rsidRPr="0061671A">
        <w:rPr>
          <w:lang w:val="en-US"/>
        </w:rPr>
        <w:t xml:space="preserve">” </w:t>
      </w:r>
      <w:r w:rsidRPr="0061671A">
        <w:rPr>
          <w:lang w:val="en-US"/>
        </w:rPr>
        <w:tab/>
        <w:t xml:space="preserve">means the </w:t>
      </w:r>
      <w:r w:rsidR="00707B2B" w:rsidRPr="0061671A">
        <w:rPr>
          <w:lang w:val="en-US"/>
        </w:rPr>
        <w:t>Party</w:t>
      </w:r>
      <w:r w:rsidRPr="0061671A">
        <w:rPr>
          <w:lang w:val="en-US"/>
        </w:rPr>
        <w:t xml:space="preserve"> receiving an item of Confidential Information</w:t>
      </w:r>
      <w:r w:rsidR="003F7566" w:rsidRPr="0061671A">
        <w:rPr>
          <w:lang w:val="en-US"/>
        </w:rPr>
        <w:t>;</w:t>
      </w:r>
    </w:p>
    <w:p w14:paraId="1AD6A3B1" w14:textId="77777777" w:rsidR="00314EAD" w:rsidRPr="0061671A" w:rsidRDefault="00314EAD" w:rsidP="008203A4">
      <w:pPr>
        <w:pStyle w:val="Default"/>
        <w:jc w:val="both"/>
        <w:rPr>
          <w:rFonts w:ascii="Times New Roman" w:hAnsi="Times New Roman" w:cs="Times New Roman"/>
          <w:b/>
          <w:sz w:val="22"/>
          <w:szCs w:val="22"/>
        </w:rPr>
      </w:pPr>
    </w:p>
    <w:p w14:paraId="375275DF" w14:textId="41D81006" w:rsidR="00CC531E" w:rsidRPr="0061671A" w:rsidRDefault="00CC531E" w:rsidP="00D931E2">
      <w:pPr>
        <w:pStyle w:val="Default"/>
        <w:ind w:left="3600" w:hanging="2820"/>
        <w:jc w:val="both"/>
        <w:rPr>
          <w:rFonts w:ascii="Times New Roman" w:hAnsi="Times New Roman" w:cs="Times New Roman"/>
          <w:sz w:val="22"/>
          <w:szCs w:val="22"/>
        </w:rPr>
      </w:pPr>
      <w:r w:rsidRPr="008203A4">
        <w:rPr>
          <w:rFonts w:ascii="Times New Roman" w:hAnsi="Times New Roman" w:cs="Times New Roman"/>
          <w:bCs/>
          <w:sz w:val="22"/>
          <w:szCs w:val="22"/>
        </w:rPr>
        <w:t>“</w:t>
      </w:r>
      <w:r w:rsidRPr="0061671A">
        <w:rPr>
          <w:rFonts w:ascii="Times New Roman" w:hAnsi="Times New Roman" w:cs="Times New Roman"/>
          <w:b/>
          <w:sz w:val="22"/>
          <w:szCs w:val="22"/>
        </w:rPr>
        <w:t>Securities Exchange</w:t>
      </w:r>
      <w:r w:rsidRPr="008203A4">
        <w:rPr>
          <w:rFonts w:ascii="Times New Roman" w:hAnsi="Times New Roman" w:cs="Times New Roman"/>
          <w:bCs/>
          <w:sz w:val="22"/>
          <w:szCs w:val="22"/>
        </w:rPr>
        <w:t>”</w:t>
      </w:r>
      <w:r w:rsidRPr="0061671A">
        <w:rPr>
          <w:rFonts w:ascii="Times New Roman" w:hAnsi="Times New Roman" w:cs="Times New Roman"/>
          <w:sz w:val="22"/>
          <w:szCs w:val="22"/>
        </w:rPr>
        <w:tab/>
      </w:r>
      <w:r w:rsidR="00D030A8" w:rsidRPr="0061671A">
        <w:rPr>
          <w:rFonts w:ascii="Times New Roman" w:hAnsi="Times New Roman" w:cs="Times New Roman"/>
          <w:sz w:val="22"/>
          <w:szCs w:val="22"/>
        </w:rPr>
        <w:t>has the meaning assigned to it</w:t>
      </w:r>
      <w:r w:rsidR="00D030A8" w:rsidRPr="0061671A" w:rsidDel="00D030A8">
        <w:rPr>
          <w:rFonts w:ascii="Times New Roman" w:hAnsi="Times New Roman" w:cs="Times New Roman"/>
          <w:sz w:val="22"/>
          <w:szCs w:val="22"/>
        </w:rPr>
        <w:t xml:space="preserve"> </w:t>
      </w:r>
      <w:r w:rsidR="00D030A8" w:rsidRPr="0061671A">
        <w:rPr>
          <w:rFonts w:ascii="Times New Roman" w:hAnsi="Times New Roman" w:cs="Times New Roman"/>
          <w:sz w:val="22"/>
          <w:szCs w:val="22"/>
        </w:rPr>
        <w:t>in the ISA (or subsequent amendments thereto)</w:t>
      </w:r>
      <w:r w:rsidR="00747507" w:rsidRPr="0061671A">
        <w:rPr>
          <w:rFonts w:ascii="Times New Roman" w:hAnsi="Times New Roman" w:cs="Times New Roman"/>
          <w:sz w:val="22"/>
          <w:szCs w:val="22"/>
        </w:rPr>
        <w:t>;</w:t>
      </w:r>
    </w:p>
    <w:p w14:paraId="7180CB2B" w14:textId="77777777" w:rsidR="00F93730" w:rsidRPr="0061671A" w:rsidRDefault="00F93730" w:rsidP="00D931E2">
      <w:pPr>
        <w:pStyle w:val="Default"/>
        <w:ind w:left="720" w:firstLine="60"/>
        <w:jc w:val="both"/>
        <w:rPr>
          <w:rFonts w:ascii="Times New Roman" w:hAnsi="Times New Roman" w:cs="Times New Roman"/>
          <w:sz w:val="22"/>
          <w:szCs w:val="22"/>
        </w:rPr>
      </w:pPr>
    </w:p>
    <w:p w14:paraId="74FF24AF" w14:textId="311D394B" w:rsidR="00F93730" w:rsidRPr="0061671A" w:rsidRDefault="00F93730" w:rsidP="00D931E2">
      <w:pPr>
        <w:pStyle w:val="AODocTxt"/>
        <w:spacing w:before="0" w:line="240" w:lineRule="auto"/>
        <w:ind w:left="3600" w:hanging="2880"/>
        <w:rPr>
          <w:rFonts w:eastAsia="Times New Roman"/>
        </w:rPr>
      </w:pPr>
      <w:r w:rsidRPr="008203A4">
        <w:rPr>
          <w:rFonts w:eastAsia="Times New Roman"/>
          <w:bCs/>
        </w:rPr>
        <w:t>“</w:t>
      </w:r>
      <w:r w:rsidRPr="0061671A">
        <w:rPr>
          <w:rFonts w:eastAsia="Times New Roman"/>
          <w:b/>
        </w:rPr>
        <w:t>SEC Rules</w:t>
      </w:r>
      <w:r w:rsidRPr="008203A4">
        <w:rPr>
          <w:rFonts w:eastAsia="Times New Roman"/>
          <w:bCs/>
        </w:rPr>
        <w:t>”</w:t>
      </w:r>
      <w:r w:rsidRPr="0061671A">
        <w:rPr>
          <w:rFonts w:eastAsia="Times New Roman"/>
        </w:rPr>
        <w:t xml:space="preserve"> </w:t>
      </w:r>
      <w:r w:rsidRPr="0061671A">
        <w:rPr>
          <w:rFonts w:eastAsia="Times New Roman"/>
        </w:rPr>
        <w:tab/>
        <w:t xml:space="preserve">means the </w:t>
      </w:r>
      <w:r w:rsidR="00A327A6" w:rsidRPr="0061671A">
        <w:rPr>
          <w:rFonts w:eastAsia="Times New Roman"/>
        </w:rPr>
        <w:t xml:space="preserve">rules and regulations </w:t>
      </w:r>
      <w:r w:rsidR="00F36D00" w:rsidRPr="0061671A">
        <w:rPr>
          <w:rFonts w:eastAsia="Times New Roman"/>
        </w:rPr>
        <w:t>of the Commission issued</w:t>
      </w:r>
      <w:r w:rsidRPr="0061671A">
        <w:rPr>
          <w:rFonts w:eastAsia="Times New Roman"/>
        </w:rPr>
        <w:t xml:space="preserve"> pursuant to the ISA</w:t>
      </w:r>
      <w:r w:rsidR="00F56446" w:rsidRPr="0061671A">
        <w:rPr>
          <w:rFonts w:eastAsia="Times New Roman"/>
        </w:rPr>
        <w:t xml:space="preserve"> as may be amended</w:t>
      </w:r>
      <w:r w:rsidR="00AD4759" w:rsidRPr="0061671A">
        <w:rPr>
          <w:rFonts w:eastAsia="Times New Roman"/>
        </w:rPr>
        <w:t xml:space="preserve"> and supplemented</w:t>
      </w:r>
      <w:r w:rsidR="00F56446" w:rsidRPr="0061671A">
        <w:rPr>
          <w:rFonts w:eastAsia="Times New Roman"/>
        </w:rPr>
        <w:t xml:space="preserve"> from time to time</w:t>
      </w:r>
      <w:r w:rsidRPr="0061671A">
        <w:rPr>
          <w:rFonts w:eastAsia="Times New Roman"/>
        </w:rPr>
        <w:t>;</w:t>
      </w:r>
    </w:p>
    <w:p w14:paraId="46484D37" w14:textId="77777777" w:rsidR="00941A20" w:rsidRPr="0061671A" w:rsidRDefault="00941A20" w:rsidP="00941A20">
      <w:pPr>
        <w:pStyle w:val="Default"/>
        <w:ind w:left="720" w:firstLine="60"/>
        <w:jc w:val="both"/>
        <w:rPr>
          <w:rFonts w:ascii="Times New Roman" w:hAnsi="Times New Roman" w:cs="Times New Roman"/>
          <w:sz w:val="22"/>
          <w:szCs w:val="22"/>
        </w:rPr>
      </w:pPr>
    </w:p>
    <w:p w14:paraId="2A6558D7" w14:textId="71DDF182" w:rsidR="00941A20" w:rsidRPr="0061671A" w:rsidRDefault="00941A20" w:rsidP="00BD0044">
      <w:pPr>
        <w:pStyle w:val="AODocTxt"/>
        <w:spacing w:before="0" w:line="240" w:lineRule="auto"/>
        <w:ind w:left="3600" w:hanging="2880"/>
        <w:rPr>
          <w:rFonts w:eastAsia="Times New Roman"/>
        </w:rPr>
      </w:pPr>
      <w:r w:rsidRPr="008203A4">
        <w:rPr>
          <w:rFonts w:eastAsia="Times New Roman"/>
          <w:bCs/>
        </w:rPr>
        <w:t>“</w:t>
      </w:r>
      <w:r w:rsidRPr="0061671A">
        <w:rPr>
          <w:rFonts w:eastAsia="Times New Roman"/>
          <w:b/>
        </w:rPr>
        <w:t>SWIFT</w:t>
      </w:r>
      <w:r w:rsidRPr="008203A4">
        <w:rPr>
          <w:rFonts w:eastAsia="Times New Roman"/>
          <w:bCs/>
        </w:rPr>
        <w:t>”</w:t>
      </w:r>
      <w:r w:rsidRPr="0061671A">
        <w:rPr>
          <w:rFonts w:eastAsia="Times New Roman"/>
        </w:rPr>
        <w:t xml:space="preserve"> </w:t>
      </w:r>
      <w:r w:rsidRPr="0061671A">
        <w:rPr>
          <w:rFonts w:eastAsia="Times New Roman"/>
        </w:rPr>
        <w:tab/>
        <w:t>means a standardised communications platform used to facilitate the transmission of data about financial transactions. Such information includes (but is not limited to) confirmation of trades;</w:t>
      </w:r>
    </w:p>
    <w:p w14:paraId="0D0E06E0" w14:textId="77777777" w:rsidR="00941A20" w:rsidRPr="0061671A" w:rsidRDefault="00941A20" w:rsidP="00D931E2">
      <w:pPr>
        <w:pStyle w:val="AODocTxt"/>
        <w:spacing w:before="0" w:line="240" w:lineRule="auto"/>
        <w:ind w:left="3600" w:hanging="2880"/>
        <w:rPr>
          <w:rFonts w:eastAsia="Times New Roman"/>
        </w:rPr>
      </w:pPr>
    </w:p>
    <w:p w14:paraId="613B0E4E" w14:textId="0D859B34" w:rsidR="00951B95" w:rsidRPr="0061671A" w:rsidRDefault="00941A20" w:rsidP="008203A4">
      <w:pPr>
        <w:pStyle w:val="AODocTxt"/>
        <w:spacing w:before="0" w:line="240" w:lineRule="auto"/>
        <w:ind w:left="3600" w:hanging="2880"/>
      </w:pPr>
      <w:r w:rsidRPr="008203A4">
        <w:rPr>
          <w:bCs/>
        </w:rPr>
        <w:t>“</w:t>
      </w:r>
      <w:r w:rsidRPr="0061671A">
        <w:rPr>
          <w:rFonts w:eastAsia="Times New Roman"/>
          <w:b/>
        </w:rPr>
        <w:t>System</w:t>
      </w:r>
      <w:r w:rsidRPr="008203A4">
        <w:rPr>
          <w:bCs/>
        </w:rPr>
        <w:t>”</w:t>
      </w:r>
      <w:r w:rsidRPr="0061671A">
        <w:rPr>
          <w:rFonts w:eastAsia="Times New Roman"/>
        </w:rPr>
        <w:t xml:space="preserve"> </w:t>
      </w:r>
      <w:r w:rsidRPr="0061671A">
        <w:rPr>
          <w:rFonts w:eastAsia="Times New Roman"/>
        </w:rPr>
        <w:tab/>
        <w:t xml:space="preserve">means an electronic trading programme that allows Members to submit trade-related data and fulfil contractual obligations leading up to the clearing and settlement of executed trades. Systems used on the Platform include (but are not limited to) </w:t>
      </w:r>
      <w:r w:rsidR="00AE5C6F">
        <w:rPr>
          <w:rFonts w:eastAsia="Times New Roman"/>
        </w:rPr>
        <w:t>FMDQ Pen</w:t>
      </w:r>
      <w:r w:rsidR="00A1469A">
        <w:rPr>
          <w:rFonts w:eastAsia="Times New Roman"/>
        </w:rPr>
        <w:t>D</w:t>
      </w:r>
      <w:r w:rsidR="00AE5C6F">
        <w:rPr>
          <w:rFonts w:eastAsia="Times New Roman"/>
        </w:rPr>
        <w:t xml:space="preserve">ealer System, </w:t>
      </w:r>
      <w:r w:rsidRPr="0061671A">
        <w:rPr>
          <w:rFonts w:eastAsia="Times New Roman"/>
        </w:rPr>
        <w:t xml:space="preserve">Bloomberg, </w:t>
      </w:r>
      <w:r w:rsidR="00937271" w:rsidRPr="00937271">
        <w:rPr>
          <w:rFonts w:eastAsia="Times New Roman"/>
        </w:rPr>
        <w:t>E-bond Trading System, Refinitiv Trading System, FMDQ OTC FX Futures Trading &amp; Reporting System</w:t>
      </w:r>
      <w:r w:rsidRPr="0061671A">
        <w:rPr>
          <w:rFonts w:eastAsia="Times New Roman"/>
        </w:rPr>
        <w:t>. Trading systems may be different from the clearing and settlement systems</w:t>
      </w:r>
      <w:r w:rsidR="009F61BB">
        <w:rPr>
          <w:rFonts w:eastAsia="Times New Roman"/>
        </w:rPr>
        <w:t>.</w:t>
      </w:r>
    </w:p>
    <w:p w14:paraId="0FFE3559" w14:textId="77777777" w:rsidR="00DF264D" w:rsidRPr="0061671A" w:rsidRDefault="00DF264D" w:rsidP="00DF264D">
      <w:pPr>
        <w:pStyle w:val="AONormal"/>
      </w:pPr>
    </w:p>
    <w:p w14:paraId="26514710" w14:textId="77777777" w:rsidR="00807BB4" w:rsidRPr="0061671A" w:rsidRDefault="00807BB4" w:rsidP="00D931E2">
      <w:pPr>
        <w:jc w:val="both"/>
        <w:rPr>
          <w:szCs w:val="22"/>
        </w:rPr>
      </w:pPr>
      <w:r w:rsidRPr="0061671A">
        <w:rPr>
          <w:szCs w:val="22"/>
        </w:rPr>
        <w:t>1.2</w:t>
      </w:r>
      <w:r w:rsidRPr="0061671A">
        <w:rPr>
          <w:szCs w:val="22"/>
        </w:rPr>
        <w:tab/>
        <w:t>Interpretation</w:t>
      </w:r>
    </w:p>
    <w:p w14:paraId="171FFF57" w14:textId="77777777" w:rsidR="00807BB4" w:rsidRPr="0061671A" w:rsidRDefault="00807BB4" w:rsidP="00D931E2">
      <w:pPr>
        <w:jc w:val="both"/>
        <w:rPr>
          <w:szCs w:val="22"/>
        </w:rPr>
      </w:pPr>
    </w:p>
    <w:p w14:paraId="41936DDE" w14:textId="77777777" w:rsidR="00807BB4" w:rsidRPr="0061671A" w:rsidRDefault="00807BB4" w:rsidP="00D931E2">
      <w:pPr>
        <w:ind w:firstLine="720"/>
        <w:jc w:val="both"/>
        <w:rPr>
          <w:szCs w:val="22"/>
        </w:rPr>
      </w:pPr>
      <w:r w:rsidRPr="0061671A">
        <w:rPr>
          <w:szCs w:val="22"/>
        </w:rPr>
        <w:t>In this Agreement:</w:t>
      </w:r>
    </w:p>
    <w:p w14:paraId="4FEABF81" w14:textId="77777777" w:rsidR="00807BB4" w:rsidRPr="0061671A" w:rsidRDefault="00807BB4" w:rsidP="00D931E2">
      <w:pPr>
        <w:jc w:val="both"/>
        <w:rPr>
          <w:szCs w:val="22"/>
        </w:rPr>
      </w:pPr>
    </w:p>
    <w:p w14:paraId="7BC19A3E" w14:textId="77777777" w:rsidR="00807BB4" w:rsidRPr="0061671A" w:rsidRDefault="00807BB4" w:rsidP="00D931E2">
      <w:pPr>
        <w:ind w:left="1440" w:hanging="720"/>
        <w:jc w:val="both"/>
        <w:rPr>
          <w:szCs w:val="22"/>
        </w:rPr>
      </w:pPr>
      <w:r w:rsidRPr="0061671A">
        <w:rPr>
          <w:szCs w:val="22"/>
        </w:rPr>
        <w:t>1.2.1</w:t>
      </w:r>
      <w:r w:rsidRPr="0061671A">
        <w:rPr>
          <w:szCs w:val="22"/>
        </w:rPr>
        <w:tab/>
      </w:r>
      <w:r w:rsidR="004B0CC0" w:rsidRPr="0061671A">
        <w:rPr>
          <w:szCs w:val="22"/>
        </w:rPr>
        <w:t xml:space="preserve">Words </w:t>
      </w:r>
      <w:r w:rsidRPr="0061671A">
        <w:rPr>
          <w:szCs w:val="22"/>
        </w:rPr>
        <w:t>importing the singular number only shall include the plural and vice-versa</w:t>
      </w:r>
      <w:r w:rsidRPr="0061671A">
        <w:rPr>
          <w:szCs w:val="22"/>
        </w:rPr>
        <w:tab/>
        <w:t xml:space="preserve"> and words importing the feminine gender only shall include the masculine gender </w:t>
      </w:r>
      <w:r w:rsidR="00B17DE3" w:rsidRPr="0061671A">
        <w:rPr>
          <w:szCs w:val="22"/>
        </w:rPr>
        <w:t xml:space="preserve">and vice versa </w:t>
      </w:r>
      <w:r w:rsidRPr="0061671A">
        <w:rPr>
          <w:szCs w:val="22"/>
        </w:rPr>
        <w:t>and words importing persons shall include corporations, associations, partnerships and governments (whether state or local), and the words “written” or “in writing” shall include printing, engraving, lithography or other means of visible reproduction.</w:t>
      </w:r>
    </w:p>
    <w:p w14:paraId="4D472952" w14:textId="77777777" w:rsidR="00807BB4" w:rsidRPr="0061671A" w:rsidRDefault="00807BB4" w:rsidP="00D931E2">
      <w:pPr>
        <w:ind w:left="720"/>
        <w:jc w:val="both"/>
        <w:rPr>
          <w:szCs w:val="22"/>
        </w:rPr>
      </w:pPr>
    </w:p>
    <w:p w14:paraId="3E08FEBD" w14:textId="2922DA4A" w:rsidR="00807BB4" w:rsidRPr="0061671A" w:rsidRDefault="00807BB4" w:rsidP="00D931E2">
      <w:pPr>
        <w:ind w:left="1440" w:hanging="720"/>
        <w:jc w:val="both"/>
        <w:rPr>
          <w:szCs w:val="22"/>
        </w:rPr>
      </w:pPr>
      <w:r w:rsidRPr="0061671A">
        <w:rPr>
          <w:szCs w:val="22"/>
        </w:rPr>
        <w:t>1.2.2</w:t>
      </w:r>
      <w:r w:rsidRPr="0061671A">
        <w:rPr>
          <w:szCs w:val="22"/>
        </w:rPr>
        <w:tab/>
      </w:r>
      <w:r w:rsidR="004B0CC0" w:rsidRPr="0061671A">
        <w:rPr>
          <w:szCs w:val="22"/>
        </w:rPr>
        <w:t xml:space="preserve">The </w:t>
      </w:r>
      <w:r w:rsidRPr="0061671A">
        <w:rPr>
          <w:szCs w:val="22"/>
        </w:rPr>
        <w:t xml:space="preserve">words “hereof,” “herein,” “hereby,” “hereto” and similar words refer to this entire Agreement and not any particular Clause, </w:t>
      </w:r>
      <w:r w:rsidR="00B21C39" w:rsidRPr="0061671A">
        <w:rPr>
          <w:szCs w:val="22"/>
        </w:rPr>
        <w:t>Schedule,</w:t>
      </w:r>
      <w:r w:rsidRPr="0061671A">
        <w:rPr>
          <w:szCs w:val="22"/>
        </w:rPr>
        <w:t xml:space="preserve"> or other subdivision of this Agreement.</w:t>
      </w:r>
    </w:p>
    <w:p w14:paraId="7A216B3A" w14:textId="77777777" w:rsidR="00807BB4" w:rsidRPr="0061671A" w:rsidRDefault="00807BB4" w:rsidP="00D931E2">
      <w:pPr>
        <w:ind w:left="720"/>
        <w:jc w:val="both"/>
        <w:rPr>
          <w:szCs w:val="22"/>
        </w:rPr>
      </w:pPr>
    </w:p>
    <w:p w14:paraId="6F1B96B7" w14:textId="77777777" w:rsidR="00807BB4" w:rsidRPr="0061671A" w:rsidRDefault="00807BB4" w:rsidP="00D931E2">
      <w:pPr>
        <w:ind w:left="1440" w:hanging="720"/>
        <w:jc w:val="both"/>
        <w:rPr>
          <w:szCs w:val="22"/>
        </w:rPr>
      </w:pPr>
      <w:r w:rsidRPr="0061671A">
        <w:rPr>
          <w:szCs w:val="22"/>
        </w:rPr>
        <w:t>1.2.3</w:t>
      </w:r>
      <w:r w:rsidRPr="0061671A">
        <w:rPr>
          <w:szCs w:val="22"/>
        </w:rPr>
        <w:tab/>
        <w:t>A reference to “Party” or “Parties” shall mean a party or parties to this Agreement.</w:t>
      </w:r>
    </w:p>
    <w:p w14:paraId="1071D40F" w14:textId="77777777" w:rsidR="00807BB4" w:rsidRPr="0061671A" w:rsidRDefault="00807BB4" w:rsidP="00D931E2">
      <w:pPr>
        <w:ind w:left="720"/>
        <w:jc w:val="both"/>
        <w:rPr>
          <w:szCs w:val="22"/>
        </w:rPr>
      </w:pPr>
    </w:p>
    <w:p w14:paraId="79E0F460" w14:textId="00CD3457" w:rsidR="00807BB4" w:rsidRPr="0061671A" w:rsidRDefault="00807BB4" w:rsidP="00D931E2">
      <w:pPr>
        <w:ind w:left="1440" w:hanging="720"/>
        <w:jc w:val="both"/>
        <w:rPr>
          <w:szCs w:val="22"/>
        </w:rPr>
      </w:pPr>
      <w:r w:rsidRPr="0061671A">
        <w:rPr>
          <w:szCs w:val="22"/>
        </w:rPr>
        <w:t>1.2.4</w:t>
      </w:r>
      <w:r w:rsidRPr="0061671A">
        <w:rPr>
          <w:szCs w:val="22"/>
        </w:rPr>
        <w:tab/>
        <w:t xml:space="preserve">A reference to a statutory provision shall be deemed to include that provision as the same may from time to time be modified, </w:t>
      </w:r>
      <w:r w:rsidR="00B21C39" w:rsidRPr="0061671A">
        <w:rPr>
          <w:szCs w:val="22"/>
        </w:rPr>
        <w:t>amended,</w:t>
      </w:r>
      <w:r w:rsidRPr="0061671A">
        <w:rPr>
          <w:szCs w:val="22"/>
        </w:rPr>
        <w:t xml:space="preserve"> or re-enacted. </w:t>
      </w:r>
    </w:p>
    <w:p w14:paraId="460BF82B" w14:textId="77777777" w:rsidR="00807BB4" w:rsidRPr="0061671A" w:rsidRDefault="00807BB4" w:rsidP="00D931E2">
      <w:pPr>
        <w:ind w:left="720"/>
        <w:jc w:val="both"/>
        <w:rPr>
          <w:szCs w:val="22"/>
        </w:rPr>
      </w:pPr>
    </w:p>
    <w:p w14:paraId="543C55AC" w14:textId="77777777" w:rsidR="00807BB4" w:rsidRPr="0061671A" w:rsidRDefault="00807BB4" w:rsidP="00D931E2">
      <w:pPr>
        <w:ind w:left="1440" w:hanging="720"/>
        <w:jc w:val="both"/>
        <w:rPr>
          <w:szCs w:val="22"/>
        </w:rPr>
      </w:pPr>
      <w:r w:rsidRPr="0061671A">
        <w:rPr>
          <w:szCs w:val="22"/>
        </w:rPr>
        <w:t>1.2.5</w:t>
      </w:r>
      <w:r w:rsidRPr="0061671A">
        <w:rPr>
          <w:szCs w:val="22"/>
        </w:rPr>
        <w:tab/>
        <w:t xml:space="preserve">Any reference to Clauses and Schedules, are to Clauses and Schedules of this </w:t>
      </w:r>
      <w:r w:rsidR="004E6A10" w:rsidRPr="0061671A">
        <w:rPr>
          <w:szCs w:val="22"/>
        </w:rPr>
        <w:t>Agreement</w:t>
      </w:r>
      <w:r w:rsidRPr="0061671A">
        <w:rPr>
          <w:szCs w:val="22"/>
        </w:rPr>
        <w:t xml:space="preserve">, and references to sub-clauses and paragraphs are references to sub-clauses and paragraphs of the clause or schedule in which they appear. </w:t>
      </w:r>
    </w:p>
    <w:p w14:paraId="29AF8F56" w14:textId="77777777" w:rsidR="00807BB4" w:rsidRPr="0061671A" w:rsidRDefault="00807BB4" w:rsidP="00D931E2">
      <w:pPr>
        <w:ind w:left="720"/>
        <w:jc w:val="both"/>
        <w:rPr>
          <w:szCs w:val="22"/>
        </w:rPr>
      </w:pPr>
    </w:p>
    <w:p w14:paraId="4F1AA6A4" w14:textId="77777777" w:rsidR="00807BB4" w:rsidRPr="0061671A" w:rsidRDefault="00807BB4" w:rsidP="00D931E2">
      <w:pPr>
        <w:ind w:left="1440" w:hanging="720"/>
        <w:jc w:val="both"/>
        <w:rPr>
          <w:szCs w:val="22"/>
        </w:rPr>
      </w:pPr>
      <w:r w:rsidRPr="0061671A">
        <w:rPr>
          <w:szCs w:val="22"/>
        </w:rPr>
        <w:t>1.2.6</w:t>
      </w:r>
      <w:r w:rsidRPr="0061671A">
        <w:rPr>
          <w:szCs w:val="22"/>
        </w:rPr>
        <w:tab/>
        <w:t xml:space="preserve">A reference to a provision of this </w:t>
      </w:r>
      <w:r w:rsidR="004E6A10" w:rsidRPr="0061671A">
        <w:rPr>
          <w:szCs w:val="22"/>
        </w:rPr>
        <w:t>Agreement</w:t>
      </w:r>
      <w:r w:rsidRPr="0061671A">
        <w:rPr>
          <w:szCs w:val="22"/>
        </w:rPr>
        <w:t xml:space="preserve"> is to that provision as amended in accordance with the terms of this </w:t>
      </w:r>
      <w:r w:rsidR="004E6A10" w:rsidRPr="0061671A">
        <w:rPr>
          <w:szCs w:val="22"/>
        </w:rPr>
        <w:t>Agreement</w:t>
      </w:r>
      <w:r w:rsidRPr="0061671A">
        <w:rPr>
          <w:szCs w:val="22"/>
        </w:rPr>
        <w:t>.</w:t>
      </w:r>
    </w:p>
    <w:p w14:paraId="4C77B798" w14:textId="77777777" w:rsidR="00807BB4" w:rsidRPr="0061671A" w:rsidRDefault="00807BB4" w:rsidP="00D931E2">
      <w:pPr>
        <w:ind w:left="720"/>
        <w:contextualSpacing/>
        <w:jc w:val="both"/>
        <w:rPr>
          <w:bCs/>
          <w:szCs w:val="22"/>
        </w:rPr>
      </w:pPr>
    </w:p>
    <w:p w14:paraId="27CB3024" w14:textId="24F2D9DE" w:rsidR="00807BB4" w:rsidRPr="0061671A" w:rsidRDefault="00807BB4" w:rsidP="00D931E2">
      <w:pPr>
        <w:ind w:left="1440" w:hanging="720"/>
        <w:contextualSpacing/>
        <w:jc w:val="both"/>
        <w:rPr>
          <w:bCs/>
          <w:szCs w:val="22"/>
        </w:rPr>
      </w:pPr>
      <w:r w:rsidRPr="0061671A">
        <w:rPr>
          <w:bCs/>
          <w:szCs w:val="22"/>
        </w:rPr>
        <w:t>1.2.7</w:t>
      </w:r>
      <w:r w:rsidRPr="0061671A">
        <w:rPr>
          <w:bCs/>
          <w:szCs w:val="22"/>
        </w:rPr>
        <w:tab/>
        <w:t xml:space="preserve">A </w:t>
      </w:r>
      <w:r w:rsidR="002973F5" w:rsidRPr="0061671A">
        <w:rPr>
          <w:bCs/>
          <w:szCs w:val="22"/>
        </w:rPr>
        <w:t>r</w:t>
      </w:r>
      <w:r w:rsidRPr="0061671A">
        <w:rPr>
          <w:bCs/>
          <w:szCs w:val="22"/>
        </w:rPr>
        <w:t>eference to “consent” means any consent, approval, authori</w:t>
      </w:r>
      <w:r w:rsidR="00134967" w:rsidRPr="0061671A">
        <w:rPr>
          <w:bCs/>
          <w:szCs w:val="22"/>
        </w:rPr>
        <w:t>sation</w:t>
      </w:r>
      <w:r w:rsidRPr="0061671A">
        <w:rPr>
          <w:bCs/>
          <w:szCs w:val="22"/>
        </w:rPr>
        <w:t xml:space="preserve">, </w:t>
      </w:r>
      <w:r w:rsidR="00B21C39" w:rsidRPr="0061671A">
        <w:rPr>
          <w:bCs/>
          <w:szCs w:val="22"/>
        </w:rPr>
        <w:t>licence,</w:t>
      </w:r>
      <w:r w:rsidRPr="0061671A">
        <w:rPr>
          <w:bCs/>
          <w:szCs w:val="22"/>
        </w:rPr>
        <w:t xml:space="preserve"> or clearance of any kind whether fiscal, statutory or regulatory.</w:t>
      </w:r>
    </w:p>
    <w:p w14:paraId="39029A76" w14:textId="77777777" w:rsidR="00807BB4" w:rsidRPr="0061671A" w:rsidRDefault="00807BB4" w:rsidP="00D931E2">
      <w:pPr>
        <w:ind w:left="720"/>
        <w:jc w:val="both"/>
        <w:rPr>
          <w:szCs w:val="22"/>
        </w:rPr>
      </w:pPr>
    </w:p>
    <w:p w14:paraId="33EC825A" w14:textId="77777777" w:rsidR="00807BB4" w:rsidRPr="0061671A" w:rsidRDefault="00807BB4" w:rsidP="00D931E2">
      <w:pPr>
        <w:ind w:left="1440" w:hanging="720"/>
        <w:jc w:val="both"/>
        <w:rPr>
          <w:szCs w:val="22"/>
        </w:rPr>
      </w:pPr>
      <w:r w:rsidRPr="0061671A">
        <w:rPr>
          <w:szCs w:val="22"/>
        </w:rPr>
        <w:lastRenderedPageBreak/>
        <w:t>1.2.8</w:t>
      </w:r>
      <w:r w:rsidRPr="0061671A">
        <w:rPr>
          <w:szCs w:val="22"/>
        </w:rPr>
        <w:tab/>
        <w:t xml:space="preserve">A reference to any document being “in the agreed form” means in a form which has been agreed by the </w:t>
      </w:r>
      <w:r w:rsidR="00707B2B" w:rsidRPr="0061671A">
        <w:rPr>
          <w:szCs w:val="22"/>
        </w:rPr>
        <w:t>Parties</w:t>
      </w:r>
      <w:r w:rsidRPr="0061671A">
        <w:rPr>
          <w:szCs w:val="22"/>
        </w:rPr>
        <w:t xml:space="preserve"> on or before the date of this </w:t>
      </w:r>
      <w:r w:rsidR="004E6A10" w:rsidRPr="0061671A">
        <w:rPr>
          <w:szCs w:val="22"/>
        </w:rPr>
        <w:t>Agreement</w:t>
      </w:r>
      <w:r w:rsidRPr="0061671A">
        <w:rPr>
          <w:szCs w:val="22"/>
        </w:rPr>
        <w:t xml:space="preserve"> and for identification purposes signed by them or on their behalf by their Authorised Signatories.</w:t>
      </w:r>
    </w:p>
    <w:p w14:paraId="1351763D" w14:textId="77777777" w:rsidR="00807BB4" w:rsidRPr="0061671A" w:rsidRDefault="00807BB4" w:rsidP="00D931E2">
      <w:pPr>
        <w:ind w:left="720"/>
        <w:jc w:val="both"/>
        <w:rPr>
          <w:szCs w:val="22"/>
        </w:rPr>
      </w:pPr>
    </w:p>
    <w:p w14:paraId="3731B6D6" w14:textId="71695B42" w:rsidR="00807BB4" w:rsidRPr="0061671A" w:rsidRDefault="00807BB4" w:rsidP="00D931E2">
      <w:pPr>
        <w:ind w:left="1440" w:hanging="720"/>
        <w:jc w:val="both"/>
        <w:rPr>
          <w:szCs w:val="22"/>
        </w:rPr>
      </w:pPr>
      <w:r w:rsidRPr="0061671A">
        <w:rPr>
          <w:szCs w:val="22"/>
        </w:rPr>
        <w:t>1.2.9</w:t>
      </w:r>
      <w:r w:rsidRPr="0061671A">
        <w:rPr>
          <w:szCs w:val="22"/>
        </w:rPr>
        <w:tab/>
        <w:t xml:space="preserve">References to days shall refer to calendar days unless Business Days are specified; references to weeks, months or years shall be to calendar weeks, </w:t>
      </w:r>
      <w:r w:rsidR="00B21C39" w:rsidRPr="0061671A">
        <w:rPr>
          <w:szCs w:val="22"/>
        </w:rPr>
        <w:t>months,</w:t>
      </w:r>
      <w:r w:rsidRPr="0061671A">
        <w:rPr>
          <w:szCs w:val="22"/>
        </w:rPr>
        <w:t xml:space="preserve"> or years respectively.</w:t>
      </w:r>
      <w:r w:rsidR="00262A10">
        <w:rPr>
          <w:szCs w:val="22"/>
        </w:rPr>
        <w:t xml:space="preserve"> </w:t>
      </w:r>
    </w:p>
    <w:p w14:paraId="093FFDD2" w14:textId="77777777" w:rsidR="00807BB4" w:rsidRPr="0061671A" w:rsidRDefault="00807BB4" w:rsidP="00D931E2">
      <w:pPr>
        <w:ind w:firstLine="720"/>
        <w:contextualSpacing/>
        <w:jc w:val="both"/>
        <w:rPr>
          <w:bCs/>
          <w:szCs w:val="22"/>
        </w:rPr>
      </w:pPr>
    </w:p>
    <w:p w14:paraId="76F91F1A" w14:textId="36E38AEF" w:rsidR="00807BB4" w:rsidRPr="0061671A" w:rsidRDefault="00807BB4" w:rsidP="00D931E2">
      <w:pPr>
        <w:ind w:left="1440" w:hanging="720"/>
        <w:contextualSpacing/>
        <w:jc w:val="both"/>
        <w:rPr>
          <w:bCs/>
          <w:szCs w:val="22"/>
        </w:rPr>
      </w:pPr>
      <w:r w:rsidRPr="0061671A">
        <w:rPr>
          <w:bCs/>
          <w:szCs w:val="22"/>
        </w:rPr>
        <w:t>1.2.10</w:t>
      </w:r>
      <w:r w:rsidRPr="0061671A">
        <w:rPr>
          <w:bCs/>
          <w:szCs w:val="22"/>
        </w:rPr>
        <w:tab/>
        <w:t xml:space="preserve">References to any liability shall include actual, contingent, </w:t>
      </w:r>
      <w:r w:rsidR="00B21C39" w:rsidRPr="0061671A">
        <w:rPr>
          <w:bCs/>
          <w:szCs w:val="22"/>
        </w:rPr>
        <w:t>present,</w:t>
      </w:r>
      <w:r w:rsidRPr="0061671A">
        <w:rPr>
          <w:bCs/>
          <w:szCs w:val="22"/>
        </w:rPr>
        <w:t xml:space="preserve"> or future liabilities.</w:t>
      </w:r>
    </w:p>
    <w:p w14:paraId="4E2B2307" w14:textId="77777777" w:rsidR="003F7566" w:rsidRPr="0061671A" w:rsidRDefault="003F7566" w:rsidP="004A699C">
      <w:pPr>
        <w:pStyle w:val="AONormal"/>
      </w:pPr>
    </w:p>
    <w:p w14:paraId="67EBA3AD" w14:textId="77777777" w:rsidR="00807BB4" w:rsidRPr="0061671A" w:rsidRDefault="00807BB4" w:rsidP="00D931E2">
      <w:pPr>
        <w:widowControl w:val="0"/>
        <w:tabs>
          <w:tab w:val="left" w:pos="1440"/>
        </w:tabs>
        <w:autoSpaceDE w:val="0"/>
        <w:autoSpaceDN w:val="0"/>
        <w:adjustRightInd w:val="0"/>
        <w:ind w:left="1440" w:right="33" w:hanging="720"/>
        <w:jc w:val="both"/>
        <w:rPr>
          <w:szCs w:val="22"/>
        </w:rPr>
      </w:pPr>
      <w:r w:rsidRPr="0061671A">
        <w:rPr>
          <w:szCs w:val="22"/>
        </w:rPr>
        <w:t>1.2.11</w:t>
      </w:r>
      <w:r w:rsidRPr="0061671A">
        <w:rPr>
          <w:szCs w:val="22"/>
        </w:rPr>
        <w:tab/>
        <w:t>Words and expressions defined in any clause shall, unless the application of any such word or expression is specifically limited to that clause, bear the meaning assigned to such word or expression throughout this</w:t>
      </w:r>
      <w:r w:rsidR="004E6A10" w:rsidRPr="0061671A">
        <w:rPr>
          <w:szCs w:val="22"/>
        </w:rPr>
        <w:t xml:space="preserve"> Agreement</w:t>
      </w:r>
      <w:r w:rsidRPr="0061671A">
        <w:rPr>
          <w:szCs w:val="22"/>
        </w:rPr>
        <w:t>.</w:t>
      </w:r>
    </w:p>
    <w:p w14:paraId="55F2FF69" w14:textId="77777777" w:rsidR="00DD2870" w:rsidRPr="0061671A" w:rsidRDefault="00DD2870" w:rsidP="00D931E2">
      <w:pPr>
        <w:pStyle w:val="AONormal"/>
        <w:spacing w:line="240" w:lineRule="auto"/>
      </w:pPr>
    </w:p>
    <w:p w14:paraId="663D37A2" w14:textId="10673513" w:rsidR="00807BB4" w:rsidRPr="0061671A" w:rsidRDefault="00807BB4" w:rsidP="00D931E2">
      <w:pPr>
        <w:widowControl w:val="0"/>
        <w:tabs>
          <w:tab w:val="left" w:pos="1440"/>
        </w:tabs>
        <w:autoSpaceDE w:val="0"/>
        <w:autoSpaceDN w:val="0"/>
        <w:adjustRightInd w:val="0"/>
        <w:ind w:left="1440" w:right="19" w:hanging="720"/>
        <w:jc w:val="both"/>
        <w:rPr>
          <w:szCs w:val="22"/>
        </w:rPr>
      </w:pPr>
      <w:r w:rsidRPr="0061671A">
        <w:rPr>
          <w:szCs w:val="22"/>
        </w:rPr>
        <w:t>1.2.12</w:t>
      </w:r>
      <w:r w:rsidRPr="0061671A">
        <w:rPr>
          <w:szCs w:val="22"/>
        </w:rPr>
        <w:tab/>
        <w:t>The expiration or termination of this</w:t>
      </w:r>
      <w:r w:rsidR="004E6A10" w:rsidRPr="0061671A">
        <w:rPr>
          <w:szCs w:val="22"/>
        </w:rPr>
        <w:t xml:space="preserve"> Agreement</w:t>
      </w:r>
      <w:r w:rsidRPr="0061671A">
        <w:rPr>
          <w:szCs w:val="22"/>
        </w:rPr>
        <w:t xml:space="preserve"> shall not affect the provisions of this </w:t>
      </w:r>
      <w:r w:rsidR="004E6A10" w:rsidRPr="0061671A">
        <w:rPr>
          <w:szCs w:val="22"/>
        </w:rPr>
        <w:t>Agreement</w:t>
      </w:r>
      <w:r w:rsidRPr="0061671A">
        <w:rPr>
          <w:szCs w:val="22"/>
        </w:rPr>
        <w:t xml:space="preserve"> which are expressly indicated to </w:t>
      </w:r>
      <w:r w:rsidR="00755B6D" w:rsidRPr="0061671A">
        <w:rPr>
          <w:szCs w:val="22"/>
        </w:rPr>
        <w:t>survive the</w:t>
      </w:r>
      <w:r w:rsidRPr="0061671A">
        <w:rPr>
          <w:szCs w:val="22"/>
        </w:rPr>
        <w:t xml:space="preserve"> expiration or termination or which of necessity must continue to have effect after such expiration or termination</w:t>
      </w:r>
      <w:r w:rsidR="00B17DE3" w:rsidRPr="0061671A">
        <w:rPr>
          <w:szCs w:val="22"/>
        </w:rPr>
        <w:t xml:space="preserve"> either expressly or impliedly</w:t>
      </w:r>
      <w:r w:rsidRPr="0061671A">
        <w:rPr>
          <w:szCs w:val="22"/>
        </w:rPr>
        <w:t xml:space="preserve">. </w:t>
      </w:r>
    </w:p>
    <w:p w14:paraId="558C2F8C" w14:textId="77777777" w:rsidR="00DD2870" w:rsidRPr="0061671A" w:rsidRDefault="00DD2870" w:rsidP="00D931E2">
      <w:pPr>
        <w:pStyle w:val="AONormal"/>
        <w:spacing w:line="240" w:lineRule="auto"/>
      </w:pPr>
    </w:p>
    <w:p w14:paraId="7E08E4B3" w14:textId="77777777" w:rsidR="00807BB4" w:rsidRPr="0061671A" w:rsidRDefault="00807BB4" w:rsidP="00D931E2">
      <w:pPr>
        <w:widowControl w:val="0"/>
        <w:tabs>
          <w:tab w:val="left" w:pos="1440"/>
        </w:tabs>
        <w:autoSpaceDE w:val="0"/>
        <w:autoSpaceDN w:val="0"/>
        <w:adjustRightInd w:val="0"/>
        <w:ind w:left="1440" w:right="19" w:hanging="720"/>
        <w:jc w:val="both"/>
        <w:rPr>
          <w:szCs w:val="22"/>
        </w:rPr>
      </w:pPr>
      <w:r w:rsidRPr="0061671A">
        <w:rPr>
          <w:szCs w:val="22"/>
        </w:rPr>
        <w:t>1.2.13</w:t>
      </w:r>
      <w:r w:rsidRPr="0061671A">
        <w:rPr>
          <w:szCs w:val="22"/>
        </w:rPr>
        <w:tab/>
        <w:t>Where figures are referred to in numerals and in words, and there is any conflict between the two, the words shall prevail, unless the context indicates a contrary intention.</w:t>
      </w:r>
    </w:p>
    <w:p w14:paraId="363A94E0" w14:textId="77777777" w:rsidR="00DD2870" w:rsidRPr="0061671A" w:rsidRDefault="00DD2870" w:rsidP="00D931E2">
      <w:pPr>
        <w:pStyle w:val="AONormal"/>
        <w:spacing w:line="240" w:lineRule="auto"/>
      </w:pPr>
    </w:p>
    <w:p w14:paraId="006E13F2" w14:textId="77777777" w:rsidR="00807BB4" w:rsidRPr="0061671A" w:rsidRDefault="00807BB4" w:rsidP="00D931E2">
      <w:pPr>
        <w:widowControl w:val="0"/>
        <w:tabs>
          <w:tab w:val="left" w:pos="1440"/>
        </w:tabs>
        <w:autoSpaceDE w:val="0"/>
        <w:autoSpaceDN w:val="0"/>
        <w:adjustRightInd w:val="0"/>
        <w:ind w:left="1440" w:right="33" w:hanging="720"/>
        <w:jc w:val="both"/>
        <w:rPr>
          <w:szCs w:val="22"/>
        </w:rPr>
      </w:pPr>
      <w:r w:rsidRPr="0061671A">
        <w:rPr>
          <w:szCs w:val="22"/>
        </w:rPr>
        <w:t>1.2.14</w:t>
      </w:r>
      <w:r w:rsidRPr="0061671A">
        <w:rPr>
          <w:szCs w:val="22"/>
        </w:rPr>
        <w:tab/>
        <w:t>Defined terms appearing in this</w:t>
      </w:r>
      <w:r w:rsidR="00896D4D" w:rsidRPr="0061671A">
        <w:rPr>
          <w:szCs w:val="22"/>
        </w:rPr>
        <w:t xml:space="preserve"> Agreement</w:t>
      </w:r>
      <w:r w:rsidRPr="0061671A">
        <w:rPr>
          <w:szCs w:val="22"/>
        </w:rPr>
        <w:t xml:space="preserve"> in </w:t>
      </w:r>
      <w:r w:rsidR="003C2F20" w:rsidRPr="0061671A">
        <w:rPr>
          <w:szCs w:val="22"/>
        </w:rPr>
        <w:t xml:space="preserve">upper </w:t>
      </w:r>
      <w:r w:rsidRPr="0061671A">
        <w:rPr>
          <w:szCs w:val="22"/>
        </w:rPr>
        <w:t>case shall be given their meaning as defined, while the same terms appearing in lower case shall be interpreted in accordance with their plain English meaning.</w:t>
      </w:r>
    </w:p>
    <w:p w14:paraId="19FFD1BB" w14:textId="77777777" w:rsidR="00807BB4" w:rsidRPr="0061671A" w:rsidRDefault="00807BB4" w:rsidP="00D931E2">
      <w:pPr>
        <w:ind w:left="720" w:hanging="720"/>
        <w:jc w:val="both"/>
        <w:rPr>
          <w:bCs/>
          <w:szCs w:val="22"/>
        </w:rPr>
      </w:pPr>
      <w:r w:rsidRPr="0061671A">
        <w:rPr>
          <w:bCs/>
          <w:szCs w:val="22"/>
        </w:rPr>
        <w:tab/>
      </w:r>
    </w:p>
    <w:p w14:paraId="061DA9DC" w14:textId="75D64D9E" w:rsidR="00807BB4" w:rsidRPr="0061671A" w:rsidRDefault="00807BB4" w:rsidP="00D931E2">
      <w:pPr>
        <w:ind w:left="1440" w:hanging="720"/>
        <w:contextualSpacing/>
        <w:jc w:val="both"/>
        <w:rPr>
          <w:bCs/>
          <w:szCs w:val="22"/>
        </w:rPr>
      </w:pPr>
      <w:r w:rsidRPr="0061671A">
        <w:rPr>
          <w:bCs/>
          <w:szCs w:val="22"/>
        </w:rPr>
        <w:t>1.2.15</w:t>
      </w:r>
      <w:r w:rsidRPr="0061671A">
        <w:rPr>
          <w:bCs/>
          <w:szCs w:val="22"/>
        </w:rPr>
        <w:tab/>
        <w:t xml:space="preserve">Words and phrases used in this </w:t>
      </w:r>
      <w:r w:rsidR="00896D4D" w:rsidRPr="0061671A">
        <w:rPr>
          <w:bCs/>
          <w:szCs w:val="22"/>
        </w:rPr>
        <w:t>Agreement</w:t>
      </w:r>
      <w:r w:rsidRPr="0061671A">
        <w:rPr>
          <w:bCs/>
          <w:szCs w:val="22"/>
        </w:rPr>
        <w:t xml:space="preserve">, unless otherwise defined in this </w:t>
      </w:r>
      <w:r w:rsidR="00896D4D" w:rsidRPr="0061671A">
        <w:rPr>
          <w:bCs/>
          <w:szCs w:val="22"/>
        </w:rPr>
        <w:t>Agreement</w:t>
      </w:r>
      <w:r w:rsidRPr="0061671A">
        <w:rPr>
          <w:bCs/>
          <w:szCs w:val="22"/>
        </w:rPr>
        <w:t>, shall have the meanings</w:t>
      </w:r>
      <w:r w:rsidR="00896D4D" w:rsidRPr="0061671A">
        <w:rPr>
          <w:bCs/>
          <w:szCs w:val="22"/>
        </w:rPr>
        <w:t xml:space="preserve"> given to them in the </w:t>
      </w:r>
      <w:r w:rsidR="00806071" w:rsidRPr="0061671A">
        <w:rPr>
          <w:bCs/>
          <w:szCs w:val="22"/>
        </w:rPr>
        <w:t>FMDQ</w:t>
      </w:r>
      <w:r w:rsidR="0006150C" w:rsidRPr="0061671A">
        <w:rPr>
          <w:bCs/>
          <w:szCs w:val="22"/>
        </w:rPr>
        <w:t xml:space="preserve"> Exchange</w:t>
      </w:r>
      <w:r w:rsidR="00806071" w:rsidRPr="0061671A">
        <w:rPr>
          <w:bCs/>
          <w:szCs w:val="22"/>
        </w:rPr>
        <w:t xml:space="preserve"> </w:t>
      </w:r>
      <w:r w:rsidR="00896D4D" w:rsidRPr="0061671A">
        <w:rPr>
          <w:bCs/>
          <w:szCs w:val="22"/>
        </w:rPr>
        <w:t>Rule</w:t>
      </w:r>
      <w:r w:rsidR="009B529D" w:rsidRPr="0061671A">
        <w:rPr>
          <w:bCs/>
          <w:szCs w:val="22"/>
        </w:rPr>
        <w:t>s</w:t>
      </w:r>
      <w:r w:rsidRPr="0061671A">
        <w:rPr>
          <w:bCs/>
          <w:szCs w:val="22"/>
        </w:rPr>
        <w:t>, SEC Rules</w:t>
      </w:r>
      <w:r w:rsidR="00511C96" w:rsidRPr="0061671A">
        <w:rPr>
          <w:bCs/>
          <w:szCs w:val="22"/>
        </w:rPr>
        <w:t>, CBN circulars, DMO g</w:t>
      </w:r>
      <w:r w:rsidR="002973F5" w:rsidRPr="0061671A">
        <w:rPr>
          <w:bCs/>
          <w:szCs w:val="22"/>
        </w:rPr>
        <w:t>uidelines,</w:t>
      </w:r>
      <w:r w:rsidRPr="0061671A">
        <w:rPr>
          <w:bCs/>
          <w:szCs w:val="22"/>
        </w:rPr>
        <w:t xml:space="preserve"> the </w:t>
      </w:r>
      <w:r w:rsidR="00B21C39" w:rsidRPr="0061671A">
        <w:rPr>
          <w:bCs/>
          <w:szCs w:val="22"/>
        </w:rPr>
        <w:t>ISA,</w:t>
      </w:r>
      <w:r w:rsidR="002973F5" w:rsidRPr="0061671A">
        <w:rPr>
          <w:bCs/>
          <w:szCs w:val="22"/>
        </w:rPr>
        <w:t xml:space="preserve"> and any other legislative enactment</w:t>
      </w:r>
      <w:r w:rsidRPr="0061671A">
        <w:rPr>
          <w:bCs/>
          <w:szCs w:val="22"/>
        </w:rPr>
        <w:t>.</w:t>
      </w:r>
      <w:r w:rsidR="002973F5" w:rsidRPr="0061671A">
        <w:rPr>
          <w:bCs/>
          <w:szCs w:val="22"/>
        </w:rPr>
        <w:t xml:space="preserve"> </w:t>
      </w:r>
    </w:p>
    <w:p w14:paraId="3B0A215F" w14:textId="77777777" w:rsidR="00807BB4" w:rsidRPr="0061671A" w:rsidRDefault="00C709FF" w:rsidP="00D931E2">
      <w:pPr>
        <w:ind w:left="720"/>
        <w:jc w:val="both"/>
        <w:rPr>
          <w:szCs w:val="22"/>
        </w:rPr>
      </w:pPr>
      <w:r w:rsidRPr="0061671A">
        <w:rPr>
          <w:szCs w:val="22"/>
        </w:rPr>
        <w:t xml:space="preserve"> </w:t>
      </w:r>
    </w:p>
    <w:p w14:paraId="0EAEFD70" w14:textId="27DF5900" w:rsidR="00807BB4" w:rsidRPr="0061671A" w:rsidRDefault="00807BB4" w:rsidP="00D931E2">
      <w:pPr>
        <w:ind w:left="1440" w:hanging="720"/>
        <w:jc w:val="both"/>
        <w:rPr>
          <w:szCs w:val="22"/>
        </w:rPr>
      </w:pPr>
      <w:r w:rsidRPr="0061671A">
        <w:rPr>
          <w:szCs w:val="22"/>
        </w:rPr>
        <w:t>1.2.16</w:t>
      </w:r>
      <w:r w:rsidRPr="0061671A">
        <w:rPr>
          <w:szCs w:val="22"/>
        </w:rPr>
        <w:tab/>
        <w:t>A referen</w:t>
      </w:r>
      <w:r w:rsidR="00896D4D" w:rsidRPr="0061671A">
        <w:rPr>
          <w:szCs w:val="22"/>
        </w:rPr>
        <w:t xml:space="preserve">ce to </w:t>
      </w:r>
      <w:r w:rsidR="00193E7B" w:rsidRPr="0061671A">
        <w:rPr>
          <w:szCs w:val="22"/>
        </w:rPr>
        <w:t>FMDQ</w:t>
      </w:r>
      <w:r w:rsidR="00A72C6E" w:rsidRPr="0061671A">
        <w:rPr>
          <w:szCs w:val="22"/>
        </w:rPr>
        <w:t xml:space="preserve"> </w:t>
      </w:r>
      <w:r w:rsidR="0006150C" w:rsidRPr="0061671A">
        <w:rPr>
          <w:szCs w:val="22"/>
        </w:rPr>
        <w:t xml:space="preserve">Exchange </w:t>
      </w:r>
      <w:r w:rsidR="00A72C6E" w:rsidRPr="0061671A">
        <w:rPr>
          <w:szCs w:val="22"/>
        </w:rPr>
        <w:t xml:space="preserve">or the </w:t>
      </w:r>
      <w:r w:rsidR="00424B6D" w:rsidRPr="0061671A">
        <w:rPr>
          <w:szCs w:val="22"/>
        </w:rPr>
        <w:t>Member</w:t>
      </w:r>
      <w:r w:rsidR="00896D4D" w:rsidRPr="0061671A">
        <w:rPr>
          <w:szCs w:val="22"/>
        </w:rPr>
        <w:t xml:space="preserve"> </w:t>
      </w:r>
      <w:r w:rsidRPr="0061671A">
        <w:rPr>
          <w:szCs w:val="22"/>
        </w:rPr>
        <w:t>herein shall include reference to their respective successors</w:t>
      </w:r>
      <w:r w:rsidR="00A72C6E" w:rsidRPr="0061671A">
        <w:rPr>
          <w:szCs w:val="22"/>
        </w:rPr>
        <w:t xml:space="preserve"> and assigns</w:t>
      </w:r>
      <w:r w:rsidRPr="0061671A">
        <w:rPr>
          <w:szCs w:val="22"/>
        </w:rPr>
        <w:t>.</w:t>
      </w:r>
      <w:r w:rsidR="00F94945">
        <w:rPr>
          <w:szCs w:val="22"/>
        </w:rPr>
        <w:t xml:space="preserve"> </w:t>
      </w:r>
    </w:p>
    <w:p w14:paraId="6A3D6B3B" w14:textId="77777777" w:rsidR="00807BB4" w:rsidRPr="0061671A" w:rsidRDefault="00807BB4" w:rsidP="00D931E2">
      <w:pPr>
        <w:ind w:left="720" w:hanging="720"/>
        <w:jc w:val="both"/>
        <w:rPr>
          <w:szCs w:val="22"/>
        </w:rPr>
      </w:pPr>
      <w:r w:rsidRPr="0061671A">
        <w:rPr>
          <w:szCs w:val="22"/>
        </w:rPr>
        <w:tab/>
      </w:r>
    </w:p>
    <w:p w14:paraId="5147A374" w14:textId="77777777" w:rsidR="00807BB4" w:rsidRPr="0061671A" w:rsidRDefault="00807BB4" w:rsidP="00D931E2">
      <w:pPr>
        <w:ind w:left="1440" w:hanging="720"/>
        <w:jc w:val="both"/>
        <w:rPr>
          <w:szCs w:val="22"/>
        </w:rPr>
      </w:pPr>
      <w:r w:rsidRPr="0061671A">
        <w:rPr>
          <w:szCs w:val="22"/>
        </w:rPr>
        <w:t>1.2.17</w:t>
      </w:r>
      <w:r w:rsidRPr="0061671A">
        <w:rPr>
          <w:szCs w:val="22"/>
        </w:rPr>
        <w:tab/>
        <w:t xml:space="preserve">The division of this </w:t>
      </w:r>
      <w:r w:rsidR="00896D4D" w:rsidRPr="0061671A">
        <w:rPr>
          <w:szCs w:val="22"/>
        </w:rPr>
        <w:t>Agreement</w:t>
      </w:r>
      <w:r w:rsidRPr="0061671A">
        <w:rPr>
          <w:szCs w:val="22"/>
        </w:rPr>
        <w:t xml:space="preserve"> into clauses and sub-clauses, the provision of a table of contents and the insertion of headings are for convenience of reference only and shall not be deemed to form part of the text or affect the construction or interpretation hereof.</w:t>
      </w:r>
    </w:p>
    <w:p w14:paraId="44567DFF" w14:textId="77777777" w:rsidR="00A72C6E" w:rsidRPr="0061671A" w:rsidRDefault="00A72C6E" w:rsidP="00A72C6E">
      <w:pPr>
        <w:pStyle w:val="AONormal"/>
      </w:pPr>
    </w:p>
    <w:p w14:paraId="2D4D3BAE" w14:textId="576DA217" w:rsidR="00AD4759" w:rsidRPr="0061671A" w:rsidRDefault="00A72C6E" w:rsidP="00C537F6">
      <w:pPr>
        <w:pStyle w:val="AONormal"/>
        <w:tabs>
          <w:tab w:val="left" w:pos="810"/>
          <w:tab w:val="left" w:pos="1440"/>
        </w:tabs>
        <w:ind w:left="1440" w:hanging="720"/>
        <w:jc w:val="both"/>
      </w:pPr>
      <w:r w:rsidRPr="0061671A">
        <w:t>1.2.18</w:t>
      </w:r>
      <w:r w:rsidRPr="0061671A">
        <w:tab/>
        <w:t xml:space="preserve">Any money payable under this Agreement on a day that </w:t>
      </w:r>
      <w:r w:rsidR="00755B6D" w:rsidRPr="0061671A">
        <w:t xml:space="preserve">falls on </w:t>
      </w:r>
      <w:r w:rsidRPr="0061671A">
        <w:t xml:space="preserve">a public holiday shall be paid on the next </w:t>
      </w:r>
      <w:r w:rsidR="001D1A0A" w:rsidRPr="0061671A">
        <w:t>Business Day</w:t>
      </w:r>
      <w:r w:rsidRPr="0061671A">
        <w:t>.</w:t>
      </w:r>
    </w:p>
    <w:p w14:paraId="534BF0E0" w14:textId="77777777" w:rsidR="00896D4D" w:rsidRPr="0061671A" w:rsidRDefault="00896D4D" w:rsidP="00D931E2">
      <w:pPr>
        <w:pStyle w:val="AONormal"/>
        <w:spacing w:line="240" w:lineRule="auto"/>
        <w:jc w:val="both"/>
      </w:pPr>
    </w:p>
    <w:p w14:paraId="2364A050" w14:textId="77777777" w:rsidR="00896D4D" w:rsidRPr="0061671A" w:rsidRDefault="00896D4D" w:rsidP="006C1775">
      <w:pPr>
        <w:pStyle w:val="AONormal"/>
        <w:spacing w:line="240" w:lineRule="auto"/>
        <w:jc w:val="both"/>
        <w:outlineLvl w:val="0"/>
      </w:pPr>
      <w:bookmarkStart w:id="2" w:name="_Toc387329778"/>
      <w:bookmarkStart w:id="3" w:name="_Toc460836712"/>
      <w:r w:rsidRPr="00870B15">
        <w:rPr>
          <w:b/>
          <w:bCs/>
        </w:rPr>
        <w:t>2.</w:t>
      </w:r>
      <w:r w:rsidRPr="0061671A">
        <w:t xml:space="preserve"> </w:t>
      </w:r>
      <w:r w:rsidR="00C709FF" w:rsidRPr="0061671A">
        <w:tab/>
      </w:r>
      <w:r w:rsidRPr="0061671A">
        <w:rPr>
          <w:b/>
        </w:rPr>
        <w:t>Market Standards</w:t>
      </w:r>
      <w:bookmarkEnd w:id="2"/>
      <w:bookmarkEnd w:id="3"/>
    </w:p>
    <w:p w14:paraId="6666D5DB" w14:textId="77777777" w:rsidR="00896D4D" w:rsidRPr="0061671A" w:rsidRDefault="00896D4D" w:rsidP="00D931E2">
      <w:pPr>
        <w:pStyle w:val="AONormal"/>
        <w:spacing w:line="240" w:lineRule="auto"/>
        <w:jc w:val="both"/>
      </w:pPr>
    </w:p>
    <w:p w14:paraId="57EE74CD" w14:textId="2764B21A" w:rsidR="007B5283" w:rsidRPr="0061671A" w:rsidRDefault="00941A20" w:rsidP="00AA135D">
      <w:pPr>
        <w:pStyle w:val="AONormal"/>
        <w:spacing w:line="240" w:lineRule="auto"/>
        <w:ind w:left="720"/>
        <w:jc w:val="both"/>
      </w:pPr>
      <w:r w:rsidRPr="0061671A">
        <w:t xml:space="preserve">The Member shall use its best endeavours to maintain such market standards as may be reasonably determined and promptly communicated to it by FMDQ </w:t>
      </w:r>
      <w:r w:rsidR="0006150C" w:rsidRPr="0061671A">
        <w:t xml:space="preserve">Exchange </w:t>
      </w:r>
      <w:r w:rsidRPr="0061671A">
        <w:t>from time to time in its dealings with Dealing Members</w:t>
      </w:r>
      <w:r w:rsidR="00BE7041">
        <w:t xml:space="preserve"> and</w:t>
      </w:r>
      <w:r w:rsidRPr="0061671A">
        <w:t>/or Brokers.</w:t>
      </w:r>
    </w:p>
    <w:p w14:paraId="7203B602" w14:textId="77777777" w:rsidR="007B5283" w:rsidRPr="0061671A" w:rsidRDefault="007B5283" w:rsidP="00D931E2">
      <w:pPr>
        <w:pStyle w:val="AONormal"/>
        <w:spacing w:line="240" w:lineRule="auto"/>
        <w:jc w:val="both"/>
      </w:pPr>
    </w:p>
    <w:p w14:paraId="6AEB0054" w14:textId="77777777" w:rsidR="007B5283" w:rsidRPr="0061671A" w:rsidRDefault="007B5283" w:rsidP="004324C2">
      <w:pPr>
        <w:pStyle w:val="AONormal"/>
        <w:spacing w:line="240" w:lineRule="auto"/>
        <w:jc w:val="both"/>
        <w:outlineLvl w:val="0"/>
      </w:pPr>
      <w:bookmarkStart w:id="4" w:name="_Toc387329780"/>
      <w:bookmarkStart w:id="5" w:name="_Toc387836365"/>
      <w:bookmarkStart w:id="6" w:name="_Toc460836713"/>
      <w:r w:rsidRPr="00870B15">
        <w:rPr>
          <w:b/>
          <w:bCs/>
        </w:rPr>
        <w:t>3.</w:t>
      </w:r>
      <w:r w:rsidRPr="00870B15">
        <w:rPr>
          <w:b/>
          <w:bCs/>
        </w:rPr>
        <w:tab/>
      </w:r>
      <w:r w:rsidRPr="0061671A">
        <w:rPr>
          <w:b/>
        </w:rPr>
        <w:t>Non-Agency Relationship</w:t>
      </w:r>
      <w:bookmarkEnd w:id="4"/>
      <w:bookmarkEnd w:id="5"/>
      <w:bookmarkEnd w:id="6"/>
    </w:p>
    <w:p w14:paraId="5478845C" w14:textId="77777777" w:rsidR="007B5283" w:rsidRPr="0061671A" w:rsidRDefault="007B5283" w:rsidP="007B5283">
      <w:pPr>
        <w:pStyle w:val="AONormal"/>
      </w:pPr>
    </w:p>
    <w:p w14:paraId="2E7AA25A" w14:textId="702CFEAD" w:rsidR="007B5283" w:rsidRPr="0061671A" w:rsidRDefault="007B5283" w:rsidP="00DB4C88">
      <w:pPr>
        <w:ind w:left="1440" w:hanging="720"/>
        <w:contextualSpacing/>
        <w:jc w:val="both"/>
        <w:rPr>
          <w:bCs/>
          <w:szCs w:val="22"/>
        </w:rPr>
      </w:pPr>
      <w:r w:rsidRPr="0061671A">
        <w:rPr>
          <w:bCs/>
          <w:szCs w:val="22"/>
        </w:rPr>
        <w:t>3.1</w:t>
      </w:r>
      <w:r w:rsidRPr="0061671A">
        <w:rPr>
          <w:bCs/>
          <w:szCs w:val="22"/>
        </w:rPr>
        <w:tab/>
        <w:t xml:space="preserve">The Member or its Authorised Representative shall not hold itself out to any individual or body corporate as being an agent of or otherwise </w:t>
      </w:r>
      <w:r w:rsidR="0006150C" w:rsidRPr="0061671A">
        <w:rPr>
          <w:bCs/>
          <w:szCs w:val="22"/>
        </w:rPr>
        <w:t>representing or</w:t>
      </w:r>
      <w:r w:rsidRPr="0061671A">
        <w:rPr>
          <w:bCs/>
          <w:szCs w:val="22"/>
        </w:rPr>
        <w:t xml:space="preserve"> having the power in any way to act for or bind FMDQ</w:t>
      </w:r>
      <w:r w:rsidR="0006150C" w:rsidRPr="0061671A">
        <w:rPr>
          <w:bCs/>
          <w:szCs w:val="22"/>
        </w:rPr>
        <w:t xml:space="preserve"> Exchange</w:t>
      </w:r>
      <w:r w:rsidRPr="0061671A">
        <w:rPr>
          <w:bCs/>
          <w:szCs w:val="22"/>
        </w:rPr>
        <w:t xml:space="preserve"> unless expressly authorised in writing.</w:t>
      </w:r>
    </w:p>
    <w:p w14:paraId="31B323DF" w14:textId="77777777" w:rsidR="007B5283" w:rsidRPr="0061671A" w:rsidRDefault="007B5283" w:rsidP="00DB4C88">
      <w:pPr>
        <w:ind w:left="1440" w:hanging="720"/>
        <w:contextualSpacing/>
        <w:jc w:val="both"/>
        <w:rPr>
          <w:bCs/>
          <w:szCs w:val="22"/>
        </w:rPr>
      </w:pPr>
    </w:p>
    <w:p w14:paraId="3D15E5EB" w14:textId="335A3C96" w:rsidR="007B5283" w:rsidRPr="0061671A" w:rsidRDefault="007B5283" w:rsidP="004324C2">
      <w:pPr>
        <w:ind w:left="1440" w:hanging="720"/>
        <w:contextualSpacing/>
        <w:jc w:val="both"/>
        <w:rPr>
          <w:szCs w:val="22"/>
        </w:rPr>
      </w:pPr>
      <w:r w:rsidRPr="0061671A">
        <w:rPr>
          <w:bCs/>
          <w:szCs w:val="22"/>
        </w:rPr>
        <w:lastRenderedPageBreak/>
        <w:t>3.2</w:t>
      </w:r>
      <w:r w:rsidRPr="0061671A">
        <w:rPr>
          <w:bCs/>
          <w:szCs w:val="22"/>
        </w:rPr>
        <w:tab/>
        <w:t xml:space="preserve">The Member shall act as a principal in all its activities with Dealing Members and/or Brokers on the Platform without limitation and shall be responsible to Dealing Members, </w:t>
      </w:r>
      <w:r w:rsidR="004324C2" w:rsidRPr="0061671A">
        <w:rPr>
          <w:bCs/>
          <w:szCs w:val="22"/>
        </w:rPr>
        <w:t>Brokers and FMDQ</w:t>
      </w:r>
      <w:r w:rsidR="0006150C" w:rsidRPr="0061671A">
        <w:rPr>
          <w:bCs/>
          <w:szCs w:val="22"/>
        </w:rPr>
        <w:t xml:space="preserve"> Exchange</w:t>
      </w:r>
      <w:r w:rsidR="004324C2" w:rsidRPr="0061671A">
        <w:rPr>
          <w:bCs/>
          <w:szCs w:val="22"/>
        </w:rPr>
        <w:t xml:space="preserve"> as a principal.</w:t>
      </w:r>
    </w:p>
    <w:p w14:paraId="0C224403" w14:textId="77777777" w:rsidR="007B5283" w:rsidRPr="0061671A" w:rsidRDefault="007B5283" w:rsidP="004324C2">
      <w:pPr>
        <w:pStyle w:val="Heading1"/>
        <w:rPr>
          <w:rFonts w:ascii="Times New Roman" w:eastAsia="SimSun" w:hAnsi="Times New Roman" w:cs="Times New Roman"/>
          <w:b/>
          <w:color w:val="auto"/>
          <w:sz w:val="22"/>
          <w:szCs w:val="22"/>
        </w:rPr>
      </w:pPr>
      <w:bookmarkStart w:id="7" w:name="_Toc387329781"/>
      <w:bookmarkStart w:id="8" w:name="_Toc387836366"/>
      <w:bookmarkStart w:id="9" w:name="_Toc460836714"/>
      <w:r w:rsidRPr="0061671A">
        <w:rPr>
          <w:rFonts w:ascii="Times New Roman" w:eastAsia="SimSun" w:hAnsi="Times New Roman" w:cs="Times New Roman"/>
          <w:b/>
          <w:color w:val="auto"/>
          <w:sz w:val="22"/>
          <w:szCs w:val="22"/>
        </w:rPr>
        <w:t>4.</w:t>
      </w:r>
      <w:r w:rsidRPr="0061671A">
        <w:rPr>
          <w:rFonts w:ascii="Times New Roman" w:eastAsia="SimSun" w:hAnsi="Times New Roman" w:cs="Times New Roman"/>
          <w:b/>
          <w:color w:val="auto"/>
          <w:sz w:val="22"/>
          <w:szCs w:val="22"/>
        </w:rPr>
        <w:tab/>
        <w:t>Market Disruption</w:t>
      </w:r>
      <w:bookmarkEnd w:id="7"/>
      <w:bookmarkEnd w:id="8"/>
      <w:bookmarkEnd w:id="9"/>
    </w:p>
    <w:p w14:paraId="1997E030" w14:textId="2D3BB4E9" w:rsidR="007B5283" w:rsidRPr="0061671A" w:rsidRDefault="007B5283" w:rsidP="007B5283">
      <w:pPr>
        <w:pStyle w:val="AONormal"/>
        <w:rPr>
          <w:b/>
        </w:rPr>
      </w:pPr>
    </w:p>
    <w:p w14:paraId="728054A5" w14:textId="08A7B2E2" w:rsidR="007B5283" w:rsidRPr="0061671A" w:rsidRDefault="007B5283" w:rsidP="00DB4C88">
      <w:pPr>
        <w:ind w:left="1440" w:hanging="720"/>
        <w:contextualSpacing/>
        <w:jc w:val="both"/>
        <w:rPr>
          <w:bCs/>
          <w:szCs w:val="22"/>
        </w:rPr>
      </w:pPr>
      <w:r w:rsidRPr="0061671A">
        <w:rPr>
          <w:bCs/>
          <w:szCs w:val="22"/>
        </w:rPr>
        <w:t>4.1</w:t>
      </w:r>
      <w:r w:rsidRPr="0061671A">
        <w:rPr>
          <w:bCs/>
          <w:szCs w:val="22"/>
        </w:rPr>
        <w:tab/>
        <w:t xml:space="preserve">FMDQ </w:t>
      </w:r>
      <w:r w:rsidR="003620B3" w:rsidRPr="0061671A">
        <w:rPr>
          <w:bCs/>
          <w:szCs w:val="22"/>
        </w:rPr>
        <w:t xml:space="preserve">Exchange </w:t>
      </w:r>
      <w:r w:rsidRPr="0061671A">
        <w:rPr>
          <w:bCs/>
          <w:szCs w:val="22"/>
        </w:rPr>
        <w:t>shall apply its best endeavours to keep the Platform operating efficiently during trading hours.</w:t>
      </w:r>
    </w:p>
    <w:p w14:paraId="403C3B86" w14:textId="77777777" w:rsidR="007B5283" w:rsidRPr="0061671A" w:rsidRDefault="007B5283" w:rsidP="00DB4C88">
      <w:pPr>
        <w:ind w:left="1440" w:hanging="720"/>
        <w:contextualSpacing/>
        <w:jc w:val="both"/>
        <w:rPr>
          <w:bCs/>
          <w:szCs w:val="22"/>
        </w:rPr>
      </w:pPr>
    </w:p>
    <w:p w14:paraId="41FD2EC0" w14:textId="7D8FF10C" w:rsidR="007B5283" w:rsidRPr="0061671A" w:rsidRDefault="007B5283" w:rsidP="004324C2">
      <w:pPr>
        <w:ind w:left="1440" w:hanging="720"/>
        <w:contextualSpacing/>
        <w:jc w:val="both"/>
        <w:rPr>
          <w:bCs/>
          <w:szCs w:val="22"/>
        </w:rPr>
      </w:pPr>
      <w:r w:rsidRPr="0061671A">
        <w:rPr>
          <w:bCs/>
          <w:szCs w:val="22"/>
        </w:rPr>
        <w:t>4.2</w:t>
      </w:r>
      <w:r w:rsidRPr="0061671A">
        <w:rPr>
          <w:bCs/>
          <w:szCs w:val="22"/>
        </w:rPr>
        <w:tab/>
        <w:t>Each Party hereby agrees that the other Party shall not be liable for the failure of transactions on the Platform arising from Market Disruptions not due to negligent condu</w:t>
      </w:r>
      <w:r w:rsidR="004324C2" w:rsidRPr="0061671A">
        <w:rPr>
          <w:bCs/>
          <w:szCs w:val="22"/>
        </w:rPr>
        <w:t>ct on its part.</w:t>
      </w:r>
    </w:p>
    <w:p w14:paraId="28F7633A" w14:textId="77777777" w:rsidR="007B5283" w:rsidRPr="0061671A" w:rsidRDefault="007B5283" w:rsidP="004324C2">
      <w:pPr>
        <w:pStyle w:val="Heading1"/>
        <w:rPr>
          <w:rFonts w:ascii="Times New Roman" w:hAnsi="Times New Roman" w:cs="Times New Roman"/>
          <w:sz w:val="22"/>
          <w:szCs w:val="22"/>
        </w:rPr>
      </w:pPr>
      <w:bookmarkStart w:id="10" w:name="_Toc387836367"/>
      <w:bookmarkStart w:id="11" w:name="_Toc460836715"/>
      <w:r w:rsidRPr="0061671A">
        <w:rPr>
          <w:rFonts w:ascii="Times New Roman" w:eastAsia="SimSun" w:hAnsi="Times New Roman" w:cs="Times New Roman"/>
          <w:b/>
          <w:color w:val="auto"/>
          <w:sz w:val="22"/>
          <w:szCs w:val="22"/>
        </w:rPr>
        <w:t xml:space="preserve">5. </w:t>
      </w:r>
      <w:r w:rsidRPr="0061671A">
        <w:rPr>
          <w:rFonts w:ascii="Times New Roman" w:eastAsia="SimSun" w:hAnsi="Times New Roman" w:cs="Times New Roman"/>
          <w:b/>
          <w:color w:val="auto"/>
          <w:sz w:val="22"/>
          <w:szCs w:val="22"/>
        </w:rPr>
        <w:tab/>
        <w:t>Disclosure Requirements</w:t>
      </w:r>
      <w:bookmarkEnd w:id="10"/>
      <w:bookmarkEnd w:id="11"/>
    </w:p>
    <w:p w14:paraId="35A67BFE" w14:textId="77777777" w:rsidR="007B5283" w:rsidRPr="0061671A" w:rsidRDefault="007B5283" w:rsidP="007B5283">
      <w:pPr>
        <w:pStyle w:val="AONormal"/>
      </w:pPr>
    </w:p>
    <w:p w14:paraId="4EEF8388" w14:textId="4A31BE17" w:rsidR="007B5283" w:rsidRPr="0061671A" w:rsidRDefault="007B5283" w:rsidP="00DB4C88">
      <w:pPr>
        <w:ind w:left="1440" w:hanging="720"/>
        <w:contextualSpacing/>
        <w:jc w:val="both"/>
        <w:rPr>
          <w:bCs/>
          <w:szCs w:val="22"/>
        </w:rPr>
      </w:pPr>
      <w:r w:rsidRPr="0061671A">
        <w:rPr>
          <w:bCs/>
          <w:szCs w:val="22"/>
        </w:rPr>
        <w:t>5.1</w:t>
      </w:r>
      <w:r w:rsidRPr="0061671A">
        <w:rPr>
          <w:bCs/>
          <w:szCs w:val="22"/>
        </w:rPr>
        <w:tab/>
        <w:t>The Member hereby undertakes to:</w:t>
      </w:r>
    </w:p>
    <w:p w14:paraId="5595E474" w14:textId="71565E2E" w:rsidR="007B5283" w:rsidRPr="0061671A" w:rsidRDefault="007B5283" w:rsidP="007B5283">
      <w:pPr>
        <w:pStyle w:val="AONormal"/>
        <w:rPr>
          <w:rFonts w:eastAsia="Times New Roman"/>
          <w:bCs/>
        </w:rPr>
      </w:pPr>
    </w:p>
    <w:p w14:paraId="726A0D21" w14:textId="5A9A345C" w:rsidR="007B5283" w:rsidRPr="0061671A" w:rsidRDefault="007B5283" w:rsidP="00DB4C88">
      <w:pPr>
        <w:ind w:left="2127" w:hanging="720"/>
        <w:contextualSpacing/>
        <w:jc w:val="both"/>
        <w:rPr>
          <w:bCs/>
          <w:szCs w:val="22"/>
        </w:rPr>
      </w:pPr>
      <w:r w:rsidRPr="0061671A">
        <w:rPr>
          <w:bCs/>
          <w:szCs w:val="22"/>
        </w:rPr>
        <w:t xml:space="preserve">5.1.1 </w:t>
      </w:r>
      <w:r w:rsidRPr="0061671A">
        <w:rPr>
          <w:bCs/>
          <w:szCs w:val="22"/>
        </w:rPr>
        <w:tab/>
        <w:t xml:space="preserve">disclose any information regarding any Product that it believes may abnormally affect the Market to FMDQ </w:t>
      </w:r>
      <w:r w:rsidR="003620B3" w:rsidRPr="0061671A">
        <w:rPr>
          <w:bCs/>
          <w:szCs w:val="22"/>
        </w:rPr>
        <w:t xml:space="preserve">Exchange </w:t>
      </w:r>
      <w:r w:rsidRPr="0061671A">
        <w:rPr>
          <w:bCs/>
          <w:szCs w:val="22"/>
        </w:rPr>
        <w:t>within twenty-four (24) hours of being aware of the information;</w:t>
      </w:r>
    </w:p>
    <w:p w14:paraId="6986A6C5" w14:textId="77777777" w:rsidR="007B5283" w:rsidRPr="0061671A" w:rsidRDefault="007B5283" w:rsidP="00DB4C88">
      <w:pPr>
        <w:ind w:left="2127" w:hanging="720"/>
        <w:contextualSpacing/>
        <w:jc w:val="both"/>
        <w:rPr>
          <w:bCs/>
          <w:szCs w:val="22"/>
        </w:rPr>
      </w:pPr>
    </w:p>
    <w:p w14:paraId="6DB8B01A" w14:textId="5471BFCE" w:rsidR="007B5283" w:rsidRPr="0061671A" w:rsidRDefault="007B5283" w:rsidP="00DB4C88">
      <w:pPr>
        <w:ind w:left="2127" w:hanging="720"/>
        <w:contextualSpacing/>
        <w:jc w:val="both"/>
        <w:rPr>
          <w:bCs/>
          <w:szCs w:val="22"/>
        </w:rPr>
      </w:pPr>
      <w:r w:rsidRPr="0061671A">
        <w:rPr>
          <w:bCs/>
          <w:szCs w:val="22"/>
        </w:rPr>
        <w:t xml:space="preserve">5.1.2 </w:t>
      </w:r>
      <w:r w:rsidRPr="0061671A">
        <w:rPr>
          <w:bCs/>
          <w:szCs w:val="22"/>
        </w:rPr>
        <w:tab/>
      </w:r>
      <w:r w:rsidR="00673204" w:rsidRPr="0061671A">
        <w:rPr>
          <w:bCs/>
          <w:szCs w:val="22"/>
        </w:rPr>
        <w:t xml:space="preserve">disclose any investigation, sanction, enforcement proceeding or injunction against it in respect of any matter related to this Agreement, or any other Membership Agreements executed with any securities exchange, self-regulatory organisation, regulatory authority or such other body, or that may adversely affect the performance of its obligations herein to FMDQ </w:t>
      </w:r>
      <w:r w:rsidR="003620B3" w:rsidRPr="0061671A">
        <w:rPr>
          <w:bCs/>
          <w:szCs w:val="22"/>
        </w:rPr>
        <w:t xml:space="preserve">Exchange </w:t>
      </w:r>
      <w:r w:rsidR="00673204" w:rsidRPr="0061671A">
        <w:rPr>
          <w:bCs/>
          <w:szCs w:val="22"/>
        </w:rPr>
        <w:t>within twenty-four (24) hours of being aware of the investigation, sanction, enforcement proceeding or injunction;</w:t>
      </w:r>
      <w:r w:rsidRPr="0061671A">
        <w:rPr>
          <w:bCs/>
          <w:szCs w:val="22"/>
        </w:rPr>
        <w:t xml:space="preserve"> and</w:t>
      </w:r>
    </w:p>
    <w:p w14:paraId="6148BBCC" w14:textId="77777777" w:rsidR="007B5283" w:rsidRPr="0061671A" w:rsidRDefault="007B5283" w:rsidP="00DB4C88">
      <w:pPr>
        <w:ind w:left="2127" w:hanging="720"/>
        <w:contextualSpacing/>
        <w:jc w:val="both"/>
        <w:rPr>
          <w:bCs/>
          <w:szCs w:val="22"/>
        </w:rPr>
      </w:pPr>
    </w:p>
    <w:p w14:paraId="1550D9C9" w14:textId="440C25E8" w:rsidR="009204E7" w:rsidRPr="0061671A" w:rsidRDefault="007B5283" w:rsidP="009204E7">
      <w:pPr>
        <w:ind w:left="2127" w:hanging="720"/>
        <w:contextualSpacing/>
        <w:jc w:val="both"/>
        <w:rPr>
          <w:bCs/>
          <w:szCs w:val="22"/>
        </w:rPr>
      </w:pPr>
      <w:r w:rsidRPr="0061671A">
        <w:rPr>
          <w:bCs/>
          <w:szCs w:val="22"/>
        </w:rPr>
        <w:t>5.1.3</w:t>
      </w:r>
      <w:r w:rsidRPr="0061671A">
        <w:rPr>
          <w:bCs/>
          <w:szCs w:val="22"/>
        </w:rPr>
        <w:tab/>
        <w:t xml:space="preserve">disclose any event which may impair its ability to comply with this Agreement or the FMDQ </w:t>
      </w:r>
      <w:r w:rsidR="003620B3" w:rsidRPr="0061671A">
        <w:rPr>
          <w:bCs/>
          <w:szCs w:val="22"/>
        </w:rPr>
        <w:t xml:space="preserve">Exchange </w:t>
      </w:r>
      <w:r w:rsidRPr="0061671A">
        <w:rPr>
          <w:bCs/>
          <w:szCs w:val="22"/>
        </w:rPr>
        <w:t xml:space="preserve">Rules to FMDQ </w:t>
      </w:r>
      <w:r w:rsidR="003620B3" w:rsidRPr="0061671A">
        <w:rPr>
          <w:bCs/>
          <w:szCs w:val="22"/>
        </w:rPr>
        <w:t xml:space="preserve">Exchange </w:t>
      </w:r>
      <w:r w:rsidRPr="0061671A">
        <w:rPr>
          <w:bCs/>
          <w:szCs w:val="22"/>
        </w:rPr>
        <w:t>within twenty-four (24) ho</w:t>
      </w:r>
      <w:r w:rsidR="009204E7" w:rsidRPr="0061671A">
        <w:rPr>
          <w:bCs/>
          <w:szCs w:val="22"/>
        </w:rPr>
        <w:t>urs of being aware of the event.</w:t>
      </w:r>
    </w:p>
    <w:p w14:paraId="05BAE5AD" w14:textId="77777777" w:rsidR="007B5283" w:rsidRPr="0061671A" w:rsidRDefault="007B5283" w:rsidP="00DB4C88">
      <w:pPr>
        <w:ind w:left="1440" w:hanging="720"/>
        <w:contextualSpacing/>
        <w:jc w:val="both"/>
        <w:rPr>
          <w:bCs/>
          <w:szCs w:val="22"/>
        </w:rPr>
      </w:pPr>
    </w:p>
    <w:p w14:paraId="0A56E754" w14:textId="32F22607" w:rsidR="007B5283" w:rsidRPr="0061671A" w:rsidRDefault="007B5283" w:rsidP="000263B5">
      <w:pPr>
        <w:ind w:left="1440" w:hanging="720"/>
        <w:contextualSpacing/>
        <w:jc w:val="both"/>
        <w:rPr>
          <w:szCs w:val="22"/>
        </w:rPr>
      </w:pPr>
      <w:r w:rsidRPr="0061671A">
        <w:rPr>
          <w:szCs w:val="22"/>
        </w:rPr>
        <w:t xml:space="preserve">5.2 </w:t>
      </w:r>
      <w:r w:rsidRPr="0061671A">
        <w:rPr>
          <w:szCs w:val="22"/>
        </w:rPr>
        <w:tab/>
        <w:t xml:space="preserve">For the purpose of this clause 5 of this Agreement, “disclose” means alert, make known or reveal any of the aforementioned </w:t>
      </w:r>
      <w:r w:rsidR="00962F8B">
        <w:rPr>
          <w:szCs w:val="22"/>
        </w:rPr>
        <w:t>events in c</w:t>
      </w:r>
      <w:r w:rsidR="00257999">
        <w:rPr>
          <w:szCs w:val="22"/>
        </w:rPr>
        <w:t xml:space="preserve">lause 5.1 </w:t>
      </w:r>
      <w:r w:rsidRPr="0061671A">
        <w:rPr>
          <w:szCs w:val="22"/>
        </w:rPr>
        <w:t>to FMDQ</w:t>
      </w:r>
      <w:r w:rsidR="00AC0783" w:rsidRPr="0061671A">
        <w:rPr>
          <w:szCs w:val="22"/>
        </w:rPr>
        <w:t xml:space="preserve"> Exchange</w:t>
      </w:r>
      <w:r w:rsidRPr="0061671A">
        <w:rPr>
          <w:szCs w:val="22"/>
        </w:rPr>
        <w:t xml:space="preserve">. FMDQ </w:t>
      </w:r>
      <w:r w:rsidR="00AC0783" w:rsidRPr="0061671A">
        <w:rPr>
          <w:szCs w:val="22"/>
        </w:rPr>
        <w:t xml:space="preserve">Exchange </w:t>
      </w:r>
      <w:r w:rsidRPr="0061671A">
        <w:rPr>
          <w:szCs w:val="22"/>
        </w:rPr>
        <w:t>however reserves the right to demand more inf</w:t>
      </w:r>
      <w:r w:rsidR="000263B5" w:rsidRPr="0061671A">
        <w:rPr>
          <w:szCs w:val="22"/>
        </w:rPr>
        <w:t>ormation should the need arise.</w:t>
      </w:r>
    </w:p>
    <w:p w14:paraId="42F52BB3" w14:textId="77777777" w:rsidR="007B5283" w:rsidRPr="0061671A" w:rsidRDefault="007B5283" w:rsidP="000263B5">
      <w:pPr>
        <w:pStyle w:val="Heading1"/>
        <w:rPr>
          <w:rFonts w:ascii="Times New Roman" w:eastAsia="SimSun" w:hAnsi="Times New Roman" w:cs="Times New Roman"/>
          <w:b/>
          <w:color w:val="auto"/>
          <w:sz w:val="22"/>
          <w:szCs w:val="22"/>
        </w:rPr>
      </w:pPr>
      <w:bookmarkStart w:id="12" w:name="_Toc387836368"/>
      <w:bookmarkStart w:id="13" w:name="_Toc460836716"/>
      <w:r w:rsidRPr="0061671A">
        <w:rPr>
          <w:rFonts w:ascii="Times New Roman" w:eastAsia="SimSun" w:hAnsi="Times New Roman" w:cs="Times New Roman"/>
          <w:b/>
          <w:color w:val="auto"/>
          <w:sz w:val="22"/>
          <w:szCs w:val="22"/>
        </w:rPr>
        <w:t xml:space="preserve">6. </w:t>
      </w:r>
      <w:r w:rsidRPr="0061671A">
        <w:rPr>
          <w:rFonts w:ascii="Times New Roman" w:eastAsia="SimSun" w:hAnsi="Times New Roman" w:cs="Times New Roman"/>
          <w:b/>
          <w:color w:val="auto"/>
          <w:sz w:val="22"/>
          <w:szCs w:val="22"/>
        </w:rPr>
        <w:tab/>
        <w:t>Anti-Money Laundering</w:t>
      </w:r>
      <w:bookmarkEnd w:id="12"/>
      <w:bookmarkEnd w:id="13"/>
    </w:p>
    <w:p w14:paraId="529A55FB" w14:textId="77777777" w:rsidR="007B5283" w:rsidRPr="0061671A" w:rsidRDefault="007B5283" w:rsidP="007B5283">
      <w:pPr>
        <w:pStyle w:val="AONormal"/>
      </w:pPr>
    </w:p>
    <w:p w14:paraId="08721657" w14:textId="2C18EC1A" w:rsidR="00DA1C9C" w:rsidRPr="0061671A" w:rsidRDefault="00DA1C9C" w:rsidP="001C2F49">
      <w:pPr>
        <w:pStyle w:val="Default"/>
        <w:ind w:left="1440" w:hanging="720"/>
        <w:jc w:val="both"/>
        <w:rPr>
          <w:rFonts w:ascii="Times New Roman" w:hAnsi="Times New Roman" w:cs="Times New Roman"/>
          <w:sz w:val="22"/>
          <w:szCs w:val="22"/>
        </w:rPr>
      </w:pPr>
      <w:r w:rsidRPr="0061671A">
        <w:rPr>
          <w:rFonts w:ascii="Times New Roman" w:hAnsi="Times New Roman" w:cs="Times New Roman"/>
          <w:sz w:val="22"/>
          <w:szCs w:val="22"/>
        </w:rPr>
        <w:t>6.1</w:t>
      </w:r>
      <w:r w:rsidRPr="0061671A">
        <w:rPr>
          <w:rFonts w:ascii="Times New Roman" w:hAnsi="Times New Roman" w:cs="Times New Roman"/>
          <w:sz w:val="22"/>
          <w:szCs w:val="22"/>
        </w:rPr>
        <w:tab/>
        <w:t xml:space="preserve">The Member covenants and </w:t>
      </w:r>
      <w:proofErr w:type="gramStart"/>
      <w:r w:rsidRPr="0061671A">
        <w:rPr>
          <w:rFonts w:ascii="Times New Roman" w:hAnsi="Times New Roman" w:cs="Times New Roman"/>
          <w:sz w:val="22"/>
          <w:szCs w:val="22"/>
        </w:rPr>
        <w:t>represents that at all times</w:t>
      </w:r>
      <w:proofErr w:type="gramEnd"/>
      <w:r w:rsidRPr="0061671A">
        <w:rPr>
          <w:rFonts w:ascii="Times New Roman" w:hAnsi="Times New Roman" w:cs="Times New Roman"/>
          <w:sz w:val="22"/>
          <w:szCs w:val="22"/>
        </w:rPr>
        <w:t xml:space="preserve"> during the subsistence of this Agreement, it shall comply with all applicable laws</w:t>
      </w:r>
      <w:r w:rsidR="00151EA4">
        <w:rPr>
          <w:rFonts w:ascii="Times New Roman" w:hAnsi="Times New Roman" w:cs="Times New Roman"/>
          <w:sz w:val="22"/>
          <w:szCs w:val="22"/>
        </w:rPr>
        <w:t>,</w:t>
      </w:r>
      <w:r w:rsidR="008E7ABE">
        <w:rPr>
          <w:rFonts w:ascii="Times New Roman" w:hAnsi="Times New Roman" w:cs="Times New Roman"/>
          <w:sz w:val="22"/>
          <w:szCs w:val="22"/>
        </w:rPr>
        <w:t xml:space="preserve"> </w:t>
      </w:r>
      <w:r w:rsidRPr="0061671A">
        <w:rPr>
          <w:rFonts w:ascii="Times New Roman" w:hAnsi="Times New Roman" w:cs="Times New Roman"/>
          <w:sz w:val="22"/>
          <w:szCs w:val="22"/>
        </w:rPr>
        <w:t xml:space="preserve">policies </w:t>
      </w:r>
      <w:r w:rsidR="00151EA4">
        <w:rPr>
          <w:rFonts w:asciiTheme="majorBidi" w:hAnsiTheme="majorBidi" w:cstheme="majorBidi"/>
          <w:sz w:val="22"/>
          <w:szCs w:val="22"/>
        </w:rPr>
        <w:t>and regulations</w:t>
      </w:r>
      <w:r w:rsidR="00151EA4" w:rsidRPr="008562B0">
        <w:rPr>
          <w:rFonts w:asciiTheme="majorBidi" w:hAnsiTheme="majorBidi" w:cstheme="majorBidi"/>
          <w:sz w:val="22"/>
          <w:szCs w:val="22"/>
        </w:rPr>
        <w:t xml:space="preserve"> </w:t>
      </w:r>
      <w:r w:rsidRPr="0061671A">
        <w:rPr>
          <w:rFonts w:ascii="Times New Roman" w:hAnsi="Times New Roman" w:cs="Times New Roman"/>
          <w:sz w:val="22"/>
          <w:szCs w:val="22"/>
        </w:rPr>
        <w:t xml:space="preserve">on money laundering </w:t>
      </w:r>
      <w:r w:rsidR="00151EA4">
        <w:rPr>
          <w:rFonts w:ascii="Times New Roman" w:hAnsi="Times New Roman" w:cs="Times New Roman"/>
          <w:sz w:val="22"/>
          <w:szCs w:val="22"/>
        </w:rPr>
        <w:t xml:space="preserve">including the </w:t>
      </w:r>
      <w:r w:rsidR="00151EA4">
        <w:rPr>
          <w:rFonts w:ascii="Times New Roman" w:hAnsi="Times New Roman" w:cs="Times New Roman"/>
          <w:sz w:val="22"/>
          <w:szCs w:val="22"/>
          <w:lang w:val="en-GB"/>
        </w:rPr>
        <w:t xml:space="preserve">SEC </w:t>
      </w:r>
      <w:r w:rsidR="00151EA4" w:rsidRPr="00CB1340">
        <w:rPr>
          <w:rFonts w:ascii="Times New Roman" w:hAnsi="Times New Roman" w:cs="Times New Roman"/>
          <w:sz w:val="22"/>
          <w:szCs w:val="22"/>
          <w:lang w:val="en-GB"/>
        </w:rPr>
        <w:t xml:space="preserve">(Capital Market Operators Anti-Money Laundering/Combating </w:t>
      </w:r>
      <w:r w:rsidR="00151EA4">
        <w:rPr>
          <w:rFonts w:ascii="Times New Roman" w:hAnsi="Times New Roman" w:cs="Times New Roman"/>
          <w:sz w:val="22"/>
          <w:szCs w:val="22"/>
          <w:lang w:val="en-GB"/>
        </w:rPr>
        <w:t>the</w:t>
      </w:r>
      <w:r w:rsidR="00151EA4" w:rsidRPr="00CB1340">
        <w:rPr>
          <w:rFonts w:ascii="Times New Roman" w:hAnsi="Times New Roman" w:cs="Times New Roman"/>
          <w:sz w:val="22"/>
          <w:szCs w:val="22"/>
          <w:lang w:val="en-GB"/>
        </w:rPr>
        <w:t xml:space="preserve"> Financing of Terrorism and Proliferation Financing), Regulations, 2022</w:t>
      </w:r>
      <w:r w:rsidR="00151EA4">
        <w:rPr>
          <w:rFonts w:ascii="Times New Roman" w:hAnsi="Times New Roman" w:cs="Times New Roman"/>
          <w:sz w:val="22"/>
          <w:szCs w:val="22"/>
          <w:lang w:val="en-GB"/>
        </w:rPr>
        <w:t xml:space="preserve"> </w:t>
      </w:r>
      <w:r w:rsidRPr="0061671A">
        <w:rPr>
          <w:rFonts w:ascii="Times New Roman" w:hAnsi="Times New Roman" w:cs="Times New Roman"/>
          <w:sz w:val="22"/>
          <w:szCs w:val="22"/>
        </w:rPr>
        <w:t xml:space="preserve">and shall establish/maintain a robust and comprehensive anti-money laundering/counter-terrorism financing framework. </w:t>
      </w:r>
      <w:r w:rsidR="001C2F49" w:rsidRPr="001C2F49">
        <w:rPr>
          <w:rFonts w:ascii="Times New Roman" w:hAnsi="Times New Roman" w:cs="Times New Roman"/>
          <w:sz w:val="22"/>
          <w:szCs w:val="22"/>
          <w:lang w:val="en-GB"/>
        </w:rPr>
        <w:t xml:space="preserve">It shall adopt policies stating its commitment to comply with </w:t>
      </w:r>
      <w:r w:rsidR="001C2F49" w:rsidRPr="001C2F49">
        <w:rPr>
          <w:rFonts w:ascii="Times New Roman" w:hAnsi="Times New Roman" w:cs="Times New Roman"/>
          <w:sz w:val="22"/>
          <w:szCs w:val="22"/>
        </w:rPr>
        <w:t>Anti-Money Laundering</w:t>
      </w:r>
      <w:r w:rsidR="001C2F49" w:rsidRPr="001C2F49">
        <w:rPr>
          <w:rFonts w:ascii="Times New Roman" w:hAnsi="Times New Roman" w:cs="Times New Roman"/>
          <w:sz w:val="22"/>
          <w:szCs w:val="22"/>
          <w:lang w:val="en-GB"/>
        </w:rPr>
        <w:t>,</w:t>
      </w:r>
      <w:r w:rsidR="001C2F49" w:rsidRPr="001C2F49">
        <w:rPr>
          <w:rFonts w:ascii="Times New Roman" w:hAnsi="Times New Roman" w:cs="Times New Roman"/>
          <w:sz w:val="22"/>
          <w:szCs w:val="22"/>
        </w:rPr>
        <w:t xml:space="preserve"> Countering the Financing</w:t>
      </w:r>
      <w:r w:rsidR="001C2F49" w:rsidRPr="001C2F49">
        <w:rPr>
          <w:rFonts w:ascii="Times New Roman" w:hAnsi="Times New Roman" w:cs="Times New Roman"/>
          <w:sz w:val="22"/>
          <w:szCs w:val="22"/>
          <w:lang w:val="en-GB"/>
        </w:rPr>
        <w:t xml:space="preserve"> </w:t>
      </w:r>
      <w:r w:rsidR="001C2F49" w:rsidRPr="001C2F49">
        <w:rPr>
          <w:rFonts w:ascii="Times New Roman" w:hAnsi="Times New Roman" w:cs="Times New Roman"/>
          <w:sz w:val="22"/>
          <w:szCs w:val="22"/>
        </w:rPr>
        <w:t>of Terrorism and Countering the Proliferation Financing (AML/CFT/CPF)</w:t>
      </w:r>
      <w:r w:rsidR="001C2F49" w:rsidRPr="001C2F49">
        <w:rPr>
          <w:rFonts w:ascii="Times New Roman" w:hAnsi="Times New Roman" w:cs="Times New Roman"/>
          <w:sz w:val="22"/>
          <w:szCs w:val="22"/>
          <w:lang w:val="en-GB"/>
        </w:rPr>
        <w:t xml:space="preserve"> </w:t>
      </w:r>
      <w:r w:rsidR="001C2F49" w:rsidRPr="001C2F49">
        <w:rPr>
          <w:rFonts w:ascii="Times New Roman" w:hAnsi="Times New Roman" w:cs="Times New Roman"/>
          <w:sz w:val="22"/>
          <w:szCs w:val="22"/>
        </w:rPr>
        <w:t>obligations under the law and</w:t>
      </w:r>
      <w:r w:rsidR="001C2F49" w:rsidRPr="001C2F49">
        <w:rPr>
          <w:rFonts w:ascii="Times New Roman" w:hAnsi="Times New Roman" w:cs="Times New Roman"/>
          <w:sz w:val="22"/>
          <w:szCs w:val="22"/>
          <w:lang w:val="en-GB"/>
        </w:rPr>
        <w:t xml:space="preserve"> </w:t>
      </w:r>
      <w:r w:rsidR="001C2F49" w:rsidRPr="001C2F49">
        <w:rPr>
          <w:rFonts w:ascii="Times New Roman" w:hAnsi="Times New Roman" w:cs="Times New Roman"/>
          <w:sz w:val="22"/>
          <w:szCs w:val="22"/>
        </w:rPr>
        <w:t>regulatory directives to actively prevent any transaction that facilitates criminal activities</w:t>
      </w:r>
      <w:r w:rsidR="001C2F49" w:rsidRPr="001C2F49">
        <w:rPr>
          <w:rFonts w:ascii="Times New Roman" w:hAnsi="Times New Roman" w:cs="Times New Roman"/>
          <w:sz w:val="22"/>
          <w:szCs w:val="22"/>
          <w:lang w:val="en-GB"/>
        </w:rPr>
        <w:t>.</w:t>
      </w:r>
      <w:r w:rsidR="001C2F49">
        <w:rPr>
          <w:rFonts w:ascii="Times New Roman" w:hAnsi="Times New Roman" w:cs="Times New Roman"/>
          <w:sz w:val="22"/>
          <w:szCs w:val="22"/>
          <w:lang w:val="en-GB"/>
        </w:rPr>
        <w:t xml:space="preserve"> </w:t>
      </w:r>
    </w:p>
    <w:p w14:paraId="1BCFB16B" w14:textId="77777777" w:rsidR="00DA1C9C" w:rsidRPr="0061671A" w:rsidRDefault="00DA1C9C" w:rsidP="00DA1C9C">
      <w:pPr>
        <w:pStyle w:val="Default"/>
        <w:ind w:left="1440" w:hanging="720"/>
        <w:jc w:val="both"/>
        <w:rPr>
          <w:rFonts w:ascii="Times New Roman" w:hAnsi="Times New Roman" w:cs="Times New Roman"/>
          <w:sz w:val="22"/>
          <w:szCs w:val="22"/>
        </w:rPr>
      </w:pPr>
    </w:p>
    <w:p w14:paraId="09D616FD" w14:textId="48816313" w:rsidR="00DA1C9C" w:rsidRPr="0061671A" w:rsidRDefault="00DA1C9C" w:rsidP="00DA1C9C">
      <w:pPr>
        <w:pStyle w:val="Default"/>
        <w:ind w:left="1440" w:hanging="720"/>
        <w:jc w:val="both"/>
        <w:rPr>
          <w:rFonts w:ascii="Times New Roman" w:hAnsi="Times New Roman" w:cs="Times New Roman"/>
          <w:sz w:val="22"/>
          <w:szCs w:val="22"/>
        </w:rPr>
      </w:pPr>
      <w:r w:rsidRPr="0061671A">
        <w:rPr>
          <w:rFonts w:ascii="Times New Roman" w:hAnsi="Times New Roman" w:cs="Times New Roman"/>
          <w:sz w:val="22"/>
          <w:szCs w:val="22"/>
        </w:rPr>
        <w:t>6.2</w:t>
      </w:r>
      <w:r w:rsidRPr="0061671A">
        <w:rPr>
          <w:rFonts w:ascii="Times New Roman" w:hAnsi="Times New Roman" w:cs="Times New Roman"/>
          <w:sz w:val="22"/>
          <w:szCs w:val="22"/>
        </w:rPr>
        <w:tab/>
        <w:t xml:space="preserve">The Member undertakes to keep all records and documentation pertaining to any anti-money laundering and counter-terrorism financing due diligence procedures relating to its activities on the Platform for such period as required by FMDQ </w:t>
      </w:r>
      <w:r w:rsidR="00AC0783" w:rsidRPr="0061671A">
        <w:rPr>
          <w:rFonts w:ascii="Times New Roman" w:hAnsi="Times New Roman" w:cs="Times New Roman"/>
          <w:sz w:val="22"/>
          <w:szCs w:val="22"/>
        </w:rPr>
        <w:t xml:space="preserve">Exchange </w:t>
      </w:r>
      <w:r w:rsidRPr="0061671A">
        <w:rPr>
          <w:rFonts w:ascii="Times New Roman" w:hAnsi="Times New Roman" w:cs="Times New Roman"/>
          <w:sz w:val="22"/>
          <w:szCs w:val="22"/>
        </w:rPr>
        <w:t xml:space="preserve">or by Applicable Law. </w:t>
      </w:r>
    </w:p>
    <w:p w14:paraId="753C9577" w14:textId="77777777" w:rsidR="00DA1C9C" w:rsidRPr="0061671A" w:rsidRDefault="00DA1C9C" w:rsidP="00DA1C9C">
      <w:pPr>
        <w:pStyle w:val="Default"/>
        <w:ind w:left="1440" w:hanging="720"/>
        <w:jc w:val="both"/>
        <w:rPr>
          <w:rFonts w:ascii="Times New Roman" w:hAnsi="Times New Roman" w:cs="Times New Roman"/>
          <w:sz w:val="22"/>
          <w:szCs w:val="22"/>
        </w:rPr>
      </w:pPr>
    </w:p>
    <w:p w14:paraId="303EE0DB" w14:textId="62852198" w:rsidR="00DA1C9C" w:rsidRPr="0061671A" w:rsidRDefault="00DA1C9C" w:rsidP="00DA1C9C">
      <w:pPr>
        <w:pStyle w:val="Default"/>
        <w:ind w:left="1440" w:hanging="720"/>
        <w:jc w:val="both"/>
        <w:rPr>
          <w:rFonts w:ascii="Times New Roman" w:hAnsi="Times New Roman" w:cs="Times New Roman"/>
          <w:sz w:val="22"/>
          <w:szCs w:val="22"/>
        </w:rPr>
      </w:pPr>
      <w:r w:rsidRPr="0061671A">
        <w:rPr>
          <w:rFonts w:ascii="Times New Roman" w:hAnsi="Times New Roman" w:cs="Times New Roman"/>
          <w:sz w:val="22"/>
          <w:szCs w:val="22"/>
        </w:rPr>
        <w:t>6.3</w:t>
      </w:r>
      <w:r w:rsidRPr="0061671A">
        <w:rPr>
          <w:rFonts w:ascii="Times New Roman" w:hAnsi="Times New Roman" w:cs="Times New Roman"/>
          <w:sz w:val="22"/>
          <w:szCs w:val="22"/>
        </w:rPr>
        <w:tab/>
        <w:t>Subject to any Applicable Law prohibiting disclosure, if FMDQ</w:t>
      </w:r>
      <w:r w:rsidR="00AC0783" w:rsidRPr="0061671A">
        <w:rPr>
          <w:rFonts w:ascii="Times New Roman" w:hAnsi="Times New Roman" w:cs="Times New Roman"/>
          <w:sz w:val="22"/>
          <w:szCs w:val="22"/>
        </w:rPr>
        <w:t xml:space="preserve"> Exchange</w:t>
      </w:r>
      <w:r w:rsidRPr="0061671A">
        <w:rPr>
          <w:rFonts w:ascii="Times New Roman" w:hAnsi="Times New Roman" w:cs="Times New Roman"/>
          <w:sz w:val="22"/>
          <w:szCs w:val="22"/>
        </w:rPr>
        <w:t xml:space="preserve"> is required by the regulatory  authorities, to satisfy itself or such authorities as to the facts of any transaction or activities of the Member on the Platform or FMDQ </w:t>
      </w:r>
      <w:r w:rsidR="00AC0783" w:rsidRPr="0061671A">
        <w:rPr>
          <w:rFonts w:ascii="Times New Roman" w:hAnsi="Times New Roman" w:cs="Times New Roman"/>
          <w:sz w:val="22"/>
          <w:szCs w:val="22"/>
        </w:rPr>
        <w:t xml:space="preserve">Exchange </w:t>
      </w:r>
      <w:r w:rsidRPr="0061671A">
        <w:rPr>
          <w:rFonts w:ascii="Times New Roman" w:hAnsi="Times New Roman" w:cs="Times New Roman"/>
          <w:sz w:val="22"/>
          <w:szCs w:val="22"/>
        </w:rPr>
        <w:t>suspects any form of money laundering or terrorism financing, or at any time pursuant to FMDQ</w:t>
      </w:r>
      <w:r w:rsidR="00AC0783" w:rsidRPr="0061671A">
        <w:rPr>
          <w:rFonts w:ascii="Times New Roman" w:hAnsi="Times New Roman" w:cs="Times New Roman"/>
          <w:sz w:val="22"/>
          <w:szCs w:val="22"/>
        </w:rPr>
        <w:t xml:space="preserve"> Exchange</w:t>
      </w:r>
      <w:r w:rsidRPr="0061671A">
        <w:rPr>
          <w:rFonts w:ascii="Times New Roman" w:hAnsi="Times New Roman" w:cs="Times New Roman"/>
          <w:sz w:val="22"/>
          <w:szCs w:val="22"/>
        </w:rPr>
        <w:t xml:space="preserve">’s request, the Member must immediately provide copies of all due diligence materials relating to such transaction or activities to FMDQ </w:t>
      </w:r>
      <w:r w:rsidR="00AC0783" w:rsidRPr="0061671A">
        <w:rPr>
          <w:rFonts w:ascii="Times New Roman" w:hAnsi="Times New Roman" w:cs="Times New Roman"/>
          <w:sz w:val="22"/>
          <w:szCs w:val="22"/>
        </w:rPr>
        <w:t xml:space="preserve">Exchange </w:t>
      </w:r>
      <w:r w:rsidRPr="0061671A">
        <w:rPr>
          <w:rFonts w:ascii="Times New Roman" w:hAnsi="Times New Roman" w:cs="Times New Roman"/>
          <w:sz w:val="22"/>
          <w:szCs w:val="22"/>
        </w:rPr>
        <w:t xml:space="preserve">and/or all relevant regulatory authorities. In such circumstances, the Member must also provide a translation and certification of such documents if </w:t>
      </w:r>
      <w:proofErr w:type="gramStart"/>
      <w:r w:rsidR="0019636F" w:rsidRPr="0061671A">
        <w:rPr>
          <w:rFonts w:ascii="Times New Roman" w:hAnsi="Times New Roman" w:cs="Times New Roman"/>
          <w:sz w:val="22"/>
          <w:szCs w:val="22"/>
        </w:rPr>
        <w:t>so</w:t>
      </w:r>
      <w:proofErr w:type="gramEnd"/>
      <w:r w:rsidRPr="0061671A">
        <w:rPr>
          <w:rFonts w:ascii="Times New Roman" w:hAnsi="Times New Roman" w:cs="Times New Roman"/>
          <w:sz w:val="22"/>
          <w:szCs w:val="22"/>
        </w:rPr>
        <w:t xml:space="preserve"> requested by FMDQ</w:t>
      </w:r>
      <w:r w:rsidR="00AC0783" w:rsidRPr="0061671A">
        <w:rPr>
          <w:rFonts w:ascii="Times New Roman" w:hAnsi="Times New Roman" w:cs="Times New Roman"/>
          <w:sz w:val="22"/>
          <w:szCs w:val="22"/>
        </w:rPr>
        <w:t xml:space="preserve"> Exchange</w:t>
      </w:r>
      <w:r w:rsidRPr="0061671A">
        <w:rPr>
          <w:rFonts w:ascii="Times New Roman" w:hAnsi="Times New Roman" w:cs="Times New Roman"/>
          <w:sz w:val="22"/>
          <w:szCs w:val="22"/>
        </w:rPr>
        <w:t xml:space="preserve">. </w:t>
      </w:r>
    </w:p>
    <w:p w14:paraId="7744F750" w14:textId="77777777" w:rsidR="00DA1C9C" w:rsidRPr="0061671A" w:rsidRDefault="00DA1C9C" w:rsidP="00DA1C9C">
      <w:pPr>
        <w:pStyle w:val="Default"/>
        <w:ind w:left="1440" w:hanging="720"/>
        <w:jc w:val="both"/>
        <w:rPr>
          <w:rFonts w:ascii="Times New Roman" w:hAnsi="Times New Roman" w:cs="Times New Roman"/>
          <w:sz w:val="22"/>
          <w:szCs w:val="22"/>
        </w:rPr>
      </w:pPr>
    </w:p>
    <w:p w14:paraId="2BD0BC63" w14:textId="2D1ABBDF" w:rsidR="00DA1C9C" w:rsidRPr="0061671A" w:rsidRDefault="00DA1C9C" w:rsidP="00DA1C9C">
      <w:pPr>
        <w:pStyle w:val="Default"/>
        <w:ind w:left="1440" w:hanging="720"/>
        <w:jc w:val="both"/>
        <w:rPr>
          <w:rFonts w:ascii="Times New Roman" w:hAnsi="Times New Roman" w:cs="Times New Roman"/>
          <w:sz w:val="22"/>
          <w:szCs w:val="22"/>
        </w:rPr>
      </w:pPr>
      <w:r w:rsidRPr="0061671A">
        <w:rPr>
          <w:rFonts w:ascii="Times New Roman" w:hAnsi="Times New Roman" w:cs="Times New Roman"/>
          <w:sz w:val="22"/>
          <w:szCs w:val="22"/>
        </w:rPr>
        <w:t>6.4.</w:t>
      </w:r>
      <w:r w:rsidRPr="0061671A">
        <w:rPr>
          <w:rFonts w:ascii="Times New Roman" w:hAnsi="Times New Roman" w:cs="Times New Roman"/>
          <w:sz w:val="22"/>
          <w:szCs w:val="22"/>
        </w:rPr>
        <w:tab/>
        <w:t xml:space="preserve">If the Member delegates, assigns, subcontracts or transfers any of its rights or obligations under this Agreement to another party, the Member shall ensure that such party complies with the requirements set out in this Agreement, FMDQ </w:t>
      </w:r>
      <w:r w:rsidR="00AC0783" w:rsidRPr="0061671A">
        <w:rPr>
          <w:rFonts w:ascii="Times New Roman" w:hAnsi="Times New Roman" w:cs="Times New Roman"/>
          <w:sz w:val="22"/>
          <w:szCs w:val="22"/>
        </w:rPr>
        <w:t xml:space="preserve">Exchange </w:t>
      </w:r>
      <w:r w:rsidRPr="0061671A">
        <w:rPr>
          <w:rFonts w:ascii="Times New Roman" w:hAnsi="Times New Roman" w:cs="Times New Roman"/>
          <w:sz w:val="22"/>
          <w:szCs w:val="22"/>
        </w:rPr>
        <w:t>Rules and Applicable Law.</w:t>
      </w:r>
    </w:p>
    <w:p w14:paraId="01D7F36B" w14:textId="2437BB23" w:rsidR="00DA1C9C" w:rsidRPr="0061671A" w:rsidRDefault="00DA1C9C" w:rsidP="00DA1C9C">
      <w:pPr>
        <w:pStyle w:val="Default"/>
        <w:ind w:left="1440" w:hanging="720"/>
        <w:jc w:val="both"/>
        <w:rPr>
          <w:rFonts w:ascii="Times New Roman" w:hAnsi="Times New Roman" w:cs="Times New Roman"/>
          <w:sz w:val="22"/>
          <w:szCs w:val="22"/>
        </w:rPr>
      </w:pPr>
    </w:p>
    <w:p w14:paraId="32C0DB6B" w14:textId="2866B656" w:rsidR="007B5283" w:rsidRPr="0061671A" w:rsidRDefault="00DA1C9C" w:rsidP="00DA1C9C">
      <w:pPr>
        <w:ind w:left="1440" w:hanging="720"/>
        <w:contextualSpacing/>
        <w:jc w:val="both"/>
        <w:rPr>
          <w:bCs/>
          <w:szCs w:val="22"/>
        </w:rPr>
      </w:pPr>
      <w:r w:rsidRPr="0061671A">
        <w:rPr>
          <w:szCs w:val="22"/>
        </w:rPr>
        <w:t>6.5.</w:t>
      </w:r>
      <w:r w:rsidRPr="0061671A">
        <w:rPr>
          <w:szCs w:val="22"/>
        </w:rPr>
        <w:tab/>
        <w:t xml:space="preserve">The Member will ensure that none of its subsidiaries or </w:t>
      </w:r>
      <w:r w:rsidR="00E83DB4">
        <w:rPr>
          <w:szCs w:val="22"/>
        </w:rPr>
        <w:t>A</w:t>
      </w:r>
      <w:r w:rsidR="00E83DB4" w:rsidRPr="0061671A">
        <w:rPr>
          <w:szCs w:val="22"/>
        </w:rPr>
        <w:t xml:space="preserve">ffiliates </w:t>
      </w:r>
      <w:r w:rsidRPr="0061671A">
        <w:rPr>
          <w:szCs w:val="22"/>
        </w:rPr>
        <w:t>will, fund all or part of any payment under any transaction out of proceeds derived from any unlawful activity which would result in any violation of any anti-money laundering or counter-terrorism financing legislation in force in Nigeria (as may be amended) and regulations thereunder or any other Applicable Law or regulation concerning anti-money laundering or the prevention thereof.</w:t>
      </w:r>
      <w:r w:rsidR="000263B5" w:rsidRPr="0061671A">
        <w:rPr>
          <w:bCs/>
          <w:szCs w:val="22"/>
        </w:rPr>
        <w:t xml:space="preserve"> </w:t>
      </w:r>
    </w:p>
    <w:p w14:paraId="2BAE7250" w14:textId="77777777" w:rsidR="007B5283" w:rsidRPr="0061671A" w:rsidRDefault="007B5283" w:rsidP="000263B5">
      <w:pPr>
        <w:pStyle w:val="Heading1"/>
        <w:rPr>
          <w:rFonts w:ascii="Times New Roman" w:eastAsia="SimSun" w:hAnsi="Times New Roman" w:cs="Times New Roman"/>
          <w:b/>
          <w:color w:val="auto"/>
          <w:sz w:val="22"/>
          <w:szCs w:val="22"/>
        </w:rPr>
      </w:pPr>
      <w:bookmarkStart w:id="14" w:name="_Toc387836369"/>
      <w:bookmarkStart w:id="15" w:name="_Toc460836717"/>
      <w:r w:rsidRPr="0061671A">
        <w:rPr>
          <w:rFonts w:ascii="Times New Roman" w:eastAsia="SimSun" w:hAnsi="Times New Roman" w:cs="Times New Roman"/>
          <w:b/>
          <w:color w:val="auto"/>
          <w:sz w:val="22"/>
          <w:szCs w:val="22"/>
        </w:rPr>
        <w:t xml:space="preserve">7. </w:t>
      </w:r>
      <w:r w:rsidRPr="0061671A">
        <w:rPr>
          <w:rFonts w:ascii="Times New Roman" w:eastAsia="SimSun" w:hAnsi="Times New Roman" w:cs="Times New Roman"/>
          <w:b/>
          <w:color w:val="auto"/>
          <w:sz w:val="22"/>
          <w:szCs w:val="22"/>
        </w:rPr>
        <w:tab/>
        <w:t>Examination of Documents</w:t>
      </w:r>
      <w:bookmarkEnd w:id="14"/>
      <w:bookmarkEnd w:id="15"/>
    </w:p>
    <w:p w14:paraId="5E6423C1" w14:textId="77777777" w:rsidR="007B5283" w:rsidRPr="0061671A" w:rsidRDefault="007B5283" w:rsidP="00DB4C88">
      <w:pPr>
        <w:ind w:left="1440" w:hanging="720"/>
        <w:contextualSpacing/>
        <w:jc w:val="both"/>
        <w:rPr>
          <w:bCs/>
          <w:szCs w:val="22"/>
        </w:rPr>
      </w:pPr>
    </w:p>
    <w:p w14:paraId="42BC81E6" w14:textId="0B0CDFC5" w:rsidR="007B5283" w:rsidRPr="0061671A" w:rsidRDefault="009204E7" w:rsidP="00CD5D5F">
      <w:pPr>
        <w:ind w:left="1440" w:hanging="720"/>
        <w:contextualSpacing/>
        <w:jc w:val="both"/>
        <w:rPr>
          <w:bCs/>
          <w:szCs w:val="22"/>
        </w:rPr>
      </w:pPr>
      <w:r w:rsidRPr="0061671A">
        <w:rPr>
          <w:bCs/>
          <w:szCs w:val="22"/>
        </w:rPr>
        <w:t>7.1</w:t>
      </w:r>
      <w:r w:rsidRPr="0061671A">
        <w:rPr>
          <w:bCs/>
          <w:szCs w:val="22"/>
        </w:rPr>
        <w:tab/>
      </w:r>
      <w:r w:rsidR="00DA1C9C" w:rsidRPr="0061671A">
        <w:rPr>
          <w:szCs w:val="22"/>
        </w:rPr>
        <w:t xml:space="preserve">The Member hereby undertakes that it shall make itself available for examination or audit howsoever required, and to make available any document or record relating to the Member’s functions as a Member, whether by means of paper copy, electronic copy, disk, hard drive, flash drive or such other storage device in its possession or subject to its possession, when required by FMDQ </w:t>
      </w:r>
      <w:r w:rsidR="00AC0783" w:rsidRPr="0061671A">
        <w:rPr>
          <w:szCs w:val="22"/>
        </w:rPr>
        <w:t xml:space="preserve">Exchange </w:t>
      </w:r>
      <w:r w:rsidR="00DA1C9C" w:rsidRPr="0061671A">
        <w:rPr>
          <w:szCs w:val="22"/>
        </w:rPr>
        <w:t>to carry out its supervisory function, provided that FMDQ</w:t>
      </w:r>
      <w:r w:rsidR="00AC0783" w:rsidRPr="0061671A">
        <w:rPr>
          <w:szCs w:val="22"/>
        </w:rPr>
        <w:t xml:space="preserve"> Exchange</w:t>
      </w:r>
      <w:r w:rsidR="00DA1C9C" w:rsidRPr="0061671A">
        <w:rPr>
          <w:szCs w:val="22"/>
        </w:rPr>
        <w:t xml:space="preserve"> shall give notice of such examination or review.</w:t>
      </w:r>
      <w:r w:rsidR="007B5283" w:rsidRPr="0061671A">
        <w:rPr>
          <w:bCs/>
          <w:szCs w:val="22"/>
        </w:rPr>
        <w:t xml:space="preserve"> </w:t>
      </w:r>
      <w:r w:rsidR="00CD5D5F" w:rsidRPr="00CD5D5F">
        <w:rPr>
          <w:bCs/>
          <w:szCs w:val="22"/>
        </w:rPr>
        <w:t xml:space="preserve">Notwithstanding the foregoing, the Parties agree that FMDQ Exchange shall have the right </w:t>
      </w:r>
      <w:hyperlink r:id="rId12" w:history="1">
        <w:r w:rsidR="00CD5D5F" w:rsidRPr="001169D7">
          <w:rPr>
            <w:rStyle w:val="Hyperlink"/>
            <w:color w:val="000000" w:themeColor="text1"/>
            <w:szCs w:val="22"/>
            <w:u w:val="none"/>
          </w:rPr>
          <w:t>to</w:t>
        </w:r>
      </w:hyperlink>
      <w:r w:rsidR="00CD5D5F" w:rsidRPr="001169D7">
        <w:rPr>
          <w:color w:val="000000" w:themeColor="text1"/>
          <w:szCs w:val="22"/>
        </w:rPr>
        <w:t> audit the documents or records of the Member, at any time and without notice, where there</w:t>
      </w:r>
      <w:r w:rsidR="00CD5D5F" w:rsidRPr="001169D7">
        <w:rPr>
          <w:bCs/>
          <w:color w:val="000000" w:themeColor="text1"/>
          <w:szCs w:val="22"/>
        </w:rPr>
        <w:t xml:space="preserve"> </w:t>
      </w:r>
      <w:r w:rsidR="00CD5D5F" w:rsidRPr="00CD5D5F">
        <w:rPr>
          <w:bCs/>
          <w:szCs w:val="22"/>
        </w:rPr>
        <w:t>is a reasonable cause to do so.</w:t>
      </w:r>
      <w:r w:rsidR="00CD5D5F">
        <w:rPr>
          <w:bCs/>
          <w:szCs w:val="22"/>
        </w:rPr>
        <w:t xml:space="preserve"> </w:t>
      </w:r>
    </w:p>
    <w:p w14:paraId="54D025C7" w14:textId="77777777" w:rsidR="007B5283" w:rsidRPr="0061671A" w:rsidRDefault="007B5283" w:rsidP="00DB4C88">
      <w:pPr>
        <w:ind w:left="1440" w:hanging="720"/>
        <w:contextualSpacing/>
        <w:jc w:val="both"/>
        <w:rPr>
          <w:bCs/>
          <w:szCs w:val="22"/>
        </w:rPr>
      </w:pPr>
    </w:p>
    <w:p w14:paraId="2C42F9C0" w14:textId="4BACBF33" w:rsidR="007B5283" w:rsidRPr="0061671A" w:rsidRDefault="007B5283" w:rsidP="000263B5">
      <w:pPr>
        <w:ind w:left="1440" w:hanging="720"/>
        <w:contextualSpacing/>
        <w:jc w:val="both"/>
        <w:rPr>
          <w:szCs w:val="22"/>
        </w:rPr>
      </w:pPr>
      <w:r w:rsidRPr="0061671A">
        <w:rPr>
          <w:bCs/>
          <w:szCs w:val="22"/>
        </w:rPr>
        <w:t>7.2</w:t>
      </w:r>
      <w:r w:rsidRPr="0061671A">
        <w:rPr>
          <w:bCs/>
          <w:szCs w:val="22"/>
        </w:rPr>
        <w:tab/>
        <w:t xml:space="preserve">FMDQ </w:t>
      </w:r>
      <w:r w:rsidR="00AC0783" w:rsidRPr="0061671A">
        <w:rPr>
          <w:bCs/>
          <w:szCs w:val="22"/>
        </w:rPr>
        <w:t xml:space="preserve">Exchange </w:t>
      </w:r>
      <w:r w:rsidRPr="0061671A">
        <w:rPr>
          <w:bCs/>
          <w:szCs w:val="22"/>
        </w:rPr>
        <w:t xml:space="preserve">shall ensure the confidentiality of </w:t>
      </w:r>
      <w:r w:rsidR="001E020B">
        <w:rPr>
          <w:bCs/>
          <w:szCs w:val="22"/>
        </w:rPr>
        <w:t xml:space="preserve">the </w:t>
      </w:r>
      <w:r w:rsidRPr="0061671A">
        <w:rPr>
          <w:bCs/>
          <w:szCs w:val="22"/>
        </w:rPr>
        <w:t xml:space="preserve">documents provided under 7.1 above and not to disclose its content except as required by any law, rule, regulation, order, and judgment of a competent court in Nigeria or for any other lawful purpose and shall notify the </w:t>
      </w:r>
      <w:r w:rsidR="00893F8C" w:rsidRPr="0061671A">
        <w:rPr>
          <w:bCs/>
          <w:szCs w:val="22"/>
        </w:rPr>
        <w:t>Member</w:t>
      </w:r>
      <w:r w:rsidRPr="0061671A">
        <w:rPr>
          <w:bCs/>
          <w:szCs w:val="22"/>
        </w:rPr>
        <w:t xml:space="preserve"> before such disclosure</w:t>
      </w:r>
      <w:r w:rsidR="00853AF2">
        <w:rPr>
          <w:bCs/>
          <w:szCs w:val="22"/>
        </w:rPr>
        <w:t xml:space="preserve">, </w:t>
      </w:r>
      <w:r w:rsidR="00853AF2" w:rsidRPr="005F1A63">
        <w:rPr>
          <w:rFonts w:asciiTheme="majorBidi" w:hAnsiTheme="majorBidi" w:cstheme="majorBidi"/>
        </w:rPr>
        <w:t xml:space="preserve">where </w:t>
      </w:r>
      <w:r w:rsidR="00853AF2">
        <w:rPr>
          <w:rFonts w:asciiTheme="majorBidi" w:hAnsiTheme="majorBidi" w:cstheme="majorBidi"/>
        </w:rPr>
        <w:t>practicable</w:t>
      </w:r>
      <w:r w:rsidR="00853AF2" w:rsidRPr="005F1A63">
        <w:rPr>
          <w:rFonts w:asciiTheme="majorBidi" w:hAnsiTheme="majorBidi" w:cstheme="majorBidi"/>
        </w:rPr>
        <w:t xml:space="preserve">, </w:t>
      </w:r>
      <w:r w:rsidR="00853AF2">
        <w:rPr>
          <w:rFonts w:asciiTheme="majorBidi" w:hAnsiTheme="majorBidi" w:cstheme="majorBidi"/>
        </w:rPr>
        <w:t>and where it is impracticable to notify the Member prior to such disclosure, provide</w:t>
      </w:r>
      <w:r w:rsidR="00853AF2" w:rsidRPr="00652F5E">
        <w:rPr>
          <w:rFonts w:asciiTheme="majorBidi" w:hAnsiTheme="majorBidi" w:cstheme="majorBidi"/>
        </w:rPr>
        <w:t xml:space="preserve"> written notice </w:t>
      </w:r>
      <w:r w:rsidR="00853AF2">
        <w:rPr>
          <w:rFonts w:asciiTheme="majorBidi" w:hAnsiTheme="majorBidi" w:cstheme="majorBidi"/>
        </w:rPr>
        <w:t>to the Member promptly after disclosure</w:t>
      </w:r>
      <w:r w:rsidRPr="0061671A">
        <w:rPr>
          <w:bCs/>
          <w:szCs w:val="22"/>
        </w:rPr>
        <w:t>.</w:t>
      </w:r>
    </w:p>
    <w:p w14:paraId="20740442" w14:textId="77777777" w:rsidR="007B5283" w:rsidRPr="0061671A" w:rsidRDefault="007B5283" w:rsidP="000263B5">
      <w:pPr>
        <w:pStyle w:val="Heading1"/>
        <w:rPr>
          <w:rFonts w:ascii="Times New Roman" w:eastAsia="SimSun" w:hAnsi="Times New Roman" w:cs="Times New Roman"/>
          <w:b/>
          <w:color w:val="auto"/>
          <w:sz w:val="22"/>
          <w:szCs w:val="22"/>
        </w:rPr>
      </w:pPr>
      <w:bookmarkStart w:id="16" w:name="_Toc387836370"/>
      <w:bookmarkStart w:id="17" w:name="_Toc460836718"/>
      <w:r w:rsidRPr="0061671A">
        <w:rPr>
          <w:rFonts w:ascii="Times New Roman" w:eastAsia="SimSun" w:hAnsi="Times New Roman" w:cs="Times New Roman"/>
          <w:b/>
          <w:color w:val="auto"/>
          <w:sz w:val="22"/>
          <w:szCs w:val="22"/>
        </w:rPr>
        <w:t xml:space="preserve">8. </w:t>
      </w:r>
      <w:r w:rsidRPr="0061671A">
        <w:rPr>
          <w:rFonts w:ascii="Times New Roman" w:eastAsia="SimSun" w:hAnsi="Times New Roman" w:cs="Times New Roman"/>
          <w:b/>
          <w:color w:val="auto"/>
          <w:sz w:val="22"/>
          <w:szCs w:val="22"/>
        </w:rPr>
        <w:tab/>
        <w:t>Fees</w:t>
      </w:r>
      <w:bookmarkEnd w:id="16"/>
      <w:bookmarkEnd w:id="17"/>
      <w:r w:rsidRPr="0061671A">
        <w:rPr>
          <w:rFonts w:ascii="Times New Roman" w:eastAsia="SimSun" w:hAnsi="Times New Roman" w:cs="Times New Roman"/>
          <w:b/>
          <w:color w:val="auto"/>
          <w:sz w:val="22"/>
          <w:szCs w:val="22"/>
        </w:rPr>
        <w:t xml:space="preserve"> </w:t>
      </w:r>
    </w:p>
    <w:p w14:paraId="1DD412B9" w14:textId="4126B498" w:rsidR="007B5283" w:rsidRPr="0061671A" w:rsidRDefault="0068589D" w:rsidP="008203A4">
      <w:pPr>
        <w:pStyle w:val="AONormal"/>
        <w:tabs>
          <w:tab w:val="left" w:pos="1657"/>
        </w:tabs>
      </w:pPr>
      <w:r>
        <w:tab/>
      </w:r>
    </w:p>
    <w:p w14:paraId="68866A2D" w14:textId="3ADF5E0C" w:rsidR="00DA1C9C" w:rsidRPr="0061671A" w:rsidRDefault="00DA1C9C" w:rsidP="00DA1C9C">
      <w:pPr>
        <w:pStyle w:val="AONormal"/>
        <w:spacing w:line="240" w:lineRule="auto"/>
        <w:ind w:left="1440" w:hanging="720"/>
        <w:jc w:val="both"/>
      </w:pPr>
      <w:bookmarkStart w:id="18" w:name="_Toc387329786"/>
      <w:bookmarkStart w:id="19" w:name="_Toc405396167"/>
      <w:r w:rsidRPr="0061671A">
        <w:t xml:space="preserve">8.1 </w:t>
      </w:r>
      <w:r w:rsidRPr="0061671A">
        <w:tab/>
      </w:r>
      <w:r w:rsidRPr="008203A4">
        <w:rPr>
          <w:b/>
          <w:bCs/>
        </w:rPr>
        <w:t>Membership Dues</w:t>
      </w:r>
      <w:bookmarkEnd w:id="18"/>
      <w:bookmarkEnd w:id="19"/>
    </w:p>
    <w:p w14:paraId="07A43085" w14:textId="77777777" w:rsidR="00DA1C9C" w:rsidRPr="0061671A" w:rsidRDefault="00DA1C9C" w:rsidP="00DA1C9C">
      <w:pPr>
        <w:pStyle w:val="AONormal"/>
        <w:spacing w:line="240" w:lineRule="auto"/>
        <w:jc w:val="both"/>
      </w:pPr>
    </w:p>
    <w:p w14:paraId="40E60E92" w14:textId="4EE6C6A8" w:rsidR="00DA1C9C" w:rsidRPr="0061671A" w:rsidRDefault="00DA1C9C" w:rsidP="00DA1C9C">
      <w:pPr>
        <w:pStyle w:val="AONormal"/>
        <w:spacing w:line="240" w:lineRule="auto"/>
        <w:ind w:left="2160" w:hanging="720"/>
        <w:jc w:val="both"/>
      </w:pPr>
      <w:r w:rsidRPr="0061671A">
        <w:t>8.1.1</w:t>
      </w:r>
      <w:r w:rsidRPr="0061671A">
        <w:tab/>
        <w:t>The Member shall pay an annual membership due to FMDQ</w:t>
      </w:r>
      <w:r w:rsidR="00AC0783" w:rsidRPr="0061671A">
        <w:t xml:space="preserve"> Exchange</w:t>
      </w:r>
      <w:r w:rsidRPr="0061671A">
        <w:t xml:space="preserve"> at a rate to be determined by FMDQ </w:t>
      </w:r>
      <w:r w:rsidR="00AC0783" w:rsidRPr="0061671A">
        <w:t xml:space="preserve">Exchange </w:t>
      </w:r>
      <w:r w:rsidRPr="0061671A">
        <w:t xml:space="preserve">from time to time. </w:t>
      </w:r>
    </w:p>
    <w:p w14:paraId="54C9CFFA" w14:textId="77777777" w:rsidR="00DA1C9C" w:rsidRPr="0061671A" w:rsidRDefault="00DA1C9C" w:rsidP="00DA1C9C">
      <w:pPr>
        <w:pStyle w:val="AONormal"/>
        <w:spacing w:line="240" w:lineRule="auto"/>
        <w:ind w:left="2160" w:hanging="720"/>
        <w:jc w:val="both"/>
      </w:pPr>
    </w:p>
    <w:p w14:paraId="5D3C9AF6" w14:textId="5655B9B3" w:rsidR="00DA1C9C" w:rsidRPr="0061671A" w:rsidRDefault="00DA1C9C" w:rsidP="00DA1C9C">
      <w:pPr>
        <w:pStyle w:val="AONormal"/>
        <w:spacing w:line="240" w:lineRule="auto"/>
        <w:ind w:left="2160" w:hanging="720"/>
        <w:jc w:val="both"/>
      </w:pPr>
      <w:r w:rsidRPr="0061671A">
        <w:t xml:space="preserve">8.1.2 </w:t>
      </w:r>
      <w:r w:rsidRPr="0061671A">
        <w:tab/>
        <w:t xml:space="preserve">The membership dues shall be payable immediately upon </w:t>
      </w:r>
      <w:r w:rsidR="0021500C" w:rsidRPr="0061671A">
        <w:t xml:space="preserve">the execution of </w:t>
      </w:r>
      <w:r w:rsidR="00C44D94" w:rsidRPr="0061671A">
        <w:t xml:space="preserve">this Agreement </w:t>
      </w:r>
      <w:r w:rsidR="004E5B2E" w:rsidRPr="0061671A">
        <w:t xml:space="preserve">and shall thereafter </w:t>
      </w:r>
      <w:r w:rsidR="00907759" w:rsidRPr="0061671A">
        <w:t xml:space="preserve">become payable </w:t>
      </w:r>
      <w:r w:rsidR="00DA47FB" w:rsidRPr="0061671A">
        <w:t xml:space="preserve">on the </w:t>
      </w:r>
      <w:r w:rsidR="00BE63C6">
        <w:t xml:space="preserve">first </w:t>
      </w:r>
      <w:r w:rsidR="007939CC" w:rsidRPr="0061671A">
        <w:t xml:space="preserve">Business Day </w:t>
      </w:r>
      <w:r w:rsidR="001649F4" w:rsidRPr="0061671A">
        <w:t xml:space="preserve">of January </w:t>
      </w:r>
      <w:r w:rsidR="00145E0A" w:rsidRPr="0061671A">
        <w:t>of each year</w:t>
      </w:r>
      <w:r w:rsidRPr="0061671A">
        <w:t xml:space="preserve">. </w:t>
      </w:r>
    </w:p>
    <w:p w14:paraId="7911B3D8" w14:textId="77777777" w:rsidR="00DA1C9C" w:rsidRPr="0061671A" w:rsidRDefault="00DA1C9C" w:rsidP="00DA1C9C">
      <w:pPr>
        <w:pStyle w:val="AONormal"/>
        <w:spacing w:line="240" w:lineRule="auto"/>
        <w:ind w:left="1440" w:hanging="720"/>
        <w:jc w:val="both"/>
      </w:pPr>
    </w:p>
    <w:p w14:paraId="06D10D2C" w14:textId="0171019F" w:rsidR="00A76CE4" w:rsidRPr="0061671A" w:rsidRDefault="00DA1C9C" w:rsidP="00B7103E">
      <w:pPr>
        <w:ind w:left="2127" w:hanging="720"/>
        <w:contextualSpacing/>
        <w:jc w:val="both"/>
        <w:rPr>
          <w:bCs/>
          <w:szCs w:val="22"/>
        </w:rPr>
      </w:pPr>
      <w:r w:rsidRPr="0061671A">
        <w:rPr>
          <w:szCs w:val="22"/>
        </w:rPr>
        <w:t>8.1.3</w:t>
      </w:r>
      <w:r w:rsidRPr="0061671A">
        <w:rPr>
          <w:szCs w:val="22"/>
        </w:rPr>
        <w:tab/>
        <w:t>Notice of the revised membership dues shall be communicated to the Member</w:t>
      </w:r>
      <w:r w:rsidR="00B7103E" w:rsidRPr="00B7103E">
        <w:t xml:space="preserve"> </w:t>
      </w:r>
      <w:r w:rsidR="00B7103E" w:rsidRPr="00B7103E">
        <w:rPr>
          <w:szCs w:val="22"/>
        </w:rPr>
        <w:t xml:space="preserve">within </w:t>
      </w:r>
      <w:r w:rsidR="00C726BB">
        <w:rPr>
          <w:szCs w:val="22"/>
        </w:rPr>
        <w:t>seven</w:t>
      </w:r>
      <w:r w:rsidR="00B7103E" w:rsidRPr="00B7103E">
        <w:rPr>
          <w:szCs w:val="22"/>
        </w:rPr>
        <w:t xml:space="preserve"> (</w:t>
      </w:r>
      <w:r w:rsidR="00C726BB">
        <w:rPr>
          <w:szCs w:val="22"/>
        </w:rPr>
        <w:t>7</w:t>
      </w:r>
      <w:r w:rsidR="00B7103E" w:rsidRPr="00B7103E">
        <w:rPr>
          <w:szCs w:val="22"/>
        </w:rPr>
        <w:t xml:space="preserve">) </w:t>
      </w:r>
      <w:r w:rsidR="00C726BB">
        <w:rPr>
          <w:szCs w:val="22"/>
        </w:rPr>
        <w:t>Business Days</w:t>
      </w:r>
      <w:r w:rsidR="00B7103E" w:rsidRPr="00B7103E">
        <w:rPr>
          <w:szCs w:val="22"/>
        </w:rPr>
        <w:t xml:space="preserve"> of such revision and in any case before the expiration of the subsisting membership dues</w:t>
      </w:r>
      <w:r w:rsidR="007B5283" w:rsidRPr="0061671A">
        <w:rPr>
          <w:bCs/>
          <w:szCs w:val="22"/>
        </w:rPr>
        <w:t>.</w:t>
      </w:r>
    </w:p>
    <w:p w14:paraId="5F733B70" w14:textId="77777777" w:rsidR="00A76CE4" w:rsidRPr="0061671A" w:rsidRDefault="00A76CE4" w:rsidP="0061671A">
      <w:pPr>
        <w:pStyle w:val="NormalWeb"/>
        <w:spacing w:before="0" w:beforeAutospacing="0" w:after="0" w:afterAutospacing="0"/>
        <w:jc w:val="both"/>
        <w:rPr>
          <w:sz w:val="22"/>
          <w:szCs w:val="22"/>
        </w:rPr>
      </w:pPr>
    </w:p>
    <w:p w14:paraId="7B6D3BC2" w14:textId="12C69077" w:rsidR="00C83595" w:rsidRDefault="0086362E" w:rsidP="008E7ABE">
      <w:pPr>
        <w:ind w:left="1440" w:hanging="720"/>
        <w:contextualSpacing/>
        <w:jc w:val="both"/>
        <w:rPr>
          <w:szCs w:val="22"/>
        </w:rPr>
      </w:pPr>
      <w:r w:rsidRPr="0061671A">
        <w:rPr>
          <w:szCs w:val="22"/>
        </w:rPr>
        <w:t>8.</w:t>
      </w:r>
      <w:r w:rsidR="0061671A">
        <w:rPr>
          <w:szCs w:val="22"/>
        </w:rPr>
        <w:t>2</w:t>
      </w:r>
      <w:r w:rsidR="00A76CE4" w:rsidRPr="0061671A">
        <w:rPr>
          <w:szCs w:val="22"/>
        </w:rPr>
        <w:tab/>
      </w:r>
      <w:r w:rsidR="00C83595" w:rsidRPr="0094372F">
        <w:rPr>
          <w:szCs w:val="22"/>
        </w:rPr>
        <w:t>FMDQ Exchange shall issue an invoice to the Member for the membership dues. If the Member does not pay the membership dues within two (2) weeks of the date of issue of the invoice, the Member shall lose all rights and privileges on the FMDQ Exchange Platform.</w:t>
      </w:r>
      <w:r w:rsidR="00C83595">
        <w:rPr>
          <w:szCs w:val="22"/>
        </w:rPr>
        <w:t xml:space="preserve"> </w:t>
      </w:r>
    </w:p>
    <w:p w14:paraId="4B29FA95" w14:textId="77777777" w:rsidR="00C83595" w:rsidRDefault="00C83595" w:rsidP="00A76CE4">
      <w:pPr>
        <w:ind w:left="1440" w:hanging="720"/>
        <w:contextualSpacing/>
        <w:jc w:val="both"/>
        <w:rPr>
          <w:szCs w:val="22"/>
        </w:rPr>
      </w:pPr>
    </w:p>
    <w:p w14:paraId="6C03D146" w14:textId="18178D46" w:rsidR="007B5283" w:rsidRPr="0061671A" w:rsidRDefault="00C83595" w:rsidP="00A76CE4">
      <w:pPr>
        <w:ind w:left="1440" w:hanging="720"/>
        <w:contextualSpacing/>
        <w:jc w:val="both"/>
        <w:rPr>
          <w:bCs/>
          <w:szCs w:val="22"/>
        </w:rPr>
      </w:pPr>
      <w:r>
        <w:rPr>
          <w:szCs w:val="22"/>
        </w:rPr>
        <w:t>8.3</w:t>
      </w:r>
      <w:r>
        <w:rPr>
          <w:szCs w:val="22"/>
        </w:rPr>
        <w:tab/>
      </w:r>
      <w:r w:rsidR="00A76CE4" w:rsidRPr="0061671A">
        <w:rPr>
          <w:color w:val="000000"/>
          <w:szCs w:val="22"/>
        </w:rPr>
        <w:t>Suspension or termination of the Member’s licence under the provisions of this Agreement shall not prevent FMDQ</w:t>
      </w:r>
      <w:r w:rsidR="00A4183A" w:rsidRPr="0061671A">
        <w:rPr>
          <w:color w:val="000000"/>
          <w:szCs w:val="22"/>
        </w:rPr>
        <w:t xml:space="preserve"> Exchange</w:t>
      </w:r>
      <w:r w:rsidR="00A76CE4" w:rsidRPr="0061671A">
        <w:rPr>
          <w:color w:val="000000"/>
          <w:szCs w:val="22"/>
        </w:rPr>
        <w:t xml:space="preserve"> from proceeding against the Member for the recovery of all fees payable through all available legal means.</w:t>
      </w:r>
    </w:p>
    <w:p w14:paraId="698058B9" w14:textId="77777777" w:rsidR="007B5283" w:rsidRPr="0061671A" w:rsidRDefault="007B5283" w:rsidP="000263B5">
      <w:pPr>
        <w:pStyle w:val="Heading1"/>
        <w:rPr>
          <w:rFonts w:ascii="Times New Roman" w:eastAsia="SimSun" w:hAnsi="Times New Roman" w:cs="Times New Roman"/>
          <w:b/>
          <w:color w:val="auto"/>
          <w:sz w:val="22"/>
          <w:szCs w:val="22"/>
        </w:rPr>
      </w:pPr>
      <w:bookmarkStart w:id="20" w:name="_Toc387836372"/>
      <w:bookmarkStart w:id="21" w:name="_Toc460836719"/>
      <w:r w:rsidRPr="0061671A">
        <w:rPr>
          <w:rFonts w:ascii="Times New Roman" w:eastAsia="SimSun" w:hAnsi="Times New Roman" w:cs="Times New Roman"/>
          <w:b/>
          <w:color w:val="auto"/>
          <w:sz w:val="22"/>
          <w:szCs w:val="22"/>
        </w:rPr>
        <w:t xml:space="preserve">9. </w:t>
      </w:r>
      <w:r w:rsidRPr="0061671A">
        <w:rPr>
          <w:rFonts w:ascii="Times New Roman" w:eastAsia="SimSun" w:hAnsi="Times New Roman" w:cs="Times New Roman"/>
          <w:b/>
          <w:color w:val="auto"/>
          <w:sz w:val="22"/>
          <w:szCs w:val="22"/>
        </w:rPr>
        <w:tab/>
        <w:t>Rules and Guidelines</w:t>
      </w:r>
      <w:bookmarkEnd w:id="20"/>
      <w:bookmarkEnd w:id="21"/>
    </w:p>
    <w:p w14:paraId="7BD8996E" w14:textId="77777777" w:rsidR="007B5283" w:rsidRPr="0061671A" w:rsidRDefault="007B5283" w:rsidP="007B5283">
      <w:pPr>
        <w:pStyle w:val="AONormal"/>
        <w:rPr>
          <w:b/>
          <w:lang w:val="en-US"/>
        </w:rPr>
      </w:pPr>
    </w:p>
    <w:p w14:paraId="20450075" w14:textId="374DD34D" w:rsidR="007B5283" w:rsidRPr="0061671A" w:rsidRDefault="007B5283" w:rsidP="000263B5">
      <w:pPr>
        <w:ind w:left="709"/>
        <w:contextualSpacing/>
        <w:jc w:val="both"/>
        <w:rPr>
          <w:bCs/>
          <w:szCs w:val="22"/>
        </w:rPr>
      </w:pPr>
      <w:r w:rsidRPr="0061671A">
        <w:rPr>
          <w:bCs/>
          <w:szCs w:val="22"/>
        </w:rPr>
        <w:t xml:space="preserve">The </w:t>
      </w:r>
      <w:r w:rsidR="00893F8C" w:rsidRPr="0061671A">
        <w:rPr>
          <w:bCs/>
          <w:szCs w:val="22"/>
        </w:rPr>
        <w:t>Member</w:t>
      </w:r>
      <w:r w:rsidRPr="0061671A">
        <w:rPr>
          <w:bCs/>
          <w:szCs w:val="22"/>
        </w:rPr>
        <w:t xml:space="preserve"> shall comply with the provisions of the FMDQ</w:t>
      </w:r>
      <w:r w:rsidR="00A4183A" w:rsidRPr="0061671A">
        <w:rPr>
          <w:bCs/>
          <w:szCs w:val="22"/>
        </w:rPr>
        <w:t xml:space="preserve"> Exchange</w:t>
      </w:r>
      <w:r w:rsidRPr="0061671A">
        <w:rPr>
          <w:bCs/>
          <w:szCs w:val="22"/>
        </w:rPr>
        <w:t xml:space="preserve"> </w:t>
      </w:r>
      <w:proofErr w:type="gramStart"/>
      <w:r w:rsidRPr="0061671A">
        <w:rPr>
          <w:bCs/>
          <w:szCs w:val="22"/>
        </w:rPr>
        <w:t>Rules</w:t>
      </w:r>
      <w:proofErr w:type="gramEnd"/>
      <w:r w:rsidRPr="0061671A">
        <w:rPr>
          <w:bCs/>
          <w:szCs w:val="22"/>
        </w:rPr>
        <w:t xml:space="preserve"> and such other amendments thereto as may be made by FMDQ</w:t>
      </w:r>
      <w:r w:rsidR="00A4183A" w:rsidRPr="0061671A">
        <w:rPr>
          <w:bCs/>
          <w:szCs w:val="22"/>
        </w:rPr>
        <w:t xml:space="preserve"> Exchange</w:t>
      </w:r>
      <w:r w:rsidRPr="0061671A">
        <w:rPr>
          <w:bCs/>
          <w:szCs w:val="22"/>
        </w:rPr>
        <w:t xml:space="preserve"> in its relationship with FM</w:t>
      </w:r>
      <w:r w:rsidR="000263B5" w:rsidRPr="0061671A">
        <w:rPr>
          <w:bCs/>
          <w:szCs w:val="22"/>
        </w:rPr>
        <w:t>DQ</w:t>
      </w:r>
      <w:r w:rsidR="00A4183A" w:rsidRPr="0061671A">
        <w:rPr>
          <w:bCs/>
          <w:szCs w:val="22"/>
        </w:rPr>
        <w:t xml:space="preserve"> Exchange</w:t>
      </w:r>
      <w:r w:rsidR="000263B5" w:rsidRPr="0061671A">
        <w:rPr>
          <w:bCs/>
          <w:szCs w:val="22"/>
        </w:rPr>
        <w:t>, Dealing Members/or Brokers.</w:t>
      </w:r>
    </w:p>
    <w:p w14:paraId="122F3983" w14:textId="77777777" w:rsidR="007B5283" w:rsidRPr="0061671A" w:rsidRDefault="007B5283" w:rsidP="000263B5">
      <w:pPr>
        <w:pStyle w:val="Heading1"/>
        <w:rPr>
          <w:rFonts w:ascii="Times New Roman" w:hAnsi="Times New Roman" w:cs="Times New Roman"/>
          <w:b/>
          <w:sz w:val="22"/>
          <w:szCs w:val="22"/>
          <w:lang w:val="en-US"/>
        </w:rPr>
      </w:pPr>
      <w:bookmarkStart w:id="22" w:name="_Toc387836373"/>
      <w:bookmarkStart w:id="23" w:name="_Toc460836720"/>
      <w:r w:rsidRPr="0061671A">
        <w:rPr>
          <w:rFonts w:ascii="Times New Roman" w:eastAsia="SimSun" w:hAnsi="Times New Roman" w:cs="Times New Roman"/>
          <w:b/>
          <w:color w:val="auto"/>
          <w:sz w:val="22"/>
          <w:szCs w:val="22"/>
        </w:rPr>
        <w:t xml:space="preserve">10. </w:t>
      </w:r>
      <w:r w:rsidRPr="0061671A">
        <w:rPr>
          <w:rFonts w:ascii="Times New Roman" w:eastAsia="SimSun" w:hAnsi="Times New Roman" w:cs="Times New Roman"/>
          <w:b/>
          <w:color w:val="auto"/>
          <w:sz w:val="22"/>
          <w:szCs w:val="22"/>
        </w:rPr>
        <w:tab/>
        <w:t>Code of Conduct</w:t>
      </w:r>
      <w:bookmarkEnd w:id="22"/>
      <w:bookmarkEnd w:id="23"/>
    </w:p>
    <w:p w14:paraId="38BE0220" w14:textId="77777777" w:rsidR="007B5283" w:rsidRPr="0061671A" w:rsidRDefault="007B5283" w:rsidP="007B5283">
      <w:pPr>
        <w:pStyle w:val="AONormal"/>
        <w:rPr>
          <w:lang w:val="en-US"/>
        </w:rPr>
      </w:pPr>
    </w:p>
    <w:p w14:paraId="6C644D8E" w14:textId="233FF2CE" w:rsidR="007B5283" w:rsidRPr="0061671A" w:rsidRDefault="007B5283" w:rsidP="00DB4C88">
      <w:pPr>
        <w:ind w:left="709"/>
        <w:contextualSpacing/>
        <w:jc w:val="both"/>
        <w:rPr>
          <w:bCs/>
          <w:szCs w:val="22"/>
        </w:rPr>
      </w:pPr>
      <w:r w:rsidRPr="0061671A">
        <w:rPr>
          <w:bCs/>
          <w:szCs w:val="22"/>
        </w:rPr>
        <w:t xml:space="preserve">The </w:t>
      </w:r>
      <w:r w:rsidR="00893F8C" w:rsidRPr="0061671A">
        <w:rPr>
          <w:bCs/>
          <w:szCs w:val="22"/>
        </w:rPr>
        <w:t>Member</w:t>
      </w:r>
      <w:r w:rsidRPr="0061671A">
        <w:rPr>
          <w:bCs/>
          <w:szCs w:val="22"/>
        </w:rPr>
        <w:t xml:space="preserve"> shall comply with the code of conduct set out below when obtaining quotes from Dealing Members/or Broker on the Platform in addition to the code of conduct as contained in the FMDQ</w:t>
      </w:r>
      <w:r w:rsidR="00A4183A" w:rsidRPr="0061671A">
        <w:rPr>
          <w:bCs/>
          <w:szCs w:val="22"/>
        </w:rPr>
        <w:t xml:space="preserve"> Exchange</w:t>
      </w:r>
      <w:r w:rsidRPr="0061671A">
        <w:rPr>
          <w:bCs/>
          <w:szCs w:val="22"/>
        </w:rPr>
        <w:t xml:space="preserve"> Rules.</w:t>
      </w:r>
    </w:p>
    <w:p w14:paraId="5F0028CF" w14:textId="77777777" w:rsidR="007B5283" w:rsidRPr="0061671A" w:rsidRDefault="007B5283" w:rsidP="007B5283">
      <w:pPr>
        <w:pStyle w:val="AONormal"/>
        <w:rPr>
          <w:lang w:val="en-US"/>
        </w:rPr>
      </w:pPr>
      <w:r w:rsidRPr="0061671A">
        <w:rPr>
          <w:lang w:val="en-US"/>
        </w:rPr>
        <w:tab/>
      </w:r>
    </w:p>
    <w:p w14:paraId="242A8084" w14:textId="77777777" w:rsidR="007B5283" w:rsidRPr="0061671A" w:rsidRDefault="007B5283" w:rsidP="00DB4C88">
      <w:pPr>
        <w:ind w:left="1440" w:hanging="720"/>
        <w:contextualSpacing/>
        <w:jc w:val="both"/>
        <w:rPr>
          <w:bCs/>
          <w:szCs w:val="22"/>
        </w:rPr>
      </w:pPr>
      <w:r w:rsidRPr="0061671A">
        <w:rPr>
          <w:bCs/>
          <w:szCs w:val="22"/>
        </w:rPr>
        <w:t>10.1</w:t>
      </w:r>
      <w:r w:rsidRPr="0061671A">
        <w:rPr>
          <w:bCs/>
          <w:szCs w:val="22"/>
        </w:rPr>
        <w:tab/>
      </w:r>
      <w:r w:rsidRPr="008203A4">
        <w:rPr>
          <w:b/>
          <w:szCs w:val="22"/>
        </w:rPr>
        <w:t>General Duties of Integrity and Care</w:t>
      </w:r>
      <w:r w:rsidRPr="0061671A">
        <w:rPr>
          <w:bCs/>
          <w:szCs w:val="22"/>
        </w:rPr>
        <w:t xml:space="preserve"> </w:t>
      </w:r>
    </w:p>
    <w:p w14:paraId="0D911056" w14:textId="77777777" w:rsidR="007B5283" w:rsidRPr="0061671A" w:rsidRDefault="007B5283" w:rsidP="007B5283">
      <w:pPr>
        <w:pStyle w:val="AONormal"/>
        <w:rPr>
          <w:rFonts w:eastAsia="Times New Roman"/>
          <w:bCs/>
        </w:rPr>
      </w:pPr>
    </w:p>
    <w:p w14:paraId="112C788E" w14:textId="6DC66DD7" w:rsidR="007B5283" w:rsidRPr="0061671A" w:rsidRDefault="007B5283" w:rsidP="00DB4C88">
      <w:pPr>
        <w:ind w:left="1440" w:hanging="720"/>
        <w:contextualSpacing/>
        <w:jc w:val="both"/>
        <w:rPr>
          <w:bCs/>
          <w:szCs w:val="22"/>
        </w:rPr>
      </w:pPr>
      <w:r w:rsidRPr="0061671A">
        <w:rPr>
          <w:bCs/>
          <w:szCs w:val="22"/>
        </w:rPr>
        <w:t xml:space="preserve">The </w:t>
      </w:r>
      <w:r w:rsidR="00893F8C" w:rsidRPr="0061671A">
        <w:rPr>
          <w:bCs/>
          <w:szCs w:val="22"/>
        </w:rPr>
        <w:t>Member</w:t>
      </w:r>
      <w:r w:rsidRPr="0061671A">
        <w:rPr>
          <w:bCs/>
          <w:szCs w:val="22"/>
        </w:rPr>
        <w:t xml:space="preserve"> shall: </w:t>
      </w:r>
    </w:p>
    <w:p w14:paraId="721993BC" w14:textId="77777777" w:rsidR="007B5283" w:rsidRPr="0061671A" w:rsidRDefault="007B5283" w:rsidP="00DB4C88">
      <w:pPr>
        <w:ind w:left="1440" w:hanging="720"/>
        <w:contextualSpacing/>
        <w:jc w:val="both"/>
        <w:rPr>
          <w:bCs/>
          <w:szCs w:val="22"/>
        </w:rPr>
      </w:pPr>
    </w:p>
    <w:p w14:paraId="5A457D52" w14:textId="314DAA3B" w:rsidR="007B5283" w:rsidRPr="0061671A" w:rsidRDefault="007B5283" w:rsidP="00DB4C88">
      <w:pPr>
        <w:ind w:left="2127" w:hanging="720"/>
        <w:contextualSpacing/>
        <w:jc w:val="both"/>
        <w:rPr>
          <w:bCs/>
          <w:szCs w:val="22"/>
        </w:rPr>
      </w:pPr>
      <w:r w:rsidRPr="0061671A">
        <w:rPr>
          <w:bCs/>
          <w:szCs w:val="22"/>
        </w:rPr>
        <w:t>10.1.1</w:t>
      </w:r>
      <w:r w:rsidRPr="0061671A">
        <w:rPr>
          <w:bCs/>
          <w:szCs w:val="22"/>
        </w:rPr>
        <w:tab/>
        <w:t>refrain from any act or conduct which is likely to mar the reputation of FMDQ</w:t>
      </w:r>
      <w:r w:rsidR="00A4183A" w:rsidRPr="0061671A">
        <w:rPr>
          <w:bCs/>
          <w:szCs w:val="22"/>
        </w:rPr>
        <w:t xml:space="preserve"> Exchange</w:t>
      </w:r>
      <w:r w:rsidR="009204E7" w:rsidRPr="0061671A">
        <w:rPr>
          <w:bCs/>
          <w:szCs w:val="22"/>
        </w:rPr>
        <w:t xml:space="preserve"> and the Market</w:t>
      </w:r>
      <w:r w:rsidRPr="0061671A">
        <w:rPr>
          <w:bCs/>
          <w:szCs w:val="22"/>
        </w:rPr>
        <w:t xml:space="preserve">; </w:t>
      </w:r>
    </w:p>
    <w:p w14:paraId="36E58D87" w14:textId="77777777" w:rsidR="007B5283" w:rsidRPr="0061671A" w:rsidRDefault="007B5283" w:rsidP="00DB4C88">
      <w:pPr>
        <w:ind w:left="2127" w:hanging="720"/>
        <w:contextualSpacing/>
        <w:jc w:val="both"/>
        <w:rPr>
          <w:bCs/>
          <w:szCs w:val="22"/>
        </w:rPr>
      </w:pPr>
    </w:p>
    <w:p w14:paraId="1F734C9C" w14:textId="1766EB06" w:rsidR="007B5283" w:rsidRPr="0061671A" w:rsidRDefault="007B5283" w:rsidP="00DB4C88">
      <w:pPr>
        <w:ind w:left="2127" w:hanging="720"/>
        <w:contextualSpacing/>
        <w:jc w:val="both"/>
        <w:rPr>
          <w:bCs/>
          <w:szCs w:val="22"/>
        </w:rPr>
      </w:pPr>
      <w:r w:rsidRPr="0061671A">
        <w:rPr>
          <w:bCs/>
          <w:szCs w:val="22"/>
        </w:rPr>
        <w:t>10.1.2</w:t>
      </w:r>
      <w:r w:rsidRPr="0061671A">
        <w:rPr>
          <w:bCs/>
          <w:szCs w:val="22"/>
        </w:rPr>
        <w:tab/>
        <w:t>behave in a responsible manner when using the Platform and associated facilities provided by FMDQ</w:t>
      </w:r>
      <w:r w:rsidR="00A4183A" w:rsidRPr="0061671A">
        <w:rPr>
          <w:bCs/>
          <w:szCs w:val="22"/>
        </w:rPr>
        <w:t xml:space="preserve"> Exchange</w:t>
      </w:r>
      <w:r w:rsidRPr="0061671A">
        <w:rPr>
          <w:bCs/>
          <w:szCs w:val="22"/>
        </w:rPr>
        <w:t>;</w:t>
      </w:r>
    </w:p>
    <w:p w14:paraId="254ECAF9" w14:textId="77777777" w:rsidR="007B5283" w:rsidRPr="0061671A" w:rsidRDefault="007B5283" w:rsidP="00DB4C88">
      <w:pPr>
        <w:ind w:left="2127" w:hanging="720"/>
        <w:contextualSpacing/>
        <w:jc w:val="both"/>
        <w:rPr>
          <w:bCs/>
          <w:szCs w:val="22"/>
        </w:rPr>
      </w:pPr>
    </w:p>
    <w:p w14:paraId="5ACD852D" w14:textId="77777777" w:rsidR="007B5283" w:rsidRPr="0061671A" w:rsidRDefault="007B5283" w:rsidP="00DB4C88">
      <w:pPr>
        <w:ind w:left="2127" w:hanging="720"/>
        <w:contextualSpacing/>
        <w:jc w:val="both"/>
        <w:rPr>
          <w:bCs/>
          <w:szCs w:val="22"/>
        </w:rPr>
      </w:pPr>
      <w:r w:rsidRPr="0061671A">
        <w:rPr>
          <w:bCs/>
          <w:szCs w:val="22"/>
        </w:rPr>
        <w:t>10.1.3</w:t>
      </w:r>
      <w:r w:rsidRPr="0061671A">
        <w:rPr>
          <w:bCs/>
          <w:szCs w:val="22"/>
        </w:rPr>
        <w:tab/>
        <w:t>only use the Platform and associated facilities when there is a legitimate need to do so;</w:t>
      </w:r>
    </w:p>
    <w:p w14:paraId="197AFD92" w14:textId="77777777" w:rsidR="007B5283" w:rsidRPr="0061671A" w:rsidRDefault="007B5283" w:rsidP="00DB4C88">
      <w:pPr>
        <w:ind w:left="2127" w:hanging="720"/>
        <w:contextualSpacing/>
        <w:jc w:val="both"/>
        <w:rPr>
          <w:bCs/>
          <w:szCs w:val="22"/>
        </w:rPr>
      </w:pPr>
    </w:p>
    <w:p w14:paraId="1E5E84EF" w14:textId="563BD5DF" w:rsidR="007B5283" w:rsidRPr="0061671A" w:rsidRDefault="007B5283" w:rsidP="00DB4C88">
      <w:pPr>
        <w:ind w:left="2127" w:hanging="720"/>
        <w:contextualSpacing/>
        <w:jc w:val="both"/>
        <w:rPr>
          <w:bCs/>
          <w:szCs w:val="22"/>
        </w:rPr>
      </w:pPr>
      <w:r w:rsidRPr="0061671A">
        <w:rPr>
          <w:bCs/>
          <w:szCs w:val="22"/>
        </w:rPr>
        <w:t>10.1.4</w:t>
      </w:r>
      <w:r w:rsidRPr="0061671A">
        <w:rPr>
          <w:bCs/>
          <w:szCs w:val="22"/>
        </w:rPr>
        <w:tab/>
        <w:t>when dealing with FMDQ</w:t>
      </w:r>
      <w:r w:rsidR="00F3623E" w:rsidRPr="0061671A">
        <w:rPr>
          <w:bCs/>
          <w:szCs w:val="22"/>
        </w:rPr>
        <w:t xml:space="preserve"> Exchange</w:t>
      </w:r>
      <w:r w:rsidRPr="0061671A">
        <w:rPr>
          <w:bCs/>
          <w:szCs w:val="22"/>
        </w:rPr>
        <w:t>, ensure that its Authorised Representatives act in an honest, open, truthful, cooperative manner and not mislead or conceal any material matter;</w:t>
      </w:r>
    </w:p>
    <w:p w14:paraId="2B1E95D3" w14:textId="77777777" w:rsidR="007B5283" w:rsidRPr="0061671A" w:rsidRDefault="007B5283" w:rsidP="00DB4C88">
      <w:pPr>
        <w:ind w:left="2127" w:hanging="720"/>
        <w:contextualSpacing/>
        <w:jc w:val="both"/>
        <w:rPr>
          <w:bCs/>
          <w:szCs w:val="22"/>
        </w:rPr>
      </w:pPr>
    </w:p>
    <w:p w14:paraId="4F6680B1" w14:textId="10EE2F7E" w:rsidR="007B5283" w:rsidRPr="0061671A" w:rsidRDefault="007B5283" w:rsidP="00DB4C88">
      <w:pPr>
        <w:ind w:left="2127" w:hanging="720"/>
        <w:contextualSpacing/>
        <w:jc w:val="both"/>
        <w:rPr>
          <w:bCs/>
          <w:szCs w:val="22"/>
        </w:rPr>
      </w:pPr>
      <w:r w:rsidRPr="0061671A">
        <w:rPr>
          <w:bCs/>
          <w:szCs w:val="22"/>
        </w:rPr>
        <w:t>10.1.5</w:t>
      </w:r>
      <w:r w:rsidRPr="0061671A">
        <w:rPr>
          <w:bCs/>
          <w:szCs w:val="22"/>
        </w:rPr>
        <w:tab/>
        <w:t>provide full and prompt responses to all requests for information by FMDQ</w:t>
      </w:r>
      <w:r w:rsidR="00F3623E" w:rsidRPr="0061671A">
        <w:rPr>
          <w:bCs/>
          <w:szCs w:val="22"/>
        </w:rPr>
        <w:t xml:space="preserve"> Exchange</w:t>
      </w:r>
      <w:r w:rsidRPr="0061671A">
        <w:rPr>
          <w:bCs/>
          <w:szCs w:val="22"/>
        </w:rPr>
        <w:t xml:space="preserve"> in respect of its activities on the Platform and provide access to all relevant books, records, audio logs and other forms of documentation in accordance with the provisions of any Applicable Law and/or regulation;</w:t>
      </w:r>
    </w:p>
    <w:p w14:paraId="2A63D341" w14:textId="77777777" w:rsidR="007B5283" w:rsidRPr="0061671A" w:rsidRDefault="007B5283" w:rsidP="00DB4C88">
      <w:pPr>
        <w:ind w:left="2127" w:hanging="720"/>
        <w:contextualSpacing/>
        <w:jc w:val="both"/>
        <w:rPr>
          <w:bCs/>
          <w:szCs w:val="22"/>
        </w:rPr>
      </w:pPr>
    </w:p>
    <w:p w14:paraId="3E31B3CA" w14:textId="77504451" w:rsidR="00261D6B" w:rsidRDefault="007B5283" w:rsidP="00DB4C88">
      <w:pPr>
        <w:ind w:left="2127" w:hanging="720"/>
        <w:contextualSpacing/>
        <w:jc w:val="both"/>
        <w:rPr>
          <w:bCs/>
          <w:szCs w:val="22"/>
        </w:rPr>
      </w:pPr>
      <w:proofErr w:type="gramStart"/>
      <w:r w:rsidRPr="0061671A">
        <w:rPr>
          <w:bCs/>
          <w:szCs w:val="22"/>
        </w:rPr>
        <w:t xml:space="preserve">10.1.6 </w:t>
      </w:r>
      <w:r w:rsidR="007C666F">
        <w:rPr>
          <w:bCs/>
          <w:szCs w:val="22"/>
        </w:rPr>
        <w:t xml:space="preserve"> </w:t>
      </w:r>
      <w:r w:rsidR="00E252CE">
        <w:rPr>
          <w:bCs/>
          <w:szCs w:val="22"/>
        </w:rPr>
        <w:t>take</w:t>
      </w:r>
      <w:proofErr w:type="gramEnd"/>
      <w:r w:rsidR="00E252CE">
        <w:rPr>
          <w:bCs/>
          <w:szCs w:val="22"/>
        </w:rPr>
        <w:t xml:space="preserve"> reasonable steps to ensure that its Authorised Representatives</w:t>
      </w:r>
      <w:r w:rsidR="00450A47">
        <w:rPr>
          <w:bCs/>
          <w:szCs w:val="22"/>
        </w:rPr>
        <w:t xml:space="preserve"> or any individual designated by it as responsible for its activities on the Platform</w:t>
      </w:r>
      <w:r w:rsidR="00E252CE">
        <w:rPr>
          <w:bCs/>
          <w:szCs w:val="22"/>
        </w:rPr>
        <w:t xml:space="preserve"> are not under any legal obligation </w:t>
      </w:r>
      <w:r w:rsidR="00346477">
        <w:rPr>
          <w:bCs/>
          <w:szCs w:val="22"/>
        </w:rPr>
        <w:t xml:space="preserve">that restricts </w:t>
      </w:r>
      <w:r w:rsidR="00E252CE">
        <w:rPr>
          <w:bCs/>
          <w:szCs w:val="22"/>
        </w:rPr>
        <w:t>the</w:t>
      </w:r>
      <w:r w:rsidR="00450A47">
        <w:rPr>
          <w:bCs/>
          <w:szCs w:val="22"/>
        </w:rPr>
        <w:t>ir</w:t>
      </w:r>
      <w:r w:rsidR="00E252CE">
        <w:rPr>
          <w:bCs/>
          <w:szCs w:val="22"/>
        </w:rPr>
        <w:t xml:space="preserve"> ability to act for an</w:t>
      </w:r>
      <w:r w:rsidR="003219DB">
        <w:rPr>
          <w:bCs/>
          <w:szCs w:val="22"/>
        </w:rPr>
        <w:t>d</w:t>
      </w:r>
      <w:r w:rsidR="00E252CE">
        <w:rPr>
          <w:bCs/>
          <w:szCs w:val="22"/>
        </w:rPr>
        <w:t xml:space="preserve"> on behalf of the Member. </w:t>
      </w:r>
    </w:p>
    <w:p w14:paraId="7041B003" w14:textId="77777777" w:rsidR="00261D6B" w:rsidRDefault="00261D6B" w:rsidP="00DB4C88">
      <w:pPr>
        <w:ind w:left="2127" w:hanging="720"/>
        <w:contextualSpacing/>
        <w:jc w:val="both"/>
        <w:rPr>
          <w:bCs/>
          <w:szCs w:val="22"/>
        </w:rPr>
      </w:pPr>
    </w:p>
    <w:p w14:paraId="52AC2CFE" w14:textId="4B9DF6A7" w:rsidR="007B5283" w:rsidRPr="0061671A" w:rsidRDefault="00450A47" w:rsidP="00DB4C88">
      <w:pPr>
        <w:ind w:left="2127" w:hanging="720"/>
        <w:contextualSpacing/>
        <w:jc w:val="both"/>
        <w:rPr>
          <w:bCs/>
          <w:szCs w:val="22"/>
        </w:rPr>
      </w:pPr>
      <w:r>
        <w:rPr>
          <w:bCs/>
          <w:szCs w:val="22"/>
        </w:rPr>
        <w:t xml:space="preserve">1.0.1.7  </w:t>
      </w:r>
      <w:r w:rsidR="007B5283" w:rsidRPr="0061671A">
        <w:rPr>
          <w:bCs/>
          <w:szCs w:val="22"/>
        </w:rPr>
        <w:t>take reasonable steps to ensure that its Authorised Representatives or any other individual designated by it as responsible for its activities on the Platform are not under the influence of any prohibited drug or substance or under the influence of alcohol when carrying on any activity on the Platform; and</w:t>
      </w:r>
      <w:r w:rsidR="007B5283" w:rsidRPr="0061671A">
        <w:rPr>
          <w:bCs/>
          <w:szCs w:val="22"/>
        </w:rPr>
        <w:tab/>
      </w:r>
    </w:p>
    <w:p w14:paraId="3246F7F2" w14:textId="77777777" w:rsidR="007B5283" w:rsidRPr="0061671A" w:rsidRDefault="007B5283" w:rsidP="00DB4C88">
      <w:pPr>
        <w:ind w:left="2127" w:hanging="720"/>
        <w:contextualSpacing/>
        <w:jc w:val="both"/>
        <w:rPr>
          <w:bCs/>
          <w:szCs w:val="22"/>
        </w:rPr>
      </w:pPr>
    </w:p>
    <w:p w14:paraId="67A2D96D" w14:textId="5D59C57E" w:rsidR="007B5283" w:rsidRPr="0061671A" w:rsidRDefault="007B5283" w:rsidP="00DB4C88">
      <w:pPr>
        <w:ind w:left="2127" w:hanging="720"/>
        <w:contextualSpacing/>
        <w:jc w:val="both"/>
        <w:rPr>
          <w:bCs/>
          <w:szCs w:val="22"/>
        </w:rPr>
      </w:pPr>
      <w:r w:rsidRPr="0061671A">
        <w:rPr>
          <w:bCs/>
          <w:szCs w:val="22"/>
        </w:rPr>
        <w:lastRenderedPageBreak/>
        <w:t>10.1.</w:t>
      </w:r>
      <w:r w:rsidR="00450A47">
        <w:rPr>
          <w:bCs/>
          <w:szCs w:val="22"/>
        </w:rPr>
        <w:t>8</w:t>
      </w:r>
      <w:r w:rsidRPr="0061671A">
        <w:rPr>
          <w:bCs/>
          <w:szCs w:val="22"/>
        </w:rPr>
        <w:tab/>
        <w:t xml:space="preserve">take reasonable steps to prevent any form of gambling or betting between its officers, employees, representatives, agents or any other individual or body corporate so designated amongst themselves or with the officers, employees, representatives, agents of any other trader or any member of the </w:t>
      </w:r>
      <w:proofErr w:type="gramStart"/>
      <w:r w:rsidRPr="0061671A">
        <w:rPr>
          <w:bCs/>
          <w:szCs w:val="22"/>
        </w:rPr>
        <w:t>general public</w:t>
      </w:r>
      <w:proofErr w:type="gramEnd"/>
      <w:r w:rsidRPr="0061671A">
        <w:rPr>
          <w:bCs/>
          <w:szCs w:val="22"/>
        </w:rPr>
        <w:t xml:space="preserve"> in respect of any activity on the Platform.</w:t>
      </w:r>
    </w:p>
    <w:p w14:paraId="6D7C149E" w14:textId="77777777" w:rsidR="007B5283" w:rsidRPr="0061671A" w:rsidRDefault="007B5283" w:rsidP="007B5283">
      <w:pPr>
        <w:pStyle w:val="AONormal"/>
        <w:rPr>
          <w:rFonts w:eastAsia="Times New Roman"/>
          <w:bCs/>
        </w:rPr>
      </w:pPr>
    </w:p>
    <w:p w14:paraId="4C2FF26D" w14:textId="77777777" w:rsidR="007B5283" w:rsidRPr="0061671A" w:rsidRDefault="007B5283" w:rsidP="00DB4C88">
      <w:pPr>
        <w:ind w:left="1440" w:hanging="720"/>
        <w:contextualSpacing/>
        <w:jc w:val="both"/>
        <w:rPr>
          <w:szCs w:val="22"/>
        </w:rPr>
      </w:pPr>
      <w:r w:rsidRPr="0061671A">
        <w:rPr>
          <w:bCs/>
          <w:szCs w:val="22"/>
        </w:rPr>
        <w:t>10.2</w:t>
      </w:r>
      <w:r w:rsidRPr="0061671A">
        <w:rPr>
          <w:bCs/>
          <w:szCs w:val="22"/>
        </w:rPr>
        <w:tab/>
      </w:r>
      <w:r w:rsidRPr="008203A4">
        <w:rPr>
          <w:b/>
          <w:szCs w:val="22"/>
        </w:rPr>
        <w:t>No Fraudulent or Misleading Conduct</w:t>
      </w:r>
      <w:r w:rsidRPr="0061671A">
        <w:rPr>
          <w:bCs/>
          <w:szCs w:val="22"/>
        </w:rPr>
        <w:t xml:space="preserve"> </w:t>
      </w:r>
    </w:p>
    <w:p w14:paraId="66741158" w14:textId="77777777" w:rsidR="007B5283" w:rsidRPr="0061671A" w:rsidRDefault="007B5283" w:rsidP="007B5283">
      <w:pPr>
        <w:pStyle w:val="AONormal"/>
      </w:pPr>
    </w:p>
    <w:p w14:paraId="0DCA3D54" w14:textId="7B35CA30" w:rsidR="007B5283" w:rsidRPr="0061671A" w:rsidRDefault="007B5283" w:rsidP="00DB4C88">
      <w:pPr>
        <w:ind w:left="709" w:firstLine="11"/>
        <w:contextualSpacing/>
        <w:jc w:val="both"/>
        <w:rPr>
          <w:bCs/>
          <w:szCs w:val="22"/>
        </w:rPr>
      </w:pPr>
      <w:r w:rsidRPr="0061671A">
        <w:rPr>
          <w:bCs/>
          <w:szCs w:val="22"/>
        </w:rPr>
        <w:t xml:space="preserve">In carrying on its activities on the Platform, the </w:t>
      </w:r>
      <w:r w:rsidR="00893F8C" w:rsidRPr="0061671A">
        <w:rPr>
          <w:bCs/>
          <w:szCs w:val="22"/>
        </w:rPr>
        <w:t>Member</w:t>
      </w:r>
      <w:r w:rsidRPr="0061671A">
        <w:rPr>
          <w:bCs/>
          <w:szCs w:val="22"/>
        </w:rPr>
        <w:t xml:space="preserve"> shall not engage in, or fail to take reasonable steps to prevent: </w:t>
      </w:r>
    </w:p>
    <w:p w14:paraId="229F899F" w14:textId="77777777" w:rsidR="007B5283" w:rsidRPr="0061671A" w:rsidRDefault="007B5283" w:rsidP="007B5283">
      <w:pPr>
        <w:pStyle w:val="AONormal"/>
      </w:pPr>
    </w:p>
    <w:p w14:paraId="5D6F64E3" w14:textId="77777777" w:rsidR="007B5283" w:rsidRPr="0061671A" w:rsidRDefault="007B5283" w:rsidP="00DB4C88">
      <w:pPr>
        <w:ind w:left="2127" w:hanging="720"/>
        <w:contextualSpacing/>
        <w:jc w:val="both"/>
        <w:rPr>
          <w:bCs/>
          <w:szCs w:val="22"/>
        </w:rPr>
      </w:pPr>
      <w:r w:rsidRPr="0061671A">
        <w:rPr>
          <w:bCs/>
          <w:szCs w:val="22"/>
        </w:rPr>
        <w:t>10.2.1</w:t>
      </w:r>
      <w:r w:rsidRPr="0061671A">
        <w:rPr>
          <w:bCs/>
          <w:szCs w:val="22"/>
        </w:rPr>
        <w:tab/>
        <w:t>any action that has the effect, or may be expected to have the effect, of artificially and/or abnormally distorting the price or value of any Product;</w:t>
      </w:r>
    </w:p>
    <w:p w14:paraId="157E4749" w14:textId="77777777" w:rsidR="007B5283" w:rsidRPr="0061671A" w:rsidRDefault="007B5283" w:rsidP="00DB4C88">
      <w:pPr>
        <w:ind w:left="2127" w:hanging="720"/>
        <w:contextualSpacing/>
        <w:jc w:val="both"/>
        <w:rPr>
          <w:bCs/>
          <w:szCs w:val="22"/>
        </w:rPr>
      </w:pPr>
    </w:p>
    <w:p w14:paraId="288187CC" w14:textId="77777777" w:rsidR="007B5283" w:rsidRPr="0061671A" w:rsidRDefault="007B5283" w:rsidP="00DB4C88">
      <w:pPr>
        <w:ind w:left="2127" w:hanging="720"/>
        <w:contextualSpacing/>
        <w:jc w:val="both"/>
        <w:rPr>
          <w:bCs/>
          <w:szCs w:val="22"/>
        </w:rPr>
      </w:pPr>
      <w:r w:rsidRPr="0061671A">
        <w:rPr>
          <w:bCs/>
          <w:szCs w:val="22"/>
        </w:rPr>
        <w:t>10.2.2</w:t>
      </w:r>
      <w:r w:rsidRPr="0061671A">
        <w:rPr>
          <w:bCs/>
          <w:szCs w:val="22"/>
        </w:rPr>
        <w:tab/>
        <w:t xml:space="preserve">entering artificial transactions or otherwise entering into or causing any artificial transaction; </w:t>
      </w:r>
    </w:p>
    <w:p w14:paraId="0C437381" w14:textId="77777777" w:rsidR="007B5283" w:rsidRPr="0061671A" w:rsidRDefault="007B5283" w:rsidP="00DB4C88">
      <w:pPr>
        <w:ind w:left="2127" w:hanging="720"/>
        <w:contextualSpacing/>
        <w:jc w:val="both"/>
        <w:rPr>
          <w:bCs/>
          <w:szCs w:val="22"/>
        </w:rPr>
      </w:pPr>
    </w:p>
    <w:p w14:paraId="12B2DFE7" w14:textId="4BF04240" w:rsidR="007B5283" w:rsidRPr="0061671A" w:rsidRDefault="006747F3" w:rsidP="00DB4C88">
      <w:pPr>
        <w:ind w:left="2127" w:hanging="720"/>
        <w:contextualSpacing/>
        <w:jc w:val="both"/>
        <w:rPr>
          <w:bCs/>
          <w:szCs w:val="22"/>
        </w:rPr>
      </w:pPr>
      <w:r w:rsidRPr="0061671A">
        <w:rPr>
          <w:bCs/>
          <w:szCs w:val="22"/>
        </w:rPr>
        <w:t>10.2.3</w:t>
      </w:r>
      <w:r w:rsidR="007B5283" w:rsidRPr="0061671A">
        <w:rPr>
          <w:bCs/>
          <w:szCs w:val="22"/>
        </w:rPr>
        <w:tab/>
        <w:t>any action or conduct that may mar t</w:t>
      </w:r>
      <w:r w:rsidR="00A76CE4" w:rsidRPr="0061671A">
        <w:rPr>
          <w:bCs/>
          <w:szCs w:val="22"/>
        </w:rPr>
        <w:t>he integrity of the Platform;</w:t>
      </w:r>
    </w:p>
    <w:p w14:paraId="734451B2" w14:textId="77777777" w:rsidR="007B5283" w:rsidRPr="0061671A" w:rsidRDefault="007B5283" w:rsidP="00DB4C88">
      <w:pPr>
        <w:ind w:left="2127" w:hanging="720"/>
        <w:contextualSpacing/>
        <w:jc w:val="both"/>
        <w:rPr>
          <w:bCs/>
          <w:szCs w:val="22"/>
        </w:rPr>
      </w:pPr>
    </w:p>
    <w:p w14:paraId="1EFEFD05" w14:textId="184FD90C" w:rsidR="007B5283" w:rsidRPr="0061671A" w:rsidRDefault="006747F3" w:rsidP="00DB4C88">
      <w:pPr>
        <w:ind w:left="2127" w:hanging="720"/>
        <w:contextualSpacing/>
        <w:jc w:val="both"/>
        <w:rPr>
          <w:bCs/>
          <w:szCs w:val="22"/>
        </w:rPr>
      </w:pPr>
      <w:r w:rsidRPr="0061671A">
        <w:rPr>
          <w:bCs/>
          <w:szCs w:val="22"/>
        </w:rPr>
        <w:t>10.2.4</w:t>
      </w:r>
      <w:r w:rsidR="007B5283" w:rsidRPr="0061671A">
        <w:rPr>
          <w:bCs/>
          <w:szCs w:val="22"/>
        </w:rPr>
        <w:tab/>
      </w:r>
      <w:r w:rsidR="000A7986">
        <w:rPr>
          <w:bCs/>
          <w:szCs w:val="22"/>
        </w:rPr>
        <w:t>activities</w:t>
      </w:r>
      <w:r w:rsidR="0005594E">
        <w:rPr>
          <w:bCs/>
          <w:szCs w:val="22"/>
        </w:rPr>
        <w:t xml:space="preserve"> prohibited by this Agreement or the FMDQ Exchange </w:t>
      </w:r>
      <w:proofErr w:type="gramStart"/>
      <w:r w:rsidR="0005594E">
        <w:rPr>
          <w:bCs/>
          <w:szCs w:val="22"/>
        </w:rPr>
        <w:t xml:space="preserve">Rules </w:t>
      </w:r>
      <w:r w:rsidR="007B5283" w:rsidRPr="0061671A">
        <w:rPr>
          <w:bCs/>
          <w:szCs w:val="22"/>
        </w:rPr>
        <w:t xml:space="preserve"> or</w:t>
      </w:r>
      <w:proofErr w:type="gramEnd"/>
      <w:r w:rsidR="007B5283" w:rsidRPr="0061671A">
        <w:rPr>
          <w:bCs/>
          <w:szCs w:val="22"/>
        </w:rPr>
        <w:t xml:space="preserve"> act</w:t>
      </w:r>
      <w:r w:rsidR="000D5031">
        <w:rPr>
          <w:bCs/>
          <w:szCs w:val="22"/>
        </w:rPr>
        <w:t xml:space="preserve"> </w:t>
      </w:r>
      <w:r w:rsidR="007B5283" w:rsidRPr="0061671A">
        <w:rPr>
          <w:bCs/>
          <w:szCs w:val="22"/>
        </w:rPr>
        <w:t>in concert with, or provid</w:t>
      </w:r>
      <w:r w:rsidR="000D5031">
        <w:rPr>
          <w:bCs/>
          <w:szCs w:val="22"/>
        </w:rPr>
        <w:t>e</w:t>
      </w:r>
      <w:r w:rsidR="007B5283" w:rsidRPr="0061671A">
        <w:rPr>
          <w:bCs/>
          <w:szCs w:val="22"/>
        </w:rPr>
        <w:t xml:space="preserve"> any assistance to any individual or body corporate with a view to </w:t>
      </w:r>
      <w:r w:rsidR="000D5031">
        <w:rPr>
          <w:bCs/>
          <w:szCs w:val="22"/>
        </w:rPr>
        <w:t>carrying out acts</w:t>
      </w:r>
      <w:r w:rsidR="007B5283" w:rsidRPr="0061671A">
        <w:rPr>
          <w:bCs/>
          <w:szCs w:val="22"/>
        </w:rPr>
        <w:t xml:space="preserve"> prohibited by this Agreement or the FMDQ </w:t>
      </w:r>
      <w:r w:rsidR="00F3623E" w:rsidRPr="0061671A">
        <w:rPr>
          <w:bCs/>
          <w:szCs w:val="22"/>
        </w:rPr>
        <w:t xml:space="preserve">Exchange </w:t>
      </w:r>
      <w:r w:rsidR="007B5283" w:rsidRPr="0061671A">
        <w:rPr>
          <w:bCs/>
          <w:szCs w:val="22"/>
        </w:rPr>
        <w:t>Rules, or otherwise causing or contributing to a breach of any Applicable Law by such oth</w:t>
      </w:r>
      <w:r w:rsidR="00A76CE4" w:rsidRPr="0061671A">
        <w:rPr>
          <w:bCs/>
          <w:szCs w:val="22"/>
        </w:rPr>
        <w:t>er individual or body corporate;</w:t>
      </w:r>
    </w:p>
    <w:p w14:paraId="059A6030" w14:textId="77777777" w:rsidR="00A76CE4" w:rsidRPr="004C11E5" w:rsidRDefault="00A76CE4" w:rsidP="00A76CE4">
      <w:pPr>
        <w:pStyle w:val="AONormal"/>
      </w:pPr>
    </w:p>
    <w:p w14:paraId="14B5B0E5" w14:textId="2A59AD6A" w:rsidR="00A76CE4" w:rsidRPr="0061671A" w:rsidRDefault="00A76CE4" w:rsidP="00A76CE4">
      <w:pPr>
        <w:ind w:left="2127" w:hanging="720"/>
        <w:contextualSpacing/>
        <w:jc w:val="both"/>
        <w:rPr>
          <w:bCs/>
          <w:szCs w:val="22"/>
        </w:rPr>
      </w:pPr>
      <w:r w:rsidRPr="0061671A">
        <w:rPr>
          <w:bCs/>
          <w:szCs w:val="22"/>
        </w:rPr>
        <w:t>10.2.5</w:t>
      </w:r>
      <w:r w:rsidRPr="0061671A">
        <w:rPr>
          <w:bCs/>
          <w:szCs w:val="22"/>
        </w:rPr>
        <w:tab/>
        <w:t>its Authorised Representatives and other agents from effecting or causing to happen a fraud or deception in relation to any Product;</w:t>
      </w:r>
    </w:p>
    <w:p w14:paraId="194FEB9A" w14:textId="77777777" w:rsidR="00A76CE4" w:rsidRPr="0061671A" w:rsidRDefault="00A76CE4" w:rsidP="00A76CE4">
      <w:pPr>
        <w:ind w:left="2127" w:hanging="720"/>
        <w:contextualSpacing/>
        <w:jc w:val="both"/>
        <w:rPr>
          <w:bCs/>
          <w:szCs w:val="22"/>
        </w:rPr>
      </w:pPr>
    </w:p>
    <w:p w14:paraId="2A0E4571" w14:textId="0CAFE9B9" w:rsidR="00A76CE4" w:rsidRPr="0061671A" w:rsidRDefault="00A76CE4" w:rsidP="00A76CE4">
      <w:pPr>
        <w:ind w:left="2127" w:hanging="720"/>
        <w:contextualSpacing/>
        <w:jc w:val="both"/>
        <w:rPr>
          <w:bCs/>
          <w:szCs w:val="22"/>
        </w:rPr>
      </w:pPr>
      <w:r w:rsidRPr="0061671A">
        <w:rPr>
          <w:bCs/>
          <w:szCs w:val="22"/>
        </w:rPr>
        <w:t>10.2.6</w:t>
      </w:r>
      <w:r w:rsidRPr="0061671A">
        <w:rPr>
          <w:bCs/>
          <w:szCs w:val="22"/>
        </w:rPr>
        <w:tab/>
        <w:t xml:space="preserve">its Authorised Representatives and other agents from participating in any Insider Trading in relation to a Security, or knowingly assist any other individual or body corporate to participate in any such Insider </w:t>
      </w:r>
      <w:proofErr w:type="gramStart"/>
      <w:r w:rsidRPr="0061671A">
        <w:rPr>
          <w:bCs/>
          <w:szCs w:val="22"/>
        </w:rPr>
        <w:t>Trading;</w:t>
      </w:r>
      <w:proofErr w:type="gramEnd"/>
    </w:p>
    <w:p w14:paraId="008AD95F" w14:textId="77777777" w:rsidR="00A76CE4" w:rsidRPr="0061671A" w:rsidRDefault="00A76CE4" w:rsidP="00A76CE4">
      <w:pPr>
        <w:ind w:left="2127" w:hanging="720"/>
        <w:contextualSpacing/>
        <w:jc w:val="both"/>
        <w:rPr>
          <w:bCs/>
          <w:szCs w:val="22"/>
        </w:rPr>
      </w:pPr>
    </w:p>
    <w:p w14:paraId="69C1B267" w14:textId="3829A929" w:rsidR="00A76CE4" w:rsidRPr="0061671A" w:rsidRDefault="00A76CE4" w:rsidP="00A76CE4">
      <w:pPr>
        <w:ind w:left="2127" w:hanging="720"/>
        <w:contextualSpacing/>
        <w:jc w:val="both"/>
        <w:rPr>
          <w:bCs/>
          <w:szCs w:val="22"/>
        </w:rPr>
      </w:pPr>
      <w:r w:rsidRPr="0061671A">
        <w:rPr>
          <w:bCs/>
          <w:szCs w:val="22"/>
        </w:rPr>
        <w:t>10.2.7</w:t>
      </w:r>
      <w:r w:rsidRPr="0061671A">
        <w:rPr>
          <w:bCs/>
          <w:szCs w:val="22"/>
        </w:rPr>
        <w:tab/>
        <w:t xml:space="preserve">its Authorised Representatives and other agents </w:t>
      </w:r>
      <w:proofErr w:type="gramStart"/>
      <w:r w:rsidR="00BE63C6">
        <w:rPr>
          <w:bCs/>
          <w:szCs w:val="22"/>
        </w:rPr>
        <w:t xml:space="preserve">from </w:t>
      </w:r>
      <w:r w:rsidRPr="0061671A">
        <w:rPr>
          <w:bCs/>
          <w:szCs w:val="22"/>
        </w:rPr>
        <w:t xml:space="preserve"> engag</w:t>
      </w:r>
      <w:r w:rsidR="00BE63C6">
        <w:rPr>
          <w:bCs/>
          <w:szCs w:val="22"/>
        </w:rPr>
        <w:t>ing</w:t>
      </w:r>
      <w:proofErr w:type="gramEnd"/>
      <w:r w:rsidRPr="0061671A">
        <w:rPr>
          <w:bCs/>
          <w:szCs w:val="22"/>
        </w:rPr>
        <w:t xml:space="preserve"> in personal dealings, whether directly or indirectly, in Products, which the Member may have confidential information by virtue of being a capital markets participant; and</w:t>
      </w:r>
    </w:p>
    <w:p w14:paraId="46E60FA8" w14:textId="77777777" w:rsidR="00A76CE4" w:rsidRPr="0061671A" w:rsidRDefault="00A76CE4" w:rsidP="00A76CE4">
      <w:pPr>
        <w:ind w:left="2127" w:hanging="720"/>
        <w:contextualSpacing/>
        <w:jc w:val="both"/>
        <w:rPr>
          <w:bCs/>
          <w:szCs w:val="22"/>
        </w:rPr>
      </w:pPr>
    </w:p>
    <w:p w14:paraId="622F2F82" w14:textId="30867FC7" w:rsidR="00A76CE4" w:rsidRPr="004C11E5" w:rsidRDefault="00A76CE4" w:rsidP="00A76CE4">
      <w:pPr>
        <w:ind w:left="2127" w:hanging="720"/>
        <w:contextualSpacing/>
        <w:jc w:val="both"/>
        <w:rPr>
          <w:szCs w:val="22"/>
        </w:rPr>
      </w:pPr>
      <w:r w:rsidRPr="0061671A">
        <w:rPr>
          <w:bCs/>
          <w:szCs w:val="22"/>
        </w:rPr>
        <w:t>10.2.8</w:t>
      </w:r>
      <w:r w:rsidRPr="0061671A">
        <w:rPr>
          <w:bCs/>
          <w:szCs w:val="22"/>
        </w:rPr>
        <w:tab/>
        <w:t xml:space="preserve"> </w:t>
      </w:r>
      <w:r w:rsidR="00BE63C6">
        <w:rPr>
          <w:rFonts w:asciiTheme="majorBidi" w:hAnsiTheme="majorBidi" w:cstheme="majorBidi"/>
        </w:rPr>
        <w:t>fraudulent activities, whether</w:t>
      </w:r>
      <w:r w:rsidR="00BE63C6" w:rsidRPr="0061671A">
        <w:rPr>
          <w:bCs/>
          <w:szCs w:val="22"/>
        </w:rPr>
        <w:t xml:space="preserve"> </w:t>
      </w:r>
      <w:r w:rsidRPr="0061671A">
        <w:rPr>
          <w:bCs/>
          <w:szCs w:val="22"/>
        </w:rPr>
        <w:t>directly or indirectly, through an Affiliate or otherwise</w:t>
      </w:r>
      <w:r w:rsidR="00BE63C6">
        <w:rPr>
          <w:bCs/>
          <w:szCs w:val="22"/>
        </w:rPr>
        <w:t xml:space="preserve"> </w:t>
      </w:r>
      <w:r w:rsidRPr="0061671A">
        <w:rPr>
          <w:bCs/>
          <w:szCs w:val="22"/>
        </w:rPr>
        <w:t>make any untrue or misleading statement, or engage in any act, practice, or course of business which operates or would operate as a fraud or deceit upon any person, in connection with the purchase or sale of any Product.</w:t>
      </w:r>
    </w:p>
    <w:p w14:paraId="373D7D43" w14:textId="77777777" w:rsidR="007B5283" w:rsidRPr="0061671A" w:rsidRDefault="007B5283" w:rsidP="00DB4C88">
      <w:pPr>
        <w:ind w:left="2127" w:hanging="720"/>
        <w:contextualSpacing/>
        <w:jc w:val="both"/>
        <w:rPr>
          <w:bCs/>
          <w:szCs w:val="22"/>
        </w:rPr>
      </w:pPr>
    </w:p>
    <w:p w14:paraId="4CFB4204" w14:textId="77777777" w:rsidR="007B5283" w:rsidRPr="0061671A" w:rsidRDefault="007B5283" w:rsidP="007B5283">
      <w:pPr>
        <w:pStyle w:val="AONormal"/>
      </w:pPr>
      <w:r w:rsidRPr="0061671A">
        <w:tab/>
        <w:t xml:space="preserve">10.3 </w:t>
      </w:r>
      <w:r w:rsidRPr="0061671A">
        <w:tab/>
      </w:r>
      <w:r w:rsidRPr="008203A4">
        <w:rPr>
          <w:b/>
          <w:bCs/>
        </w:rPr>
        <w:t>Responsibility for Transactions</w:t>
      </w:r>
    </w:p>
    <w:p w14:paraId="5E2062A7" w14:textId="77777777" w:rsidR="007B5283" w:rsidRPr="0061671A" w:rsidRDefault="007B5283" w:rsidP="007B5283">
      <w:pPr>
        <w:pStyle w:val="AONormal"/>
      </w:pPr>
    </w:p>
    <w:p w14:paraId="1B757A49" w14:textId="46F4D805" w:rsidR="007B5283" w:rsidRPr="0061671A" w:rsidRDefault="007B5283" w:rsidP="008203A4">
      <w:pPr>
        <w:ind w:left="2127" w:hanging="720"/>
        <w:contextualSpacing/>
        <w:rPr>
          <w:bCs/>
          <w:szCs w:val="22"/>
        </w:rPr>
      </w:pPr>
      <w:r w:rsidRPr="0061671A">
        <w:rPr>
          <w:bCs/>
          <w:szCs w:val="22"/>
        </w:rPr>
        <w:t>10.3.1</w:t>
      </w:r>
      <w:r w:rsidRPr="0061671A">
        <w:rPr>
          <w:bCs/>
          <w:szCs w:val="22"/>
        </w:rPr>
        <w:tab/>
        <w:t xml:space="preserve">The </w:t>
      </w:r>
      <w:r w:rsidR="00893F8C" w:rsidRPr="0061671A">
        <w:rPr>
          <w:bCs/>
          <w:szCs w:val="22"/>
        </w:rPr>
        <w:t>Member</w:t>
      </w:r>
      <w:r w:rsidRPr="0061671A">
        <w:rPr>
          <w:bCs/>
          <w:szCs w:val="22"/>
        </w:rPr>
        <w:t xml:space="preserve"> agrees to be fully responsible for its activities on the Platform, </w:t>
      </w:r>
      <w:proofErr w:type="gramStart"/>
      <w:r w:rsidRPr="0061671A">
        <w:rPr>
          <w:bCs/>
          <w:szCs w:val="22"/>
        </w:rPr>
        <w:t>whether or not</w:t>
      </w:r>
      <w:proofErr w:type="gramEnd"/>
      <w:r w:rsidRPr="0061671A">
        <w:rPr>
          <w:bCs/>
          <w:szCs w:val="22"/>
        </w:rPr>
        <w:t xml:space="preserve"> such activity was duly approved by the Authorised</w:t>
      </w:r>
      <w:r w:rsidR="00801C08">
        <w:rPr>
          <w:bCs/>
          <w:szCs w:val="22"/>
        </w:rPr>
        <w:t xml:space="preserve"> </w:t>
      </w:r>
      <w:r w:rsidRPr="0061671A">
        <w:rPr>
          <w:bCs/>
          <w:szCs w:val="22"/>
        </w:rPr>
        <w:t xml:space="preserve">Representatives of the </w:t>
      </w:r>
      <w:r w:rsidR="00893F8C" w:rsidRPr="0061671A">
        <w:rPr>
          <w:bCs/>
          <w:szCs w:val="22"/>
        </w:rPr>
        <w:t>Member</w:t>
      </w:r>
      <w:r w:rsidRPr="0061671A">
        <w:rPr>
          <w:bCs/>
          <w:szCs w:val="22"/>
        </w:rPr>
        <w:t>.</w:t>
      </w:r>
    </w:p>
    <w:p w14:paraId="04E0FF4A" w14:textId="77777777" w:rsidR="007B5283" w:rsidRPr="0061671A" w:rsidRDefault="007B5283" w:rsidP="00DB4C88">
      <w:pPr>
        <w:ind w:left="2127" w:hanging="720"/>
        <w:contextualSpacing/>
        <w:jc w:val="both"/>
        <w:rPr>
          <w:bCs/>
          <w:szCs w:val="22"/>
        </w:rPr>
      </w:pPr>
    </w:p>
    <w:p w14:paraId="46AE7946" w14:textId="062F9308" w:rsidR="007B5283" w:rsidRPr="0061671A" w:rsidRDefault="007B5283" w:rsidP="00DB4C88">
      <w:pPr>
        <w:ind w:left="2127" w:hanging="720"/>
        <w:contextualSpacing/>
        <w:jc w:val="both"/>
        <w:rPr>
          <w:bCs/>
          <w:szCs w:val="22"/>
        </w:rPr>
      </w:pPr>
      <w:r w:rsidRPr="0061671A">
        <w:rPr>
          <w:bCs/>
          <w:szCs w:val="22"/>
        </w:rPr>
        <w:t>10.3.2</w:t>
      </w:r>
      <w:r w:rsidRPr="0061671A">
        <w:rPr>
          <w:bCs/>
          <w:szCs w:val="22"/>
        </w:rPr>
        <w:tab/>
        <w:t xml:space="preserve">The </w:t>
      </w:r>
      <w:r w:rsidR="00893F8C" w:rsidRPr="0061671A">
        <w:rPr>
          <w:bCs/>
          <w:szCs w:val="22"/>
        </w:rPr>
        <w:t>Member</w:t>
      </w:r>
      <w:r w:rsidRPr="0061671A">
        <w:rPr>
          <w:bCs/>
          <w:szCs w:val="22"/>
        </w:rPr>
        <w:t xml:space="preserve"> agrees to provide necessary instructions to </w:t>
      </w:r>
      <w:r w:rsidR="002B6098">
        <w:rPr>
          <w:bCs/>
          <w:szCs w:val="22"/>
        </w:rPr>
        <w:t xml:space="preserve">FMDQ </w:t>
      </w:r>
      <w:r w:rsidR="00363FEE">
        <w:rPr>
          <w:bCs/>
          <w:szCs w:val="22"/>
        </w:rPr>
        <w:t xml:space="preserve">Depository </w:t>
      </w:r>
      <w:r w:rsidR="00363FEE" w:rsidRPr="0061671A">
        <w:rPr>
          <w:bCs/>
          <w:szCs w:val="22"/>
        </w:rPr>
        <w:t>or</w:t>
      </w:r>
      <w:r w:rsidRPr="0061671A">
        <w:rPr>
          <w:bCs/>
          <w:szCs w:val="22"/>
        </w:rPr>
        <w:t xml:space="preserve"> any other body responsible for the settlement of transactions conducted on the Platform, to ensure that transactions conducted by Dealing Members/or Brokers on the </w:t>
      </w:r>
      <w:r w:rsidR="00893F8C" w:rsidRPr="0061671A">
        <w:rPr>
          <w:bCs/>
          <w:szCs w:val="22"/>
        </w:rPr>
        <w:t>Member</w:t>
      </w:r>
      <w:r w:rsidRPr="0061671A">
        <w:rPr>
          <w:bCs/>
          <w:szCs w:val="22"/>
        </w:rPr>
        <w:t>’s instructions are settled promptly.</w:t>
      </w:r>
    </w:p>
    <w:p w14:paraId="2E6F3F88" w14:textId="77777777" w:rsidR="007B5283" w:rsidRPr="0061671A" w:rsidRDefault="007B5283" w:rsidP="007B5283">
      <w:pPr>
        <w:pStyle w:val="AONormal"/>
      </w:pPr>
    </w:p>
    <w:p w14:paraId="039AF55A" w14:textId="08F3F4AB" w:rsidR="009204E7" w:rsidRPr="0061671A" w:rsidRDefault="009204E7" w:rsidP="00DB4C88">
      <w:pPr>
        <w:pStyle w:val="AONormal"/>
        <w:ind w:left="709"/>
      </w:pPr>
      <w:r w:rsidRPr="0061671A">
        <w:t xml:space="preserve">10.4 </w:t>
      </w:r>
      <w:r w:rsidRPr="0061671A">
        <w:tab/>
      </w:r>
      <w:r w:rsidRPr="008203A4">
        <w:rPr>
          <w:b/>
          <w:bCs/>
        </w:rPr>
        <w:t>Authorised Representatives of the Member</w:t>
      </w:r>
    </w:p>
    <w:p w14:paraId="11FDE9D0" w14:textId="77777777" w:rsidR="009204E7" w:rsidRPr="0061671A" w:rsidRDefault="009204E7" w:rsidP="00DB4C88">
      <w:pPr>
        <w:pStyle w:val="AONormal"/>
        <w:ind w:left="709"/>
      </w:pPr>
    </w:p>
    <w:p w14:paraId="278F098A" w14:textId="6AF24EAC" w:rsidR="009204E7" w:rsidRPr="0061671A" w:rsidRDefault="00342245" w:rsidP="00342245">
      <w:pPr>
        <w:ind w:left="2127" w:hanging="720"/>
        <w:contextualSpacing/>
        <w:jc w:val="both"/>
        <w:rPr>
          <w:bCs/>
          <w:szCs w:val="22"/>
        </w:rPr>
      </w:pPr>
      <w:r w:rsidRPr="0061671A">
        <w:rPr>
          <w:bCs/>
          <w:szCs w:val="22"/>
        </w:rPr>
        <w:lastRenderedPageBreak/>
        <w:t>10</w:t>
      </w:r>
      <w:r w:rsidR="006E1BEF" w:rsidRPr="0061671A">
        <w:rPr>
          <w:bCs/>
          <w:szCs w:val="22"/>
        </w:rPr>
        <w:t>.4</w:t>
      </w:r>
      <w:r w:rsidR="009204E7" w:rsidRPr="0061671A">
        <w:rPr>
          <w:bCs/>
          <w:szCs w:val="22"/>
        </w:rPr>
        <w:t>.1</w:t>
      </w:r>
      <w:r w:rsidR="009204E7" w:rsidRPr="0061671A">
        <w:rPr>
          <w:bCs/>
          <w:szCs w:val="22"/>
        </w:rPr>
        <w:tab/>
        <w:t>The Member shall advise FMDQ</w:t>
      </w:r>
      <w:r w:rsidR="00805B3B" w:rsidRPr="0061671A">
        <w:rPr>
          <w:bCs/>
          <w:szCs w:val="22"/>
        </w:rPr>
        <w:t xml:space="preserve"> Exchange</w:t>
      </w:r>
      <w:r w:rsidR="009204E7" w:rsidRPr="0061671A">
        <w:rPr>
          <w:bCs/>
          <w:szCs w:val="22"/>
        </w:rPr>
        <w:t xml:space="preserve"> of its </w:t>
      </w:r>
      <w:r w:rsidRPr="0061671A">
        <w:rPr>
          <w:bCs/>
          <w:szCs w:val="22"/>
        </w:rPr>
        <w:t>Authorised Representatives and</w:t>
      </w:r>
      <w:r w:rsidR="009204E7" w:rsidRPr="0061671A">
        <w:rPr>
          <w:bCs/>
          <w:szCs w:val="22"/>
        </w:rPr>
        <w:t xml:space="preserve"> be responsible for the actions of its </w:t>
      </w:r>
      <w:r w:rsidRPr="0061671A">
        <w:rPr>
          <w:bCs/>
          <w:szCs w:val="22"/>
        </w:rPr>
        <w:t>Authorised Representatives</w:t>
      </w:r>
      <w:r w:rsidR="009204E7" w:rsidRPr="0061671A">
        <w:rPr>
          <w:bCs/>
          <w:szCs w:val="22"/>
        </w:rPr>
        <w:t>.</w:t>
      </w:r>
    </w:p>
    <w:p w14:paraId="356DC2C8" w14:textId="77777777" w:rsidR="009204E7" w:rsidRPr="0061671A" w:rsidRDefault="009204E7" w:rsidP="00342245">
      <w:pPr>
        <w:ind w:left="2127" w:hanging="720"/>
        <w:contextualSpacing/>
        <w:jc w:val="both"/>
        <w:rPr>
          <w:bCs/>
          <w:szCs w:val="22"/>
        </w:rPr>
      </w:pPr>
    </w:p>
    <w:p w14:paraId="4ED64FB7" w14:textId="1A85C424" w:rsidR="009204E7" w:rsidRPr="0061671A" w:rsidRDefault="006E1BEF" w:rsidP="00342245">
      <w:pPr>
        <w:ind w:left="2127" w:hanging="720"/>
        <w:contextualSpacing/>
        <w:jc w:val="both"/>
        <w:rPr>
          <w:bCs/>
          <w:szCs w:val="22"/>
        </w:rPr>
      </w:pPr>
      <w:r w:rsidRPr="0061671A">
        <w:rPr>
          <w:bCs/>
          <w:szCs w:val="22"/>
        </w:rPr>
        <w:t>10.4</w:t>
      </w:r>
      <w:r w:rsidR="00342245" w:rsidRPr="0061671A">
        <w:rPr>
          <w:bCs/>
          <w:szCs w:val="22"/>
        </w:rPr>
        <w:t>.2</w:t>
      </w:r>
      <w:r w:rsidR="009204E7" w:rsidRPr="0061671A">
        <w:rPr>
          <w:bCs/>
          <w:szCs w:val="22"/>
        </w:rPr>
        <w:tab/>
        <w:t xml:space="preserve">Persons designated to act as </w:t>
      </w:r>
      <w:r w:rsidR="00342245" w:rsidRPr="0061671A">
        <w:rPr>
          <w:bCs/>
          <w:szCs w:val="22"/>
        </w:rPr>
        <w:t>Authorised Representatives</w:t>
      </w:r>
      <w:r w:rsidR="009204E7" w:rsidRPr="0061671A">
        <w:rPr>
          <w:bCs/>
          <w:szCs w:val="22"/>
        </w:rPr>
        <w:t xml:space="preserve"> </w:t>
      </w:r>
      <w:r w:rsidR="00342245" w:rsidRPr="0061671A">
        <w:rPr>
          <w:bCs/>
          <w:szCs w:val="22"/>
        </w:rPr>
        <w:t>may</w:t>
      </w:r>
      <w:r w:rsidR="009204E7" w:rsidRPr="0061671A">
        <w:rPr>
          <w:bCs/>
          <w:szCs w:val="22"/>
        </w:rPr>
        <w:t xml:space="preserve"> be required to meet specified competency requirements as may be laid down by FMDQ</w:t>
      </w:r>
      <w:r w:rsidR="00805B3B" w:rsidRPr="0061671A">
        <w:rPr>
          <w:bCs/>
          <w:szCs w:val="22"/>
        </w:rPr>
        <w:t xml:space="preserve"> Exchange</w:t>
      </w:r>
      <w:r w:rsidR="009204E7" w:rsidRPr="0061671A">
        <w:rPr>
          <w:bCs/>
          <w:szCs w:val="22"/>
        </w:rPr>
        <w:t xml:space="preserve"> from time to time.</w:t>
      </w:r>
    </w:p>
    <w:p w14:paraId="0EBD1040" w14:textId="77777777" w:rsidR="009204E7" w:rsidRPr="0061671A" w:rsidRDefault="009204E7" w:rsidP="00342245">
      <w:pPr>
        <w:ind w:left="2127" w:hanging="720"/>
        <w:contextualSpacing/>
        <w:jc w:val="both"/>
        <w:rPr>
          <w:bCs/>
          <w:szCs w:val="22"/>
        </w:rPr>
      </w:pPr>
    </w:p>
    <w:p w14:paraId="062528E4" w14:textId="0F04C843" w:rsidR="009204E7" w:rsidRPr="0061671A" w:rsidRDefault="00342245" w:rsidP="00342245">
      <w:pPr>
        <w:ind w:left="2127" w:hanging="720"/>
        <w:contextualSpacing/>
        <w:jc w:val="both"/>
        <w:rPr>
          <w:bCs/>
          <w:szCs w:val="22"/>
        </w:rPr>
      </w:pPr>
      <w:r w:rsidRPr="0061671A">
        <w:rPr>
          <w:bCs/>
          <w:szCs w:val="22"/>
        </w:rPr>
        <w:t>10</w:t>
      </w:r>
      <w:r w:rsidR="006E1BEF" w:rsidRPr="0061671A">
        <w:rPr>
          <w:bCs/>
          <w:szCs w:val="22"/>
        </w:rPr>
        <w:t>.4</w:t>
      </w:r>
      <w:r w:rsidR="009204E7" w:rsidRPr="0061671A">
        <w:rPr>
          <w:bCs/>
          <w:szCs w:val="22"/>
        </w:rPr>
        <w:t>.</w:t>
      </w:r>
      <w:r w:rsidRPr="0061671A">
        <w:rPr>
          <w:bCs/>
          <w:szCs w:val="22"/>
        </w:rPr>
        <w:t>3</w:t>
      </w:r>
      <w:r w:rsidR="009204E7" w:rsidRPr="0061671A">
        <w:rPr>
          <w:bCs/>
          <w:szCs w:val="22"/>
        </w:rPr>
        <w:tab/>
        <w:t>FMDQ</w:t>
      </w:r>
      <w:r w:rsidR="00805B3B" w:rsidRPr="0061671A">
        <w:rPr>
          <w:bCs/>
          <w:szCs w:val="22"/>
        </w:rPr>
        <w:t xml:space="preserve"> Exchange</w:t>
      </w:r>
      <w:r w:rsidR="009204E7" w:rsidRPr="0061671A">
        <w:rPr>
          <w:bCs/>
          <w:szCs w:val="22"/>
        </w:rPr>
        <w:t xml:space="preserve"> may upon notice to the Member decline to recognise any </w:t>
      </w:r>
      <w:r w:rsidRPr="0061671A">
        <w:rPr>
          <w:bCs/>
          <w:szCs w:val="22"/>
        </w:rPr>
        <w:t>Authorised Representative</w:t>
      </w:r>
      <w:r w:rsidR="009204E7" w:rsidRPr="0061671A">
        <w:rPr>
          <w:bCs/>
          <w:szCs w:val="22"/>
        </w:rPr>
        <w:t xml:space="preserve"> if upon investigation the </w:t>
      </w:r>
      <w:r w:rsidRPr="0061671A">
        <w:rPr>
          <w:bCs/>
          <w:szCs w:val="22"/>
        </w:rPr>
        <w:t>Authorised Representatives</w:t>
      </w:r>
      <w:r w:rsidR="009204E7" w:rsidRPr="0061671A">
        <w:rPr>
          <w:bCs/>
          <w:szCs w:val="22"/>
        </w:rPr>
        <w:t xml:space="preserve"> is determined to have acted in an unethical manner or is found no longer fit and proper to act as a</w:t>
      </w:r>
      <w:r w:rsidRPr="0061671A">
        <w:rPr>
          <w:bCs/>
          <w:szCs w:val="22"/>
        </w:rPr>
        <w:t>n</w:t>
      </w:r>
      <w:r w:rsidR="009204E7" w:rsidRPr="0061671A">
        <w:rPr>
          <w:bCs/>
          <w:szCs w:val="22"/>
        </w:rPr>
        <w:t xml:space="preserve"> </w:t>
      </w:r>
      <w:r w:rsidRPr="0061671A">
        <w:rPr>
          <w:bCs/>
          <w:szCs w:val="22"/>
        </w:rPr>
        <w:t>Authorised Representative for the purpose of the Member’s activities on the Platform</w:t>
      </w:r>
      <w:r w:rsidR="009204E7" w:rsidRPr="0061671A">
        <w:rPr>
          <w:bCs/>
          <w:szCs w:val="22"/>
        </w:rPr>
        <w:t>.</w:t>
      </w:r>
    </w:p>
    <w:p w14:paraId="5A9E6ACC" w14:textId="77777777" w:rsidR="009204E7" w:rsidRPr="0061671A" w:rsidRDefault="009204E7" w:rsidP="00342245">
      <w:pPr>
        <w:ind w:left="2127" w:hanging="720"/>
        <w:contextualSpacing/>
        <w:jc w:val="both"/>
        <w:rPr>
          <w:bCs/>
          <w:szCs w:val="22"/>
        </w:rPr>
      </w:pPr>
      <w:r w:rsidRPr="0061671A">
        <w:rPr>
          <w:bCs/>
          <w:szCs w:val="22"/>
        </w:rPr>
        <w:t xml:space="preserve"> </w:t>
      </w:r>
    </w:p>
    <w:p w14:paraId="0A740840" w14:textId="3F54E094" w:rsidR="009204E7" w:rsidRPr="0061671A" w:rsidRDefault="006E1BEF" w:rsidP="00342245">
      <w:pPr>
        <w:ind w:left="2127" w:hanging="720"/>
        <w:contextualSpacing/>
        <w:jc w:val="both"/>
        <w:rPr>
          <w:bCs/>
          <w:szCs w:val="22"/>
        </w:rPr>
      </w:pPr>
      <w:r w:rsidRPr="0061671A">
        <w:rPr>
          <w:bCs/>
          <w:szCs w:val="22"/>
        </w:rPr>
        <w:t>10.4</w:t>
      </w:r>
      <w:r w:rsidR="00342245" w:rsidRPr="0061671A">
        <w:rPr>
          <w:bCs/>
          <w:szCs w:val="22"/>
        </w:rPr>
        <w:t>.4</w:t>
      </w:r>
      <w:r w:rsidR="009204E7" w:rsidRPr="0061671A">
        <w:rPr>
          <w:bCs/>
          <w:szCs w:val="22"/>
        </w:rPr>
        <w:tab/>
        <w:t xml:space="preserve">The Member shall make adequate arrangements to ensure that all its </w:t>
      </w:r>
      <w:r w:rsidR="00342245" w:rsidRPr="0061671A">
        <w:rPr>
          <w:bCs/>
          <w:szCs w:val="22"/>
        </w:rPr>
        <w:t xml:space="preserve">Authorised Representatives </w:t>
      </w:r>
      <w:r w:rsidR="009204E7" w:rsidRPr="0061671A">
        <w:rPr>
          <w:bCs/>
          <w:szCs w:val="22"/>
        </w:rPr>
        <w:t>are suitable, competent, knowledgeable, adequately trained and properly supervised.</w:t>
      </w:r>
    </w:p>
    <w:p w14:paraId="206D478F" w14:textId="77777777" w:rsidR="009204E7" w:rsidRPr="0061671A" w:rsidRDefault="009204E7" w:rsidP="00342245">
      <w:pPr>
        <w:ind w:left="2127" w:hanging="720"/>
        <w:contextualSpacing/>
        <w:jc w:val="both"/>
        <w:rPr>
          <w:bCs/>
          <w:szCs w:val="22"/>
        </w:rPr>
      </w:pPr>
    </w:p>
    <w:p w14:paraId="1B5EF74B" w14:textId="3A10127B" w:rsidR="009204E7" w:rsidRPr="0061671A" w:rsidRDefault="006E1BEF" w:rsidP="00342245">
      <w:pPr>
        <w:ind w:left="2127" w:hanging="720"/>
        <w:contextualSpacing/>
        <w:jc w:val="both"/>
        <w:rPr>
          <w:bCs/>
          <w:szCs w:val="22"/>
        </w:rPr>
      </w:pPr>
      <w:r w:rsidRPr="0061671A">
        <w:rPr>
          <w:bCs/>
          <w:szCs w:val="22"/>
        </w:rPr>
        <w:t>10.4</w:t>
      </w:r>
      <w:r w:rsidR="00342245" w:rsidRPr="0061671A">
        <w:rPr>
          <w:bCs/>
          <w:szCs w:val="22"/>
        </w:rPr>
        <w:t>.5</w:t>
      </w:r>
      <w:r w:rsidR="009204E7" w:rsidRPr="0061671A">
        <w:rPr>
          <w:bCs/>
          <w:szCs w:val="22"/>
        </w:rPr>
        <w:tab/>
        <w:t xml:space="preserve">The Member shall ensure that its </w:t>
      </w:r>
      <w:r w:rsidR="00342245" w:rsidRPr="0061671A">
        <w:rPr>
          <w:bCs/>
          <w:szCs w:val="22"/>
        </w:rPr>
        <w:t>Authorised Representatives participate</w:t>
      </w:r>
      <w:r w:rsidR="009204E7" w:rsidRPr="0061671A">
        <w:rPr>
          <w:bCs/>
          <w:szCs w:val="22"/>
        </w:rPr>
        <w:t xml:space="preserve"> in and completes all trainings, </w:t>
      </w:r>
      <w:r w:rsidR="00BC5637" w:rsidRPr="0061671A">
        <w:rPr>
          <w:bCs/>
          <w:szCs w:val="22"/>
        </w:rPr>
        <w:t>inductions,</w:t>
      </w:r>
      <w:r w:rsidR="009204E7" w:rsidRPr="0061671A">
        <w:rPr>
          <w:bCs/>
          <w:szCs w:val="22"/>
        </w:rPr>
        <w:t xml:space="preserve"> and all other competency requirements as FMDQ </w:t>
      </w:r>
      <w:r w:rsidR="00805B3B" w:rsidRPr="0061671A">
        <w:rPr>
          <w:bCs/>
          <w:szCs w:val="22"/>
        </w:rPr>
        <w:t xml:space="preserve">Exchange </w:t>
      </w:r>
      <w:r w:rsidR="009204E7" w:rsidRPr="0061671A">
        <w:rPr>
          <w:bCs/>
          <w:szCs w:val="22"/>
        </w:rPr>
        <w:t xml:space="preserve">may prescribe from time to time. </w:t>
      </w:r>
    </w:p>
    <w:p w14:paraId="2541B085" w14:textId="77777777" w:rsidR="009204E7" w:rsidRPr="0061671A" w:rsidRDefault="009204E7" w:rsidP="00342245">
      <w:pPr>
        <w:ind w:left="2127" w:hanging="720"/>
        <w:contextualSpacing/>
        <w:jc w:val="both"/>
        <w:rPr>
          <w:bCs/>
          <w:szCs w:val="22"/>
        </w:rPr>
      </w:pPr>
    </w:p>
    <w:p w14:paraId="641DA19A" w14:textId="574F5414" w:rsidR="009204E7" w:rsidRPr="0061671A" w:rsidRDefault="006E1BEF" w:rsidP="00342245">
      <w:pPr>
        <w:ind w:left="2127" w:hanging="720"/>
        <w:contextualSpacing/>
        <w:jc w:val="both"/>
        <w:rPr>
          <w:bCs/>
          <w:szCs w:val="22"/>
        </w:rPr>
      </w:pPr>
      <w:r w:rsidRPr="0061671A">
        <w:rPr>
          <w:bCs/>
          <w:szCs w:val="22"/>
        </w:rPr>
        <w:t>10.4</w:t>
      </w:r>
      <w:r w:rsidR="00342245" w:rsidRPr="0061671A">
        <w:rPr>
          <w:bCs/>
          <w:szCs w:val="22"/>
        </w:rPr>
        <w:t>.6</w:t>
      </w:r>
      <w:r w:rsidR="009204E7" w:rsidRPr="0061671A">
        <w:rPr>
          <w:bCs/>
          <w:szCs w:val="22"/>
        </w:rPr>
        <w:tab/>
        <w:t xml:space="preserve">The Member shall have the responsibility and duty to ascertain by investigation the good character, business repute, </w:t>
      </w:r>
      <w:r w:rsidR="0019636F" w:rsidRPr="0061671A">
        <w:rPr>
          <w:bCs/>
          <w:szCs w:val="22"/>
        </w:rPr>
        <w:t>qualifications,</w:t>
      </w:r>
      <w:r w:rsidR="009204E7" w:rsidRPr="0061671A">
        <w:rPr>
          <w:bCs/>
          <w:szCs w:val="22"/>
        </w:rPr>
        <w:t xml:space="preserve"> and experience of its </w:t>
      </w:r>
      <w:r w:rsidR="00342245" w:rsidRPr="0061671A">
        <w:rPr>
          <w:bCs/>
          <w:szCs w:val="22"/>
        </w:rPr>
        <w:t>Authorised Representatives</w:t>
      </w:r>
      <w:r w:rsidR="009204E7" w:rsidRPr="0061671A">
        <w:rPr>
          <w:bCs/>
          <w:szCs w:val="22"/>
        </w:rPr>
        <w:t xml:space="preserve">. </w:t>
      </w:r>
    </w:p>
    <w:p w14:paraId="5FCD6F21" w14:textId="77777777" w:rsidR="009204E7" w:rsidRPr="0061671A" w:rsidRDefault="009204E7" w:rsidP="00342245">
      <w:pPr>
        <w:ind w:left="2127" w:hanging="720"/>
        <w:contextualSpacing/>
        <w:jc w:val="both"/>
        <w:rPr>
          <w:bCs/>
          <w:szCs w:val="22"/>
        </w:rPr>
      </w:pPr>
    </w:p>
    <w:p w14:paraId="672D2B30" w14:textId="34F3942C" w:rsidR="009204E7" w:rsidRPr="0061671A" w:rsidRDefault="006E1BEF" w:rsidP="00342245">
      <w:pPr>
        <w:ind w:left="2127" w:hanging="720"/>
        <w:contextualSpacing/>
        <w:jc w:val="both"/>
        <w:rPr>
          <w:bCs/>
          <w:szCs w:val="22"/>
        </w:rPr>
      </w:pPr>
      <w:r w:rsidRPr="0061671A">
        <w:rPr>
          <w:bCs/>
          <w:szCs w:val="22"/>
        </w:rPr>
        <w:t>10.4</w:t>
      </w:r>
      <w:r w:rsidR="00342245" w:rsidRPr="0061671A">
        <w:rPr>
          <w:bCs/>
          <w:szCs w:val="22"/>
        </w:rPr>
        <w:t>.7</w:t>
      </w:r>
      <w:r w:rsidR="009204E7" w:rsidRPr="0061671A">
        <w:rPr>
          <w:bCs/>
          <w:szCs w:val="22"/>
        </w:rPr>
        <w:tab/>
        <w:t xml:space="preserve">The Member shall also be responsible for ensuring that training programmes are designed to enhance the knowledge and competence of its </w:t>
      </w:r>
      <w:r w:rsidR="00342245" w:rsidRPr="0061671A">
        <w:rPr>
          <w:bCs/>
          <w:szCs w:val="22"/>
        </w:rPr>
        <w:t>Authorised Representatives</w:t>
      </w:r>
      <w:r w:rsidR="009204E7" w:rsidRPr="0061671A">
        <w:rPr>
          <w:bCs/>
          <w:szCs w:val="22"/>
        </w:rPr>
        <w:t xml:space="preserve"> in the Member’s role as a Member.</w:t>
      </w:r>
    </w:p>
    <w:p w14:paraId="4ADEC759" w14:textId="77777777" w:rsidR="009204E7" w:rsidRPr="0061671A" w:rsidRDefault="009204E7" w:rsidP="00342245">
      <w:pPr>
        <w:ind w:left="2127" w:hanging="720"/>
        <w:contextualSpacing/>
        <w:jc w:val="both"/>
        <w:rPr>
          <w:bCs/>
          <w:szCs w:val="22"/>
        </w:rPr>
      </w:pPr>
    </w:p>
    <w:p w14:paraId="5F928549" w14:textId="7AD9FE93" w:rsidR="009204E7" w:rsidRPr="0061671A" w:rsidRDefault="006E1BEF" w:rsidP="00342245">
      <w:pPr>
        <w:ind w:left="2127" w:hanging="720"/>
        <w:contextualSpacing/>
        <w:jc w:val="both"/>
        <w:rPr>
          <w:bCs/>
          <w:szCs w:val="22"/>
        </w:rPr>
      </w:pPr>
      <w:r w:rsidRPr="0061671A">
        <w:rPr>
          <w:bCs/>
          <w:szCs w:val="22"/>
        </w:rPr>
        <w:t>10.4</w:t>
      </w:r>
      <w:r w:rsidR="00342245" w:rsidRPr="0061671A">
        <w:rPr>
          <w:bCs/>
          <w:szCs w:val="22"/>
        </w:rPr>
        <w:t>.8</w:t>
      </w:r>
      <w:r w:rsidR="009204E7" w:rsidRPr="0061671A">
        <w:rPr>
          <w:bCs/>
          <w:szCs w:val="22"/>
        </w:rPr>
        <w:tab/>
        <w:t xml:space="preserve">The Member shall ensure that its </w:t>
      </w:r>
      <w:r w:rsidR="00342245" w:rsidRPr="0061671A">
        <w:rPr>
          <w:bCs/>
          <w:szCs w:val="22"/>
        </w:rPr>
        <w:t>Authorised Representatives</w:t>
      </w:r>
      <w:r w:rsidR="009204E7" w:rsidRPr="0061671A">
        <w:rPr>
          <w:bCs/>
          <w:szCs w:val="22"/>
        </w:rPr>
        <w:t xml:space="preserve"> completes all relevant annual governance, risk management, compliance, </w:t>
      </w:r>
      <w:r w:rsidR="00531767">
        <w:rPr>
          <w:bCs/>
          <w:szCs w:val="22"/>
        </w:rPr>
        <w:t>AML/CFT/CPF</w:t>
      </w:r>
      <w:r w:rsidR="009204E7" w:rsidRPr="0061671A">
        <w:rPr>
          <w:bCs/>
          <w:szCs w:val="22"/>
        </w:rPr>
        <w:t>, know-your-customer (KYC) and such other trainings, tests and certifications as may be required by FMDQ</w:t>
      </w:r>
      <w:r w:rsidR="00805B3B" w:rsidRPr="0061671A">
        <w:rPr>
          <w:bCs/>
          <w:szCs w:val="22"/>
        </w:rPr>
        <w:t xml:space="preserve"> Exchange</w:t>
      </w:r>
      <w:r w:rsidR="009204E7" w:rsidRPr="0061671A">
        <w:rPr>
          <w:bCs/>
          <w:szCs w:val="22"/>
        </w:rPr>
        <w:t xml:space="preserve"> or any Applicable Law not less than once a year.</w:t>
      </w:r>
    </w:p>
    <w:p w14:paraId="13102733" w14:textId="77777777" w:rsidR="009204E7" w:rsidRPr="0061671A" w:rsidRDefault="009204E7" w:rsidP="00342245">
      <w:pPr>
        <w:ind w:left="2127" w:hanging="720"/>
        <w:contextualSpacing/>
        <w:jc w:val="both"/>
        <w:rPr>
          <w:bCs/>
          <w:szCs w:val="22"/>
        </w:rPr>
      </w:pPr>
    </w:p>
    <w:p w14:paraId="54FF920D" w14:textId="1808461D" w:rsidR="009204E7" w:rsidRPr="0061671A" w:rsidRDefault="006E1BEF" w:rsidP="00342245">
      <w:pPr>
        <w:ind w:left="2127" w:hanging="720"/>
        <w:contextualSpacing/>
        <w:jc w:val="both"/>
        <w:rPr>
          <w:szCs w:val="22"/>
        </w:rPr>
      </w:pPr>
      <w:r w:rsidRPr="0061671A">
        <w:rPr>
          <w:bCs/>
          <w:szCs w:val="22"/>
        </w:rPr>
        <w:t>10.4</w:t>
      </w:r>
      <w:r w:rsidR="00342245" w:rsidRPr="0061671A">
        <w:rPr>
          <w:bCs/>
          <w:szCs w:val="22"/>
        </w:rPr>
        <w:t>.9</w:t>
      </w:r>
      <w:r w:rsidR="009204E7" w:rsidRPr="0061671A">
        <w:rPr>
          <w:bCs/>
          <w:szCs w:val="22"/>
        </w:rPr>
        <w:tab/>
        <w:t>The Member shall notify FMDQ</w:t>
      </w:r>
      <w:r w:rsidR="00805B3B" w:rsidRPr="0061671A">
        <w:rPr>
          <w:bCs/>
          <w:szCs w:val="22"/>
        </w:rPr>
        <w:t xml:space="preserve"> Exchange</w:t>
      </w:r>
      <w:r w:rsidR="009204E7" w:rsidRPr="0061671A">
        <w:rPr>
          <w:bCs/>
          <w:szCs w:val="22"/>
        </w:rPr>
        <w:t xml:space="preserve"> in writing within seven (7) Business Days of any change to the list of </w:t>
      </w:r>
      <w:r w:rsidR="00342245" w:rsidRPr="0061671A">
        <w:rPr>
          <w:bCs/>
          <w:szCs w:val="22"/>
        </w:rPr>
        <w:t>Authorised Representatives</w:t>
      </w:r>
      <w:r w:rsidR="009204E7" w:rsidRPr="0061671A">
        <w:rPr>
          <w:bCs/>
          <w:szCs w:val="22"/>
        </w:rPr>
        <w:t xml:space="preserve"> in its employment</w:t>
      </w:r>
      <w:r w:rsidR="00A76CE4" w:rsidRPr="0061671A">
        <w:rPr>
          <w:bCs/>
          <w:szCs w:val="22"/>
        </w:rPr>
        <w:t xml:space="preserve">, and </w:t>
      </w:r>
      <w:r w:rsidR="00792046">
        <w:rPr>
          <w:rFonts w:eastAsia="SimSun"/>
          <w:szCs w:val="22"/>
        </w:rPr>
        <w:t>bi-annually, that is, January and July</w:t>
      </w:r>
      <w:r w:rsidR="00792046" w:rsidRPr="0061671A" w:rsidDel="00792046">
        <w:rPr>
          <w:bCs/>
          <w:szCs w:val="22"/>
        </w:rPr>
        <w:t xml:space="preserve"> </w:t>
      </w:r>
      <w:r w:rsidR="00A76CE4" w:rsidRPr="0061671A">
        <w:rPr>
          <w:bCs/>
          <w:szCs w:val="22"/>
        </w:rPr>
        <w:t>of every year as part of its compliance reporting to FMDQ</w:t>
      </w:r>
      <w:r w:rsidR="00404410" w:rsidRPr="0061671A">
        <w:rPr>
          <w:bCs/>
          <w:szCs w:val="22"/>
        </w:rPr>
        <w:t xml:space="preserve"> Exchange</w:t>
      </w:r>
      <w:r w:rsidR="009204E7" w:rsidRPr="0061671A">
        <w:rPr>
          <w:bCs/>
          <w:szCs w:val="22"/>
        </w:rPr>
        <w:t>.</w:t>
      </w:r>
    </w:p>
    <w:p w14:paraId="7FAE0B09" w14:textId="77777777" w:rsidR="00DC14FB" w:rsidRPr="0061671A" w:rsidRDefault="00DC14FB" w:rsidP="008203A4">
      <w:pPr>
        <w:pStyle w:val="AONormal"/>
        <w:ind w:hanging="851"/>
      </w:pPr>
    </w:p>
    <w:p w14:paraId="7CE51AB8" w14:textId="06F250B1" w:rsidR="007B5283" w:rsidRPr="0061671A" w:rsidRDefault="006E1BEF" w:rsidP="008203A4">
      <w:pPr>
        <w:pStyle w:val="AONormal"/>
      </w:pPr>
      <w:r w:rsidRPr="008203A4">
        <w:rPr>
          <w:b/>
          <w:bCs/>
        </w:rPr>
        <w:t>10</w:t>
      </w:r>
      <w:r w:rsidRPr="00DC14FB">
        <w:t>.</w:t>
      </w:r>
      <w:r w:rsidR="007B5283" w:rsidRPr="0061671A">
        <w:t xml:space="preserve"> </w:t>
      </w:r>
      <w:r w:rsidR="007B5283" w:rsidRPr="0061671A">
        <w:tab/>
      </w:r>
      <w:r w:rsidR="007B5283" w:rsidRPr="008203A4">
        <w:rPr>
          <w:b/>
          <w:bCs/>
        </w:rPr>
        <w:t>Degradation of Service</w:t>
      </w:r>
    </w:p>
    <w:p w14:paraId="7C3F0EA2" w14:textId="77777777" w:rsidR="007B5283" w:rsidRPr="0061671A" w:rsidRDefault="007B5283" w:rsidP="007B5283">
      <w:pPr>
        <w:pStyle w:val="AONormal"/>
      </w:pPr>
    </w:p>
    <w:p w14:paraId="0D353140" w14:textId="622427B8" w:rsidR="007B5283" w:rsidRPr="0061671A" w:rsidRDefault="007B5283" w:rsidP="006A719D">
      <w:pPr>
        <w:ind w:left="709" w:firstLine="11"/>
        <w:contextualSpacing/>
        <w:jc w:val="both"/>
        <w:rPr>
          <w:szCs w:val="22"/>
        </w:rPr>
      </w:pPr>
      <w:r w:rsidRPr="0061671A">
        <w:rPr>
          <w:bCs/>
          <w:szCs w:val="22"/>
        </w:rPr>
        <w:t xml:space="preserve">When using the System and associated facilities, the </w:t>
      </w:r>
      <w:r w:rsidR="00893F8C" w:rsidRPr="0061671A">
        <w:rPr>
          <w:bCs/>
          <w:szCs w:val="22"/>
        </w:rPr>
        <w:t>Member</w:t>
      </w:r>
      <w:r w:rsidRPr="0061671A">
        <w:rPr>
          <w:bCs/>
          <w:szCs w:val="22"/>
        </w:rPr>
        <w:t xml:space="preserve"> is prohibited from engaging in practices which may cause degradation of the service or give rise to a disorderly market. Such practices include, but are not limited to, submitting unwarranted or excessive electronic messages or requests-for-quotes to the System. </w:t>
      </w:r>
    </w:p>
    <w:p w14:paraId="4CAF188D" w14:textId="0F6F2DBB" w:rsidR="007B5283" w:rsidRPr="0061671A" w:rsidRDefault="007B5283" w:rsidP="006A719D">
      <w:pPr>
        <w:pStyle w:val="Heading1"/>
        <w:rPr>
          <w:rFonts w:ascii="Times New Roman" w:eastAsia="SimSun" w:hAnsi="Times New Roman" w:cs="Times New Roman"/>
          <w:b/>
          <w:color w:val="auto"/>
          <w:sz w:val="22"/>
          <w:szCs w:val="22"/>
        </w:rPr>
      </w:pPr>
      <w:bookmarkStart w:id="24" w:name="_Toc387836374"/>
      <w:bookmarkStart w:id="25" w:name="_Toc460836721"/>
      <w:r w:rsidRPr="0061671A">
        <w:rPr>
          <w:rFonts w:ascii="Times New Roman" w:eastAsia="SimSun" w:hAnsi="Times New Roman" w:cs="Times New Roman"/>
          <w:b/>
          <w:color w:val="auto"/>
          <w:sz w:val="22"/>
          <w:szCs w:val="22"/>
        </w:rPr>
        <w:t>11.</w:t>
      </w:r>
      <w:r w:rsidRPr="0061671A">
        <w:rPr>
          <w:rFonts w:ascii="Times New Roman" w:eastAsia="SimSun" w:hAnsi="Times New Roman" w:cs="Times New Roman"/>
          <w:b/>
          <w:color w:val="auto"/>
          <w:sz w:val="22"/>
          <w:szCs w:val="22"/>
        </w:rPr>
        <w:tab/>
      </w:r>
      <w:r w:rsidR="00893F8C" w:rsidRPr="0061671A">
        <w:rPr>
          <w:rFonts w:ascii="Times New Roman" w:eastAsia="SimSun" w:hAnsi="Times New Roman" w:cs="Times New Roman"/>
          <w:b/>
          <w:color w:val="auto"/>
          <w:sz w:val="22"/>
          <w:szCs w:val="22"/>
        </w:rPr>
        <w:t>Member</w:t>
      </w:r>
      <w:r w:rsidRPr="0061671A">
        <w:rPr>
          <w:rFonts w:ascii="Times New Roman" w:eastAsia="SimSun" w:hAnsi="Times New Roman" w:cs="Times New Roman"/>
          <w:b/>
          <w:color w:val="auto"/>
          <w:sz w:val="22"/>
          <w:szCs w:val="22"/>
        </w:rPr>
        <w:t>’s Obligations</w:t>
      </w:r>
      <w:bookmarkEnd w:id="24"/>
      <w:bookmarkEnd w:id="25"/>
    </w:p>
    <w:p w14:paraId="744DAAD1" w14:textId="77777777" w:rsidR="007B5283" w:rsidRPr="0061671A" w:rsidRDefault="007B5283" w:rsidP="007B5283">
      <w:pPr>
        <w:pStyle w:val="AONormal"/>
        <w:rPr>
          <w:b/>
        </w:rPr>
      </w:pPr>
    </w:p>
    <w:p w14:paraId="629F0CB5" w14:textId="3A758B02" w:rsidR="007B5283" w:rsidRPr="0061671A" w:rsidRDefault="007B5283" w:rsidP="00DB4C88">
      <w:pPr>
        <w:ind w:left="709" w:firstLine="11"/>
        <w:contextualSpacing/>
        <w:jc w:val="both"/>
        <w:rPr>
          <w:bCs/>
          <w:szCs w:val="22"/>
        </w:rPr>
      </w:pPr>
      <w:r w:rsidRPr="0061671A">
        <w:rPr>
          <w:bCs/>
          <w:szCs w:val="22"/>
        </w:rPr>
        <w:t xml:space="preserve">The </w:t>
      </w:r>
      <w:r w:rsidR="00893F8C" w:rsidRPr="0061671A">
        <w:rPr>
          <w:bCs/>
          <w:szCs w:val="22"/>
        </w:rPr>
        <w:t>Member</w:t>
      </w:r>
      <w:r w:rsidRPr="0061671A">
        <w:rPr>
          <w:bCs/>
          <w:szCs w:val="22"/>
        </w:rPr>
        <w:t xml:space="preserve"> hereby agrees on a continuing basis, to:</w:t>
      </w:r>
    </w:p>
    <w:p w14:paraId="0AB77478" w14:textId="77777777" w:rsidR="007B5283" w:rsidRPr="0061671A" w:rsidRDefault="007B5283" w:rsidP="007B5283">
      <w:pPr>
        <w:pStyle w:val="AONormal"/>
      </w:pPr>
    </w:p>
    <w:p w14:paraId="3AFBC49C" w14:textId="1B6871D0" w:rsidR="007B5283" w:rsidRPr="0061671A" w:rsidRDefault="007B5283" w:rsidP="00DB4C88">
      <w:pPr>
        <w:ind w:left="1440" w:hanging="720"/>
        <w:contextualSpacing/>
        <w:jc w:val="both"/>
        <w:rPr>
          <w:bCs/>
          <w:szCs w:val="22"/>
        </w:rPr>
      </w:pPr>
      <w:r w:rsidRPr="0061671A">
        <w:rPr>
          <w:bCs/>
          <w:szCs w:val="22"/>
        </w:rPr>
        <w:t>11.1</w:t>
      </w:r>
      <w:r w:rsidRPr="0061671A">
        <w:rPr>
          <w:bCs/>
          <w:szCs w:val="22"/>
        </w:rPr>
        <w:tab/>
        <w:t xml:space="preserve">abide by the FMDQ </w:t>
      </w:r>
      <w:r w:rsidR="00404410" w:rsidRPr="0061671A">
        <w:rPr>
          <w:bCs/>
          <w:szCs w:val="22"/>
        </w:rPr>
        <w:t xml:space="preserve">Exchange </w:t>
      </w:r>
      <w:r w:rsidRPr="0061671A">
        <w:rPr>
          <w:bCs/>
          <w:szCs w:val="22"/>
        </w:rPr>
        <w:t>Rules</w:t>
      </w:r>
      <w:r w:rsidR="00BB2516" w:rsidRPr="0061671A">
        <w:rPr>
          <w:bCs/>
          <w:szCs w:val="22"/>
        </w:rPr>
        <w:t xml:space="preserve"> and any other agreement</w:t>
      </w:r>
      <w:r w:rsidRPr="0061671A">
        <w:rPr>
          <w:bCs/>
          <w:szCs w:val="22"/>
        </w:rPr>
        <w:t xml:space="preserve"> in force and as may be amended from time to time and notified to the </w:t>
      </w:r>
      <w:r w:rsidR="00893F8C" w:rsidRPr="0061671A">
        <w:rPr>
          <w:bCs/>
          <w:szCs w:val="22"/>
        </w:rPr>
        <w:t>Member</w:t>
      </w:r>
      <w:r w:rsidRPr="0061671A">
        <w:rPr>
          <w:bCs/>
          <w:szCs w:val="22"/>
        </w:rPr>
        <w:t xml:space="preserve"> by FMDQ</w:t>
      </w:r>
      <w:r w:rsidR="00404410" w:rsidRPr="0061671A">
        <w:rPr>
          <w:bCs/>
          <w:szCs w:val="22"/>
        </w:rPr>
        <w:t xml:space="preserve"> Exchange</w:t>
      </w:r>
      <w:r w:rsidRPr="0061671A">
        <w:rPr>
          <w:bCs/>
          <w:szCs w:val="22"/>
        </w:rPr>
        <w:t>;</w:t>
      </w:r>
    </w:p>
    <w:p w14:paraId="67B2642B" w14:textId="77777777" w:rsidR="007B5283" w:rsidRPr="0061671A" w:rsidRDefault="007B5283" w:rsidP="00DB4C88">
      <w:pPr>
        <w:ind w:left="1440" w:hanging="720"/>
        <w:contextualSpacing/>
        <w:jc w:val="both"/>
        <w:rPr>
          <w:bCs/>
          <w:szCs w:val="22"/>
        </w:rPr>
      </w:pPr>
    </w:p>
    <w:p w14:paraId="41B9BB1C" w14:textId="2A2FED3E" w:rsidR="007B5283" w:rsidRPr="0061671A" w:rsidRDefault="007B5283" w:rsidP="00DB4C88">
      <w:pPr>
        <w:ind w:left="1440" w:hanging="720"/>
        <w:contextualSpacing/>
        <w:jc w:val="both"/>
        <w:rPr>
          <w:bCs/>
          <w:szCs w:val="22"/>
        </w:rPr>
      </w:pPr>
      <w:r w:rsidRPr="0061671A">
        <w:rPr>
          <w:bCs/>
          <w:szCs w:val="22"/>
        </w:rPr>
        <w:lastRenderedPageBreak/>
        <w:t>11.2</w:t>
      </w:r>
      <w:r w:rsidRPr="0061671A">
        <w:rPr>
          <w:bCs/>
          <w:szCs w:val="22"/>
        </w:rPr>
        <w:tab/>
      </w:r>
      <w:r w:rsidR="000C04B9">
        <w:rPr>
          <w:bCs/>
          <w:szCs w:val="22"/>
        </w:rPr>
        <w:t xml:space="preserve">promptly </w:t>
      </w:r>
      <w:r w:rsidRPr="0061671A">
        <w:rPr>
          <w:bCs/>
          <w:szCs w:val="22"/>
        </w:rPr>
        <w:t>pay the fees, dues and other applicable charges prescribed by FMDQ</w:t>
      </w:r>
      <w:r w:rsidR="00404410" w:rsidRPr="0061671A">
        <w:rPr>
          <w:bCs/>
          <w:szCs w:val="22"/>
        </w:rPr>
        <w:t xml:space="preserve"> Exchange</w:t>
      </w:r>
      <w:r w:rsidRPr="0061671A">
        <w:rPr>
          <w:bCs/>
          <w:szCs w:val="22"/>
        </w:rPr>
        <w:t xml:space="preserve"> according to the conditions established by FMDQ </w:t>
      </w:r>
      <w:r w:rsidR="00404410" w:rsidRPr="0061671A">
        <w:rPr>
          <w:bCs/>
          <w:szCs w:val="22"/>
        </w:rPr>
        <w:t xml:space="preserve">Exchange </w:t>
      </w:r>
      <w:r w:rsidRPr="0061671A">
        <w:rPr>
          <w:bCs/>
          <w:szCs w:val="22"/>
        </w:rPr>
        <w:t xml:space="preserve">and </w:t>
      </w:r>
      <w:r w:rsidR="000C04B9">
        <w:rPr>
          <w:bCs/>
          <w:szCs w:val="22"/>
        </w:rPr>
        <w:t>dul</w:t>
      </w:r>
      <w:r w:rsidRPr="0061671A">
        <w:rPr>
          <w:bCs/>
          <w:szCs w:val="22"/>
        </w:rPr>
        <w:t xml:space="preserve">y communicated to the </w:t>
      </w:r>
      <w:proofErr w:type="gramStart"/>
      <w:r w:rsidR="00893F8C" w:rsidRPr="0061671A">
        <w:rPr>
          <w:bCs/>
          <w:szCs w:val="22"/>
        </w:rPr>
        <w:t>Member</w:t>
      </w:r>
      <w:r w:rsidRPr="0061671A">
        <w:rPr>
          <w:bCs/>
          <w:szCs w:val="22"/>
        </w:rPr>
        <w:t>;</w:t>
      </w:r>
      <w:proofErr w:type="gramEnd"/>
      <w:r w:rsidRPr="0061671A">
        <w:rPr>
          <w:bCs/>
          <w:szCs w:val="22"/>
        </w:rPr>
        <w:t xml:space="preserve"> </w:t>
      </w:r>
    </w:p>
    <w:p w14:paraId="0D4BF3D2" w14:textId="77777777" w:rsidR="007B5283" w:rsidRPr="0061671A" w:rsidRDefault="007B5283" w:rsidP="00DB4C88">
      <w:pPr>
        <w:ind w:left="1440" w:hanging="720"/>
        <w:contextualSpacing/>
        <w:jc w:val="both"/>
        <w:rPr>
          <w:bCs/>
          <w:szCs w:val="22"/>
        </w:rPr>
      </w:pPr>
    </w:p>
    <w:p w14:paraId="35D5802E" w14:textId="2C0693F7" w:rsidR="007B5283" w:rsidRPr="0061671A" w:rsidRDefault="007B5283" w:rsidP="00DB4C88">
      <w:pPr>
        <w:ind w:left="1440" w:hanging="720"/>
        <w:contextualSpacing/>
        <w:jc w:val="both"/>
        <w:rPr>
          <w:bCs/>
          <w:szCs w:val="22"/>
        </w:rPr>
      </w:pPr>
      <w:r w:rsidRPr="0061671A">
        <w:rPr>
          <w:bCs/>
          <w:szCs w:val="22"/>
        </w:rPr>
        <w:t>11.3</w:t>
      </w:r>
      <w:r w:rsidRPr="0061671A">
        <w:rPr>
          <w:bCs/>
          <w:szCs w:val="22"/>
        </w:rPr>
        <w:tab/>
      </w:r>
      <w:r w:rsidR="000D37B4">
        <w:rPr>
          <w:bCs/>
          <w:szCs w:val="22"/>
        </w:rPr>
        <w:t xml:space="preserve">subject to clause 6.1, </w:t>
      </w:r>
      <w:r w:rsidRPr="0061671A">
        <w:rPr>
          <w:bCs/>
          <w:szCs w:val="22"/>
        </w:rPr>
        <w:t xml:space="preserve">authorise FMDQ </w:t>
      </w:r>
      <w:r w:rsidR="00404410" w:rsidRPr="0061671A">
        <w:rPr>
          <w:bCs/>
          <w:szCs w:val="22"/>
        </w:rPr>
        <w:t xml:space="preserve">Exchange </w:t>
      </w:r>
      <w:r w:rsidRPr="0061671A">
        <w:rPr>
          <w:bCs/>
          <w:szCs w:val="22"/>
        </w:rPr>
        <w:t xml:space="preserve">or its duly appointed agents to carry out on-site examinations and investigations, during normal business hours, in any place of business of the </w:t>
      </w:r>
      <w:r w:rsidR="00893F8C" w:rsidRPr="0061671A">
        <w:rPr>
          <w:bCs/>
          <w:szCs w:val="22"/>
        </w:rPr>
        <w:t>Member</w:t>
      </w:r>
      <w:r w:rsidRPr="0061671A">
        <w:rPr>
          <w:bCs/>
          <w:szCs w:val="22"/>
        </w:rPr>
        <w:t xml:space="preserve"> or its Affiliate, and submit as soon as possible any information or document relating to this Agreement which FMDQ</w:t>
      </w:r>
      <w:r w:rsidR="00404410" w:rsidRPr="0061671A">
        <w:rPr>
          <w:bCs/>
          <w:szCs w:val="22"/>
        </w:rPr>
        <w:t xml:space="preserve"> Exchange</w:t>
      </w:r>
      <w:r w:rsidRPr="0061671A">
        <w:rPr>
          <w:bCs/>
          <w:szCs w:val="22"/>
        </w:rPr>
        <w:t xml:space="preserve"> or its agents reasonably consider appropriate for </w:t>
      </w:r>
      <w:r w:rsidR="008240D2">
        <w:rPr>
          <w:bCs/>
          <w:szCs w:val="22"/>
        </w:rPr>
        <w:t xml:space="preserve">the </w:t>
      </w:r>
      <w:r w:rsidRPr="0061671A">
        <w:rPr>
          <w:bCs/>
          <w:szCs w:val="22"/>
        </w:rPr>
        <w:t xml:space="preserve">purposes of such examinations and </w:t>
      </w:r>
      <w:proofErr w:type="gramStart"/>
      <w:r w:rsidRPr="0061671A">
        <w:rPr>
          <w:bCs/>
          <w:szCs w:val="22"/>
        </w:rPr>
        <w:t>investigations</w:t>
      </w:r>
      <w:r w:rsidR="0048754D">
        <w:rPr>
          <w:bCs/>
          <w:szCs w:val="22"/>
        </w:rPr>
        <w:t>;</w:t>
      </w:r>
      <w:proofErr w:type="gramEnd"/>
    </w:p>
    <w:p w14:paraId="5AA323B9" w14:textId="77777777" w:rsidR="007B5283" w:rsidRPr="0061671A" w:rsidRDefault="007B5283" w:rsidP="00DB4C88">
      <w:pPr>
        <w:ind w:left="1440" w:hanging="720"/>
        <w:contextualSpacing/>
        <w:jc w:val="both"/>
        <w:rPr>
          <w:bCs/>
          <w:szCs w:val="22"/>
        </w:rPr>
      </w:pPr>
    </w:p>
    <w:p w14:paraId="3F9E6732" w14:textId="52561063" w:rsidR="007B5283" w:rsidRPr="0061671A" w:rsidRDefault="007B5283" w:rsidP="00DB4C88">
      <w:pPr>
        <w:ind w:left="1440" w:hanging="720"/>
        <w:contextualSpacing/>
        <w:jc w:val="both"/>
        <w:rPr>
          <w:bCs/>
          <w:szCs w:val="22"/>
        </w:rPr>
      </w:pPr>
      <w:r w:rsidRPr="0061671A">
        <w:rPr>
          <w:bCs/>
          <w:szCs w:val="22"/>
        </w:rPr>
        <w:t>11.4</w:t>
      </w:r>
      <w:r w:rsidRPr="0061671A">
        <w:rPr>
          <w:bCs/>
          <w:szCs w:val="22"/>
        </w:rPr>
        <w:tab/>
        <w:t>comply with the technical requirements of any relevant System and/or any other information technology system or network operated and advised by FMDQ</w:t>
      </w:r>
      <w:r w:rsidR="00404410" w:rsidRPr="0061671A">
        <w:rPr>
          <w:bCs/>
          <w:szCs w:val="22"/>
        </w:rPr>
        <w:t xml:space="preserve"> Exchange</w:t>
      </w:r>
      <w:r w:rsidRPr="0061671A">
        <w:rPr>
          <w:bCs/>
          <w:szCs w:val="22"/>
        </w:rPr>
        <w:t>;</w:t>
      </w:r>
    </w:p>
    <w:p w14:paraId="3AE9ADB9" w14:textId="77777777" w:rsidR="007B5283" w:rsidRPr="0061671A" w:rsidRDefault="007B5283" w:rsidP="00DB4C88">
      <w:pPr>
        <w:ind w:left="1440" w:hanging="720"/>
        <w:contextualSpacing/>
        <w:jc w:val="both"/>
        <w:rPr>
          <w:bCs/>
          <w:szCs w:val="22"/>
        </w:rPr>
      </w:pPr>
    </w:p>
    <w:p w14:paraId="31BA73C4" w14:textId="07B8C000" w:rsidR="007B5283" w:rsidRPr="0061671A" w:rsidRDefault="007B5283" w:rsidP="00DB4C88">
      <w:pPr>
        <w:ind w:left="1440" w:hanging="720"/>
        <w:contextualSpacing/>
        <w:jc w:val="both"/>
        <w:rPr>
          <w:bCs/>
          <w:szCs w:val="22"/>
        </w:rPr>
      </w:pPr>
      <w:r w:rsidRPr="0061671A">
        <w:rPr>
          <w:bCs/>
          <w:szCs w:val="22"/>
        </w:rPr>
        <w:t>11.5</w:t>
      </w:r>
      <w:r w:rsidRPr="0061671A">
        <w:rPr>
          <w:bCs/>
          <w:szCs w:val="22"/>
        </w:rPr>
        <w:tab/>
        <w:t>notify FMDQ</w:t>
      </w:r>
      <w:r w:rsidR="00404410" w:rsidRPr="0061671A">
        <w:rPr>
          <w:bCs/>
          <w:szCs w:val="22"/>
        </w:rPr>
        <w:t xml:space="preserve"> Exchange</w:t>
      </w:r>
      <w:r w:rsidRPr="0061671A">
        <w:rPr>
          <w:bCs/>
          <w:szCs w:val="22"/>
        </w:rPr>
        <w:t xml:space="preserve"> immediately in writing of any material changes to the information submitted during the course of the </w:t>
      </w:r>
      <w:r w:rsidR="00893F8C" w:rsidRPr="0061671A">
        <w:rPr>
          <w:bCs/>
          <w:szCs w:val="22"/>
        </w:rPr>
        <w:t>Member</w:t>
      </w:r>
      <w:r w:rsidRPr="0061671A">
        <w:rPr>
          <w:bCs/>
          <w:szCs w:val="22"/>
        </w:rPr>
        <w:t xml:space="preserve">’s application, including in particular (but not limited to) those in respect of the </w:t>
      </w:r>
      <w:r w:rsidR="00893F8C" w:rsidRPr="0061671A">
        <w:rPr>
          <w:bCs/>
          <w:szCs w:val="22"/>
        </w:rPr>
        <w:t>Member</w:t>
      </w:r>
      <w:r w:rsidRPr="0061671A">
        <w:rPr>
          <w:bCs/>
          <w:szCs w:val="22"/>
        </w:rPr>
        <w:t xml:space="preserve">'s authorisation, licence or permission to request for quotes from Dealing Members/or </w:t>
      </w:r>
      <w:proofErr w:type="gramStart"/>
      <w:r w:rsidRPr="0061671A">
        <w:rPr>
          <w:bCs/>
          <w:szCs w:val="22"/>
        </w:rPr>
        <w:t>Brokers;</w:t>
      </w:r>
      <w:proofErr w:type="gramEnd"/>
    </w:p>
    <w:p w14:paraId="58F7ECB6" w14:textId="77777777" w:rsidR="007B5283" w:rsidRPr="0061671A" w:rsidRDefault="007B5283" w:rsidP="00DB4C88">
      <w:pPr>
        <w:ind w:left="1440" w:hanging="720"/>
        <w:contextualSpacing/>
        <w:jc w:val="both"/>
        <w:rPr>
          <w:bCs/>
          <w:szCs w:val="22"/>
        </w:rPr>
      </w:pPr>
    </w:p>
    <w:p w14:paraId="3A40D909" w14:textId="273FDFE4" w:rsidR="007B5283" w:rsidRPr="0061671A" w:rsidRDefault="007B5283" w:rsidP="00DB4C88">
      <w:pPr>
        <w:ind w:left="1440" w:hanging="720"/>
        <w:contextualSpacing/>
        <w:jc w:val="both"/>
        <w:rPr>
          <w:bCs/>
          <w:szCs w:val="22"/>
        </w:rPr>
      </w:pPr>
      <w:r w:rsidRPr="0061671A">
        <w:rPr>
          <w:bCs/>
          <w:szCs w:val="22"/>
        </w:rPr>
        <w:t>11.6</w:t>
      </w:r>
      <w:r w:rsidRPr="0061671A">
        <w:rPr>
          <w:bCs/>
          <w:szCs w:val="22"/>
        </w:rPr>
        <w:tab/>
        <w:t>notify FMDQ</w:t>
      </w:r>
      <w:r w:rsidR="00404410" w:rsidRPr="0061671A">
        <w:rPr>
          <w:bCs/>
          <w:szCs w:val="22"/>
        </w:rPr>
        <w:t xml:space="preserve"> Exchange</w:t>
      </w:r>
      <w:r w:rsidRPr="0061671A">
        <w:rPr>
          <w:bCs/>
          <w:szCs w:val="22"/>
        </w:rPr>
        <w:t xml:space="preserve"> of any facts or circumstances which may affect the legal form or organisation of the </w:t>
      </w:r>
      <w:r w:rsidR="00893F8C" w:rsidRPr="0061671A">
        <w:rPr>
          <w:bCs/>
          <w:szCs w:val="22"/>
        </w:rPr>
        <w:t>Member</w:t>
      </w:r>
      <w:r w:rsidRPr="0061671A">
        <w:rPr>
          <w:bCs/>
          <w:szCs w:val="22"/>
        </w:rPr>
        <w:t xml:space="preserve"> or its activities on the Platform, including (but not limited to) any consolidation, reorganisation, merger, change of name, change of control or similar event to which the </w:t>
      </w:r>
      <w:r w:rsidR="00893F8C" w:rsidRPr="0061671A">
        <w:rPr>
          <w:bCs/>
          <w:szCs w:val="22"/>
        </w:rPr>
        <w:t>Member</w:t>
      </w:r>
      <w:r w:rsidRPr="0061671A">
        <w:rPr>
          <w:bCs/>
          <w:szCs w:val="22"/>
        </w:rPr>
        <w:t xml:space="preserve"> is or will become a party and provide such additional information as FMDQ</w:t>
      </w:r>
      <w:r w:rsidR="00C12332" w:rsidRPr="0061671A">
        <w:rPr>
          <w:bCs/>
          <w:szCs w:val="22"/>
        </w:rPr>
        <w:t xml:space="preserve"> Exchange</w:t>
      </w:r>
      <w:r w:rsidRPr="0061671A">
        <w:rPr>
          <w:bCs/>
          <w:szCs w:val="22"/>
        </w:rPr>
        <w:t xml:space="preserve"> may reasonably require; </w:t>
      </w:r>
    </w:p>
    <w:p w14:paraId="64D2FCB8" w14:textId="77777777" w:rsidR="007B5283" w:rsidRPr="0061671A" w:rsidRDefault="007B5283" w:rsidP="00DB4C88">
      <w:pPr>
        <w:ind w:left="1440" w:hanging="720"/>
        <w:contextualSpacing/>
        <w:jc w:val="both"/>
        <w:rPr>
          <w:bCs/>
          <w:szCs w:val="22"/>
        </w:rPr>
      </w:pPr>
    </w:p>
    <w:p w14:paraId="0D35FF81" w14:textId="2D4B93ED" w:rsidR="007B5283" w:rsidRPr="0061671A" w:rsidRDefault="007B5283" w:rsidP="00DB4C88">
      <w:pPr>
        <w:ind w:left="1440" w:hanging="720"/>
        <w:contextualSpacing/>
        <w:jc w:val="both"/>
        <w:rPr>
          <w:bCs/>
          <w:szCs w:val="22"/>
        </w:rPr>
      </w:pPr>
      <w:r w:rsidRPr="0061671A">
        <w:rPr>
          <w:bCs/>
          <w:szCs w:val="22"/>
        </w:rPr>
        <w:t>11.7</w:t>
      </w:r>
      <w:r w:rsidRPr="0061671A">
        <w:rPr>
          <w:bCs/>
          <w:szCs w:val="22"/>
        </w:rPr>
        <w:tab/>
        <w:t xml:space="preserve">immediately notify FMDQ </w:t>
      </w:r>
      <w:r w:rsidR="00C12332" w:rsidRPr="0061671A">
        <w:rPr>
          <w:bCs/>
          <w:szCs w:val="22"/>
        </w:rPr>
        <w:t xml:space="preserve">Exchange </w:t>
      </w:r>
      <w:r w:rsidRPr="0061671A">
        <w:rPr>
          <w:bCs/>
          <w:szCs w:val="22"/>
        </w:rPr>
        <w:t xml:space="preserve">as soon as it is served or becomes aware of any proceeding for bankruptcy, insolvency, winding up, administration or equivalent event (including amicable settlement) in any relevant jurisdiction which the </w:t>
      </w:r>
      <w:r w:rsidR="00893F8C" w:rsidRPr="0061671A">
        <w:rPr>
          <w:bCs/>
          <w:szCs w:val="22"/>
        </w:rPr>
        <w:t>Member</w:t>
      </w:r>
      <w:r w:rsidRPr="0061671A">
        <w:rPr>
          <w:bCs/>
          <w:szCs w:val="22"/>
        </w:rPr>
        <w:t xml:space="preserve"> is subject to or to which the </w:t>
      </w:r>
      <w:r w:rsidR="00893F8C" w:rsidRPr="0061671A">
        <w:rPr>
          <w:bCs/>
          <w:szCs w:val="22"/>
        </w:rPr>
        <w:t>Member</w:t>
      </w:r>
      <w:r w:rsidRPr="0061671A">
        <w:rPr>
          <w:bCs/>
          <w:szCs w:val="22"/>
        </w:rPr>
        <w:t xml:space="preserve"> is a Party;</w:t>
      </w:r>
    </w:p>
    <w:p w14:paraId="6B97B77A" w14:textId="77777777" w:rsidR="007B5283" w:rsidRPr="0061671A" w:rsidRDefault="007B5283" w:rsidP="00DB4C88">
      <w:pPr>
        <w:ind w:left="1440" w:hanging="720"/>
        <w:contextualSpacing/>
        <w:jc w:val="both"/>
        <w:rPr>
          <w:bCs/>
          <w:szCs w:val="22"/>
        </w:rPr>
      </w:pPr>
    </w:p>
    <w:p w14:paraId="3666A554" w14:textId="35980779" w:rsidR="007B5283" w:rsidRPr="0061671A" w:rsidRDefault="007B5283" w:rsidP="00DB4C88">
      <w:pPr>
        <w:ind w:left="1440" w:hanging="720"/>
        <w:contextualSpacing/>
        <w:jc w:val="both"/>
        <w:rPr>
          <w:bCs/>
          <w:szCs w:val="22"/>
        </w:rPr>
      </w:pPr>
      <w:r w:rsidRPr="0061671A">
        <w:rPr>
          <w:bCs/>
          <w:szCs w:val="22"/>
        </w:rPr>
        <w:t>11.8</w:t>
      </w:r>
      <w:r w:rsidRPr="0061671A">
        <w:rPr>
          <w:bCs/>
          <w:szCs w:val="22"/>
        </w:rPr>
        <w:tab/>
        <w:t xml:space="preserve">notify FMDQ </w:t>
      </w:r>
      <w:r w:rsidR="00C12332" w:rsidRPr="0061671A">
        <w:rPr>
          <w:bCs/>
          <w:szCs w:val="22"/>
        </w:rPr>
        <w:t xml:space="preserve">Exchange </w:t>
      </w:r>
      <w:r w:rsidRPr="0061671A">
        <w:rPr>
          <w:bCs/>
          <w:szCs w:val="22"/>
        </w:rPr>
        <w:t xml:space="preserve">of any change in the </w:t>
      </w:r>
      <w:r w:rsidR="00924435" w:rsidRPr="0061671A">
        <w:rPr>
          <w:bCs/>
          <w:szCs w:val="22"/>
        </w:rPr>
        <w:t xml:space="preserve">composition of </w:t>
      </w:r>
      <w:r w:rsidRPr="0061671A">
        <w:rPr>
          <w:bCs/>
          <w:szCs w:val="22"/>
        </w:rPr>
        <w:t>its Board of Directors within one month of such change;</w:t>
      </w:r>
    </w:p>
    <w:p w14:paraId="1AE15179" w14:textId="77777777" w:rsidR="007B5283" w:rsidRPr="0061671A" w:rsidRDefault="007B5283" w:rsidP="00DB4C88">
      <w:pPr>
        <w:ind w:left="1440" w:hanging="720"/>
        <w:contextualSpacing/>
        <w:jc w:val="both"/>
        <w:rPr>
          <w:bCs/>
          <w:szCs w:val="22"/>
        </w:rPr>
      </w:pPr>
    </w:p>
    <w:p w14:paraId="50FF4D26" w14:textId="128301F6" w:rsidR="007B5283" w:rsidRPr="0061671A" w:rsidRDefault="007B5283" w:rsidP="00DB4C88">
      <w:pPr>
        <w:ind w:left="1440" w:hanging="720"/>
        <w:contextualSpacing/>
        <w:jc w:val="both"/>
        <w:rPr>
          <w:bCs/>
          <w:szCs w:val="22"/>
        </w:rPr>
      </w:pPr>
      <w:r w:rsidRPr="0061671A">
        <w:rPr>
          <w:bCs/>
          <w:szCs w:val="22"/>
        </w:rPr>
        <w:t>11.9</w:t>
      </w:r>
      <w:r w:rsidRPr="0061671A">
        <w:rPr>
          <w:bCs/>
          <w:szCs w:val="22"/>
        </w:rPr>
        <w:tab/>
        <w:t xml:space="preserve">ensure that any description of its membership or the services that it is able to provide, in the form and context in which it appears or is used, does not misrepresent the scope of the capacity which it enjoys as a </w:t>
      </w:r>
      <w:r w:rsidR="00893F8C" w:rsidRPr="0061671A">
        <w:rPr>
          <w:bCs/>
          <w:szCs w:val="22"/>
        </w:rPr>
        <w:t>Member</w:t>
      </w:r>
      <w:r w:rsidRPr="0061671A">
        <w:rPr>
          <w:bCs/>
          <w:szCs w:val="22"/>
        </w:rPr>
        <w:t xml:space="preserve"> on the Platform;</w:t>
      </w:r>
    </w:p>
    <w:p w14:paraId="6D3F7B80" w14:textId="77777777" w:rsidR="007B5283" w:rsidRPr="0061671A" w:rsidRDefault="007B5283" w:rsidP="00DB4C88">
      <w:pPr>
        <w:ind w:left="1440" w:hanging="720"/>
        <w:contextualSpacing/>
        <w:jc w:val="both"/>
        <w:rPr>
          <w:bCs/>
          <w:szCs w:val="22"/>
        </w:rPr>
      </w:pPr>
    </w:p>
    <w:p w14:paraId="3771CF64" w14:textId="77777777" w:rsidR="007B5283" w:rsidRPr="0061671A" w:rsidRDefault="007B5283" w:rsidP="00DB4C88">
      <w:pPr>
        <w:ind w:left="1440" w:hanging="720"/>
        <w:contextualSpacing/>
        <w:jc w:val="both"/>
        <w:rPr>
          <w:bCs/>
          <w:szCs w:val="22"/>
        </w:rPr>
      </w:pPr>
      <w:r w:rsidRPr="0061671A">
        <w:rPr>
          <w:bCs/>
          <w:szCs w:val="22"/>
        </w:rPr>
        <w:t>11.10</w:t>
      </w:r>
      <w:r w:rsidRPr="0061671A">
        <w:rPr>
          <w:bCs/>
          <w:szCs w:val="22"/>
        </w:rPr>
        <w:tab/>
        <w:t>document, implement and maintain adequate internal procedures and controls in relation to the conduct of its activities on the Platform;</w:t>
      </w:r>
    </w:p>
    <w:p w14:paraId="242E0CC4" w14:textId="77777777" w:rsidR="007B5283" w:rsidRPr="0061671A" w:rsidRDefault="007B5283" w:rsidP="00DB4C88">
      <w:pPr>
        <w:ind w:left="1440" w:hanging="720"/>
        <w:contextualSpacing/>
        <w:jc w:val="both"/>
        <w:rPr>
          <w:bCs/>
          <w:szCs w:val="22"/>
        </w:rPr>
      </w:pPr>
    </w:p>
    <w:p w14:paraId="02290B2C" w14:textId="4E8A4845" w:rsidR="0076682C" w:rsidRPr="0061671A" w:rsidRDefault="007B5283" w:rsidP="0076682C">
      <w:pPr>
        <w:ind w:left="1440" w:hanging="720"/>
        <w:contextualSpacing/>
        <w:jc w:val="both"/>
        <w:rPr>
          <w:bCs/>
          <w:szCs w:val="22"/>
        </w:rPr>
      </w:pPr>
      <w:r w:rsidRPr="0061671A">
        <w:rPr>
          <w:bCs/>
          <w:szCs w:val="22"/>
        </w:rPr>
        <w:t>11.11</w:t>
      </w:r>
      <w:r w:rsidRPr="0061671A">
        <w:rPr>
          <w:bCs/>
          <w:szCs w:val="22"/>
        </w:rPr>
        <w:tab/>
      </w:r>
      <w:r w:rsidR="0076682C" w:rsidRPr="0061671A">
        <w:rPr>
          <w:szCs w:val="22"/>
        </w:rPr>
        <w:t xml:space="preserve">meet the corporate governance, risk management, compliance, </w:t>
      </w:r>
      <w:r w:rsidR="0079312E">
        <w:rPr>
          <w:szCs w:val="22"/>
        </w:rPr>
        <w:t>AML/CFT/CPF</w:t>
      </w:r>
      <w:r w:rsidR="0076682C" w:rsidRPr="0061671A">
        <w:rPr>
          <w:szCs w:val="22"/>
        </w:rPr>
        <w:t>, KYC, reporting and such other trainings, tests, certifications and standards as may be required by FMDQ</w:t>
      </w:r>
      <w:r w:rsidR="00C12332" w:rsidRPr="0061671A">
        <w:rPr>
          <w:szCs w:val="22"/>
        </w:rPr>
        <w:t xml:space="preserve"> Exchange</w:t>
      </w:r>
      <w:r w:rsidR="0076682C" w:rsidRPr="0061671A">
        <w:rPr>
          <w:szCs w:val="22"/>
        </w:rPr>
        <w:t xml:space="preserve"> or any Applicable Law not less than once a </w:t>
      </w:r>
      <w:proofErr w:type="gramStart"/>
      <w:r w:rsidR="0076682C" w:rsidRPr="0061671A">
        <w:rPr>
          <w:szCs w:val="22"/>
        </w:rPr>
        <w:t>year;</w:t>
      </w:r>
      <w:proofErr w:type="gramEnd"/>
    </w:p>
    <w:p w14:paraId="7B9E576B" w14:textId="77777777" w:rsidR="0076682C" w:rsidRPr="0061671A" w:rsidRDefault="0076682C" w:rsidP="00DB4C88">
      <w:pPr>
        <w:ind w:left="1440" w:hanging="720"/>
        <w:contextualSpacing/>
        <w:jc w:val="both"/>
        <w:rPr>
          <w:bCs/>
          <w:szCs w:val="22"/>
        </w:rPr>
      </w:pPr>
    </w:p>
    <w:p w14:paraId="15AC8217" w14:textId="4776A53E" w:rsidR="007B5283" w:rsidRPr="0061671A" w:rsidRDefault="0076682C" w:rsidP="00DB4C88">
      <w:pPr>
        <w:ind w:left="1440" w:hanging="720"/>
        <w:contextualSpacing/>
        <w:jc w:val="both"/>
        <w:rPr>
          <w:bCs/>
          <w:szCs w:val="22"/>
        </w:rPr>
      </w:pPr>
      <w:r w:rsidRPr="0061671A">
        <w:rPr>
          <w:bCs/>
          <w:szCs w:val="22"/>
        </w:rPr>
        <w:t>11.12</w:t>
      </w:r>
      <w:r w:rsidRPr="0061671A">
        <w:rPr>
          <w:bCs/>
          <w:szCs w:val="22"/>
        </w:rPr>
        <w:tab/>
      </w:r>
      <w:r w:rsidR="007B5283" w:rsidRPr="0061671A">
        <w:rPr>
          <w:bCs/>
          <w:szCs w:val="22"/>
        </w:rPr>
        <w:t xml:space="preserve">ensure that documents, records, or any other material related to obtaining quotations and price discovery howsoever called are kept strictly confidential except as may be required by any law, rule, regulation, order or judgment of a competent court in </w:t>
      </w:r>
      <w:proofErr w:type="gramStart"/>
      <w:r w:rsidR="007B5283" w:rsidRPr="0061671A">
        <w:rPr>
          <w:bCs/>
          <w:szCs w:val="22"/>
        </w:rPr>
        <w:t>Nigeria;</w:t>
      </w:r>
      <w:proofErr w:type="gramEnd"/>
    </w:p>
    <w:p w14:paraId="16075964" w14:textId="77777777" w:rsidR="007B5283" w:rsidRPr="0061671A" w:rsidRDefault="007B5283" w:rsidP="00DB4C88">
      <w:pPr>
        <w:ind w:left="1440" w:hanging="720"/>
        <w:contextualSpacing/>
        <w:jc w:val="both"/>
        <w:rPr>
          <w:bCs/>
          <w:szCs w:val="22"/>
        </w:rPr>
      </w:pPr>
    </w:p>
    <w:p w14:paraId="32FD0B2D" w14:textId="394EA79B" w:rsidR="007B5283" w:rsidRPr="0061671A" w:rsidRDefault="0076682C" w:rsidP="00DB4C88">
      <w:pPr>
        <w:ind w:left="1440" w:hanging="720"/>
        <w:contextualSpacing/>
        <w:jc w:val="both"/>
        <w:rPr>
          <w:bCs/>
          <w:szCs w:val="22"/>
        </w:rPr>
      </w:pPr>
      <w:r w:rsidRPr="0061671A">
        <w:rPr>
          <w:bCs/>
          <w:szCs w:val="22"/>
        </w:rPr>
        <w:t>11.13</w:t>
      </w:r>
      <w:r w:rsidR="007B5283" w:rsidRPr="0061671A">
        <w:rPr>
          <w:bCs/>
          <w:szCs w:val="22"/>
        </w:rPr>
        <w:tab/>
        <w:t xml:space="preserve">keep and retain all recordings of phone conversations, text messages and e-mails, based on which any transaction on the Platform was conducted for a period to be advised by FMDQ </w:t>
      </w:r>
      <w:r w:rsidR="00C12332" w:rsidRPr="0061671A">
        <w:rPr>
          <w:bCs/>
          <w:szCs w:val="22"/>
        </w:rPr>
        <w:t xml:space="preserve">Exchange </w:t>
      </w:r>
      <w:r w:rsidR="007B5283" w:rsidRPr="0061671A">
        <w:rPr>
          <w:bCs/>
          <w:szCs w:val="22"/>
        </w:rPr>
        <w:t xml:space="preserve">and in accordance </w:t>
      </w:r>
      <w:proofErr w:type="gramStart"/>
      <w:r w:rsidR="007B5283" w:rsidRPr="0061671A">
        <w:rPr>
          <w:bCs/>
          <w:szCs w:val="22"/>
        </w:rPr>
        <w:t>with  FMDQ</w:t>
      </w:r>
      <w:proofErr w:type="gramEnd"/>
      <w:r w:rsidR="007B5283" w:rsidRPr="0061671A">
        <w:rPr>
          <w:bCs/>
          <w:szCs w:val="22"/>
        </w:rPr>
        <w:t xml:space="preserve"> </w:t>
      </w:r>
      <w:r w:rsidR="00C12332" w:rsidRPr="0061671A">
        <w:rPr>
          <w:bCs/>
          <w:szCs w:val="22"/>
        </w:rPr>
        <w:t xml:space="preserve">Exchange </w:t>
      </w:r>
      <w:r w:rsidR="007B5283" w:rsidRPr="0061671A">
        <w:rPr>
          <w:bCs/>
          <w:szCs w:val="22"/>
        </w:rPr>
        <w:t>Rules</w:t>
      </w:r>
      <w:r w:rsidR="00BB2516" w:rsidRPr="0061671A">
        <w:rPr>
          <w:szCs w:val="22"/>
        </w:rPr>
        <w:t xml:space="preserve"> and any other Applicable Law</w:t>
      </w:r>
      <w:r w:rsidR="007B5283" w:rsidRPr="0061671A">
        <w:rPr>
          <w:bCs/>
          <w:szCs w:val="22"/>
        </w:rPr>
        <w:t>;</w:t>
      </w:r>
    </w:p>
    <w:p w14:paraId="30A27984" w14:textId="77777777" w:rsidR="007B5283" w:rsidRPr="0061671A" w:rsidRDefault="007B5283" w:rsidP="00DB4C88">
      <w:pPr>
        <w:ind w:left="1440" w:hanging="720"/>
        <w:contextualSpacing/>
        <w:jc w:val="both"/>
        <w:rPr>
          <w:bCs/>
          <w:szCs w:val="22"/>
        </w:rPr>
      </w:pPr>
    </w:p>
    <w:p w14:paraId="641C9152" w14:textId="4CF1529E" w:rsidR="007B5283" w:rsidRPr="0061671A" w:rsidRDefault="007B5283" w:rsidP="00DB4C88">
      <w:pPr>
        <w:ind w:left="1440" w:hanging="720"/>
        <w:contextualSpacing/>
        <w:jc w:val="both"/>
        <w:rPr>
          <w:bCs/>
          <w:szCs w:val="22"/>
        </w:rPr>
      </w:pPr>
      <w:r w:rsidRPr="0061671A">
        <w:rPr>
          <w:bCs/>
          <w:szCs w:val="22"/>
        </w:rPr>
        <w:t>11.13</w:t>
      </w:r>
      <w:r w:rsidRPr="0061671A">
        <w:rPr>
          <w:bCs/>
          <w:szCs w:val="22"/>
        </w:rPr>
        <w:tab/>
        <w:t>promptly provide</w:t>
      </w:r>
      <w:r w:rsidR="00BB2516" w:rsidRPr="0061671A">
        <w:rPr>
          <w:bCs/>
          <w:szCs w:val="22"/>
        </w:rPr>
        <w:t xml:space="preserve"> complete and accurate</w:t>
      </w:r>
      <w:r w:rsidRPr="0061671A">
        <w:rPr>
          <w:bCs/>
          <w:szCs w:val="22"/>
        </w:rPr>
        <w:t xml:space="preserve"> data and statistics </w:t>
      </w:r>
      <w:r w:rsidR="00BB2516" w:rsidRPr="0061671A">
        <w:rPr>
          <w:bCs/>
          <w:szCs w:val="22"/>
        </w:rPr>
        <w:t xml:space="preserve">relating to its activities as a </w:t>
      </w:r>
      <w:proofErr w:type="gramStart"/>
      <w:r w:rsidR="00BB2516" w:rsidRPr="0061671A">
        <w:rPr>
          <w:bCs/>
          <w:szCs w:val="22"/>
        </w:rPr>
        <w:t>Member</w:t>
      </w:r>
      <w:proofErr w:type="gramEnd"/>
      <w:r w:rsidR="00BB2516" w:rsidRPr="0061671A">
        <w:rPr>
          <w:bCs/>
          <w:szCs w:val="22"/>
        </w:rPr>
        <w:t xml:space="preserve"> </w:t>
      </w:r>
      <w:r w:rsidRPr="0061671A">
        <w:rPr>
          <w:bCs/>
          <w:szCs w:val="22"/>
        </w:rPr>
        <w:t xml:space="preserve">which FMDQ </w:t>
      </w:r>
      <w:r w:rsidR="00C12332" w:rsidRPr="0061671A">
        <w:rPr>
          <w:bCs/>
          <w:szCs w:val="22"/>
        </w:rPr>
        <w:t xml:space="preserve">Exchange </w:t>
      </w:r>
      <w:r w:rsidRPr="0061671A">
        <w:rPr>
          <w:bCs/>
          <w:szCs w:val="22"/>
        </w:rPr>
        <w:t>may request from time to time;</w:t>
      </w:r>
    </w:p>
    <w:p w14:paraId="36FFE4DC" w14:textId="77777777" w:rsidR="007B5283" w:rsidRPr="0061671A" w:rsidRDefault="007B5283" w:rsidP="00DB4C88">
      <w:pPr>
        <w:ind w:left="1440" w:hanging="720"/>
        <w:contextualSpacing/>
        <w:jc w:val="both"/>
        <w:rPr>
          <w:bCs/>
          <w:szCs w:val="22"/>
        </w:rPr>
      </w:pPr>
    </w:p>
    <w:p w14:paraId="11FB9F3F" w14:textId="454307F2" w:rsidR="007B5283" w:rsidRPr="0061671A" w:rsidRDefault="007B5283" w:rsidP="00DB4C88">
      <w:pPr>
        <w:ind w:left="1440" w:hanging="720"/>
        <w:contextualSpacing/>
        <w:jc w:val="both"/>
        <w:rPr>
          <w:bCs/>
          <w:szCs w:val="22"/>
        </w:rPr>
      </w:pPr>
      <w:r w:rsidRPr="0061671A">
        <w:rPr>
          <w:bCs/>
          <w:szCs w:val="22"/>
        </w:rPr>
        <w:t>11.14</w:t>
      </w:r>
      <w:r w:rsidRPr="0061671A">
        <w:rPr>
          <w:bCs/>
          <w:szCs w:val="22"/>
        </w:rPr>
        <w:tab/>
        <w:t xml:space="preserve">ensure that its Authorised Representatives have sufficient knowledge of the FMDQ </w:t>
      </w:r>
      <w:r w:rsidR="00C12332" w:rsidRPr="0061671A">
        <w:rPr>
          <w:bCs/>
          <w:szCs w:val="22"/>
        </w:rPr>
        <w:t xml:space="preserve">Exchange </w:t>
      </w:r>
      <w:r w:rsidRPr="0061671A">
        <w:rPr>
          <w:bCs/>
          <w:szCs w:val="22"/>
        </w:rPr>
        <w:t>Rules, this Agreement and other Applicable Laws regulating Products traded on the Platform; and</w:t>
      </w:r>
    </w:p>
    <w:p w14:paraId="7D18E6C2" w14:textId="77777777" w:rsidR="007B5283" w:rsidRPr="0061671A" w:rsidRDefault="007B5283" w:rsidP="00DB4C88">
      <w:pPr>
        <w:ind w:left="1440" w:hanging="720"/>
        <w:contextualSpacing/>
        <w:jc w:val="both"/>
        <w:rPr>
          <w:bCs/>
          <w:szCs w:val="22"/>
        </w:rPr>
      </w:pPr>
    </w:p>
    <w:p w14:paraId="6E618EEA" w14:textId="0CE1FC24" w:rsidR="007B5283" w:rsidRPr="0061671A" w:rsidRDefault="007B5283" w:rsidP="006A719D">
      <w:pPr>
        <w:ind w:left="1440" w:hanging="720"/>
        <w:contextualSpacing/>
        <w:jc w:val="both"/>
        <w:rPr>
          <w:szCs w:val="22"/>
        </w:rPr>
      </w:pPr>
      <w:r w:rsidRPr="0061671A">
        <w:rPr>
          <w:bCs/>
          <w:szCs w:val="22"/>
        </w:rPr>
        <w:t>11.15</w:t>
      </w:r>
      <w:r w:rsidRPr="0061671A">
        <w:rPr>
          <w:bCs/>
          <w:szCs w:val="22"/>
        </w:rPr>
        <w:tab/>
        <w:t>refrain from transferring or otherwise disposing of its licence (whether directly or indirectly) without the prior written consent of FMDQ</w:t>
      </w:r>
      <w:r w:rsidR="00C12332" w:rsidRPr="0061671A">
        <w:rPr>
          <w:bCs/>
          <w:szCs w:val="22"/>
        </w:rPr>
        <w:t xml:space="preserve"> Exchange</w:t>
      </w:r>
      <w:r w:rsidRPr="0061671A">
        <w:rPr>
          <w:bCs/>
          <w:szCs w:val="22"/>
        </w:rPr>
        <w:t>.</w:t>
      </w:r>
    </w:p>
    <w:p w14:paraId="2FB4A689" w14:textId="77777777" w:rsidR="007B5283" w:rsidRPr="0061671A" w:rsidRDefault="007B5283" w:rsidP="006A719D">
      <w:pPr>
        <w:pStyle w:val="Heading1"/>
        <w:rPr>
          <w:rFonts w:ascii="Times New Roman" w:eastAsia="SimSun" w:hAnsi="Times New Roman" w:cs="Times New Roman"/>
          <w:b/>
          <w:color w:val="auto"/>
          <w:sz w:val="22"/>
          <w:szCs w:val="22"/>
        </w:rPr>
      </w:pPr>
      <w:bookmarkStart w:id="26" w:name="_Toc387329790"/>
      <w:bookmarkStart w:id="27" w:name="_Toc387836375"/>
      <w:bookmarkStart w:id="28" w:name="_Toc460836722"/>
      <w:r w:rsidRPr="0061671A">
        <w:rPr>
          <w:rFonts w:ascii="Times New Roman" w:eastAsia="SimSun" w:hAnsi="Times New Roman" w:cs="Times New Roman"/>
          <w:b/>
          <w:color w:val="auto"/>
          <w:sz w:val="22"/>
          <w:szCs w:val="22"/>
        </w:rPr>
        <w:t>12.</w:t>
      </w:r>
      <w:r w:rsidRPr="0061671A">
        <w:rPr>
          <w:rFonts w:ascii="Times New Roman" w:eastAsia="SimSun" w:hAnsi="Times New Roman" w:cs="Times New Roman"/>
          <w:b/>
          <w:color w:val="auto"/>
          <w:sz w:val="22"/>
          <w:szCs w:val="22"/>
        </w:rPr>
        <w:tab/>
      </w:r>
      <w:bookmarkEnd w:id="26"/>
      <w:bookmarkEnd w:id="27"/>
      <w:r w:rsidRPr="0061671A">
        <w:rPr>
          <w:rFonts w:ascii="Times New Roman" w:eastAsia="SimSun" w:hAnsi="Times New Roman" w:cs="Times New Roman"/>
          <w:b/>
          <w:color w:val="auto"/>
          <w:sz w:val="22"/>
          <w:szCs w:val="22"/>
        </w:rPr>
        <w:t>Internal Control</w:t>
      </w:r>
      <w:bookmarkEnd w:id="28"/>
    </w:p>
    <w:p w14:paraId="4065B59A" w14:textId="77777777" w:rsidR="007B5283" w:rsidRPr="0061671A" w:rsidRDefault="007B5283" w:rsidP="007B5283">
      <w:pPr>
        <w:pStyle w:val="AONormal"/>
      </w:pPr>
    </w:p>
    <w:p w14:paraId="18F4BB00" w14:textId="7B6396F1" w:rsidR="007B5283" w:rsidRPr="0061671A" w:rsidRDefault="007B5283" w:rsidP="00DB4C88">
      <w:pPr>
        <w:ind w:left="1440" w:hanging="720"/>
        <w:contextualSpacing/>
        <w:jc w:val="both"/>
        <w:rPr>
          <w:bCs/>
          <w:szCs w:val="22"/>
        </w:rPr>
      </w:pPr>
      <w:r w:rsidRPr="0061671A">
        <w:rPr>
          <w:bCs/>
          <w:szCs w:val="22"/>
        </w:rPr>
        <w:t>12.1</w:t>
      </w:r>
      <w:r w:rsidRPr="0061671A">
        <w:rPr>
          <w:bCs/>
          <w:szCs w:val="22"/>
        </w:rPr>
        <w:tab/>
        <w:t xml:space="preserve">The </w:t>
      </w:r>
      <w:r w:rsidR="00893F8C" w:rsidRPr="0061671A">
        <w:rPr>
          <w:bCs/>
          <w:szCs w:val="22"/>
        </w:rPr>
        <w:t>Member</w:t>
      </w:r>
      <w:r w:rsidRPr="0061671A">
        <w:rPr>
          <w:bCs/>
          <w:szCs w:val="22"/>
        </w:rPr>
        <w:t xml:space="preserve"> hereby undertakes to comply with such minimum standards on internal control as may be reasonably prescribed and promptly communicated to the </w:t>
      </w:r>
      <w:r w:rsidR="00893F8C" w:rsidRPr="0061671A">
        <w:rPr>
          <w:bCs/>
          <w:szCs w:val="22"/>
        </w:rPr>
        <w:t>Member</w:t>
      </w:r>
      <w:r w:rsidRPr="0061671A">
        <w:rPr>
          <w:bCs/>
          <w:szCs w:val="22"/>
        </w:rPr>
        <w:t xml:space="preserve"> by FMDQ </w:t>
      </w:r>
      <w:r w:rsidR="00C12332" w:rsidRPr="0061671A">
        <w:rPr>
          <w:bCs/>
          <w:szCs w:val="22"/>
        </w:rPr>
        <w:t xml:space="preserve">Exchange </w:t>
      </w:r>
      <w:r w:rsidRPr="0061671A">
        <w:rPr>
          <w:bCs/>
          <w:szCs w:val="22"/>
        </w:rPr>
        <w:t>from time to time and shall ensure that its Authorised Representatives are regularly supervised while carrying out its activities on the Platform.</w:t>
      </w:r>
    </w:p>
    <w:p w14:paraId="7FB6B19C" w14:textId="77777777" w:rsidR="007B5283" w:rsidRPr="0061671A" w:rsidRDefault="007B5283" w:rsidP="00DB4C88">
      <w:pPr>
        <w:ind w:left="1440" w:hanging="720"/>
        <w:contextualSpacing/>
        <w:jc w:val="both"/>
        <w:rPr>
          <w:bCs/>
          <w:szCs w:val="22"/>
        </w:rPr>
      </w:pPr>
    </w:p>
    <w:p w14:paraId="726C6497" w14:textId="1980B9D5" w:rsidR="000C796B" w:rsidRPr="001F6102" w:rsidRDefault="007B5283">
      <w:pPr>
        <w:ind w:left="1440" w:hanging="720"/>
        <w:contextualSpacing/>
        <w:jc w:val="both"/>
        <w:rPr>
          <w:bCs/>
          <w:szCs w:val="22"/>
        </w:rPr>
      </w:pPr>
      <w:r w:rsidRPr="0061671A">
        <w:rPr>
          <w:bCs/>
          <w:szCs w:val="22"/>
        </w:rPr>
        <w:t>12.2</w:t>
      </w:r>
      <w:r w:rsidRPr="0061671A">
        <w:rPr>
          <w:bCs/>
          <w:szCs w:val="22"/>
        </w:rPr>
        <w:tab/>
        <w:t xml:space="preserve">The internal control process shall provide for written procedures to be established, </w:t>
      </w:r>
      <w:r w:rsidR="00AF7227" w:rsidRPr="0061671A">
        <w:rPr>
          <w:bCs/>
          <w:szCs w:val="22"/>
        </w:rPr>
        <w:t>maintained,</w:t>
      </w:r>
      <w:r w:rsidRPr="0061671A">
        <w:rPr>
          <w:bCs/>
          <w:szCs w:val="22"/>
        </w:rPr>
        <w:t xml:space="preserve"> and enforced, which procedures are designed to supervise the activities of the Authorised Representatives on the Platform.</w:t>
      </w:r>
    </w:p>
    <w:p w14:paraId="407300F1" w14:textId="02F26138" w:rsidR="007B5283" w:rsidRPr="0061671A" w:rsidRDefault="007B5283" w:rsidP="004A20FB">
      <w:pPr>
        <w:pStyle w:val="Heading1"/>
        <w:tabs>
          <w:tab w:val="left" w:pos="720"/>
          <w:tab w:val="left" w:pos="1440"/>
          <w:tab w:val="left" w:pos="2160"/>
          <w:tab w:val="right" w:pos="9027"/>
        </w:tabs>
        <w:rPr>
          <w:rFonts w:ascii="Times New Roman" w:eastAsia="SimSun" w:hAnsi="Times New Roman" w:cs="Times New Roman"/>
          <w:b/>
          <w:color w:val="auto"/>
          <w:sz w:val="22"/>
          <w:szCs w:val="22"/>
        </w:rPr>
      </w:pPr>
      <w:bookmarkStart w:id="29" w:name="_Toc387329792"/>
      <w:bookmarkStart w:id="30" w:name="_Toc387836377"/>
      <w:bookmarkStart w:id="31" w:name="_Toc460836723"/>
      <w:r w:rsidRPr="0061671A">
        <w:rPr>
          <w:rFonts w:ascii="Times New Roman" w:eastAsia="SimSun" w:hAnsi="Times New Roman" w:cs="Times New Roman"/>
          <w:b/>
          <w:color w:val="auto"/>
          <w:sz w:val="22"/>
          <w:szCs w:val="22"/>
        </w:rPr>
        <w:t xml:space="preserve">13. </w:t>
      </w:r>
      <w:r w:rsidRPr="0061671A">
        <w:rPr>
          <w:rFonts w:ascii="Times New Roman" w:eastAsia="SimSun" w:hAnsi="Times New Roman" w:cs="Times New Roman"/>
          <w:b/>
          <w:color w:val="auto"/>
          <w:sz w:val="22"/>
          <w:szCs w:val="22"/>
        </w:rPr>
        <w:tab/>
        <w:t>Trading Method</w:t>
      </w:r>
      <w:bookmarkEnd w:id="29"/>
      <w:bookmarkEnd w:id="30"/>
      <w:bookmarkEnd w:id="31"/>
      <w:r w:rsidR="004A20FB" w:rsidRPr="0061671A">
        <w:rPr>
          <w:rFonts w:ascii="Times New Roman" w:eastAsia="SimSun" w:hAnsi="Times New Roman" w:cs="Times New Roman"/>
          <w:b/>
          <w:color w:val="auto"/>
          <w:sz w:val="22"/>
          <w:szCs w:val="22"/>
        </w:rPr>
        <w:tab/>
      </w:r>
    </w:p>
    <w:p w14:paraId="16F7FAD7" w14:textId="77777777" w:rsidR="007B5283" w:rsidRPr="0061671A" w:rsidRDefault="007B5283" w:rsidP="007B5283">
      <w:pPr>
        <w:pStyle w:val="AONormal"/>
        <w:rPr>
          <w:lang w:val="en-US"/>
        </w:rPr>
      </w:pPr>
    </w:p>
    <w:p w14:paraId="486DA55C" w14:textId="7A65CFA8" w:rsidR="007B5283" w:rsidRPr="0061671A" w:rsidRDefault="007B5283" w:rsidP="006A719D">
      <w:pPr>
        <w:ind w:left="709" w:firstLine="11"/>
        <w:contextualSpacing/>
        <w:jc w:val="both"/>
        <w:rPr>
          <w:bCs/>
          <w:szCs w:val="22"/>
        </w:rPr>
      </w:pPr>
      <w:r w:rsidRPr="0061671A">
        <w:rPr>
          <w:bCs/>
          <w:szCs w:val="22"/>
        </w:rPr>
        <w:t xml:space="preserve">The </w:t>
      </w:r>
      <w:r w:rsidR="00893F8C" w:rsidRPr="0061671A">
        <w:rPr>
          <w:bCs/>
          <w:szCs w:val="22"/>
        </w:rPr>
        <w:t>Member</w:t>
      </w:r>
      <w:r w:rsidRPr="0061671A">
        <w:rPr>
          <w:bCs/>
          <w:szCs w:val="22"/>
        </w:rPr>
        <w:t xml:space="preserve"> shall not make commercial use of the published prices and any related information on the Platform in any manner whatsoever without the written approval of FMDQ</w:t>
      </w:r>
      <w:r w:rsidR="008E079B" w:rsidRPr="0061671A">
        <w:rPr>
          <w:bCs/>
          <w:szCs w:val="22"/>
        </w:rPr>
        <w:t xml:space="preserve"> Exchange</w:t>
      </w:r>
      <w:r w:rsidRPr="0061671A">
        <w:rPr>
          <w:bCs/>
          <w:szCs w:val="22"/>
        </w:rPr>
        <w:t xml:space="preserve">, </w:t>
      </w:r>
      <w:r w:rsidR="004B6723">
        <w:rPr>
          <w:bCs/>
          <w:szCs w:val="22"/>
        </w:rPr>
        <w:t xml:space="preserve">and </w:t>
      </w:r>
      <w:r w:rsidRPr="0061671A">
        <w:rPr>
          <w:bCs/>
          <w:szCs w:val="22"/>
        </w:rPr>
        <w:t xml:space="preserve">such approval </w:t>
      </w:r>
      <w:r w:rsidR="004B6723">
        <w:rPr>
          <w:bCs/>
          <w:szCs w:val="22"/>
        </w:rPr>
        <w:t>shall n</w:t>
      </w:r>
      <w:r w:rsidRPr="0061671A">
        <w:rPr>
          <w:bCs/>
          <w:szCs w:val="22"/>
        </w:rPr>
        <w:t>o</w:t>
      </w:r>
      <w:r w:rsidR="004B6723">
        <w:rPr>
          <w:bCs/>
          <w:szCs w:val="22"/>
        </w:rPr>
        <w:t>t</w:t>
      </w:r>
      <w:r w:rsidRPr="0061671A">
        <w:rPr>
          <w:bCs/>
          <w:szCs w:val="22"/>
        </w:rPr>
        <w:t xml:space="preserve"> be unreasonably wit</w:t>
      </w:r>
      <w:r w:rsidR="006A719D" w:rsidRPr="0061671A">
        <w:rPr>
          <w:bCs/>
          <w:szCs w:val="22"/>
        </w:rPr>
        <w:t>hheld or unnecessarily delayed.</w:t>
      </w:r>
    </w:p>
    <w:p w14:paraId="316D99E2" w14:textId="46728822" w:rsidR="007B5283" w:rsidRPr="0061671A" w:rsidRDefault="007B5283" w:rsidP="006A719D">
      <w:pPr>
        <w:pStyle w:val="Heading1"/>
        <w:rPr>
          <w:rFonts w:ascii="Times New Roman" w:eastAsia="SimSun" w:hAnsi="Times New Roman" w:cs="Times New Roman"/>
          <w:b/>
          <w:color w:val="auto"/>
          <w:sz w:val="22"/>
          <w:szCs w:val="22"/>
        </w:rPr>
      </w:pPr>
      <w:bookmarkStart w:id="32" w:name="_Toc387836378"/>
      <w:bookmarkStart w:id="33" w:name="_Toc460836724"/>
      <w:r w:rsidRPr="0061671A">
        <w:rPr>
          <w:rFonts w:ascii="Times New Roman" w:eastAsia="SimSun" w:hAnsi="Times New Roman" w:cs="Times New Roman"/>
          <w:b/>
          <w:color w:val="auto"/>
          <w:sz w:val="22"/>
          <w:szCs w:val="22"/>
        </w:rPr>
        <w:t xml:space="preserve">14. </w:t>
      </w:r>
      <w:r w:rsidRPr="0061671A">
        <w:rPr>
          <w:rFonts w:ascii="Times New Roman" w:eastAsia="SimSun" w:hAnsi="Times New Roman" w:cs="Times New Roman"/>
          <w:b/>
          <w:color w:val="auto"/>
          <w:sz w:val="22"/>
          <w:szCs w:val="22"/>
        </w:rPr>
        <w:tab/>
        <w:t xml:space="preserve">Discipline of the </w:t>
      </w:r>
      <w:bookmarkEnd w:id="32"/>
      <w:r w:rsidR="00893F8C" w:rsidRPr="0061671A">
        <w:rPr>
          <w:rFonts w:ascii="Times New Roman" w:eastAsia="SimSun" w:hAnsi="Times New Roman" w:cs="Times New Roman"/>
          <w:b/>
          <w:color w:val="auto"/>
          <w:sz w:val="22"/>
          <w:szCs w:val="22"/>
        </w:rPr>
        <w:t>Member</w:t>
      </w:r>
      <w:bookmarkEnd w:id="33"/>
    </w:p>
    <w:p w14:paraId="54B53650" w14:textId="77777777" w:rsidR="007B5283" w:rsidRPr="0061671A" w:rsidRDefault="007B5283" w:rsidP="007B5283">
      <w:pPr>
        <w:pStyle w:val="AONormal"/>
        <w:rPr>
          <w:b/>
          <w:lang w:val="en-US"/>
        </w:rPr>
      </w:pPr>
    </w:p>
    <w:p w14:paraId="46F17247" w14:textId="5F4187DB" w:rsidR="007B5283" w:rsidRPr="0061671A" w:rsidRDefault="007B5283" w:rsidP="00DB4C88">
      <w:pPr>
        <w:ind w:left="1440" w:hanging="720"/>
        <w:contextualSpacing/>
        <w:jc w:val="both"/>
        <w:rPr>
          <w:bCs/>
          <w:szCs w:val="22"/>
        </w:rPr>
      </w:pPr>
      <w:r w:rsidRPr="0061671A">
        <w:rPr>
          <w:bCs/>
          <w:szCs w:val="22"/>
        </w:rPr>
        <w:t>14.1</w:t>
      </w:r>
      <w:r w:rsidRPr="0061671A">
        <w:rPr>
          <w:bCs/>
          <w:szCs w:val="22"/>
        </w:rPr>
        <w:tab/>
        <w:t xml:space="preserve">The </w:t>
      </w:r>
      <w:r w:rsidR="00893F8C" w:rsidRPr="0061671A">
        <w:rPr>
          <w:bCs/>
          <w:szCs w:val="22"/>
        </w:rPr>
        <w:t>Member</w:t>
      </w:r>
      <w:r w:rsidRPr="0061671A">
        <w:rPr>
          <w:bCs/>
          <w:szCs w:val="22"/>
        </w:rPr>
        <w:t xml:space="preserve"> hereby acknowledges that FMDQ </w:t>
      </w:r>
      <w:r w:rsidR="006C3BAA" w:rsidRPr="0061671A">
        <w:rPr>
          <w:bCs/>
          <w:szCs w:val="22"/>
        </w:rPr>
        <w:t xml:space="preserve">Exchange </w:t>
      </w:r>
      <w:r w:rsidRPr="0061671A">
        <w:rPr>
          <w:bCs/>
          <w:szCs w:val="22"/>
        </w:rPr>
        <w:t xml:space="preserve">shall following a formal warning and a declaration that the </w:t>
      </w:r>
      <w:r w:rsidR="00893F8C" w:rsidRPr="0061671A">
        <w:rPr>
          <w:bCs/>
          <w:szCs w:val="22"/>
        </w:rPr>
        <w:t>Member</w:t>
      </w:r>
      <w:r w:rsidRPr="0061671A">
        <w:rPr>
          <w:bCs/>
          <w:szCs w:val="22"/>
        </w:rPr>
        <w:t xml:space="preserve"> has been found guilty of any alleged infraction after a thorough investigation</w:t>
      </w:r>
      <w:r w:rsidR="00A95F93" w:rsidRPr="0061671A">
        <w:rPr>
          <w:bCs/>
          <w:szCs w:val="22"/>
        </w:rPr>
        <w:t xml:space="preserve"> during which the Member will be given ample opportunity to defend itself</w:t>
      </w:r>
      <w:r w:rsidRPr="0061671A">
        <w:rPr>
          <w:bCs/>
          <w:szCs w:val="22"/>
        </w:rPr>
        <w:t xml:space="preserve">, have the power to take disciplinary actions against it for any established violation of the FMDQ </w:t>
      </w:r>
      <w:r w:rsidR="006C3BAA" w:rsidRPr="0061671A">
        <w:rPr>
          <w:bCs/>
          <w:szCs w:val="22"/>
        </w:rPr>
        <w:t xml:space="preserve">Exchange </w:t>
      </w:r>
      <w:r w:rsidRPr="0061671A">
        <w:rPr>
          <w:bCs/>
          <w:szCs w:val="22"/>
        </w:rPr>
        <w:t xml:space="preserve">Rules or any provision of this Agreement. In particular, FMDQ </w:t>
      </w:r>
      <w:r w:rsidR="006C3BAA" w:rsidRPr="0061671A">
        <w:rPr>
          <w:bCs/>
          <w:szCs w:val="22"/>
        </w:rPr>
        <w:t xml:space="preserve">Exchange </w:t>
      </w:r>
      <w:r w:rsidRPr="0061671A">
        <w:rPr>
          <w:bCs/>
          <w:szCs w:val="22"/>
        </w:rPr>
        <w:t xml:space="preserve">shall have the power to impose any of the following penalties on the </w:t>
      </w:r>
      <w:r w:rsidR="00893F8C" w:rsidRPr="0061671A">
        <w:rPr>
          <w:bCs/>
          <w:szCs w:val="22"/>
        </w:rPr>
        <w:t>Member</w:t>
      </w:r>
      <w:r w:rsidR="00BB5F8D">
        <w:rPr>
          <w:bCs/>
          <w:szCs w:val="22"/>
        </w:rPr>
        <w:t xml:space="preserve"> and may </w:t>
      </w:r>
      <w:r w:rsidR="0001028F">
        <w:rPr>
          <w:bCs/>
          <w:szCs w:val="22"/>
        </w:rPr>
        <w:t>report the disciplinary action to appropriate regulatory authority</w:t>
      </w:r>
      <w:r w:rsidRPr="0061671A">
        <w:rPr>
          <w:bCs/>
          <w:szCs w:val="22"/>
        </w:rPr>
        <w:t>:</w:t>
      </w:r>
    </w:p>
    <w:p w14:paraId="37B9F81E" w14:textId="77777777" w:rsidR="007B5283" w:rsidRPr="0061671A" w:rsidRDefault="007B5283" w:rsidP="007B5283">
      <w:pPr>
        <w:pStyle w:val="AONormal"/>
        <w:rPr>
          <w:lang w:val="en-US"/>
        </w:rPr>
      </w:pPr>
    </w:p>
    <w:p w14:paraId="74706712" w14:textId="77777777" w:rsidR="007B5283" w:rsidRPr="0061671A" w:rsidRDefault="007B5283" w:rsidP="007B5283">
      <w:pPr>
        <w:pStyle w:val="AONormal"/>
        <w:numPr>
          <w:ilvl w:val="0"/>
          <w:numId w:val="30"/>
        </w:numPr>
        <w:rPr>
          <w:lang w:val="en-US"/>
        </w:rPr>
      </w:pPr>
      <w:r w:rsidRPr="0061671A">
        <w:rPr>
          <w:lang w:val="en-US"/>
        </w:rPr>
        <w:t>fines;</w:t>
      </w:r>
    </w:p>
    <w:p w14:paraId="172F0505" w14:textId="77777777" w:rsidR="007B5283" w:rsidRPr="0061671A" w:rsidRDefault="007B5283" w:rsidP="007B5283">
      <w:pPr>
        <w:pStyle w:val="AONormal"/>
      </w:pPr>
    </w:p>
    <w:p w14:paraId="01E03E74" w14:textId="40C7A0CF" w:rsidR="007B5283" w:rsidRPr="0061671A" w:rsidRDefault="007B5283" w:rsidP="007B5283">
      <w:pPr>
        <w:pStyle w:val="AONormal"/>
        <w:numPr>
          <w:ilvl w:val="0"/>
          <w:numId w:val="30"/>
        </w:numPr>
        <w:rPr>
          <w:lang w:val="en-US"/>
        </w:rPr>
      </w:pPr>
      <w:r w:rsidRPr="0061671A">
        <w:rPr>
          <w:lang w:val="en-US"/>
        </w:rPr>
        <w:t xml:space="preserve">non-consideration </w:t>
      </w:r>
      <w:proofErr w:type="gramStart"/>
      <w:r w:rsidRPr="0061671A">
        <w:rPr>
          <w:lang w:val="en-US"/>
        </w:rPr>
        <w:t>for</w:t>
      </w:r>
      <w:r w:rsidR="0048111E">
        <w:rPr>
          <w:lang w:val="en-US"/>
        </w:rPr>
        <w:t xml:space="preserve"> </w:t>
      </w:r>
      <w:r w:rsidRPr="0061671A">
        <w:rPr>
          <w:lang w:val="en-US"/>
        </w:rPr>
        <w:t xml:space="preserve"> FMDQ</w:t>
      </w:r>
      <w:proofErr w:type="gramEnd"/>
      <w:r w:rsidRPr="0061671A">
        <w:rPr>
          <w:lang w:val="en-US"/>
        </w:rPr>
        <w:t xml:space="preserve"> GOLD Award;</w:t>
      </w:r>
    </w:p>
    <w:p w14:paraId="12C88D02" w14:textId="77777777" w:rsidR="007B5283" w:rsidRPr="0061671A" w:rsidRDefault="007B5283" w:rsidP="007B5283">
      <w:pPr>
        <w:pStyle w:val="AONormal"/>
        <w:rPr>
          <w:lang w:val="en-US"/>
        </w:rPr>
      </w:pPr>
    </w:p>
    <w:p w14:paraId="32D6474B" w14:textId="28812CB9" w:rsidR="007B5283" w:rsidRPr="0061671A" w:rsidRDefault="007B5283" w:rsidP="007B5283">
      <w:pPr>
        <w:pStyle w:val="AONormal"/>
        <w:numPr>
          <w:ilvl w:val="0"/>
          <w:numId w:val="30"/>
        </w:numPr>
        <w:rPr>
          <w:lang w:val="en-US"/>
        </w:rPr>
      </w:pPr>
      <w:r w:rsidRPr="0061671A">
        <w:rPr>
          <w:lang w:val="en-US"/>
        </w:rPr>
        <w:t xml:space="preserve">suspension from the Platform on such terms and for such period as FMDQ </w:t>
      </w:r>
      <w:r w:rsidR="006C3BAA" w:rsidRPr="0061671A">
        <w:rPr>
          <w:lang w:val="en-US"/>
        </w:rPr>
        <w:t xml:space="preserve">Exchange </w:t>
      </w:r>
      <w:r w:rsidRPr="0061671A">
        <w:rPr>
          <w:lang w:val="en-US"/>
        </w:rPr>
        <w:t>may think fit;</w:t>
      </w:r>
    </w:p>
    <w:p w14:paraId="6179D040" w14:textId="77777777" w:rsidR="007B5283" w:rsidRPr="0061671A" w:rsidRDefault="007B5283" w:rsidP="007B5283">
      <w:pPr>
        <w:pStyle w:val="AONormal"/>
        <w:rPr>
          <w:lang w:val="en-US"/>
        </w:rPr>
      </w:pPr>
    </w:p>
    <w:p w14:paraId="19371672" w14:textId="77777777" w:rsidR="007B5283" w:rsidRPr="0061671A" w:rsidRDefault="007B5283" w:rsidP="007B5283">
      <w:pPr>
        <w:pStyle w:val="AONormal"/>
        <w:numPr>
          <w:ilvl w:val="0"/>
          <w:numId w:val="30"/>
        </w:numPr>
        <w:rPr>
          <w:lang w:val="en-US"/>
        </w:rPr>
      </w:pPr>
      <w:r w:rsidRPr="0061671A">
        <w:rPr>
          <w:lang w:val="en-US"/>
        </w:rPr>
        <w:t>expulsion from the Platform; or</w:t>
      </w:r>
    </w:p>
    <w:p w14:paraId="7164DC2B" w14:textId="77777777" w:rsidR="007B5283" w:rsidRPr="0061671A" w:rsidRDefault="007B5283" w:rsidP="007B5283">
      <w:pPr>
        <w:pStyle w:val="AONormal"/>
        <w:rPr>
          <w:lang w:val="en-US"/>
        </w:rPr>
      </w:pPr>
    </w:p>
    <w:p w14:paraId="455F45C5" w14:textId="2D32FA8D" w:rsidR="007B5283" w:rsidRPr="0061671A" w:rsidRDefault="007B5283" w:rsidP="00BB34CB">
      <w:pPr>
        <w:pStyle w:val="AONormal"/>
        <w:numPr>
          <w:ilvl w:val="0"/>
          <w:numId w:val="30"/>
        </w:numPr>
        <w:rPr>
          <w:lang w:val="en-US"/>
        </w:rPr>
      </w:pPr>
      <w:r w:rsidRPr="0061671A">
        <w:rPr>
          <w:lang w:val="en-US"/>
        </w:rPr>
        <w:t xml:space="preserve">Public </w:t>
      </w:r>
      <w:r w:rsidR="00BB34CB" w:rsidRPr="00BB34CB">
        <w:t xml:space="preserve">and/or Private </w:t>
      </w:r>
      <w:r w:rsidRPr="0061671A">
        <w:rPr>
          <w:lang w:val="en-US"/>
        </w:rPr>
        <w:t>Censure.</w:t>
      </w:r>
      <w:r w:rsidR="00BB34CB">
        <w:rPr>
          <w:lang w:val="en-US"/>
        </w:rPr>
        <w:t xml:space="preserve"> </w:t>
      </w:r>
    </w:p>
    <w:p w14:paraId="730482FC" w14:textId="77777777" w:rsidR="007B5283" w:rsidRPr="0061671A" w:rsidRDefault="007B5283" w:rsidP="007B5283">
      <w:pPr>
        <w:pStyle w:val="AONormal"/>
        <w:spacing w:line="240" w:lineRule="auto"/>
        <w:jc w:val="both"/>
        <w:rPr>
          <w:lang w:val="en-US"/>
        </w:rPr>
      </w:pPr>
    </w:p>
    <w:p w14:paraId="0F21F762" w14:textId="6DEAC2F4" w:rsidR="007B5283" w:rsidRPr="0061671A" w:rsidRDefault="007B5283" w:rsidP="00DB4C88">
      <w:pPr>
        <w:ind w:left="1440" w:hanging="720"/>
        <w:contextualSpacing/>
        <w:jc w:val="both"/>
        <w:rPr>
          <w:bCs/>
          <w:szCs w:val="22"/>
        </w:rPr>
      </w:pPr>
      <w:r w:rsidRPr="0061671A">
        <w:rPr>
          <w:bCs/>
          <w:szCs w:val="22"/>
        </w:rPr>
        <w:t>14.2</w:t>
      </w:r>
      <w:r w:rsidRPr="0061671A">
        <w:rPr>
          <w:bCs/>
          <w:szCs w:val="22"/>
        </w:rPr>
        <w:tab/>
        <w:t>The disciplinary powers referred to above may be exercised separately or concurrently. The exercise of such powers shall not prejudice any right that may be vested in FMDQ</w:t>
      </w:r>
      <w:r w:rsidR="006C3BAA" w:rsidRPr="0061671A">
        <w:rPr>
          <w:bCs/>
          <w:szCs w:val="22"/>
        </w:rPr>
        <w:t xml:space="preserve"> Exchange</w:t>
      </w:r>
      <w:r w:rsidRPr="0061671A">
        <w:rPr>
          <w:bCs/>
          <w:szCs w:val="22"/>
        </w:rPr>
        <w:t xml:space="preserve"> to seek legal redress against the </w:t>
      </w:r>
      <w:r w:rsidR="00893F8C" w:rsidRPr="0061671A">
        <w:rPr>
          <w:bCs/>
          <w:szCs w:val="22"/>
        </w:rPr>
        <w:t>Member</w:t>
      </w:r>
      <w:r w:rsidRPr="0061671A">
        <w:rPr>
          <w:bCs/>
          <w:szCs w:val="22"/>
        </w:rPr>
        <w:t xml:space="preserve"> in pursuance of enforcement of the disciplinary decision. </w:t>
      </w:r>
    </w:p>
    <w:p w14:paraId="251C2B91" w14:textId="77777777" w:rsidR="007B5283" w:rsidRPr="0061671A" w:rsidRDefault="007B5283" w:rsidP="00DB4C88">
      <w:pPr>
        <w:ind w:left="1440" w:hanging="720"/>
        <w:contextualSpacing/>
        <w:jc w:val="both"/>
        <w:rPr>
          <w:bCs/>
          <w:szCs w:val="22"/>
        </w:rPr>
      </w:pPr>
    </w:p>
    <w:p w14:paraId="44C01FA9" w14:textId="59CC614F" w:rsidR="007B5283" w:rsidRPr="0061671A" w:rsidRDefault="007B5283" w:rsidP="00DB4C88">
      <w:pPr>
        <w:ind w:left="1440" w:hanging="720"/>
        <w:contextualSpacing/>
        <w:jc w:val="both"/>
        <w:rPr>
          <w:bCs/>
          <w:szCs w:val="22"/>
        </w:rPr>
      </w:pPr>
      <w:r w:rsidRPr="0061671A">
        <w:rPr>
          <w:bCs/>
          <w:szCs w:val="22"/>
        </w:rPr>
        <w:t>14.3</w:t>
      </w:r>
      <w:r w:rsidRPr="0061671A">
        <w:rPr>
          <w:bCs/>
          <w:szCs w:val="22"/>
        </w:rPr>
        <w:tab/>
        <w:t xml:space="preserve">Where the </w:t>
      </w:r>
      <w:r w:rsidR="00893F8C" w:rsidRPr="0061671A">
        <w:rPr>
          <w:bCs/>
          <w:szCs w:val="22"/>
        </w:rPr>
        <w:t>Member</w:t>
      </w:r>
      <w:r w:rsidRPr="0061671A">
        <w:rPr>
          <w:bCs/>
          <w:szCs w:val="22"/>
        </w:rPr>
        <w:t xml:space="preserve"> is expelled, it shall forthwith lose all rights on the Platform and such other rights conferred on it as a </w:t>
      </w:r>
      <w:r w:rsidR="00893F8C" w:rsidRPr="0061671A">
        <w:rPr>
          <w:bCs/>
          <w:szCs w:val="22"/>
        </w:rPr>
        <w:t>Member</w:t>
      </w:r>
      <w:r w:rsidRPr="0061671A">
        <w:rPr>
          <w:bCs/>
          <w:szCs w:val="22"/>
        </w:rPr>
        <w:t xml:space="preserve">. </w:t>
      </w:r>
    </w:p>
    <w:p w14:paraId="198B62E6" w14:textId="77777777" w:rsidR="007B5283" w:rsidRPr="0061671A" w:rsidRDefault="007B5283" w:rsidP="00DB4C88">
      <w:pPr>
        <w:ind w:left="1440" w:hanging="720"/>
        <w:contextualSpacing/>
        <w:jc w:val="both"/>
        <w:rPr>
          <w:bCs/>
          <w:szCs w:val="22"/>
        </w:rPr>
      </w:pPr>
    </w:p>
    <w:p w14:paraId="11FA5773" w14:textId="1315E8AF" w:rsidR="007B5283" w:rsidRPr="0061671A" w:rsidRDefault="007B5283" w:rsidP="006A719D">
      <w:pPr>
        <w:ind w:left="1440" w:hanging="720"/>
        <w:contextualSpacing/>
        <w:jc w:val="both"/>
        <w:rPr>
          <w:szCs w:val="22"/>
          <w:lang w:val="en-US"/>
        </w:rPr>
      </w:pPr>
      <w:r w:rsidRPr="0061671A">
        <w:rPr>
          <w:bCs/>
          <w:szCs w:val="22"/>
        </w:rPr>
        <w:t>14.4</w:t>
      </w:r>
      <w:r w:rsidRPr="0061671A">
        <w:rPr>
          <w:bCs/>
          <w:szCs w:val="22"/>
        </w:rPr>
        <w:tab/>
        <w:t xml:space="preserve">Denial of access to the </w:t>
      </w:r>
      <w:r w:rsidR="00893F8C" w:rsidRPr="0061671A">
        <w:rPr>
          <w:bCs/>
          <w:szCs w:val="22"/>
        </w:rPr>
        <w:t>Member</w:t>
      </w:r>
      <w:r w:rsidRPr="0061671A">
        <w:rPr>
          <w:bCs/>
          <w:szCs w:val="22"/>
        </w:rPr>
        <w:t xml:space="preserve"> by FMDQ</w:t>
      </w:r>
      <w:r w:rsidR="006C3BAA" w:rsidRPr="0061671A">
        <w:rPr>
          <w:bCs/>
          <w:szCs w:val="22"/>
        </w:rPr>
        <w:t xml:space="preserve"> Exchange</w:t>
      </w:r>
      <w:r w:rsidRPr="0061671A">
        <w:rPr>
          <w:bCs/>
          <w:szCs w:val="22"/>
        </w:rPr>
        <w:t xml:space="preserve"> to some or </w:t>
      </w:r>
      <w:proofErr w:type="gramStart"/>
      <w:r w:rsidRPr="0061671A">
        <w:rPr>
          <w:bCs/>
          <w:szCs w:val="22"/>
        </w:rPr>
        <w:t>all of</w:t>
      </w:r>
      <w:proofErr w:type="gramEnd"/>
      <w:r w:rsidRPr="0061671A">
        <w:rPr>
          <w:bCs/>
          <w:szCs w:val="22"/>
        </w:rPr>
        <w:t xml:space="preserve"> the facilities of FMDQ </w:t>
      </w:r>
      <w:r w:rsidR="006C3BAA" w:rsidRPr="0061671A">
        <w:rPr>
          <w:bCs/>
          <w:szCs w:val="22"/>
        </w:rPr>
        <w:t xml:space="preserve">Exchange </w:t>
      </w:r>
      <w:r w:rsidRPr="0061671A">
        <w:rPr>
          <w:bCs/>
          <w:szCs w:val="22"/>
        </w:rPr>
        <w:t xml:space="preserve">through suspension, expulsion or such other disciplinary powers under the provisions of this Agreement shall not prevent FMDQ </w:t>
      </w:r>
      <w:r w:rsidR="006C3BAA" w:rsidRPr="0061671A">
        <w:rPr>
          <w:bCs/>
          <w:szCs w:val="22"/>
        </w:rPr>
        <w:t xml:space="preserve">Exchange </w:t>
      </w:r>
      <w:r w:rsidRPr="0061671A">
        <w:rPr>
          <w:bCs/>
          <w:szCs w:val="22"/>
        </w:rPr>
        <w:t xml:space="preserve">from proceeding against the </w:t>
      </w:r>
      <w:r w:rsidR="00893F8C" w:rsidRPr="0061671A">
        <w:rPr>
          <w:bCs/>
          <w:szCs w:val="22"/>
        </w:rPr>
        <w:t>Member</w:t>
      </w:r>
      <w:r w:rsidRPr="0061671A">
        <w:rPr>
          <w:bCs/>
          <w:szCs w:val="22"/>
        </w:rPr>
        <w:t xml:space="preserve"> through all available legal means.</w:t>
      </w:r>
    </w:p>
    <w:p w14:paraId="4BF988AE" w14:textId="319D47C2" w:rsidR="007B5283" w:rsidRPr="0061671A" w:rsidRDefault="007B5283" w:rsidP="006A719D">
      <w:pPr>
        <w:pStyle w:val="Heading1"/>
        <w:rPr>
          <w:rFonts w:ascii="Times New Roman" w:eastAsia="SimSun" w:hAnsi="Times New Roman" w:cs="Times New Roman"/>
          <w:b/>
          <w:color w:val="auto"/>
          <w:sz w:val="22"/>
          <w:szCs w:val="22"/>
        </w:rPr>
      </w:pPr>
      <w:bookmarkStart w:id="34" w:name="_Toc387836379"/>
      <w:bookmarkStart w:id="35" w:name="_Toc460836725"/>
      <w:r w:rsidRPr="0061671A">
        <w:rPr>
          <w:rFonts w:ascii="Times New Roman" w:eastAsia="SimSun" w:hAnsi="Times New Roman" w:cs="Times New Roman"/>
          <w:b/>
          <w:color w:val="auto"/>
          <w:sz w:val="22"/>
          <w:szCs w:val="22"/>
        </w:rPr>
        <w:t>15.</w:t>
      </w:r>
      <w:r w:rsidRPr="0061671A">
        <w:rPr>
          <w:rFonts w:ascii="Times New Roman" w:eastAsia="SimSun" w:hAnsi="Times New Roman" w:cs="Times New Roman"/>
          <w:b/>
          <w:color w:val="auto"/>
          <w:sz w:val="22"/>
          <w:szCs w:val="22"/>
        </w:rPr>
        <w:tab/>
        <w:t>Termination of Membership</w:t>
      </w:r>
      <w:bookmarkEnd w:id="34"/>
      <w:bookmarkEnd w:id="35"/>
    </w:p>
    <w:p w14:paraId="3EFD5400" w14:textId="5FF974CE" w:rsidR="007B5283" w:rsidRPr="0061671A" w:rsidRDefault="007B5283" w:rsidP="007B5283">
      <w:pPr>
        <w:pStyle w:val="AONormal"/>
        <w:rPr>
          <w:b/>
          <w:lang w:val="en-US"/>
        </w:rPr>
      </w:pPr>
    </w:p>
    <w:p w14:paraId="178C6735" w14:textId="4F761254" w:rsidR="007B5283" w:rsidRPr="0061671A" w:rsidRDefault="007B5283" w:rsidP="007B5283">
      <w:pPr>
        <w:pStyle w:val="AONormal"/>
        <w:rPr>
          <w:lang w:val="en-US"/>
        </w:rPr>
      </w:pPr>
      <w:r w:rsidRPr="0061671A">
        <w:rPr>
          <w:b/>
          <w:lang w:val="en-US"/>
        </w:rPr>
        <w:tab/>
      </w:r>
      <w:r w:rsidRPr="0061671A">
        <w:rPr>
          <w:lang w:val="en-US"/>
        </w:rPr>
        <w:t>15.1</w:t>
      </w:r>
      <w:r w:rsidRPr="0061671A">
        <w:rPr>
          <w:b/>
          <w:lang w:val="en-US"/>
        </w:rPr>
        <w:tab/>
      </w:r>
      <w:r w:rsidRPr="0061671A">
        <w:rPr>
          <w:lang w:val="en-US"/>
        </w:rPr>
        <w:t xml:space="preserve">The </w:t>
      </w:r>
      <w:r w:rsidR="00893F8C" w:rsidRPr="0061671A">
        <w:rPr>
          <w:lang w:val="en-US"/>
        </w:rPr>
        <w:t>Member</w:t>
      </w:r>
      <w:r w:rsidRPr="0061671A">
        <w:rPr>
          <w:lang w:val="en-US"/>
        </w:rPr>
        <w:t xml:space="preserve"> shall cease to be a member of FMDQ </w:t>
      </w:r>
      <w:r w:rsidR="006C3BAA" w:rsidRPr="0061671A">
        <w:rPr>
          <w:lang w:val="en-US"/>
        </w:rPr>
        <w:t xml:space="preserve">Exchange </w:t>
      </w:r>
      <w:r w:rsidRPr="0061671A">
        <w:rPr>
          <w:lang w:val="en-US"/>
        </w:rPr>
        <w:t>if:</w:t>
      </w:r>
    </w:p>
    <w:p w14:paraId="0060229E" w14:textId="77777777" w:rsidR="007B5283" w:rsidRPr="0061671A" w:rsidRDefault="007B5283" w:rsidP="007B5283">
      <w:pPr>
        <w:pStyle w:val="AONormal"/>
        <w:rPr>
          <w:lang w:val="en-US"/>
        </w:rPr>
      </w:pPr>
    </w:p>
    <w:p w14:paraId="031CAA05" w14:textId="552E6918" w:rsidR="007B5283" w:rsidRPr="0061671A" w:rsidRDefault="007B5283" w:rsidP="009367ED">
      <w:pPr>
        <w:ind w:left="2127" w:hanging="720"/>
        <w:contextualSpacing/>
        <w:jc w:val="both"/>
        <w:rPr>
          <w:bCs/>
          <w:szCs w:val="22"/>
        </w:rPr>
      </w:pPr>
      <w:r w:rsidRPr="0061671A">
        <w:rPr>
          <w:bCs/>
          <w:szCs w:val="22"/>
        </w:rPr>
        <w:t>15.1.1</w:t>
      </w:r>
      <w:r w:rsidRPr="0061671A">
        <w:rPr>
          <w:bCs/>
          <w:szCs w:val="22"/>
        </w:rPr>
        <w:tab/>
        <w:t xml:space="preserve">it gives FMDQ </w:t>
      </w:r>
      <w:r w:rsidR="006C3BAA" w:rsidRPr="0061671A">
        <w:rPr>
          <w:bCs/>
          <w:szCs w:val="22"/>
        </w:rPr>
        <w:t xml:space="preserve">Exchange </w:t>
      </w:r>
      <w:r w:rsidRPr="0061671A">
        <w:rPr>
          <w:bCs/>
          <w:szCs w:val="22"/>
        </w:rPr>
        <w:t>sixty (60) days’ notice in writing of its intention to terminate its membership. Such membership shall terminate at the expiration of the sixty (60) day notice</w:t>
      </w:r>
      <w:r w:rsidR="00C606CA">
        <w:rPr>
          <w:bCs/>
          <w:szCs w:val="22"/>
        </w:rPr>
        <w:t xml:space="preserve">. </w:t>
      </w:r>
      <w:r w:rsidR="004D51BC">
        <w:rPr>
          <w:szCs w:val="22"/>
        </w:rPr>
        <w:t xml:space="preserve">Notwithstanding the notice period </w:t>
      </w:r>
      <w:proofErr w:type="gramStart"/>
      <w:r w:rsidR="004D51BC">
        <w:rPr>
          <w:szCs w:val="22"/>
        </w:rPr>
        <w:t>in  sub</w:t>
      </w:r>
      <w:proofErr w:type="gramEnd"/>
      <w:r w:rsidR="004D51BC">
        <w:rPr>
          <w:szCs w:val="22"/>
        </w:rPr>
        <w:t>-clause 15.1.1, FMDQ Exchange may terminate the membership (upon receipt of the notice in writing from the Member), within such shorter period as FMDQ Exchange deems fit, where the Member has no outstanding obligation(s);</w:t>
      </w:r>
    </w:p>
    <w:p w14:paraId="7DB33225" w14:textId="77777777" w:rsidR="007B5283" w:rsidRPr="0061671A" w:rsidRDefault="007B5283" w:rsidP="009367ED">
      <w:pPr>
        <w:ind w:left="2127" w:hanging="720"/>
        <w:contextualSpacing/>
        <w:jc w:val="both"/>
        <w:rPr>
          <w:bCs/>
          <w:szCs w:val="22"/>
        </w:rPr>
      </w:pPr>
    </w:p>
    <w:p w14:paraId="5E97A3B9" w14:textId="063E5899" w:rsidR="007B5283" w:rsidRPr="0061671A" w:rsidRDefault="007B5283" w:rsidP="009367ED">
      <w:pPr>
        <w:ind w:left="2127" w:hanging="720"/>
        <w:contextualSpacing/>
        <w:jc w:val="both"/>
        <w:rPr>
          <w:bCs/>
          <w:szCs w:val="22"/>
        </w:rPr>
      </w:pPr>
      <w:r w:rsidRPr="0061671A">
        <w:rPr>
          <w:bCs/>
          <w:szCs w:val="22"/>
        </w:rPr>
        <w:t>15.1.2</w:t>
      </w:r>
      <w:r w:rsidRPr="0061671A">
        <w:rPr>
          <w:bCs/>
          <w:szCs w:val="22"/>
        </w:rPr>
        <w:tab/>
        <w:t>it is wound up voluntarily;</w:t>
      </w:r>
    </w:p>
    <w:p w14:paraId="7A70D894" w14:textId="77777777" w:rsidR="007B5283" w:rsidRPr="0061671A" w:rsidRDefault="007B5283" w:rsidP="009367ED">
      <w:pPr>
        <w:ind w:left="2127" w:hanging="720"/>
        <w:contextualSpacing/>
        <w:jc w:val="both"/>
        <w:rPr>
          <w:bCs/>
          <w:szCs w:val="22"/>
        </w:rPr>
      </w:pPr>
    </w:p>
    <w:p w14:paraId="5631A6F1" w14:textId="4AB54876" w:rsidR="007B5283" w:rsidRPr="0061671A" w:rsidRDefault="007B5283" w:rsidP="009367ED">
      <w:pPr>
        <w:ind w:left="1418" w:hanging="720"/>
        <w:contextualSpacing/>
        <w:jc w:val="both"/>
        <w:rPr>
          <w:bCs/>
          <w:szCs w:val="22"/>
        </w:rPr>
      </w:pPr>
      <w:r w:rsidRPr="0061671A">
        <w:rPr>
          <w:bCs/>
          <w:szCs w:val="22"/>
        </w:rPr>
        <w:tab/>
        <w:t>15.1.3</w:t>
      </w:r>
      <w:r w:rsidRPr="0061671A">
        <w:rPr>
          <w:bCs/>
          <w:szCs w:val="22"/>
        </w:rPr>
        <w:tab/>
        <w:t>it has become insolvent;</w:t>
      </w:r>
    </w:p>
    <w:p w14:paraId="49DE4B16" w14:textId="77777777" w:rsidR="007B5283" w:rsidRPr="0061671A" w:rsidRDefault="007B5283" w:rsidP="009367ED">
      <w:pPr>
        <w:ind w:left="2127" w:hanging="720"/>
        <w:contextualSpacing/>
        <w:jc w:val="both"/>
        <w:rPr>
          <w:bCs/>
          <w:szCs w:val="22"/>
        </w:rPr>
      </w:pPr>
    </w:p>
    <w:p w14:paraId="6FF3552B" w14:textId="77777777" w:rsidR="007B5283" w:rsidRPr="0061671A" w:rsidRDefault="007B5283" w:rsidP="009367ED">
      <w:pPr>
        <w:ind w:left="1418" w:hanging="720"/>
        <w:contextualSpacing/>
        <w:jc w:val="both"/>
        <w:rPr>
          <w:bCs/>
          <w:szCs w:val="22"/>
        </w:rPr>
      </w:pPr>
      <w:r w:rsidRPr="0061671A">
        <w:rPr>
          <w:bCs/>
          <w:szCs w:val="22"/>
        </w:rPr>
        <w:tab/>
      </w:r>
      <w:r w:rsidRPr="0061671A">
        <w:rPr>
          <w:bCs/>
          <w:szCs w:val="22"/>
        </w:rPr>
        <w:tab/>
        <w:t>15.1.4</w:t>
      </w:r>
      <w:r w:rsidRPr="0061671A">
        <w:rPr>
          <w:bCs/>
          <w:szCs w:val="22"/>
        </w:rPr>
        <w:tab/>
        <w:t>it is compulsorily wound up by order of the Court;</w:t>
      </w:r>
    </w:p>
    <w:p w14:paraId="65174C14" w14:textId="77777777" w:rsidR="007B5283" w:rsidRPr="0061671A" w:rsidRDefault="007B5283" w:rsidP="009367ED">
      <w:pPr>
        <w:ind w:left="2127" w:hanging="720"/>
        <w:contextualSpacing/>
        <w:jc w:val="both"/>
        <w:rPr>
          <w:bCs/>
          <w:szCs w:val="22"/>
        </w:rPr>
      </w:pPr>
    </w:p>
    <w:p w14:paraId="49CE860A" w14:textId="77777777" w:rsidR="007B5283" w:rsidRPr="0061671A" w:rsidRDefault="007B5283" w:rsidP="009367ED">
      <w:pPr>
        <w:ind w:left="2127" w:hanging="720"/>
        <w:contextualSpacing/>
        <w:jc w:val="both"/>
        <w:rPr>
          <w:bCs/>
          <w:szCs w:val="22"/>
        </w:rPr>
      </w:pPr>
      <w:r w:rsidRPr="0061671A">
        <w:rPr>
          <w:bCs/>
          <w:szCs w:val="22"/>
        </w:rPr>
        <w:t>15.1.5</w:t>
      </w:r>
      <w:r w:rsidRPr="0061671A">
        <w:rPr>
          <w:bCs/>
          <w:szCs w:val="22"/>
        </w:rPr>
        <w:tab/>
        <w:t>the Commission or such other regulatory authority has revoked its registration/licence;</w:t>
      </w:r>
    </w:p>
    <w:p w14:paraId="12F90142" w14:textId="77777777" w:rsidR="007B5283" w:rsidRPr="0061671A" w:rsidRDefault="007B5283" w:rsidP="009367ED">
      <w:pPr>
        <w:ind w:left="2127" w:hanging="720"/>
        <w:contextualSpacing/>
        <w:jc w:val="both"/>
        <w:rPr>
          <w:bCs/>
          <w:szCs w:val="22"/>
        </w:rPr>
      </w:pPr>
    </w:p>
    <w:p w14:paraId="75B1E95C" w14:textId="7082AB43" w:rsidR="007B5283" w:rsidRPr="0061671A" w:rsidRDefault="007B5283" w:rsidP="009367ED">
      <w:pPr>
        <w:ind w:left="2127" w:hanging="720"/>
        <w:contextualSpacing/>
        <w:jc w:val="both"/>
        <w:rPr>
          <w:bCs/>
          <w:szCs w:val="22"/>
        </w:rPr>
      </w:pPr>
      <w:r w:rsidRPr="0061671A">
        <w:rPr>
          <w:bCs/>
          <w:szCs w:val="22"/>
        </w:rPr>
        <w:t>15.1.6</w:t>
      </w:r>
      <w:r w:rsidRPr="0061671A">
        <w:rPr>
          <w:bCs/>
          <w:szCs w:val="22"/>
        </w:rPr>
        <w:tab/>
        <w:t>it is unable to meet or has defaulted in its obligations under this Agreement</w:t>
      </w:r>
      <w:r w:rsidR="00BB2516" w:rsidRPr="004C11E5">
        <w:rPr>
          <w:szCs w:val="22"/>
        </w:rPr>
        <w:t xml:space="preserve">, </w:t>
      </w:r>
      <w:r w:rsidR="00BB2516" w:rsidRPr="0061671A">
        <w:rPr>
          <w:szCs w:val="22"/>
        </w:rPr>
        <w:t xml:space="preserve">or any other membership agreement executed with any securities exchange, self-regulatory organisation or such other </w:t>
      </w:r>
      <w:proofErr w:type="gramStart"/>
      <w:r w:rsidR="00BB2516" w:rsidRPr="0061671A">
        <w:rPr>
          <w:szCs w:val="22"/>
        </w:rPr>
        <w:t>body</w:t>
      </w:r>
      <w:r w:rsidRPr="0061671A">
        <w:rPr>
          <w:bCs/>
          <w:szCs w:val="22"/>
        </w:rPr>
        <w:t>;</w:t>
      </w:r>
      <w:proofErr w:type="gramEnd"/>
      <w:r w:rsidRPr="0061671A">
        <w:rPr>
          <w:bCs/>
          <w:szCs w:val="22"/>
        </w:rPr>
        <w:t xml:space="preserve"> </w:t>
      </w:r>
    </w:p>
    <w:p w14:paraId="45526AF4" w14:textId="77777777" w:rsidR="007B5283" w:rsidRPr="0061671A" w:rsidRDefault="007B5283" w:rsidP="009367ED">
      <w:pPr>
        <w:ind w:left="2127" w:hanging="720"/>
        <w:contextualSpacing/>
        <w:jc w:val="both"/>
        <w:rPr>
          <w:bCs/>
          <w:szCs w:val="22"/>
        </w:rPr>
      </w:pPr>
    </w:p>
    <w:p w14:paraId="05DDE84A" w14:textId="5FF1189B" w:rsidR="007B5283" w:rsidRDefault="007B5283" w:rsidP="009367ED">
      <w:pPr>
        <w:ind w:left="2127" w:hanging="720"/>
        <w:contextualSpacing/>
        <w:jc w:val="both"/>
        <w:rPr>
          <w:bCs/>
          <w:szCs w:val="22"/>
        </w:rPr>
      </w:pPr>
      <w:r w:rsidRPr="0061671A">
        <w:rPr>
          <w:bCs/>
          <w:szCs w:val="22"/>
        </w:rPr>
        <w:t>15.1.7</w:t>
      </w:r>
      <w:r w:rsidRPr="0061671A">
        <w:rPr>
          <w:bCs/>
          <w:szCs w:val="22"/>
        </w:rPr>
        <w:tab/>
        <w:t>it is proven that it has acted in an unprofessional and unethical manner in the Market</w:t>
      </w:r>
      <w:r w:rsidR="005D42DE">
        <w:rPr>
          <w:bCs/>
          <w:szCs w:val="22"/>
        </w:rPr>
        <w:t xml:space="preserve">; </w:t>
      </w:r>
      <w:r w:rsidR="00241641">
        <w:rPr>
          <w:bCs/>
          <w:szCs w:val="22"/>
        </w:rPr>
        <w:t>or</w:t>
      </w:r>
    </w:p>
    <w:p w14:paraId="063B07AB" w14:textId="5CA5F125" w:rsidR="00241641" w:rsidRDefault="00241641" w:rsidP="00241641">
      <w:pPr>
        <w:pStyle w:val="AONormal"/>
      </w:pPr>
    </w:p>
    <w:p w14:paraId="65210BAE" w14:textId="3F49E879" w:rsidR="00241641" w:rsidRPr="008203A4" w:rsidRDefault="00241641" w:rsidP="008203A4">
      <w:pPr>
        <w:pStyle w:val="AONormal"/>
        <w:ind w:left="1418"/>
      </w:pPr>
      <w:r>
        <w:t>15.1.8    any other reason as FMDQ Exchange m</w:t>
      </w:r>
      <w:r w:rsidR="00701D35">
        <w:t>a</w:t>
      </w:r>
      <w:r>
        <w:t>y deem fit to terminate the licence of `the Member</w:t>
      </w:r>
    </w:p>
    <w:p w14:paraId="2D250399" w14:textId="77777777" w:rsidR="007B5283" w:rsidRPr="0061671A" w:rsidRDefault="007B5283" w:rsidP="007B5283">
      <w:pPr>
        <w:pStyle w:val="AONormal"/>
        <w:rPr>
          <w:lang w:val="en-US"/>
        </w:rPr>
      </w:pPr>
    </w:p>
    <w:p w14:paraId="0007DE93" w14:textId="379DEE7A" w:rsidR="007B5283" w:rsidRPr="0061671A" w:rsidRDefault="007B5283" w:rsidP="009367ED">
      <w:pPr>
        <w:ind w:left="1440" w:hanging="720"/>
        <w:contextualSpacing/>
        <w:jc w:val="both"/>
        <w:rPr>
          <w:bCs/>
          <w:szCs w:val="22"/>
        </w:rPr>
      </w:pPr>
      <w:r w:rsidRPr="0061671A">
        <w:rPr>
          <w:bCs/>
          <w:szCs w:val="22"/>
        </w:rPr>
        <w:t>15.2</w:t>
      </w:r>
      <w:r w:rsidRPr="0061671A">
        <w:rPr>
          <w:bCs/>
          <w:szCs w:val="22"/>
        </w:rPr>
        <w:tab/>
        <w:t xml:space="preserve">The </w:t>
      </w:r>
      <w:r w:rsidR="00893F8C" w:rsidRPr="0061671A">
        <w:rPr>
          <w:bCs/>
          <w:szCs w:val="22"/>
        </w:rPr>
        <w:t>Member</w:t>
      </w:r>
      <w:r w:rsidRPr="0061671A">
        <w:rPr>
          <w:bCs/>
          <w:szCs w:val="22"/>
        </w:rPr>
        <w:t xml:space="preserve"> hereby acknowledges that termination of its membership shall not prevent FMDQ </w:t>
      </w:r>
      <w:r w:rsidR="006A5A61" w:rsidRPr="0061671A">
        <w:rPr>
          <w:bCs/>
          <w:szCs w:val="22"/>
        </w:rPr>
        <w:t xml:space="preserve">Exchange </w:t>
      </w:r>
      <w:r w:rsidRPr="0061671A">
        <w:rPr>
          <w:bCs/>
          <w:szCs w:val="22"/>
        </w:rPr>
        <w:t xml:space="preserve">from collecting any accrued fees, dues, </w:t>
      </w:r>
      <w:proofErr w:type="gramStart"/>
      <w:r w:rsidRPr="0061671A">
        <w:rPr>
          <w:bCs/>
          <w:szCs w:val="22"/>
        </w:rPr>
        <w:t>fines</w:t>
      </w:r>
      <w:proofErr w:type="gramEnd"/>
      <w:r w:rsidRPr="0061671A">
        <w:rPr>
          <w:bCs/>
          <w:szCs w:val="22"/>
        </w:rPr>
        <w:t xml:space="preserve"> or charges due or arising from this Agreement, the FMDQ </w:t>
      </w:r>
      <w:r w:rsidR="006A5A61" w:rsidRPr="0061671A">
        <w:rPr>
          <w:bCs/>
          <w:szCs w:val="22"/>
        </w:rPr>
        <w:t xml:space="preserve">Exchange </w:t>
      </w:r>
      <w:r w:rsidRPr="0061671A">
        <w:rPr>
          <w:bCs/>
          <w:szCs w:val="22"/>
        </w:rPr>
        <w:t>Rules or any other agreement between FMDQ</w:t>
      </w:r>
      <w:r w:rsidR="006A5A61" w:rsidRPr="0061671A">
        <w:rPr>
          <w:bCs/>
          <w:szCs w:val="22"/>
        </w:rPr>
        <w:t xml:space="preserve"> Exchange</w:t>
      </w:r>
      <w:r w:rsidRPr="0061671A">
        <w:rPr>
          <w:bCs/>
          <w:szCs w:val="22"/>
        </w:rPr>
        <w:t xml:space="preserve"> and the </w:t>
      </w:r>
      <w:r w:rsidR="00893F8C" w:rsidRPr="0061671A">
        <w:rPr>
          <w:bCs/>
          <w:szCs w:val="22"/>
        </w:rPr>
        <w:t>Member</w:t>
      </w:r>
      <w:r w:rsidRPr="0061671A">
        <w:rPr>
          <w:bCs/>
          <w:szCs w:val="22"/>
        </w:rPr>
        <w:t>.</w:t>
      </w:r>
    </w:p>
    <w:p w14:paraId="48F266A6" w14:textId="77777777" w:rsidR="007B5283" w:rsidRPr="0061671A" w:rsidRDefault="007B5283" w:rsidP="009367ED">
      <w:pPr>
        <w:ind w:left="1440" w:hanging="720"/>
        <w:contextualSpacing/>
        <w:jc w:val="both"/>
        <w:rPr>
          <w:bCs/>
          <w:szCs w:val="22"/>
        </w:rPr>
      </w:pPr>
    </w:p>
    <w:p w14:paraId="65B5A1C0" w14:textId="335FE1F1" w:rsidR="007B5283" w:rsidRPr="0061671A" w:rsidRDefault="007B5283" w:rsidP="006A719D">
      <w:pPr>
        <w:ind w:left="1440" w:hanging="720"/>
        <w:contextualSpacing/>
        <w:jc w:val="both"/>
        <w:rPr>
          <w:bCs/>
          <w:szCs w:val="22"/>
        </w:rPr>
      </w:pPr>
      <w:r w:rsidRPr="0061671A">
        <w:rPr>
          <w:bCs/>
          <w:szCs w:val="22"/>
        </w:rPr>
        <w:t>15.3</w:t>
      </w:r>
      <w:r w:rsidRPr="0061671A">
        <w:rPr>
          <w:bCs/>
          <w:szCs w:val="22"/>
        </w:rPr>
        <w:tab/>
        <w:t xml:space="preserve">The </w:t>
      </w:r>
      <w:r w:rsidR="00893F8C" w:rsidRPr="0061671A">
        <w:rPr>
          <w:bCs/>
          <w:szCs w:val="22"/>
        </w:rPr>
        <w:t>Member</w:t>
      </w:r>
      <w:r w:rsidRPr="0061671A">
        <w:rPr>
          <w:bCs/>
          <w:szCs w:val="22"/>
        </w:rPr>
        <w:t xml:space="preserve"> hereby acknowledges that FMDQ</w:t>
      </w:r>
      <w:r w:rsidR="006A5A61" w:rsidRPr="0061671A">
        <w:rPr>
          <w:bCs/>
          <w:szCs w:val="22"/>
        </w:rPr>
        <w:t xml:space="preserve"> Exchange</w:t>
      </w:r>
      <w:r w:rsidRPr="0061671A">
        <w:rPr>
          <w:bCs/>
          <w:szCs w:val="22"/>
        </w:rPr>
        <w:t xml:space="preserve"> reserves the right to apply to the Court to recover any fees, dues, </w:t>
      </w:r>
      <w:proofErr w:type="gramStart"/>
      <w:r w:rsidRPr="0061671A">
        <w:rPr>
          <w:bCs/>
          <w:szCs w:val="22"/>
        </w:rPr>
        <w:t>fines</w:t>
      </w:r>
      <w:proofErr w:type="gramEnd"/>
      <w:r w:rsidRPr="0061671A">
        <w:rPr>
          <w:bCs/>
          <w:szCs w:val="22"/>
        </w:rPr>
        <w:t xml:space="preserve"> or charges due or arising from this Agreement upon termination of its membership and/or take all necessary steps to protect any investor until such a time that all rep</w:t>
      </w:r>
      <w:r w:rsidR="006A719D" w:rsidRPr="0061671A">
        <w:rPr>
          <w:bCs/>
          <w:szCs w:val="22"/>
        </w:rPr>
        <w:t>orted claims have been settled.</w:t>
      </w:r>
    </w:p>
    <w:p w14:paraId="040B3013" w14:textId="77777777" w:rsidR="007B5283" w:rsidRPr="0061671A" w:rsidRDefault="007B5283" w:rsidP="006A719D">
      <w:pPr>
        <w:pStyle w:val="Heading1"/>
        <w:rPr>
          <w:rFonts w:ascii="Times New Roman" w:eastAsia="SimSun" w:hAnsi="Times New Roman" w:cs="Times New Roman"/>
          <w:b/>
          <w:color w:val="auto"/>
          <w:sz w:val="22"/>
          <w:szCs w:val="22"/>
        </w:rPr>
      </w:pPr>
      <w:bookmarkStart w:id="36" w:name="_Toc387836380"/>
      <w:bookmarkStart w:id="37" w:name="_Toc460836726"/>
      <w:r w:rsidRPr="0061671A">
        <w:rPr>
          <w:rFonts w:ascii="Times New Roman" w:eastAsia="SimSun" w:hAnsi="Times New Roman" w:cs="Times New Roman"/>
          <w:b/>
          <w:color w:val="auto"/>
          <w:sz w:val="22"/>
          <w:szCs w:val="22"/>
        </w:rPr>
        <w:t xml:space="preserve">16. </w:t>
      </w:r>
      <w:r w:rsidRPr="0061671A">
        <w:rPr>
          <w:rFonts w:ascii="Times New Roman" w:eastAsia="SimSun" w:hAnsi="Times New Roman" w:cs="Times New Roman"/>
          <w:b/>
          <w:color w:val="auto"/>
          <w:sz w:val="22"/>
          <w:szCs w:val="22"/>
        </w:rPr>
        <w:tab/>
        <w:t>Systems Security</w:t>
      </w:r>
      <w:bookmarkEnd w:id="36"/>
      <w:bookmarkEnd w:id="37"/>
    </w:p>
    <w:p w14:paraId="3C3FFCE7" w14:textId="77777777" w:rsidR="007B5283" w:rsidRPr="0061671A" w:rsidRDefault="007B5283" w:rsidP="007B5283">
      <w:pPr>
        <w:pStyle w:val="AONormal"/>
        <w:rPr>
          <w:lang w:val="en-US"/>
        </w:rPr>
      </w:pPr>
    </w:p>
    <w:p w14:paraId="7DD60600" w14:textId="5CC5A55B" w:rsidR="007B5283" w:rsidRPr="0061671A" w:rsidRDefault="007B5283" w:rsidP="009367ED">
      <w:pPr>
        <w:ind w:left="1440" w:hanging="720"/>
        <w:contextualSpacing/>
        <w:jc w:val="both"/>
        <w:rPr>
          <w:bCs/>
          <w:szCs w:val="22"/>
        </w:rPr>
      </w:pPr>
      <w:r w:rsidRPr="0061671A">
        <w:rPr>
          <w:bCs/>
          <w:szCs w:val="22"/>
        </w:rPr>
        <w:t>16.1</w:t>
      </w:r>
      <w:r w:rsidRPr="0061671A">
        <w:rPr>
          <w:bCs/>
          <w:szCs w:val="22"/>
        </w:rPr>
        <w:tab/>
        <w:t xml:space="preserve">The </w:t>
      </w:r>
      <w:r w:rsidR="00893F8C" w:rsidRPr="0061671A">
        <w:rPr>
          <w:bCs/>
          <w:szCs w:val="22"/>
        </w:rPr>
        <w:t>Member</w:t>
      </w:r>
      <w:r w:rsidRPr="0061671A">
        <w:rPr>
          <w:bCs/>
          <w:szCs w:val="22"/>
        </w:rPr>
        <w:t xml:space="preserve"> hereby undertakes to ensure the security of the Systems.  The </w:t>
      </w:r>
      <w:r w:rsidR="00893F8C" w:rsidRPr="0061671A">
        <w:rPr>
          <w:bCs/>
          <w:szCs w:val="22"/>
        </w:rPr>
        <w:t>Member</w:t>
      </w:r>
      <w:r w:rsidRPr="0061671A">
        <w:rPr>
          <w:bCs/>
          <w:szCs w:val="22"/>
        </w:rPr>
        <w:t xml:space="preserve"> shall be fully responsible for all its activities arising from access to the Systems through its access code.</w:t>
      </w:r>
    </w:p>
    <w:p w14:paraId="16B13745" w14:textId="77777777" w:rsidR="007B5283" w:rsidRPr="0061671A" w:rsidRDefault="007B5283" w:rsidP="009367ED">
      <w:pPr>
        <w:ind w:left="1440" w:hanging="720"/>
        <w:contextualSpacing/>
        <w:jc w:val="both"/>
        <w:rPr>
          <w:bCs/>
          <w:szCs w:val="22"/>
        </w:rPr>
      </w:pPr>
    </w:p>
    <w:p w14:paraId="1222447A" w14:textId="1BF9F500" w:rsidR="007B5283" w:rsidRPr="0061671A" w:rsidRDefault="007B5283" w:rsidP="006A719D">
      <w:pPr>
        <w:ind w:left="1440" w:hanging="720"/>
        <w:contextualSpacing/>
        <w:jc w:val="both"/>
        <w:rPr>
          <w:bCs/>
          <w:szCs w:val="22"/>
        </w:rPr>
      </w:pPr>
      <w:r w:rsidRPr="0061671A">
        <w:rPr>
          <w:bCs/>
          <w:szCs w:val="22"/>
        </w:rPr>
        <w:t>16.2</w:t>
      </w:r>
      <w:r w:rsidRPr="0061671A">
        <w:rPr>
          <w:bCs/>
          <w:szCs w:val="22"/>
        </w:rPr>
        <w:tab/>
        <w:t xml:space="preserve">The </w:t>
      </w:r>
      <w:r w:rsidR="00893F8C" w:rsidRPr="0061671A">
        <w:rPr>
          <w:bCs/>
          <w:szCs w:val="22"/>
        </w:rPr>
        <w:t>Member</w:t>
      </w:r>
      <w:r w:rsidRPr="0061671A">
        <w:rPr>
          <w:bCs/>
          <w:szCs w:val="22"/>
        </w:rPr>
        <w:t xml:space="preserve"> hereby undertakes to comply with the minimum requirements for information security and Straight-Through Processing (STP), as may be reasonably and promptly adv</w:t>
      </w:r>
      <w:r w:rsidR="006A719D" w:rsidRPr="0061671A">
        <w:rPr>
          <w:bCs/>
          <w:szCs w:val="22"/>
        </w:rPr>
        <w:t xml:space="preserve">ised by FMDQ </w:t>
      </w:r>
      <w:r w:rsidR="006A5A61" w:rsidRPr="0061671A">
        <w:rPr>
          <w:bCs/>
          <w:szCs w:val="22"/>
        </w:rPr>
        <w:t xml:space="preserve">Exchange </w:t>
      </w:r>
      <w:r w:rsidR="006A719D" w:rsidRPr="0061671A">
        <w:rPr>
          <w:bCs/>
          <w:szCs w:val="22"/>
        </w:rPr>
        <w:t>from time to time.</w:t>
      </w:r>
    </w:p>
    <w:p w14:paraId="47A9AB26" w14:textId="77777777" w:rsidR="007B5283" w:rsidRPr="0061671A" w:rsidRDefault="007B5283" w:rsidP="006A719D">
      <w:pPr>
        <w:pStyle w:val="Heading1"/>
        <w:rPr>
          <w:rFonts w:ascii="Times New Roman" w:eastAsia="SimSun" w:hAnsi="Times New Roman" w:cs="Times New Roman"/>
          <w:b/>
          <w:color w:val="auto"/>
          <w:sz w:val="22"/>
          <w:szCs w:val="22"/>
        </w:rPr>
      </w:pPr>
      <w:bookmarkStart w:id="38" w:name="_Toc387329796"/>
      <w:bookmarkStart w:id="39" w:name="_Toc387836381"/>
      <w:bookmarkStart w:id="40" w:name="_Toc460836727"/>
      <w:r w:rsidRPr="0061671A">
        <w:rPr>
          <w:rFonts w:ascii="Times New Roman" w:eastAsia="SimSun" w:hAnsi="Times New Roman" w:cs="Times New Roman"/>
          <w:b/>
          <w:color w:val="auto"/>
          <w:sz w:val="22"/>
          <w:szCs w:val="22"/>
        </w:rPr>
        <w:lastRenderedPageBreak/>
        <w:t>17.</w:t>
      </w:r>
      <w:r w:rsidRPr="0061671A">
        <w:rPr>
          <w:rFonts w:ascii="Times New Roman" w:eastAsia="SimSun" w:hAnsi="Times New Roman" w:cs="Times New Roman"/>
          <w:b/>
          <w:color w:val="auto"/>
          <w:sz w:val="22"/>
          <w:szCs w:val="22"/>
        </w:rPr>
        <w:tab/>
        <w:t>Access Right to Systems</w:t>
      </w:r>
      <w:bookmarkEnd w:id="38"/>
      <w:bookmarkEnd w:id="39"/>
      <w:bookmarkEnd w:id="40"/>
    </w:p>
    <w:p w14:paraId="5317BECC" w14:textId="77777777" w:rsidR="007B5283" w:rsidRPr="0061671A" w:rsidRDefault="007B5283" w:rsidP="007B5283">
      <w:pPr>
        <w:pStyle w:val="AONormal"/>
        <w:rPr>
          <w:lang w:val="en-US"/>
        </w:rPr>
      </w:pPr>
    </w:p>
    <w:p w14:paraId="50FF8AD3" w14:textId="63ED5D83" w:rsidR="007B5283" w:rsidRPr="0061671A" w:rsidRDefault="007B5283" w:rsidP="009367ED">
      <w:pPr>
        <w:ind w:left="709" w:firstLine="11"/>
        <w:contextualSpacing/>
        <w:jc w:val="both"/>
        <w:rPr>
          <w:bCs/>
          <w:szCs w:val="22"/>
        </w:rPr>
      </w:pPr>
      <w:r w:rsidRPr="0061671A">
        <w:rPr>
          <w:bCs/>
          <w:szCs w:val="22"/>
        </w:rPr>
        <w:t xml:space="preserve">FMDQ </w:t>
      </w:r>
      <w:r w:rsidR="006A5A61" w:rsidRPr="0061671A">
        <w:rPr>
          <w:bCs/>
          <w:szCs w:val="22"/>
        </w:rPr>
        <w:t xml:space="preserve">Exchange </w:t>
      </w:r>
      <w:r w:rsidRPr="0061671A">
        <w:rPr>
          <w:bCs/>
          <w:szCs w:val="22"/>
        </w:rPr>
        <w:t xml:space="preserve">may grant the </w:t>
      </w:r>
      <w:r w:rsidR="00893F8C" w:rsidRPr="0061671A">
        <w:rPr>
          <w:bCs/>
          <w:szCs w:val="22"/>
        </w:rPr>
        <w:t>Member</w:t>
      </w:r>
      <w:r w:rsidRPr="0061671A">
        <w:rPr>
          <w:bCs/>
          <w:szCs w:val="22"/>
        </w:rPr>
        <w:t xml:space="preserve"> access to the Platform provided it complies with:</w:t>
      </w:r>
    </w:p>
    <w:p w14:paraId="767D9E03" w14:textId="77777777" w:rsidR="007B5283" w:rsidRPr="0061671A" w:rsidRDefault="007B5283" w:rsidP="007B5283">
      <w:pPr>
        <w:pStyle w:val="AONormal"/>
        <w:rPr>
          <w:lang w:val="en-US"/>
        </w:rPr>
      </w:pPr>
    </w:p>
    <w:p w14:paraId="4C23BF5E" w14:textId="538BA3A0" w:rsidR="007B5283" w:rsidRPr="0061671A" w:rsidRDefault="007B5283" w:rsidP="009367ED">
      <w:pPr>
        <w:ind w:left="1440" w:hanging="720"/>
        <w:contextualSpacing/>
        <w:jc w:val="both"/>
        <w:rPr>
          <w:bCs/>
          <w:szCs w:val="22"/>
        </w:rPr>
      </w:pPr>
      <w:r w:rsidRPr="0061671A">
        <w:rPr>
          <w:bCs/>
          <w:szCs w:val="22"/>
        </w:rPr>
        <w:t>17.1</w:t>
      </w:r>
      <w:r w:rsidRPr="0061671A">
        <w:rPr>
          <w:bCs/>
          <w:szCs w:val="22"/>
        </w:rPr>
        <w:tab/>
        <w:t>meeting the technical requirements reasonably determined and promptly communicated by FMDQ</w:t>
      </w:r>
      <w:r w:rsidR="006A5A61" w:rsidRPr="0061671A">
        <w:rPr>
          <w:bCs/>
          <w:szCs w:val="22"/>
        </w:rPr>
        <w:t xml:space="preserve"> Exchange</w:t>
      </w:r>
      <w:r w:rsidRPr="0061671A">
        <w:rPr>
          <w:bCs/>
          <w:szCs w:val="22"/>
        </w:rPr>
        <w:t xml:space="preserve"> to the </w:t>
      </w:r>
      <w:r w:rsidR="00893F8C" w:rsidRPr="0061671A">
        <w:rPr>
          <w:bCs/>
          <w:szCs w:val="22"/>
        </w:rPr>
        <w:t>Member</w:t>
      </w:r>
      <w:r w:rsidRPr="0061671A">
        <w:rPr>
          <w:bCs/>
          <w:szCs w:val="22"/>
        </w:rPr>
        <w:t xml:space="preserve"> from time to time and acquiring the appropriate technical infrastructure required to gain access to the Platform; and</w:t>
      </w:r>
    </w:p>
    <w:p w14:paraId="127150BE" w14:textId="77777777" w:rsidR="007B5283" w:rsidRPr="0061671A" w:rsidRDefault="007B5283" w:rsidP="009367ED">
      <w:pPr>
        <w:ind w:left="1440" w:hanging="720"/>
        <w:contextualSpacing/>
        <w:jc w:val="both"/>
        <w:rPr>
          <w:bCs/>
          <w:szCs w:val="22"/>
        </w:rPr>
      </w:pPr>
    </w:p>
    <w:p w14:paraId="6A9615CC" w14:textId="485D3319" w:rsidR="007B5283" w:rsidRPr="0061671A" w:rsidRDefault="007B5283" w:rsidP="006A719D">
      <w:pPr>
        <w:ind w:left="1440" w:hanging="720"/>
        <w:contextualSpacing/>
        <w:jc w:val="both"/>
        <w:rPr>
          <w:bCs/>
          <w:szCs w:val="22"/>
        </w:rPr>
      </w:pPr>
      <w:r w:rsidRPr="0061671A">
        <w:rPr>
          <w:bCs/>
          <w:szCs w:val="22"/>
        </w:rPr>
        <w:t>17.2</w:t>
      </w:r>
      <w:r w:rsidRPr="0061671A">
        <w:rPr>
          <w:bCs/>
          <w:szCs w:val="22"/>
        </w:rPr>
        <w:tab/>
        <w:t xml:space="preserve">conforming and complying with any reasonable market access rules as may be prescribed and promptly communicated by FMDQ </w:t>
      </w:r>
      <w:r w:rsidR="006A5A61" w:rsidRPr="0061671A">
        <w:rPr>
          <w:bCs/>
          <w:szCs w:val="22"/>
        </w:rPr>
        <w:t xml:space="preserve">Exchange </w:t>
      </w:r>
      <w:r w:rsidRPr="0061671A">
        <w:rPr>
          <w:bCs/>
          <w:szCs w:val="22"/>
        </w:rPr>
        <w:t xml:space="preserve">to the </w:t>
      </w:r>
      <w:r w:rsidR="00893F8C" w:rsidRPr="0061671A">
        <w:rPr>
          <w:bCs/>
          <w:szCs w:val="22"/>
        </w:rPr>
        <w:t>Member</w:t>
      </w:r>
      <w:r w:rsidR="006A719D" w:rsidRPr="0061671A">
        <w:rPr>
          <w:bCs/>
          <w:szCs w:val="22"/>
        </w:rPr>
        <w:t xml:space="preserve"> from time to time.</w:t>
      </w:r>
    </w:p>
    <w:p w14:paraId="1ACF1C76" w14:textId="77777777" w:rsidR="007B5283" w:rsidRPr="0061671A" w:rsidRDefault="007B5283" w:rsidP="006A719D">
      <w:pPr>
        <w:pStyle w:val="Heading1"/>
        <w:rPr>
          <w:rFonts w:ascii="Times New Roman" w:eastAsia="SimSun" w:hAnsi="Times New Roman" w:cs="Times New Roman"/>
          <w:b/>
          <w:color w:val="auto"/>
          <w:sz w:val="22"/>
          <w:szCs w:val="22"/>
        </w:rPr>
      </w:pPr>
      <w:bookmarkStart w:id="41" w:name="_Toc387329798"/>
      <w:bookmarkStart w:id="42" w:name="_Toc387836383"/>
      <w:bookmarkStart w:id="43" w:name="_Toc460836728"/>
      <w:r w:rsidRPr="0061671A">
        <w:rPr>
          <w:rFonts w:ascii="Times New Roman" w:eastAsia="SimSun" w:hAnsi="Times New Roman" w:cs="Times New Roman"/>
          <w:b/>
          <w:color w:val="auto"/>
          <w:sz w:val="22"/>
          <w:szCs w:val="22"/>
        </w:rPr>
        <w:t>18.</w:t>
      </w:r>
      <w:r w:rsidRPr="0061671A">
        <w:rPr>
          <w:rFonts w:ascii="Times New Roman" w:eastAsia="SimSun" w:hAnsi="Times New Roman" w:cs="Times New Roman"/>
          <w:b/>
          <w:color w:val="auto"/>
          <w:sz w:val="22"/>
          <w:szCs w:val="22"/>
        </w:rPr>
        <w:tab/>
        <w:t>Restrictions on Use of the Systems</w:t>
      </w:r>
      <w:bookmarkEnd w:id="41"/>
      <w:bookmarkEnd w:id="42"/>
      <w:bookmarkEnd w:id="43"/>
    </w:p>
    <w:p w14:paraId="16839D2E" w14:textId="77777777" w:rsidR="007B5283" w:rsidRPr="0061671A" w:rsidRDefault="007B5283" w:rsidP="007B5283">
      <w:pPr>
        <w:pStyle w:val="AONormal"/>
        <w:rPr>
          <w:lang w:val="en-US"/>
        </w:rPr>
      </w:pPr>
    </w:p>
    <w:p w14:paraId="5231BE09" w14:textId="5E4A385F" w:rsidR="007B5283" w:rsidRPr="0061671A" w:rsidRDefault="007B5283" w:rsidP="009367ED">
      <w:pPr>
        <w:ind w:left="1440" w:hanging="720"/>
        <w:contextualSpacing/>
        <w:jc w:val="both"/>
        <w:rPr>
          <w:bCs/>
          <w:szCs w:val="22"/>
        </w:rPr>
      </w:pPr>
      <w:r w:rsidRPr="0061671A">
        <w:rPr>
          <w:bCs/>
          <w:szCs w:val="22"/>
        </w:rPr>
        <w:t>18.1</w:t>
      </w:r>
      <w:r w:rsidRPr="0061671A">
        <w:rPr>
          <w:bCs/>
          <w:szCs w:val="22"/>
        </w:rPr>
        <w:tab/>
        <w:t xml:space="preserve">The </w:t>
      </w:r>
      <w:r w:rsidR="00893F8C" w:rsidRPr="0061671A">
        <w:rPr>
          <w:bCs/>
          <w:szCs w:val="22"/>
        </w:rPr>
        <w:t>Member</w:t>
      </w:r>
      <w:r w:rsidRPr="0061671A">
        <w:rPr>
          <w:bCs/>
          <w:szCs w:val="22"/>
        </w:rPr>
        <w:t xml:space="preserve"> hereby agrees that it shall not permit:</w:t>
      </w:r>
    </w:p>
    <w:p w14:paraId="59542E51" w14:textId="77777777" w:rsidR="007B5283" w:rsidRPr="0061671A" w:rsidRDefault="007B5283" w:rsidP="007B5283">
      <w:pPr>
        <w:pStyle w:val="AONormal"/>
        <w:rPr>
          <w:lang w:val="en-US"/>
        </w:rPr>
      </w:pPr>
    </w:p>
    <w:p w14:paraId="0D81CB78" w14:textId="45BE1CA0" w:rsidR="007B5283" w:rsidRPr="0061671A" w:rsidRDefault="007B5283" w:rsidP="009367ED">
      <w:pPr>
        <w:ind w:left="2127" w:hanging="720"/>
        <w:contextualSpacing/>
        <w:jc w:val="both"/>
        <w:rPr>
          <w:bCs/>
          <w:szCs w:val="22"/>
        </w:rPr>
      </w:pPr>
      <w:r w:rsidRPr="0061671A">
        <w:rPr>
          <w:bCs/>
          <w:szCs w:val="22"/>
        </w:rPr>
        <w:t>18.1.1</w:t>
      </w:r>
      <w:r w:rsidRPr="0061671A">
        <w:rPr>
          <w:bCs/>
          <w:szCs w:val="22"/>
        </w:rPr>
        <w:tab/>
        <w:t xml:space="preserve">the use the Systems for any purpose other than the purpose as approved and specified by FMDQ </w:t>
      </w:r>
      <w:r w:rsidR="006A5A61" w:rsidRPr="0061671A">
        <w:rPr>
          <w:bCs/>
          <w:szCs w:val="22"/>
        </w:rPr>
        <w:t xml:space="preserve">Exchange </w:t>
      </w:r>
      <w:r w:rsidRPr="0061671A">
        <w:rPr>
          <w:bCs/>
          <w:szCs w:val="22"/>
        </w:rPr>
        <w:t xml:space="preserve">for the </w:t>
      </w:r>
      <w:r w:rsidR="00893F8C" w:rsidRPr="0061671A">
        <w:rPr>
          <w:bCs/>
          <w:szCs w:val="22"/>
        </w:rPr>
        <w:t>Member</w:t>
      </w:r>
      <w:r w:rsidRPr="0061671A">
        <w:rPr>
          <w:bCs/>
          <w:szCs w:val="22"/>
        </w:rPr>
        <w:t>;</w:t>
      </w:r>
    </w:p>
    <w:p w14:paraId="47677F9A" w14:textId="77777777" w:rsidR="007B5283" w:rsidRPr="0061671A" w:rsidRDefault="007B5283" w:rsidP="009367ED">
      <w:pPr>
        <w:ind w:left="2127" w:hanging="720"/>
        <w:contextualSpacing/>
        <w:jc w:val="both"/>
        <w:rPr>
          <w:bCs/>
          <w:szCs w:val="22"/>
        </w:rPr>
      </w:pPr>
    </w:p>
    <w:p w14:paraId="68971BF2" w14:textId="542DCCCD" w:rsidR="007B5283" w:rsidRPr="0061671A" w:rsidRDefault="007B5283" w:rsidP="009367ED">
      <w:pPr>
        <w:ind w:left="2127" w:hanging="720"/>
        <w:contextualSpacing/>
        <w:jc w:val="both"/>
        <w:rPr>
          <w:bCs/>
          <w:szCs w:val="22"/>
        </w:rPr>
      </w:pPr>
      <w:r w:rsidRPr="0061671A">
        <w:rPr>
          <w:bCs/>
          <w:szCs w:val="22"/>
        </w:rPr>
        <w:t>18.1.2</w:t>
      </w:r>
      <w:r w:rsidRPr="0061671A">
        <w:rPr>
          <w:bCs/>
          <w:szCs w:val="22"/>
        </w:rPr>
        <w:tab/>
        <w:t>the use of its access code, the Systems, or any software provided by FMDQ</w:t>
      </w:r>
      <w:r w:rsidR="006A5A61" w:rsidRPr="0061671A">
        <w:rPr>
          <w:bCs/>
          <w:szCs w:val="22"/>
        </w:rPr>
        <w:t xml:space="preserve"> Exchange</w:t>
      </w:r>
      <w:r w:rsidRPr="0061671A">
        <w:rPr>
          <w:bCs/>
          <w:szCs w:val="22"/>
        </w:rPr>
        <w:t xml:space="preserve"> for any illegal purpose; or</w:t>
      </w:r>
    </w:p>
    <w:p w14:paraId="08180D6D" w14:textId="77777777" w:rsidR="007B5283" w:rsidRPr="0061671A" w:rsidRDefault="007B5283" w:rsidP="009367ED">
      <w:pPr>
        <w:ind w:left="2127" w:hanging="720"/>
        <w:contextualSpacing/>
        <w:jc w:val="both"/>
        <w:rPr>
          <w:bCs/>
          <w:szCs w:val="22"/>
        </w:rPr>
      </w:pPr>
    </w:p>
    <w:p w14:paraId="1DC7C167" w14:textId="77777777" w:rsidR="007B5283" w:rsidRPr="0061671A" w:rsidRDefault="007B5283" w:rsidP="009367ED">
      <w:pPr>
        <w:ind w:left="2127" w:hanging="720"/>
        <w:contextualSpacing/>
        <w:jc w:val="both"/>
        <w:rPr>
          <w:bCs/>
          <w:szCs w:val="22"/>
        </w:rPr>
      </w:pPr>
      <w:r w:rsidRPr="0061671A">
        <w:rPr>
          <w:bCs/>
          <w:szCs w:val="22"/>
        </w:rPr>
        <w:t>18.1.3</w:t>
      </w:r>
      <w:r w:rsidRPr="0061671A">
        <w:rPr>
          <w:bCs/>
          <w:szCs w:val="22"/>
        </w:rPr>
        <w:tab/>
        <w:t>the intrusion of any virus or malware into the Systems.</w:t>
      </w:r>
    </w:p>
    <w:p w14:paraId="135345BE" w14:textId="77777777" w:rsidR="007B5283" w:rsidRPr="0061671A" w:rsidRDefault="007B5283" w:rsidP="007B5283">
      <w:pPr>
        <w:pStyle w:val="AONormal"/>
        <w:rPr>
          <w:lang w:val="en-US"/>
        </w:rPr>
      </w:pPr>
    </w:p>
    <w:p w14:paraId="7CA73BC6" w14:textId="67BFC068" w:rsidR="007B5283" w:rsidRPr="0061671A" w:rsidRDefault="007B5283" w:rsidP="009367ED">
      <w:pPr>
        <w:ind w:left="1440" w:hanging="720"/>
        <w:contextualSpacing/>
        <w:jc w:val="both"/>
        <w:rPr>
          <w:bCs/>
          <w:szCs w:val="22"/>
        </w:rPr>
      </w:pPr>
      <w:r w:rsidRPr="0061671A">
        <w:rPr>
          <w:bCs/>
          <w:szCs w:val="22"/>
        </w:rPr>
        <w:t>18.2</w:t>
      </w:r>
      <w:r w:rsidRPr="0061671A">
        <w:rPr>
          <w:bCs/>
          <w:szCs w:val="22"/>
        </w:rPr>
        <w:tab/>
        <w:t xml:space="preserve">The </w:t>
      </w:r>
      <w:r w:rsidR="00893F8C" w:rsidRPr="0061671A">
        <w:rPr>
          <w:bCs/>
          <w:szCs w:val="22"/>
        </w:rPr>
        <w:t>Member</w:t>
      </w:r>
      <w:r w:rsidRPr="0061671A">
        <w:rPr>
          <w:bCs/>
          <w:szCs w:val="22"/>
        </w:rPr>
        <w:t xml:space="preserve"> shall be responsible for any illegal use of the Systems in its custody or the intrusion of any virus or malware caused by such use.</w:t>
      </w:r>
    </w:p>
    <w:p w14:paraId="36AD0C26" w14:textId="77777777" w:rsidR="007B5283" w:rsidRPr="0061671A" w:rsidRDefault="007B5283" w:rsidP="009367ED">
      <w:pPr>
        <w:ind w:left="1440" w:hanging="720"/>
        <w:contextualSpacing/>
        <w:jc w:val="both"/>
        <w:rPr>
          <w:bCs/>
          <w:szCs w:val="22"/>
        </w:rPr>
      </w:pPr>
    </w:p>
    <w:p w14:paraId="52251A4E" w14:textId="13104A9F" w:rsidR="007B5283" w:rsidRPr="0061671A" w:rsidRDefault="007B5283" w:rsidP="006A719D">
      <w:pPr>
        <w:ind w:left="1440" w:hanging="720"/>
        <w:contextualSpacing/>
        <w:jc w:val="both"/>
        <w:rPr>
          <w:bCs/>
          <w:szCs w:val="22"/>
        </w:rPr>
      </w:pPr>
      <w:r w:rsidRPr="0061671A">
        <w:rPr>
          <w:bCs/>
          <w:szCs w:val="22"/>
        </w:rPr>
        <w:t>18.3</w:t>
      </w:r>
      <w:r w:rsidRPr="0061671A">
        <w:rPr>
          <w:bCs/>
          <w:szCs w:val="22"/>
        </w:rPr>
        <w:tab/>
        <w:t xml:space="preserve">The </w:t>
      </w:r>
      <w:r w:rsidR="00893F8C" w:rsidRPr="0061671A">
        <w:rPr>
          <w:bCs/>
          <w:szCs w:val="22"/>
        </w:rPr>
        <w:t>Member</w:t>
      </w:r>
      <w:r w:rsidRPr="0061671A">
        <w:rPr>
          <w:bCs/>
          <w:szCs w:val="22"/>
        </w:rPr>
        <w:t xml:space="preserve"> hereby acknowledges FMDQ</w:t>
      </w:r>
      <w:r w:rsidR="006A5A61" w:rsidRPr="0061671A">
        <w:rPr>
          <w:bCs/>
          <w:szCs w:val="22"/>
        </w:rPr>
        <w:t xml:space="preserve"> Exchange</w:t>
      </w:r>
      <w:r w:rsidRPr="0061671A">
        <w:rPr>
          <w:bCs/>
          <w:szCs w:val="22"/>
        </w:rPr>
        <w:t xml:space="preserve">’s right to immediately disconnect access to the Systems if it reasonably believes that the access code belonging to the </w:t>
      </w:r>
      <w:r w:rsidR="00893F8C" w:rsidRPr="0061671A">
        <w:rPr>
          <w:bCs/>
          <w:szCs w:val="22"/>
        </w:rPr>
        <w:t>Member</w:t>
      </w:r>
      <w:r w:rsidR="00603636">
        <w:rPr>
          <w:bCs/>
          <w:szCs w:val="22"/>
        </w:rPr>
        <w:t xml:space="preserve"> has been compromised or</w:t>
      </w:r>
      <w:r w:rsidRPr="0061671A">
        <w:rPr>
          <w:bCs/>
          <w:szCs w:val="22"/>
        </w:rPr>
        <w:t xml:space="preserve"> is being used for any purpose other than as approved by FMDQ</w:t>
      </w:r>
      <w:r w:rsidR="006A5A61" w:rsidRPr="0061671A">
        <w:rPr>
          <w:bCs/>
          <w:szCs w:val="22"/>
        </w:rPr>
        <w:t xml:space="preserve"> Exchange</w:t>
      </w:r>
      <w:r w:rsidRPr="0061671A">
        <w:rPr>
          <w:bCs/>
          <w:szCs w:val="22"/>
        </w:rPr>
        <w:t xml:space="preserve">, provided that it shall promptly notify the </w:t>
      </w:r>
      <w:r w:rsidR="00893F8C" w:rsidRPr="0061671A">
        <w:rPr>
          <w:bCs/>
          <w:szCs w:val="22"/>
        </w:rPr>
        <w:t>Member</w:t>
      </w:r>
      <w:r w:rsidRPr="0061671A">
        <w:rPr>
          <w:bCs/>
          <w:szCs w:val="22"/>
        </w:rPr>
        <w:t xml:space="preserve"> of such decision prior to the disconnection and shall immediately reconnect the </w:t>
      </w:r>
      <w:r w:rsidR="00893F8C" w:rsidRPr="0061671A">
        <w:rPr>
          <w:bCs/>
          <w:szCs w:val="22"/>
        </w:rPr>
        <w:t>Member</w:t>
      </w:r>
      <w:r w:rsidRPr="0061671A">
        <w:rPr>
          <w:bCs/>
          <w:szCs w:val="22"/>
        </w:rPr>
        <w:t xml:space="preserve"> as soon as the reason for the </w:t>
      </w:r>
      <w:r w:rsidR="006A719D" w:rsidRPr="0061671A">
        <w:rPr>
          <w:bCs/>
          <w:szCs w:val="22"/>
        </w:rPr>
        <w:t>disconnection no longer exists.</w:t>
      </w:r>
    </w:p>
    <w:p w14:paraId="746F1499" w14:textId="77777777" w:rsidR="007B5283" w:rsidRPr="0061671A" w:rsidRDefault="007B5283" w:rsidP="006A719D">
      <w:pPr>
        <w:pStyle w:val="Heading1"/>
        <w:rPr>
          <w:rFonts w:ascii="Times New Roman" w:eastAsia="SimSun" w:hAnsi="Times New Roman" w:cs="Times New Roman"/>
          <w:b/>
          <w:color w:val="auto"/>
          <w:sz w:val="22"/>
          <w:szCs w:val="22"/>
        </w:rPr>
      </w:pPr>
      <w:bookmarkStart w:id="44" w:name="_Toc387836384"/>
      <w:bookmarkStart w:id="45" w:name="_Toc460836729"/>
      <w:r w:rsidRPr="0061671A">
        <w:rPr>
          <w:rFonts w:ascii="Times New Roman" w:eastAsia="SimSun" w:hAnsi="Times New Roman" w:cs="Times New Roman"/>
          <w:b/>
          <w:color w:val="auto"/>
          <w:sz w:val="22"/>
          <w:szCs w:val="22"/>
        </w:rPr>
        <w:t>19.</w:t>
      </w:r>
      <w:r w:rsidRPr="0061671A">
        <w:rPr>
          <w:rFonts w:ascii="Times New Roman" w:eastAsia="SimSun" w:hAnsi="Times New Roman" w:cs="Times New Roman"/>
          <w:b/>
          <w:color w:val="auto"/>
          <w:sz w:val="22"/>
          <w:szCs w:val="22"/>
        </w:rPr>
        <w:tab/>
        <w:t>Suspension of Trading</w:t>
      </w:r>
      <w:bookmarkEnd w:id="44"/>
      <w:bookmarkEnd w:id="45"/>
    </w:p>
    <w:p w14:paraId="647631DB" w14:textId="77777777" w:rsidR="007B5283" w:rsidRPr="0061671A" w:rsidRDefault="007B5283" w:rsidP="007B5283">
      <w:pPr>
        <w:pStyle w:val="AONormal"/>
        <w:rPr>
          <w:lang w:val="en-US"/>
        </w:rPr>
      </w:pPr>
    </w:p>
    <w:p w14:paraId="25639D90" w14:textId="11682E98" w:rsidR="007B5283" w:rsidRPr="0061671A" w:rsidRDefault="007B5283" w:rsidP="009367ED">
      <w:pPr>
        <w:ind w:left="1440" w:hanging="720"/>
        <w:contextualSpacing/>
        <w:jc w:val="both"/>
        <w:rPr>
          <w:bCs/>
          <w:szCs w:val="22"/>
        </w:rPr>
      </w:pPr>
      <w:r w:rsidRPr="0061671A">
        <w:rPr>
          <w:bCs/>
          <w:szCs w:val="22"/>
        </w:rPr>
        <w:t>19.1</w:t>
      </w:r>
      <w:r w:rsidRPr="0061671A">
        <w:rPr>
          <w:bCs/>
          <w:szCs w:val="22"/>
        </w:rPr>
        <w:tab/>
        <w:t xml:space="preserve">The </w:t>
      </w:r>
      <w:r w:rsidR="00893F8C" w:rsidRPr="0061671A">
        <w:rPr>
          <w:bCs/>
          <w:szCs w:val="22"/>
        </w:rPr>
        <w:t>Member</w:t>
      </w:r>
      <w:r w:rsidRPr="0061671A">
        <w:rPr>
          <w:bCs/>
          <w:szCs w:val="22"/>
        </w:rPr>
        <w:t xml:space="preserve"> hereby acknowledges that FMDQ </w:t>
      </w:r>
      <w:r w:rsidR="007F7943" w:rsidRPr="0061671A">
        <w:rPr>
          <w:bCs/>
          <w:szCs w:val="22"/>
        </w:rPr>
        <w:t xml:space="preserve">Exchange </w:t>
      </w:r>
      <w:r w:rsidRPr="0061671A">
        <w:rPr>
          <w:bCs/>
          <w:szCs w:val="22"/>
        </w:rPr>
        <w:t>may in con</w:t>
      </w:r>
      <w:r w:rsidR="00B959F8">
        <w:rPr>
          <w:bCs/>
          <w:szCs w:val="22"/>
        </w:rPr>
        <w:t xml:space="preserve">sent </w:t>
      </w:r>
      <w:r w:rsidRPr="0061671A">
        <w:rPr>
          <w:bCs/>
          <w:szCs w:val="22"/>
        </w:rPr>
        <w:t>with, or upon instructions of other regulator</w:t>
      </w:r>
      <w:r w:rsidR="00BB2516" w:rsidRPr="0061671A">
        <w:rPr>
          <w:bCs/>
          <w:szCs w:val="22"/>
        </w:rPr>
        <w:t>y authoritie</w:t>
      </w:r>
      <w:r w:rsidRPr="0061671A">
        <w:rPr>
          <w:bCs/>
          <w:szCs w:val="22"/>
        </w:rPr>
        <w:t xml:space="preserve">s decide to remove, </w:t>
      </w:r>
      <w:proofErr w:type="gramStart"/>
      <w:r w:rsidRPr="0061671A">
        <w:rPr>
          <w:bCs/>
          <w:szCs w:val="22"/>
        </w:rPr>
        <w:t>reclassify</w:t>
      </w:r>
      <w:proofErr w:type="gramEnd"/>
      <w:r w:rsidRPr="0061671A">
        <w:rPr>
          <w:bCs/>
          <w:szCs w:val="22"/>
        </w:rPr>
        <w:t xml:space="preserve"> or suspend trading in a Product on the Platform if:</w:t>
      </w:r>
    </w:p>
    <w:p w14:paraId="79A07294" w14:textId="77777777" w:rsidR="007B5283" w:rsidRPr="0061671A" w:rsidRDefault="007B5283" w:rsidP="007B5283">
      <w:pPr>
        <w:pStyle w:val="AONormal"/>
        <w:rPr>
          <w:lang w:val="en-US"/>
        </w:rPr>
      </w:pPr>
    </w:p>
    <w:p w14:paraId="1B588CBB" w14:textId="5F5DD3FB" w:rsidR="007B5283" w:rsidRPr="0061671A" w:rsidRDefault="00BB2516" w:rsidP="009367ED">
      <w:pPr>
        <w:ind w:left="2127" w:hanging="720"/>
        <w:contextualSpacing/>
        <w:jc w:val="both"/>
        <w:rPr>
          <w:bCs/>
          <w:szCs w:val="22"/>
        </w:rPr>
      </w:pPr>
      <w:r w:rsidRPr="0061671A">
        <w:rPr>
          <w:bCs/>
          <w:szCs w:val="22"/>
        </w:rPr>
        <w:t>19.1.1</w:t>
      </w:r>
      <w:r w:rsidRPr="0061671A">
        <w:rPr>
          <w:bCs/>
          <w:szCs w:val="22"/>
        </w:rPr>
        <w:tab/>
        <w:t>it b</w:t>
      </w:r>
      <w:r w:rsidR="007B5283" w:rsidRPr="0061671A">
        <w:rPr>
          <w:bCs/>
          <w:szCs w:val="22"/>
        </w:rPr>
        <w:t>elieves that continuous trading will have an adverse effect on the Market; or</w:t>
      </w:r>
    </w:p>
    <w:p w14:paraId="2F1BAA3E" w14:textId="77777777" w:rsidR="007B5283" w:rsidRPr="0061671A" w:rsidRDefault="007B5283" w:rsidP="009367ED">
      <w:pPr>
        <w:ind w:left="2127" w:hanging="720"/>
        <w:contextualSpacing/>
        <w:jc w:val="both"/>
        <w:rPr>
          <w:bCs/>
          <w:szCs w:val="22"/>
        </w:rPr>
      </w:pPr>
    </w:p>
    <w:p w14:paraId="535ECADD" w14:textId="77777777" w:rsidR="007B5283" w:rsidRPr="00B854BE" w:rsidRDefault="007B5283" w:rsidP="009367ED">
      <w:pPr>
        <w:ind w:left="2127" w:hanging="720"/>
        <w:contextualSpacing/>
        <w:jc w:val="both"/>
        <w:rPr>
          <w:bCs/>
          <w:szCs w:val="22"/>
          <w:lang w:val="fr-FR"/>
        </w:rPr>
      </w:pPr>
      <w:r w:rsidRPr="00B854BE">
        <w:rPr>
          <w:bCs/>
          <w:szCs w:val="22"/>
          <w:lang w:val="fr-FR"/>
        </w:rPr>
        <w:t>19.1.2</w:t>
      </w:r>
      <w:r w:rsidRPr="00B854BE">
        <w:rPr>
          <w:bCs/>
          <w:szCs w:val="22"/>
          <w:lang w:val="fr-FR"/>
        </w:rPr>
        <w:tab/>
        <w:t xml:space="preserve">a Force Majeure Event </w:t>
      </w:r>
      <w:proofErr w:type="spellStart"/>
      <w:r w:rsidRPr="00B854BE">
        <w:rPr>
          <w:bCs/>
          <w:szCs w:val="22"/>
          <w:lang w:val="fr-FR"/>
        </w:rPr>
        <w:t>occurs</w:t>
      </w:r>
      <w:proofErr w:type="spellEnd"/>
      <w:r w:rsidRPr="00B854BE">
        <w:rPr>
          <w:bCs/>
          <w:szCs w:val="22"/>
          <w:lang w:val="fr-FR"/>
        </w:rPr>
        <w:t>.</w:t>
      </w:r>
    </w:p>
    <w:p w14:paraId="76995EEB" w14:textId="77777777" w:rsidR="007B5283" w:rsidRPr="00B854BE" w:rsidRDefault="007B5283" w:rsidP="007B5283">
      <w:pPr>
        <w:pStyle w:val="AONormal"/>
        <w:rPr>
          <w:lang w:val="fr-FR"/>
        </w:rPr>
      </w:pPr>
      <w:r w:rsidRPr="00B854BE">
        <w:rPr>
          <w:lang w:val="fr-FR"/>
        </w:rPr>
        <w:tab/>
      </w:r>
      <w:r w:rsidRPr="00B854BE">
        <w:rPr>
          <w:lang w:val="fr-FR"/>
        </w:rPr>
        <w:tab/>
      </w:r>
    </w:p>
    <w:p w14:paraId="74DB4704" w14:textId="77777777" w:rsidR="007B5283" w:rsidRPr="0061671A" w:rsidRDefault="007B5283" w:rsidP="009367ED">
      <w:pPr>
        <w:ind w:left="1440" w:hanging="720"/>
        <w:contextualSpacing/>
        <w:jc w:val="both"/>
        <w:rPr>
          <w:bCs/>
          <w:szCs w:val="22"/>
        </w:rPr>
      </w:pPr>
      <w:r w:rsidRPr="0061671A">
        <w:rPr>
          <w:bCs/>
          <w:szCs w:val="22"/>
        </w:rPr>
        <w:t>19.2</w:t>
      </w:r>
      <w:r w:rsidRPr="0061671A">
        <w:rPr>
          <w:bCs/>
          <w:szCs w:val="22"/>
        </w:rPr>
        <w:tab/>
        <w:t>Suspension of trading in any Product shall cease when the reasons for the suspension no longer exist and/or where the interests of a fair and orderly market are best served by resumption of trading.</w:t>
      </w:r>
    </w:p>
    <w:p w14:paraId="1B406927" w14:textId="77777777" w:rsidR="007B5283" w:rsidRPr="0061671A" w:rsidRDefault="007B5283" w:rsidP="009367ED">
      <w:pPr>
        <w:ind w:left="1440" w:hanging="720"/>
        <w:contextualSpacing/>
        <w:jc w:val="both"/>
        <w:rPr>
          <w:bCs/>
          <w:szCs w:val="22"/>
        </w:rPr>
      </w:pPr>
    </w:p>
    <w:p w14:paraId="62E96190" w14:textId="7CEBB65D" w:rsidR="00AA135D" w:rsidRPr="0061671A" w:rsidRDefault="007B5283" w:rsidP="00CF40D7">
      <w:pPr>
        <w:ind w:left="1440" w:hanging="720"/>
        <w:contextualSpacing/>
        <w:jc w:val="both"/>
        <w:rPr>
          <w:bCs/>
          <w:szCs w:val="22"/>
        </w:rPr>
      </w:pPr>
      <w:r w:rsidRPr="0061671A">
        <w:rPr>
          <w:bCs/>
          <w:szCs w:val="22"/>
        </w:rPr>
        <w:t>19.3</w:t>
      </w:r>
      <w:r w:rsidRPr="0061671A">
        <w:rPr>
          <w:bCs/>
          <w:szCs w:val="22"/>
        </w:rPr>
        <w:tab/>
        <w:t>An announcement on FMDQ</w:t>
      </w:r>
      <w:r w:rsidR="007F7943" w:rsidRPr="0061671A">
        <w:rPr>
          <w:bCs/>
          <w:szCs w:val="22"/>
        </w:rPr>
        <w:t xml:space="preserve"> Exchange</w:t>
      </w:r>
      <w:r w:rsidRPr="0061671A">
        <w:rPr>
          <w:bCs/>
          <w:szCs w:val="22"/>
        </w:rPr>
        <w:t>’s website shall be made by FMDQ</w:t>
      </w:r>
      <w:r w:rsidR="007F7943" w:rsidRPr="0061671A">
        <w:rPr>
          <w:bCs/>
          <w:szCs w:val="22"/>
        </w:rPr>
        <w:t xml:space="preserve"> Exchange</w:t>
      </w:r>
      <w:r w:rsidRPr="0061671A">
        <w:rPr>
          <w:bCs/>
          <w:szCs w:val="22"/>
        </w:rPr>
        <w:t xml:space="preserve"> to give the </w:t>
      </w:r>
      <w:r w:rsidR="00893F8C" w:rsidRPr="0061671A">
        <w:rPr>
          <w:bCs/>
          <w:szCs w:val="22"/>
        </w:rPr>
        <w:t>Member</w:t>
      </w:r>
      <w:r w:rsidRPr="0061671A">
        <w:rPr>
          <w:bCs/>
          <w:szCs w:val="22"/>
        </w:rPr>
        <w:t xml:space="preserve"> notice of when trading in any Product is suspended and when such suspensi</w:t>
      </w:r>
      <w:r w:rsidR="00CF40D7" w:rsidRPr="0061671A">
        <w:rPr>
          <w:bCs/>
          <w:szCs w:val="22"/>
        </w:rPr>
        <w:t xml:space="preserve">on is lifted. </w:t>
      </w:r>
    </w:p>
    <w:p w14:paraId="37B3A8F0" w14:textId="77777777" w:rsidR="007B5283" w:rsidRPr="0061671A" w:rsidRDefault="007B5283" w:rsidP="00CF40D7">
      <w:pPr>
        <w:pStyle w:val="Heading1"/>
        <w:rPr>
          <w:rFonts w:ascii="Times New Roman" w:eastAsia="SimSun" w:hAnsi="Times New Roman" w:cs="Times New Roman"/>
          <w:b/>
          <w:color w:val="auto"/>
          <w:sz w:val="22"/>
          <w:szCs w:val="22"/>
        </w:rPr>
      </w:pPr>
      <w:bookmarkStart w:id="46" w:name="_Toc387329800"/>
      <w:bookmarkStart w:id="47" w:name="_Toc387836385"/>
      <w:bookmarkStart w:id="48" w:name="_Toc460836730"/>
      <w:r w:rsidRPr="0061671A">
        <w:rPr>
          <w:rFonts w:ascii="Times New Roman" w:eastAsia="SimSun" w:hAnsi="Times New Roman" w:cs="Times New Roman"/>
          <w:b/>
          <w:color w:val="auto"/>
          <w:sz w:val="22"/>
          <w:szCs w:val="22"/>
        </w:rPr>
        <w:t xml:space="preserve">20. </w:t>
      </w:r>
      <w:r w:rsidRPr="0061671A">
        <w:rPr>
          <w:rFonts w:ascii="Times New Roman" w:eastAsia="SimSun" w:hAnsi="Times New Roman" w:cs="Times New Roman"/>
          <w:b/>
          <w:color w:val="auto"/>
          <w:sz w:val="22"/>
          <w:szCs w:val="22"/>
        </w:rPr>
        <w:tab/>
        <w:t xml:space="preserve">Confirmation of </w:t>
      </w:r>
      <w:bookmarkEnd w:id="46"/>
      <w:bookmarkEnd w:id="47"/>
      <w:r w:rsidRPr="0061671A">
        <w:rPr>
          <w:rFonts w:ascii="Times New Roman" w:eastAsia="SimSun" w:hAnsi="Times New Roman" w:cs="Times New Roman"/>
          <w:b/>
          <w:color w:val="auto"/>
          <w:sz w:val="22"/>
          <w:szCs w:val="22"/>
        </w:rPr>
        <w:t>Instructions</w:t>
      </w:r>
      <w:bookmarkEnd w:id="48"/>
    </w:p>
    <w:p w14:paraId="0264DE47" w14:textId="77777777" w:rsidR="007B5283" w:rsidRPr="0061671A" w:rsidRDefault="007B5283" w:rsidP="007B5283">
      <w:pPr>
        <w:pStyle w:val="AONormal"/>
        <w:rPr>
          <w:lang w:val="en-US"/>
        </w:rPr>
      </w:pPr>
    </w:p>
    <w:p w14:paraId="72AFEA29" w14:textId="241C54FD" w:rsidR="007B5283" w:rsidRPr="0061671A" w:rsidRDefault="007B5283" w:rsidP="009367ED">
      <w:pPr>
        <w:ind w:left="709" w:firstLine="11"/>
        <w:contextualSpacing/>
        <w:jc w:val="both"/>
        <w:rPr>
          <w:bCs/>
          <w:szCs w:val="22"/>
        </w:rPr>
      </w:pPr>
      <w:r w:rsidRPr="0061671A">
        <w:rPr>
          <w:bCs/>
          <w:szCs w:val="22"/>
        </w:rPr>
        <w:lastRenderedPageBreak/>
        <w:t xml:space="preserve">The </w:t>
      </w:r>
      <w:r w:rsidR="00893F8C" w:rsidRPr="0061671A">
        <w:rPr>
          <w:bCs/>
          <w:szCs w:val="22"/>
        </w:rPr>
        <w:t>Member</w:t>
      </w:r>
      <w:r w:rsidRPr="0061671A">
        <w:rPr>
          <w:bCs/>
          <w:szCs w:val="22"/>
        </w:rPr>
        <w:t xml:space="preserve"> shall ensure that all instructions to a Dealing Member/or Broker for the purchase or sale of any Product are confirmed via any means to be agreed between the </w:t>
      </w:r>
      <w:r w:rsidR="00893F8C" w:rsidRPr="0061671A">
        <w:rPr>
          <w:bCs/>
          <w:szCs w:val="22"/>
        </w:rPr>
        <w:t>Member</w:t>
      </w:r>
      <w:r w:rsidRPr="0061671A">
        <w:rPr>
          <w:bCs/>
          <w:szCs w:val="22"/>
        </w:rPr>
        <w:t xml:space="preserve"> and the Dealing Member/or Broker, including but not limited to SWIFT and letter within </w:t>
      </w:r>
      <w:r w:rsidR="00F2664F" w:rsidRPr="0061671A">
        <w:rPr>
          <w:bCs/>
          <w:szCs w:val="22"/>
        </w:rPr>
        <w:t>twenty-four</w:t>
      </w:r>
      <w:r w:rsidRPr="0061671A">
        <w:rPr>
          <w:bCs/>
          <w:szCs w:val="22"/>
        </w:rPr>
        <w:t xml:space="preserve"> (24) hours of the</w:t>
      </w:r>
      <w:r w:rsidR="000E6F13" w:rsidRPr="0061671A">
        <w:rPr>
          <w:bCs/>
          <w:szCs w:val="22"/>
        </w:rPr>
        <w:t xml:space="preserve"> instruction</w:t>
      </w:r>
      <w:r w:rsidRPr="0061671A">
        <w:rPr>
          <w:bCs/>
          <w:szCs w:val="22"/>
        </w:rPr>
        <w:t xml:space="preserve">. The confirmation shall contain in the minimum the following details: </w:t>
      </w:r>
    </w:p>
    <w:p w14:paraId="61B712B8" w14:textId="77777777" w:rsidR="007B5283" w:rsidRPr="0061671A" w:rsidRDefault="007B5283" w:rsidP="007B5283">
      <w:pPr>
        <w:pStyle w:val="AONormal"/>
        <w:rPr>
          <w:lang w:val="en-US"/>
        </w:rPr>
      </w:pPr>
      <w:r w:rsidRPr="0061671A">
        <w:rPr>
          <w:lang w:val="en-US"/>
        </w:rPr>
        <w:tab/>
      </w:r>
    </w:p>
    <w:p w14:paraId="4755F5EF" w14:textId="77777777" w:rsidR="007B5283" w:rsidRPr="0061671A" w:rsidRDefault="007B5283" w:rsidP="009367ED">
      <w:pPr>
        <w:pStyle w:val="AONormal"/>
        <w:ind w:left="709"/>
        <w:rPr>
          <w:lang w:val="en-US"/>
        </w:rPr>
      </w:pPr>
      <w:r w:rsidRPr="0061671A">
        <w:rPr>
          <w:lang w:val="en-US"/>
        </w:rPr>
        <w:t xml:space="preserve">(a) </w:t>
      </w:r>
      <w:r w:rsidRPr="0061671A">
        <w:rPr>
          <w:lang w:val="en-US"/>
        </w:rPr>
        <w:tab/>
        <w:t xml:space="preserve">the transaction value and date; </w:t>
      </w:r>
    </w:p>
    <w:p w14:paraId="47C8AA8A" w14:textId="77777777" w:rsidR="007B5283" w:rsidRPr="0061671A" w:rsidRDefault="007B5283" w:rsidP="009367ED">
      <w:pPr>
        <w:pStyle w:val="AONormal"/>
        <w:ind w:left="709"/>
      </w:pPr>
    </w:p>
    <w:p w14:paraId="78434C5E" w14:textId="77777777" w:rsidR="007B5283" w:rsidRPr="0061671A" w:rsidRDefault="007B5283" w:rsidP="009367ED">
      <w:pPr>
        <w:pStyle w:val="AONormal"/>
        <w:ind w:left="709"/>
        <w:rPr>
          <w:lang w:val="en-US"/>
        </w:rPr>
      </w:pPr>
      <w:r w:rsidRPr="0061671A">
        <w:rPr>
          <w:lang w:val="en-US"/>
        </w:rPr>
        <w:t xml:space="preserve">(b) </w:t>
      </w:r>
      <w:r w:rsidRPr="0061671A">
        <w:rPr>
          <w:lang w:val="en-US"/>
        </w:rPr>
        <w:tab/>
        <w:t xml:space="preserve">the description, tenor (where applicable) and the price; </w:t>
      </w:r>
    </w:p>
    <w:p w14:paraId="48D5A2FE" w14:textId="77777777" w:rsidR="007B5283" w:rsidRPr="0061671A" w:rsidRDefault="007B5283" w:rsidP="009367ED">
      <w:pPr>
        <w:pStyle w:val="AONormal"/>
        <w:ind w:left="709"/>
      </w:pPr>
    </w:p>
    <w:p w14:paraId="46DAB307" w14:textId="77777777" w:rsidR="007B5283" w:rsidRPr="0061671A" w:rsidRDefault="007B5283" w:rsidP="009367ED">
      <w:pPr>
        <w:pStyle w:val="AONormal"/>
        <w:ind w:left="709"/>
        <w:rPr>
          <w:lang w:val="en-US"/>
        </w:rPr>
      </w:pPr>
      <w:r w:rsidRPr="0061671A">
        <w:rPr>
          <w:lang w:val="en-US"/>
        </w:rPr>
        <w:t xml:space="preserve">(c) </w:t>
      </w:r>
      <w:r w:rsidRPr="0061671A">
        <w:rPr>
          <w:lang w:val="en-US"/>
        </w:rPr>
        <w:tab/>
        <w:t>the transaction and settlement amounts; and</w:t>
      </w:r>
    </w:p>
    <w:p w14:paraId="4F12FBB1" w14:textId="77777777" w:rsidR="007B5283" w:rsidRPr="0061671A" w:rsidRDefault="007B5283" w:rsidP="009367ED">
      <w:pPr>
        <w:pStyle w:val="AONormal"/>
        <w:ind w:left="709"/>
        <w:rPr>
          <w:lang w:val="en-US"/>
        </w:rPr>
      </w:pPr>
    </w:p>
    <w:p w14:paraId="319949F0" w14:textId="2AC0BC6A" w:rsidR="007B5283" w:rsidRPr="0061671A" w:rsidRDefault="007B5283" w:rsidP="00CF40D7">
      <w:pPr>
        <w:pStyle w:val="AONormal"/>
        <w:ind w:left="709"/>
        <w:rPr>
          <w:lang w:val="en-US"/>
        </w:rPr>
      </w:pPr>
      <w:r w:rsidRPr="0061671A">
        <w:rPr>
          <w:lang w:val="en-US"/>
        </w:rPr>
        <w:t xml:space="preserve">(d) </w:t>
      </w:r>
      <w:r w:rsidRPr="0061671A">
        <w:rPr>
          <w:lang w:val="en-US"/>
        </w:rPr>
        <w:tab/>
        <w:t>any other details as may be adv</w:t>
      </w:r>
      <w:r w:rsidR="00CF40D7" w:rsidRPr="0061671A">
        <w:rPr>
          <w:lang w:val="en-US"/>
        </w:rPr>
        <w:t>ised by FMDQ</w:t>
      </w:r>
      <w:r w:rsidR="000E6F13" w:rsidRPr="0061671A">
        <w:rPr>
          <w:lang w:val="en-US"/>
        </w:rPr>
        <w:t xml:space="preserve"> Exchange</w:t>
      </w:r>
      <w:r w:rsidR="00CF40D7" w:rsidRPr="0061671A">
        <w:rPr>
          <w:lang w:val="en-US"/>
        </w:rPr>
        <w:t xml:space="preserve"> from time to time.</w:t>
      </w:r>
    </w:p>
    <w:p w14:paraId="60B6453E" w14:textId="77777777" w:rsidR="007B5283" w:rsidRPr="0061671A" w:rsidRDefault="007B5283" w:rsidP="00CF40D7">
      <w:pPr>
        <w:pStyle w:val="Heading1"/>
        <w:rPr>
          <w:rFonts w:ascii="Times New Roman" w:eastAsia="SimSun" w:hAnsi="Times New Roman" w:cs="Times New Roman"/>
          <w:b/>
          <w:color w:val="auto"/>
          <w:sz w:val="22"/>
          <w:szCs w:val="22"/>
        </w:rPr>
      </w:pPr>
      <w:bookmarkStart w:id="49" w:name="_Toc387329805"/>
      <w:bookmarkStart w:id="50" w:name="_Toc387836390"/>
      <w:bookmarkStart w:id="51" w:name="_Toc460836731"/>
      <w:r w:rsidRPr="0061671A">
        <w:rPr>
          <w:rFonts w:ascii="Times New Roman" w:eastAsia="SimSun" w:hAnsi="Times New Roman" w:cs="Times New Roman"/>
          <w:b/>
          <w:color w:val="auto"/>
          <w:sz w:val="22"/>
          <w:szCs w:val="22"/>
        </w:rPr>
        <w:t xml:space="preserve">21. </w:t>
      </w:r>
      <w:r w:rsidRPr="0061671A">
        <w:rPr>
          <w:rFonts w:ascii="Times New Roman" w:eastAsia="SimSun" w:hAnsi="Times New Roman" w:cs="Times New Roman"/>
          <w:b/>
          <w:color w:val="auto"/>
          <w:sz w:val="22"/>
          <w:szCs w:val="22"/>
        </w:rPr>
        <w:tab/>
        <w:t>Prohibition of Transactions with Suspended Parties</w:t>
      </w:r>
      <w:bookmarkEnd w:id="49"/>
      <w:bookmarkEnd w:id="50"/>
      <w:bookmarkEnd w:id="51"/>
    </w:p>
    <w:p w14:paraId="4B8B392F" w14:textId="77777777" w:rsidR="007B5283" w:rsidRPr="0061671A" w:rsidRDefault="007B5283" w:rsidP="007B5283">
      <w:pPr>
        <w:pStyle w:val="AONormal"/>
        <w:rPr>
          <w:b/>
          <w:bCs/>
          <w:lang w:val="en-US"/>
        </w:rPr>
      </w:pPr>
    </w:p>
    <w:p w14:paraId="05F13452" w14:textId="0D9BC769" w:rsidR="007B5283" w:rsidRPr="0061671A" w:rsidRDefault="007B5283" w:rsidP="00CF40D7">
      <w:pPr>
        <w:ind w:left="709" w:firstLine="11"/>
        <w:contextualSpacing/>
        <w:jc w:val="both"/>
        <w:rPr>
          <w:szCs w:val="22"/>
          <w:lang w:val="en-US"/>
        </w:rPr>
      </w:pPr>
      <w:r w:rsidRPr="0061671A">
        <w:rPr>
          <w:bCs/>
          <w:szCs w:val="22"/>
        </w:rPr>
        <w:t>The</w:t>
      </w:r>
      <w:r w:rsidRPr="0061671A">
        <w:rPr>
          <w:szCs w:val="22"/>
          <w:lang w:val="en-US"/>
        </w:rPr>
        <w:t xml:space="preserve"> </w:t>
      </w:r>
      <w:r w:rsidR="00893F8C" w:rsidRPr="0061671A">
        <w:rPr>
          <w:szCs w:val="22"/>
          <w:lang w:val="en-US"/>
        </w:rPr>
        <w:t>Member</w:t>
      </w:r>
      <w:r w:rsidRPr="0061671A">
        <w:rPr>
          <w:szCs w:val="22"/>
          <w:lang w:val="en-US"/>
        </w:rPr>
        <w:t xml:space="preserve"> shall not carry out any activity with any individual or body corporate whose membership rights have been suspended or revoked by FMDQ</w:t>
      </w:r>
      <w:r w:rsidR="000E6F13" w:rsidRPr="0061671A">
        <w:rPr>
          <w:szCs w:val="22"/>
          <w:lang w:val="en-US"/>
        </w:rPr>
        <w:t xml:space="preserve"> Exchange</w:t>
      </w:r>
      <w:r w:rsidRPr="0061671A">
        <w:rPr>
          <w:szCs w:val="22"/>
          <w:lang w:val="en-US"/>
        </w:rPr>
        <w:t xml:space="preserve"> except as express</w:t>
      </w:r>
      <w:r w:rsidR="00CF40D7" w:rsidRPr="0061671A">
        <w:rPr>
          <w:szCs w:val="22"/>
          <w:lang w:val="en-US"/>
        </w:rPr>
        <w:t>ly approved in writing by FMDQ</w:t>
      </w:r>
      <w:r w:rsidR="000E6F13" w:rsidRPr="0061671A">
        <w:rPr>
          <w:szCs w:val="22"/>
          <w:lang w:val="en-US"/>
        </w:rPr>
        <w:t xml:space="preserve"> Exchange</w:t>
      </w:r>
      <w:r w:rsidR="00CF40D7" w:rsidRPr="0061671A">
        <w:rPr>
          <w:szCs w:val="22"/>
          <w:lang w:val="en-US"/>
        </w:rPr>
        <w:t>.</w:t>
      </w:r>
    </w:p>
    <w:p w14:paraId="54E05934" w14:textId="1E4A674F" w:rsidR="007B5283" w:rsidRPr="0061671A" w:rsidRDefault="00D1634C" w:rsidP="00CF40D7">
      <w:pPr>
        <w:pStyle w:val="Heading1"/>
        <w:rPr>
          <w:rFonts w:ascii="Times New Roman" w:eastAsia="SimSun" w:hAnsi="Times New Roman" w:cs="Times New Roman"/>
          <w:b/>
          <w:color w:val="auto"/>
          <w:sz w:val="22"/>
          <w:szCs w:val="22"/>
        </w:rPr>
      </w:pPr>
      <w:bookmarkStart w:id="52" w:name="_Toc387836392"/>
      <w:bookmarkStart w:id="53" w:name="_Toc460836732"/>
      <w:r w:rsidRPr="0061671A">
        <w:rPr>
          <w:rFonts w:ascii="Times New Roman" w:eastAsia="SimSun" w:hAnsi="Times New Roman" w:cs="Times New Roman"/>
          <w:b/>
          <w:color w:val="auto"/>
          <w:sz w:val="22"/>
          <w:szCs w:val="22"/>
        </w:rPr>
        <w:t>22</w:t>
      </w:r>
      <w:r w:rsidR="007B5283" w:rsidRPr="0061671A">
        <w:rPr>
          <w:rFonts w:ascii="Times New Roman" w:eastAsia="SimSun" w:hAnsi="Times New Roman" w:cs="Times New Roman"/>
          <w:b/>
          <w:color w:val="auto"/>
          <w:sz w:val="22"/>
          <w:szCs w:val="22"/>
        </w:rPr>
        <w:t xml:space="preserve">. </w:t>
      </w:r>
      <w:r w:rsidR="007B5283" w:rsidRPr="0061671A">
        <w:rPr>
          <w:rFonts w:ascii="Times New Roman" w:eastAsia="SimSun" w:hAnsi="Times New Roman" w:cs="Times New Roman"/>
          <w:b/>
          <w:color w:val="auto"/>
          <w:sz w:val="22"/>
          <w:szCs w:val="22"/>
        </w:rPr>
        <w:tab/>
        <w:t>Confidentiality</w:t>
      </w:r>
      <w:bookmarkEnd w:id="52"/>
      <w:bookmarkEnd w:id="53"/>
      <w:r w:rsidR="00A75EE3">
        <w:rPr>
          <w:rFonts w:ascii="Times New Roman" w:eastAsia="SimSun" w:hAnsi="Times New Roman" w:cs="Times New Roman"/>
          <w:b/>
          <w:color w:val="auto"/>
          <w:sz w:val="22"/>
          <w:szCs w:val="22"/>
        </w:rPr>
        <w:t xml:space="preserve"> and Data Protection</w:t>
      </w:r>
    </w:p>
    <w:p w14:paraId="3DCB0C20" w14:textId="77777777" w:rsidR="007B5283" w:rsidRPr="0061671A" w:rsidRDefault="007B5283" w:rsidP="007B5283">
      <w:pPr>
        <w:pStyle w:val="AONormal"/>
        <w:rPr>
          <w:lang w:val="en-US"/>
        </w:rPr>
      </w:pPr>
    </w:p>
    <w:p w14:paraId="319CFCE5" w14:textId="47223D29" w:rsidR="007B5283" w:rsidRPr="0061671A" w:rsidRDefault="00D1634C" w:rsidP="006747F3">
      <w:pPr>
        <w:ind w:left="1440" w:hanging="720"/>
        <w:contextualSpacing/>
        <w:jc w:val="both"/>
        <w:rPr>
          <w:bCs/>
          <w:szCs w:val="22"/>
        </w:rPr>
      </w:pPr>
      <w:r w:rsidRPr="0061671A">
        <w:rPr>
          <w:bCs/>
          <w:szCs w:val="22"/>
        </w:rPr>
        <w:t>22</w:t>
      </w:r>
      <w:r w:rsidR="007B5283" w:rsidRPr="0061671A">
        <w:rPr>
          <w:bCs/>
          <w:szCs w:val="22"/>
        </w:rPr>
        <w:t>.1</w:t>
      </w:r>
      <w:r w:rsidR="007B5283" w:rsidRPr="0061671A">
        <w:rPr>
          <w:bCs/>
          <w:szCs w:val="22"/>
        </w:rPr>
        <w:tab/>
        <w:t>The Parties shall treat as strictly confidential all Confidential Information and shall ensure that their respective authorised employees use the Confidential Information only for the performance of their obligations and the exercise of their rights under this Agreement.</w:t>
      </w:r>
    </w:p>
    <w:p w14:paraId="6E9EABCA" w14:textId="77777777" w:rsidR="007B5283" w:rsidRPr="0061671A" w:rsidRDefault="007B5283" w:rsidP="006747F3">
      <w:pPr>
        <w:ind w:left="1440" w:hanging="720"/>
        <w:contextualSpacing/>
        <w:jc w:val="both"/>
        <w:rPr>
          <w:bCs/>
          <w:szCs w:val="22"/>
        </w:rPr>
      </w:pPr>
    </w:p>
    <w:p w14:paraId="583152FA" w14:textId="07912CC2" w:rsidR="007B5283" w:rsidRPr="0061671A" w:rsidRDefault="00D1634C" w:rsidP="006747F3">
      <w:pPr>
        <w:ind w:left="1440" w:hanging="720"/>
        <w:contextualSpacing/>
        <w:jc w:val="both"/>
        <w:rPr>
          <w:bCs/>
          <w:szCs w:val="22"/>
        </w:rPr>
      </w:pPr>
      <w:r w:rsidRPr="0061671A">
        <w:rPr>
          <w:bCs/>
          <w:szCs w:val="22"/>
        </w:rPr>
        <w:t>22</w:t>
      </w:r>
      <w:r w:rsidR="007B5283" w:rsidRPr="0061671A">
        <w:rPr>
          <w:bCs/>
          <w:szCs w:val="22"/>
        </w:rPr>
        <w:t>.2</w:t>
      </w:r>
      <w:r w:rsidR="007B5283" w:rsidRPr="0061671A">
        <w:rPr>
          <w:bCs/>
          <w:szCs w:val="22"/>
        </w:rPr>
        <w:tab/>
        <w:t>Each Party shall protect and adequately secure every data belonging to the other Party and shall prevent against the theft or disclosure of such data by its Affiliates, directors, employees, subcontractors, agents, or any other individual or body corporate having access to the data through it.</w:t>
      </w:r>
    </w:p>
    <w:p w14:paraId="77491E8D" w14:textId="77777777" w:rsidR="007B5283" w:rsidRPr="0061671A" w:rsidRDefault="007B5283" w:rsidP="006747F3">
      <w:pPr>
        <w:ind w:left="1440" w:hanging="720"/>
        <w:contextualSpacing/>
        <w:jc w:val="both"/>
        <w:rPr>
          <w:bCs/>
          <w:szCs w:val="22"/>
        </w:rPr>
      </w:pPr>
    </w:p>
    <w:p w14:paraId="0E4DC308" w14:textId="4DD2755A" w:rsidR="007B5283" w:rsidRDefault="00D1634C" w:rsidP="00CF40D7">
      <w:pPr>
        <w:ind w:left="1440" w:hanging="720"/>
        <w:contextualSpacing/>
        <w:jc w:val="both"/>
        <w:rPr>
          <w:bCs/>
          <w:szCs w:val="22"/>
        </w:rPr>
      </w:pPr>
      <w:r w:rsidRPr="0061671A">
        <w:rPr>
          <w:bCs/>
          <w:szCs w:val="22"/>
        </w:rPr>
        <w:t>22</w:t>
      </w:r>
      <w:r w:rsidR="007B5283" w:rsidRPr="0061671A">
        <w:rPr>
          <w:bCs/>
          <w:szCs w:val="22"/>
        </w:rPr>
        <w:t>.3</w:t>
      </w:r>
      <w:r w:rsidR="007B5283" w:rsidRPr="0061671A">
        <w:rPr>
          <w:bCs/>
          <w:szCs w:val="22"/>
        </w:rPr>
        <w:tab/>
        <w:t xml:space="preserve">In the event that a Party learns of any theft, unauthorised use, disclosure, or threatened unauthorised use or disclosure of any Confidential Information, the Party shall notify the other Party of the particulars of such theft, </w:t>
      </w:r>
      <w:r w:rsidR="00CF40D7" w:rsidRPr="0061671A">
        <w:rPr>
          <w:bCs/>
          <w:szCs w:val="22"/>
        </w:rPr>
        <w:t xml:space="preserve">unauthorised </w:t>
      </w:r>
      <w:proofErr w:type="gramStart"/>
      <w:r w:rsidR="00CF40D7" w:rsidRPr="0061671A">
        <w:rPr>
          <w:bCs/>
          <w:szCs w:val="22"/>
        </w:rPr>
        <w:t>use</w:t>
      </w:r>
      <w:proofErr w:type="gramEnd"/>
      <w:r w:rsidR="00CF40D7" w:rsidRPr="0061671A">
        <w:rPr>
          <w:bCs/>
          <w:szCs w:val="22"/>
        </w:rPr>
        <w:t xml:space="preserve"> or disclosure.</w:t>
      </w:r>
    </w:p>
    <w:p w14:paraId="1DECCEEC" w14:textId="33472858" w:rsidR="00450285" w:rsidRDefault="00450285" w:rsidP="00450285">
      <w:pPr>
        <w:pStyle w:val="AONormal"/>
      </w:pPr>
    </w:p>
    <w:p w14:paraId="4BE38DE9" w14:textId="64489257" w:rsidR="00450285" w:rsidRPr="008203A4" w:rsidRDefault="00450285" w:rsidP="008203A4">
      <w:pPr>
        <w:pStyle w:val="AONormal"/>
        <w:ind w:left="1440" w:hanging="720"/>
        <w:rPr>
          <w:lang w:val="en-US"/>
        </w:rPr>
      </w:pPr>
      <w:r>
        <w:t>22.4</w:t>
      </w:r>
      <w:r>
        <w:tab/>
      </w:r>
      <w:r w:rsidR="005325E7" w:rsidRPr="005325E7">
        <w:rPr>
          <w:lang w:val="en-US"/>
        </w:rPr>
        <w:t xml:space="preserve">The Parties undertake and agree to comply with the provisions of the Nigeria Data Protection Regulation, 2019 issued by the National Information Technology Development Agency and any amendments thereto in respect of any Personal Data received pursuant to or in connection with this Agreement. </w:t>
      </w:r>
    </w:p>
    <w:p w14:paraId="583FD32F" w14:textId="1ED44229" w:rsidR="007B5283" w:rsidRPr="0061671A" w:rsidRDefault="00D1634C" w:rsidP="00CF40D7">
      <w:pPr>
        <w:pStyle w:val="Heading1"/>
        <w:rPr>
          <w:rFonts w:ascii="Times New Roman" w:eastAsia="SimSun" w:hAnsi="Times New Roman" w:cs="Times New Roman"/>
          <w:b/>
          <w:color w:val="auto"/>
          <w:sz w:val="22"/>
          <w:szCs w:val="22"/>
        </w:rPr>
      </w:pPr>
      <w:bookmarkStart w:id="54" w:name="_Toc387836393"/>
      <w:bookmarkStart w:id="55" w:name="_Toc460836733"/>
      <w:r w:rsidRPr="0061671A">
        <w:rPr>
          <w:rFonts w:ascii="Times New Roman" w:eastAsia="SimSun" w:hAnsi="Times New Roman" w:cs="Times New Roman"/>
          <w:b/>
          <w:color w:val="auto"/>
          <w:sz w:val="22"/>
          <w:szCs w:val="22"/>
        </w:rPr>
        <w:t>23</w:t>
      </w:r>
      <w:r w:rsidR="007B5283" w:rsidRPr="0061671A">
        <w:rPr>
          <w:rFonts w:ascii="Times New Roman" w:eastAsia="SimSun" w:hAnsi="Times New Roman" w:cs="Times New Roman"/>
          <w:b/>
          <w:color w:val="auto"/>
          <w:sz w:val="22"/>
          <w:szCs w:val="22"/>
        </w:rPr>
        <w:t>.</w:t>
      </w:r>
      <w:r w:rsidR="007B5283" w:rsidRPr="0061671A">
        <w:rPr>
          <w:rFonts w:ascii="Times New Roman" w:eastAsia="SimSun" w:hAnsi="Times New Roman" w:cs="Times New Roman"/>
          <w:b/>
          <w:color w:val="auto"/>
          <w:sz w:val="22"/>
          <w:szCs w:val="22"/>
        </w:rPr>
        <w:tab/>
        <w:t>Limitation of Liability</w:t>
      </w:r>
      <w:bookmarkEnd w:id="54"/>
      <w:bookmarkEnd w:id="55"/>
    </w:p>
    <w:p w14:paraId="2395A4A4" w14:textId="77777777" w:rsidR="007B5283" w:rsidRPr="0061671A" w:rsidRDefault="007B5283" w:rsidP="007B5283">
      <w:pPr>
        <w:pStyle w:val="AONormal"/>
        <w:rPr>
          <w:b/>
        </w:rPr>
      </w:pPr>
    </w:p>
    <w:p w14:paraId="3ED9F701" w14:textId="6335B5AC" w:rsidR="007B5283" w:rsidRPr="0061671A" w:rsidRDefault="00D1634C" w:rsidP="006747F3">
      <w:pPr>
        <w:ind w:left="1440" w:hanging="720"/>
        <w:contextualSpacing/>
        <w:jc w:val="both"/>
        <w:rPr>
          <w:bCs/>
          <w:szCs w:val="22"/>
        </w:rPr>
      </w:pPr>
      <w:r w:rsidRPr="0061671A">
        <w:rPr>
          <w:bCs/>
          <w:szCs w:val="22"/>
        </w:rPr>
        <w:t>23</w:t>
      </w:r>
      <w:r w:rsidR="007B5283" w:rsidRPr="0061671A">
        <w:rPr>
          <w:bCs/>
          <w:szCs w:val="22"/>
        </w:rPr>
        <w:t>.1</w:t>
      </w:r>
      <w:r w:rsidR="007B5283" w:rsidRPr="0061671A">
        <w:rPr>
          <w:bCs/>
          <w:szCs w:val="22"/>
        </w:rPr>
        <w:tab/>
        <w:t xml:space="preserve">The Parties hereby acknowledge that each Party shall have no liability or obligation to the other, without limitation for: </w:t>
      </w:r>
    </w:p>
    <w:p w14:paraId="4AE5A985" w14:textId="77777777" w:rsidR="007B5283" w:rsidRPr="0061671A" w:rsidRDefault="007B5283" w:rsidP="007B5283">
      <w:pPr>
        <w:pStyle w:val="AONormal"/>
      </w:pPr>
    </w:p>
    <w:p w14:paraId="67A52A15" w14:textId="1E87861E" w:rsidR="007B5283" w:rsidRPr="0061671A" w:rsidRDefault="00D1634C" w:rsidP="006747F3">
      <w:pPr>
        <w:ind w:left="2127" w:hanging="720"/>
        <w:contextualSpacing/>
        <w:jc w:val="both"/>
        <w:rPr>
          <w:bCs/>
          <w:szCs w:val="22"/>
        </w:rPr>
      </w:pPr>
      <w:r w:rsidRPr="0061671A">
        <w:rPr>
          <w:bCs/>
          <w:szCs w:val="22"/>
        </w:rPr>
        <w:t>23</w:t>
      </w:r>
      <w:r w:rsidR="007B5283" w:rsidRPr="0061671A">
        <w:rPr>
          <w:bCs/>
          <w:szCs w:val="22"/>
        </w:rPr>
        <w:t>.1.1</w:t>
      </w:r>
      <w:r w:rsidR="007B5283" w:rsidRPr="0061671A">
        <w:rPr>
          <w:bCs/>
          <w:szCs w:val="22"/>
        </w:rPr>
        <w:tab/>
        <w:t>the inability to use the Systems as a result of Market Disruptions not due to negligence on its part;</w:t>
      </w:r>
    </w:p>
    <w:p w14:paraId="464C4E81" w14:textId="77777777" w:rsidR="007B5283" w:rsidRPr="0061671A" w:rsidRDefault="007B5283" w:rsidP="006747F3">
      <w:pPr>
        <w:ind w:left="2127" w:hanging="720"/>
        <w:contextualSpacing/>
        <w:jc w:val="both"/>
        <w:rPr>
          <w:bCs/>
          <w:szCs w:val="22"/>
        </w:rPr>
      </w:pPr>
    </w:p>
    <w:p w14:paraId="786C93C3" w14:textId="5030DF53" w:rsidR="007B5283" w:rsidRPr="0061671A" w:rsidRDefault="00D1634C" w:rsidP="006747F3">
      <w:pPr>
        <w:ind w:left="2127" w:hanging="720"/>
        <w:contextualSpacing/>
        <w:jc w:val="both"/>
        <w:rPr>
          <w:bCs/>
          <w:szCs w:val="22"/>
        </w:rPr>
      </w:pPr>
      <w:r w:rsidRPr="0061671A">
        <w:rPr>
          <w:bCs/>
          <w:szCs w:val="22"/>
        </w:rPr>
        <w:t>23</w:t>
      </w:r>
      <w:r w:rsidR="007B5283" w:rsidRPr="0061671A">
        <w:rPr>
          <w:bCs/>
          <w:szCs w:val="22"/>
        </w:rPr>
        <w:t xml:space="preserve">.1.2 </w:t>
      </w:r>
      <w:r w:rsidR="007B5283" w:rsidRPr="0061671A">
        <w:rPr>
          <w:bCs/>
          <w:szCs w:val="22"/>
        </w:rPr>
        <w:tab/>
        <w:t>occurrences that could not have been reasonably foreseen at the date of execution of this Agreement; and includes a Force Majeure Event;</w:t>
      </w:r>
    </w:p>
    <w:p w14:paraId="786D8511" w14:textId="77777777" w:rsidR="007B5283" w:rsidRPr="0061671A" w:rsidRDefault="007B5283" w:rsidP="006747F3">
      <w:pPr>
        <w:ind w:left="2127" w:hanging="720"/>
        <w:contextualSpacing/>
        <w:jc w:val="both"/>
        <w:rPr>
          <w:bCs/>
          <w:szCs w:val="22"/>
        </w:rPr>
      </w:pPr>
    </w:p>
    <w:p w14:paraId="1C96C64D" w14:textId="399BB993" w:rsidR="007B5283" w:rsidRPr="0061671A" w:rsidRDefault="00D1634C" w:rsidP="006747F3">
      <w:pPr>
        <w:ind w:left="2127" w:hanging="720"/>
        <w:contextualSpacing/>
        <w:jc w:val="both"/>
        <w:rPr>
          <w:bCs/>
          <w:szCs w:val="22"/>
        </w:rPr>
      </w:pPr>
      <w:r w:rsidRPr="0061671A">
        <w:rPr>
          <w:bCs/>
          <w:szCs w:val="22"/>
        </w:rPr>
        <w:t>23</w:t>
      </w:r>
      <w:r w:rsidR="007B5283" w:rsidRPr="0061671A">
        <w:rPr>
          <w:bCs/>
          <w:szCs w:val="22"/>
        </w:rPr>
        <w:t>.1.3</w:t>
      </w:r>
      <w:r w:rsidR="007B5283" w:rsidRPr="0061671A">
        <w:rPr>
          <w:bCs/>
          <w:szCs w:val="22"/>
        </w:rPr>
        <w:tab/>
        <w:t xml:space="preserve">any loss or damage which may be </w:t>
      </w:r>
      <w:proofErr w:type="gramStart"/>
      <w:r w:rsidR="007B5283" w:rsidRPr="0061671A">
        <w:rPr>
          <w:bCs/>
          <w:szCs w:val="22"/>
        </w:rPr>
        <w:t>suffered</w:t>
      </w:r>
      <w:proofErr w:type="gramEnd"/>
      <w:r w:rsidR="007B5283" w:rsidRPr="0061671A">
        <w:rPr>
          <w:bCs/>
          <w:szCs w:val="22"/>
        </w:rPr>
        <w:t xml:space="preserve"> or which may arise directly or indirectly as a result of activities in the Market not caused by FMDQ</w:t>
      </w:r>
      <w:r w:rsidR="000E6F13" w:rsidRPr="0061671A">
        <w:rPr>
          <w:bCs/>
          <w:szCs w:val="22"/>
        </w:rPr>
        <w:t xml:space="preserve"> Exchange</w:t>
      </w:r>
      <w:r w:rsidR="007B5283" w:rsidRPr="0061671A">
        <w:rPr>
          <w:bCs/>
          <w:szCs w:val="22"/>
        </w:rPr>
        <w:t>, its staff and agents;</w:t>
      </w:r>
    </w:p>
    <w:p w14:paraId="5F424BD1" w14:textId="77777777" w:rsidR="007B5283" w:rsidRPr="0061671A" w:rsidRDefault="007B5283" w:rsidP="006747F3">
      <w:pPr>
        <w:ind w:left="2127" w:hanging="720"/>
        <w:contextualSpacing/>
        <w:jc w:val="both"/>
        <w:rPr>
          <w:bCs/>
          <w:szCs w:val="22"/>
        </w:rPr>
      </w:pPr>
    </w:p>
    <w:p w14:paraId="0D637495" w14:textId="6D336C63" w:rsidR="007B5283" w:rsidRPr="0061671A" w:rsidRDefault="00D1634C" w:rsidP="006747F3">
      <w:pPr>
        <w:ind w:left="2127" w:hanging="720"/>
        <w:contextualSpacing/>
        <w:jc w:val="both"/>
        <w:rPr>
          <w:szCs w:val="22"/>
        </w:rPr>
      </w:pPr>
      <w:r w:rsidRPr="0061671A">
        <w:rPr>
          <w:bCs/>
          <w:szCs w:val="22"/>
        </w:rPr>
        <w:t>23</w:t>
      </w:r>
      <w:r w:rsidR="007B5283" w:rsidRPr="0061671A">
        <w:rPr>
          <w:bCs/>
          <w:szCs w:val="22"/>
        </w:rPr>
        <w:t>.1.4</w:t>
      </w:r>
      <w:r w:rsidR="007B5283" w:rsidRPr="0061671A">
        <w:rPr>
          <w:bCs/>
          <w:szCs w:val="22"/>
        </w:rPr>
        <w:tab/>
        <w:t xml:space="preserve">any act, error, </w:t>
      </w:r>
      <w:proofErr w:type="gramStart"/>
      <w:r w:rsidR="007B5283" w:rsidRPr="0061671A">
        <w:rPr>
          <w:bCs/>
          <w:szCs w:val="22"/>
        </w:rPr>
        <w:t>failure</w:t>
      </w:r>
      <w:proofErr w:type="gramEnd"/>
      <w:r w:rsidR="007B5283" w:rsidRPr="0061671A">
        <w:rPr>
          <w:bCs/>
          <w:szCs w:val="22"/>
        </w:rPr>
        <w:t xml:space="preserve"> or omission on the part of FMDQ</w:t>
      </w:r>
      <w:r w:rsidR="000E6F13" w:rsidRPr="0061671A">
        <w:rPr>
          <w:bCs/>
          <w:szCs w:val="22"/>
        </w:rPr>
        <w:t xml:space="preserve"> Exchange</w:t>
      </w:r>
      <w:r w:rsidR="007B5283" w:rsidRPr="0061671A">
        <w:rPr>
          <w:bCs/>
          <w:szCs w:val="22"/>
        </w:rPr>
        <w:t>, acting reasonably including any loss or damage in respect of:</w:t>
      </w:r>
    </w:p>
    <w:p w14:paraId="3B7C41EF" w14:textId="77777777" w:rsidR="007B5283" w:rsidRPr="0061671A" w:rsidRDefault="007B5283" w:rsidP="007B5283">
      <w:pPr>
        <w:pStyle w:val="AONormal"/>
      </w:pPr>
    </w:p>
    <w:p w14:paraId="28FA4471" w14:textId="65013D73" w:rsidR="007B5283" w:rsidRPr="0061671A" w:rsidRDefault="007B5283" w:rsidP="006747F3">
      <w:pPr>
        <w:ind w:left="3261" w:hanging="1146"/>
        <w:contextualSpacing/>
        <w:jc w:val="both"/>
        <w:rPr>
          <w:bCs/>
          <w:szCs w:val="22"/>
        </w:rPr>
      </w:pPr>
      <w:r w:rsidRPr="0061671A">
        <w:rPr>
          <w:bCs/>
          <w:szCs w:val="22"/>
        </w:rPr>
        <w:t>24.</w:t>
      </w:r>
      <w:r w:rsidR="006747F3" w:rsidRPr="0061671A">
        <w:rPr>
          <w:bCs/>
          <w:szCs w:val="22"/>
        </w:rPr>
        <w:t>1.4.1</w:t>
      </w:r>
      <w:r w:rsidR="006747F3" w:rsidRPr="0061671A">
        <w:rPr>
          <w:bCs/>
          <w:szCs w:val="22"/>
        </w:rPr>
        <w:tab/>
      </w:r>
      <w:r w:rsidRPr="0061671A">
        <w:rPr>
          <w:bCs/>
          <w:szCs w:val="22"/>
        </w:rPr>
        <w:t xml:space="preserve">the suspension, cancellation, </w:t>
      </w:r>
      <w:proofErr w:type="gramStart"/>
      <w:r w:rsidRPr="0061671A">
        <w:rPr>
          <w:bCs/>
          <w:szCs w:val="22"/>
        </w:rPr>
        <w:t>interruption</w:t>
      </w:r>
      <w:proofErr w:type="gramEnd"/>
      <w:r w:rsidRPr="0061671A">
        <w:rPr>
          <w:bCs/>
          <w:szCs w:val="22"/>
        </w:rPr>
        <w:t xml:space="preserve"> or closure of the Market in compliance with directives or orders from any regulatory body in Nigeria; or</w:t>
      </w:r>
    </w:p>
    <w:p w14:paraId="24207BFE" w14:textId="77777777" w:rsidR="007B5283" w:rsidRPr="0061671A" w:rsidRDefault="007B5283" w:rsidP="006747F3">
      <w:pPr>
        <w:ind w:left="2835" w:hanging="720"/>
        <w:contextualSpacing/>
        <w:jc w:val="both"/>
        <w:rPr>
          <w:bCs/>
          <w:szCs w:val="22"/>
        </w:rPr>
      </w:pPr>
    </w:p>
    <w:p w14:paraId="0D418A0E" w14:textId="2E04C623" w:rsidR="007B5283" w:rsidRPr="0061671A" w:rsidRDefault="007B5283" w:rsidP="006747F3">
      <w:pPr>
        <w:ind w:left="3261" w:hanging="1146"/>
        <w:contextualSpacing/>
        <w:jc w:val="both"/>
        <w:rPr>
          <w:bCs/>
          <w:szCs w:val="22"/>
        </w:rPr>
      </w:pPr>
      <w:r w:rsidRPr="0061671A">
        <w:rPr>
          <w:bCs/>
          <w:szCs w:val="22"/>
        </w:rPr>
        <w:t>24.1.4.2</w:t>
      </w:r>
      <w:r w:rsidRPr="0061671A">
        <w:rPr>
          <w:bCs/>
          <w:szCs w:val="22"/>
        </w:rPr>
        <w:tab/>
        <w:t xml:space="preserve">any inoperability of non-proprietary software or other equipment supplied to the </w:t>
      </w:r>
      <w:r w:rsidR="00893F8C" w:rsidRPr="0061671A">
        <w:rPr>
          <w:bCs/>
          <w:szCs w:val="22"/>
        </w:rPr>
        <w:t>Member</w:t>
      </w:r>
      <w:r w:rsidRPr="0061671A">
        <w:rPr>
          <w:bCs/>
          <w:szCs w:val="22"/>
        </w:rPr>
        <w:t xml:space="preserve"> by </w:t>
      </w:r>
      <w:proofErr w:type="gramStart"/>
      <w:r w:rsidRPr="0061671A">
        <w:rPr>
          <w:bCs/>
          <w:szCs w:val="22"/>
        </w:rPr>
        <w:t>t</w:t>
      </w:r>
      <w:r w:rsidR="006747F3" w:rsidRPr="0061671A">
        <w:rPr>
          <w:bCs/>
          <w:szCs w:val="22"/>
        </w:rPr>
        <w:t>hird-parties</w:t>
      </w:r>
      <w:proofErr w:type="gramEnd"/>
      <w:r w:rsidR="006747F3" w:rsidRPr="0061671A">
        <w:rPr>
          <w:bCs/>
          <w:szCs w:val="22"/>
        </w:rPr>
        <w:t>.</w:t>
      </w:r>
    </w:p>
    <w:p w14:paraId="2659F934" w14:textId="77777777" w:rsidR="007B5283" w:rsidRPr="0061671A" w:rsidRDefault="007B5283" w:rsidP="006747F3">
      <w:pPr>
        <w:ind w:left="2127" w:hanging="720"/>
        <w:contextualSpacing/>
        <w:jc w:val="both"/>
        <w:rPr>
          <w:bCs/>
          <w:szCs w:val="22"/>
        </w:rPr>
      </w:pPr>
      <w:r w:rsidRPr="0061671A">
        <w:rPr>
          <w:bCs/>
          <w:szCs w:val="22"/>
        </w:rPr>
        <w:tab/>
      </w:r>
      <w:r w:rsidRPr="0061671A">
        <w:rPr>
          <w:bCs/>
          <w:szCs w:val="22"/>
        </w:rPr>
        <w:tab/>
      </w:r>
    </w:p>
    <w:p w14:paraId="64BA099E" w14:textId="57603AB6" w:rsidR="007B5283" w:rsidRPr="0061671A" w:rsidRDefault="00D1634C" w:rsidP="006747F3">
      <w:pPr>
        <w:ind w:left="2127" w:hanging="720"/>
        <w:contextualSpacing/>
        <w:jc w:val="both"/>
        <w:rPr>
          <w:bCs/>
          <w:szCs w:val="22"/>
        </w:rPr>
      </w:pPr>
      <w:r w:rsidRPr="0061671A">
        <w:rPr>
          <w:bCs/>
          <w:szCs w:val="22"/>
        </w:rPr>
        <w:t>23</w:t>
      </w:r>
      <w:r w:rsidR="007B5283" w:rsidRPr="0061671A">
        <w:rPr>
          <w:bCs/>
          <w:szCs w:val="22"/>
        </w:rPr>
        <w:t>.1.5</w:t>
      </w:r>
      <w:r w:rsidR="007B5283" w:rsidRPr="0061671A">
        <w:rPr>
          <w:bCs/>
          <w:szCs w:val="22"/>
        </w:rPr>
        <w:tab/>
        <w:t>the originality, accuracy or completeness of any information or market data provided by a third-party;</w:t>
      </w:r>
    </w:p>
    <w:p w14:paraId="500FE869" w14:textId="77777777" w:rsidR="007B5283" w:rsidRPr="0061671A" w:rsidRDefault="007B5283" w:rsidP="006747F3">
      <w:pPr>
        <w:ind w:left="2127" w:hanging="720"/>
        <w:contextualSpacing/>
        <w:jc w:val="both"/>
        <w:rPr>
          <w:bCs/>
          <w:szCs w:val="22"/>
        </w:rPr>
      </w:pPr>
    </w:p>
    <w:p w14:paraId="0D53E135" w14:textId="5A85585E" w:rsidR="007B5283" w:rsidRPr="0061671A" w:rsidRDefault="00D1634C" w:rsidP="006747F3">
      <w:pPr>
        <w:ind w:left="2127" w:hanging="720"/>
        <w:contextualSpacing/>
        <w:jc w:val="both"/>
        <w:rPr>
          <w:bCs/>
          <w:szCs w:val="22"/>
        </w:rPr>
      </w:pPr>
      <w:r w:rsidRPr="0061671A">
        <w:rPr>
          <w:bCs/>
          <w:szCs w:val="22"/>
        </w:rPr>
        <w:t>23</w:t>
      </w:r>
      <w:r w:rsidR="00BB2516" w:rsidRPr="0061671A">
        <w:rPr>
          <w:bCs/>
          <w:szCs w:val="22"/>
        </w:rPr>
        <w:t>.1.6</w:t>
      </w:r>
      <w:r w:rsidR="00BB2516" w:rsidRPr="0061671A">
        <w:rPr>
          <w:bCs/>
          <w:szCs w:val="22"/>
        </w:rPr>
        <w:tab/>
        <w:t>FMDQ</w:t>
      </w:r>
      <w:r w:rsidR="000E6F13" w:rsidRPr="0061671A">
        <w:rPr>
          <w:bCs/>
          <w:szCs w:val="22"/>
        </w:rPr>
        <w:t xml:space="preserve"> Exchange</w:t>
      </w:r>
      <w:r w:rsidR="00BB2516" w:rsidRPr="0061671A">
        <w:rPr>
          <w:bCs/>
          <w:szCs w:val="22"/>
        </w:rPr>
        <w:t xml:space="preserve">’s </w:t>
      </w:r>
      <w:r w:rsidR="007B5283" w:rsidRPr="0061671A">
        <w:rPr>
          <w:bCs/>
          <w:szCs w:val="22"/>
        </w:rPr>
        <w:t xml:space="preserve">decision to suspend or terminate the membership of the </w:t>
      </w:r>
      <w:r w:rsidR="00893F8C" w:rsidRPr="0061671A">
        <w:rPr>
          <w:bCs/>
          <w:szCs w:val="22"/>
        </w:rPr>
        <w:t>Member</w:t>
      </w:r>
      <w:r w:rsidR="007B5283" w:rsidRPr="0061671A">
        <w:rPr>
          <w:bCs/>
          <w:szCs w:val="22"/>
        </w:rPr>
        <w:t xml:space="preserve"> provided such suspension or termination is in compliance with the provisions of this Agreement, the FMDQ </w:t>
      </w:r>
      <w:r w:rsidR="000E6F13" w:rsidRPr="0061671A">
        <w:rPr>
          <w:bCs/>
          <w:szCs w:val="22"/>
        </w:rPr>
        <w:t xml:space="preserve">Exchange </w:t>
      </w:r>
      <w:r w:rsidR="007B5283" w:rsidRPr="0061671A">
        <w:rPr>
          <w:bCs/>
          <w:szCs w:val="22"/>
        </w:rPr>
        <w:t>Rules, SEC Rules, the ISA, CBN circulars or DMO guidelines; and</w:t>
      </w:r>
    </w:p>
    <w:p w14:paraId="65F378A8" w14:textId="77777777" w:rsidR="007B5283" w:rsidRPr="0061671A" w:rsidRDefault="007B5283" w:rsidP="006747F3">
      <w:pPr>
        <w:ind w:left="2127" w:hanging="720"/>
        <w:contextualSpacing/>
        <w:jc w:val="both"/>
        <w:rPr>
          <w:bCs/>
          <w:szCs w:val="22"/>
        </w:rPr>
      </w:pPr>
    </w:p>
    <w:p w14:paraId="2581068E" w14:textId="6DCD0268" w:rsidR="007B5283" w:rsidRPr="0061671A" w:rsidRDefault="00D1634C" w:rsidP="00CF40D7">
      <w:pPr>
        <w:ind w:left="2127" w:hanging="720"/>
        <w:contextualSpacing/>
        <w:jc w:val="both"/>
        <w:rPr>
          <w:bCs/>
          <w:szCs w:val="22"/>
        </w:rPr>
      </w:pPr>
      <w:r w:rsidRPr="0061671A">
        <w:rPr>
          <w:bCs/>
          <w:szCs w:val="22"/>
        </w:rPr>
        <w:t>23</w:t>
      </w:r>
      <w:r w:rsidR="007B5283" w:rsidRPr="0061671A">
        <w:rPr>
          <w:bCs/>
          <w:szCs w:val="22"/>
        </w:rPr>
        <w:t>.1.7</w:t>
      </w:r>
      <w:r w:rsidR="007B5283" w:rsidRPr="0061671A">
        <w:rPr>
          <w:bCs/>
          <w:szCs w:val="22"/>
        </w:rPr>
        <w:tab/>
        <w:t>any decision of FMDQ</w:t>
      </w:r>
      <w:r w:rsidR="000E6F13" w:rsidRPr="0061671A">
        <w:rPr>
          <w:bCs/>
          <w:szCs w:val="22"/>
        </w:rPr>
        <w:t xml:space="preserve"> Exchange</w:t>
      </w:r>
      <w:r w:rsidR="007B5283" w:rsidRPr="0061671A">
        <w:rPr>
          <w:bCs/>
          <w:szCs w:val="22"/>
        </w:rPr>
        <w:t xml:space="preserve"> in the exercise of its powers; provided that such powers are specifically established un</w:t>
      </w:r>
      <w:r w:rsidR="00CF40D7" w:rsidRPr="0061671A">
        <w:rPr>
          <w:bCs/>
          <w:szCs w:val="22"/>
        </w:rPr>
        <w:t>der this Agreement.</w:t>
      </w:r>
    </w:p>
    <w:p w14:paraId="61E539B2" w14:textId="10F0BFAA" w:rsidR="007B5283" w:rsidRPr="0061671A" w:rsidRDefault="00D1634C" w:rsidP="00CF40D7">
      <w:pPr>
        <w:pStyle w:val="Heading1"/>
        <w:rPr>
          <w:rFonts w:ascii="Times New Roman" w:eastAsia="SimSun" w:hAnsi="Times New Roman" w:cs="Times New Roman"/>
          <w:b/>
          <w:color w:val="auto"/>
          <w:sz w:val="22"/>
          <w:szCs w:val="22"/>
        </w:rPr>
      </w:pPr>
      <w:bookmarkStart w:id="56" w:name="_Toc387836394"/>
      <w:bookmarkStart w:id="57" w:name="_Toc460836734"/>
      <w:r w:rsidRPr="0061671A">
        <w:rPr>
          <w:rFonts w:ascii="Times New Roman" w:eastAsia="SimSun" w:hAnsi="Times New Roman" w:cs="Times New Roman"/>
          <w:b/>
          <w:color w:val="auto"/>
          <w:sz w:val="22"/>
          <w:szCs w:val="22"/>
        </w:rPr>
        <w:t>24</w:t>
      </w:r>
      <w:r w:rsidR="007B5283" w:rsidRPr="0061671A">
        <w:rPr>
          <w:rFonts w:ascii="Times New Roman" w:eastAsia="SimSun" w:hAnsi="Times New Roman" w:cs="Times New Roman"/>
          <w:b/>
          <w:color w:val="auto"/>
          <w:sz w:val="22"/>
          <w:szCs w:val="22"/>
        </w:rPr>
        <w:t>.</w:t>
      </w:r>
      <w:r w:rsidR="007B5283" w:rsidRPr="0061671A">
        <w:rPr>
          <w:rFonts w:ascii="Times New Roman" w:eastAsia="SimSun" w:hAnsi="Times New Roman" w:cs="Times New Roman"/>
          <w:b/>
          <w:color w:val="auto"/>
          <w:sz w:val="22"/>
          <w:szCs w:val="22"/>
        </w:rPr>
        <w:tab/>
        <w:t>Indemnity</w:t>
      </w:r>
      <w:bookmarkEnd w:id="56"/>
      <w:bookmarkEnd w:id="57"/>
    </w:p>
    <w:p w14:paraId="31E33FC6" w14:textId="77777777" w:rsidR="007B5283" w:rsidRPr="0061671A" w:rsidRDefault="007B5283" w:rsidP="007B5283">
      <w:pPr>
        <w:pStyle w:val="AONormal"/>
      </w:pPr>
    </w:p>
    <w:p w14:paraId="76126E29" w14:textId="66DCD8C5" w:rsidR="007B5283" w:rsidRPr="0061671A" w:rsidRDefault="00D1634C" w:rsidP="006747F3">
      <w:pPr>
        <w:ind w:left="1440" w:hanging="720"/>
        <w:contextualSpacing/>
        <w:jc w:val="both"/>
        <w:rPr>
          <w:bCs/>
          <w:szCs w:val="22"/>
        </w:rPr>
      </w:pPr>
      <w:r w:rsidRPr="0061671A">
        <w:rPr>
          <w:bCs/>
          <w:szCs w:val="22"/>
        </w:rPr>
        <w:t>24</w:t>
      </w:r>
      <w:r w:rsidR="007B5283" w:rsidRPr="0061671A">
        <w:rPr>
          <w:bCs/>
          <w:szCs w:val="22"/>
        </w:rPr>
        <w:t>.1</w:t>
      </w:r>
      <w:r w:rsidR="007B5283" w:rsidRPr="0061671A">
        <w:rPr>
          <w:bCs/>
          <w:szCs w:val="22"/>
        </w:rPr>
        <w:tab/>
        <w:t xml:space="preserve">The </w:t>
      </w:r>
      <w:r w:rsidR="00893F8C" w:rsidRPr="0061671A">
        <w:rPr>
          <w:bCs/>
          <w:szCs w:val="22"/>
        </w:rPr>
        <w:t>Member</w:t>
      </w:r>
      <w:r w:rsidR="007B5283" w:rsidRPr="0061671A">
        <w:rPr>
          <w:bCs/>
          <w:szCs w:val="22"/>
        </w:rPr>
        <w:t xml:space="preserve"> hereby undertakes to indemnify FMDQ </w:t>
      </w:r>
      <w:r w:rsidR="000E6F13" w:rsidRPr="0061671A">
        <w:rPr>
          <w:bCs/>
          <w:szCs w:val="22"/>
        </w:rPr>
        <w:t xml:space="preserve">Exchange </w:t>
      </w:r>
      <w:r w:rsidR="007B5283" w:rsidRPr="0061671A">
        <w:rPr>
          <w:bCs/>
          <w:szCs w:val="22"/>
        </w:rPr>
        <w:t xml:space="preserve">against any claim or loss directly arising from its wrongful, </w:t>
      </w:r>
      <w:proofErr w:type="gramStart"/>
      <w:r w:rsidR="007B5283" w:rsidRPr="0061671A">
        <w:rPr>
          <w:bCs/>
          <w:szCs w:val="22"/>
        </w:rPr>
        <w:t>negligent</w:t>
      </w:r>
      <w:proofErr w:type="gramEnd"/>
      <w:r w:rsidR="007B5283" w:rsidRPr="0061671A">
        <w:rPr>
          <w:bCs/>
          <w:szCs w:val="22"/>
        </w:rPr>
        <w:t xml:space="preserve"> or illegal activities on the Platform done in contravention of any provision of this Agreement or the FMDQ </w:t>
      </w:r>
      <w:r w:rsidR="000E6F13" w:rsidRPr="0061671A">
        <w:rPr>
          <w:bCs/>
          <w:szCs w:val="22"/>
        </w:rPr>
        <w:t xml:space="preserve">Exchange </w:t>
      </w:r>
      <w:r w:rsidR="007B5283" w:rsidRPr="0061671A">
        <w:rPr>
          <w:bCs/>
          <w:szCs w:val="22"/>
        </w:rPr>
        <w:t>Rules.</w:t>
      </w:r>
    </w:p>
    <w:p w14:paraId="3C1915ED" w14:textId="77777777" w:rsidR="007B5283" w:rsidRPr="0061671A" w:rsidRDefault="007B5283" w:rsidP="006747F3">
      <w:pPr>
        <w:ind w:left="1440" w:hanging="720"/>
        <w:contextualSpacing/>
        <w:jc w:val="both"/>
        <w:rPr>
          <w:bCs/>
          <w:szCs w:val="22"/>
        </w:rPr>
      </w:pPr>
    </w:p>
    <w:p w14:paraId="0A3E7DCB" w14:textId="3335253F" w:rsidR="007B5283" w:rsidRPr="0061671A" w:rsidRDefault="00D1634C" w:rsidP="00CF40D7">
      <w:pPr>
        <w:ind w:left="1440" w:hanging="720"/>
        <w:contextualSpacing/>
        <w:jc w:val="both"/>
        <w:rPr>
          <w:bCs/>
          <w:szCs w:val="22"/>
        </w:rPr>
      </w:pPr>
      <w:r w:rsidRPr="0061671A">
        <w:rPr>
          <w:bCs/>
          <w:szCs w:val="22"/>
        </w:rPr>
        <w:t>24</w:t>
      </w:r>
      <w:r w:rsidR="007B5283" w:rsidRPr="0061671A">
        <w:rPr>
          <w:bCs/>
          <w:szCs w:val="22"/>
        </w:rPr>
        <w:t>.2</w:t>
      </w:r>
      <w:r w:rsidR="007B5283" w:rsidRPr="0061671A">
        <w:rPr>
          <w:bCs/>
          <w:szCs w:val="22"/>
        </w:rPr>
        <w:tab/>
        <w:t>FMDQ</w:t>
      </w:r>
      <w:r w:rsidR="000E6F13" w:rsidRPr="0061671A">
        <w:rPr>
          <w:bCs/>
          <w:szCs w:val="22"/>
        </w:rPr>
        <w:t xml:space="preserve"> Exchange</w:t>
      </w:r>
      <w:r w:rsidR="007B5283" w:rsidRPr="0061671A">
        <w:rPr>
          <w:bCs/>
          <w:szCs w:val="22"/>
        </w:rPr>
        <w:t xml:space="preserve"> hereby undertakes to indemnify the </w:t>
      </w:r>
      <w:r w:rsidR="00893F8C" w:rsidRPr="0061671A">
        <w:rPr>
          <w:bCs/>
          <w:szCs w:val="22"/>
        </w:rPr>
        <w:t>Member</w:t>
      </w:r>
      <w:r w:rsidR="007B5283" w:rsidRPr="0061671A">
        <w:rPr>
          <w:bCs/>
          <w:szCs w:val="22"/>
        </w:rPr>
        <w:t xml:space="preserve"> against any claim or loss arising from its violation</w:t>
      </w:r>
      <w:r w:rsidR="00CF40D7" w:rsidRPr="0061671A">
        <w:rPr>
          <w:bCs/>
          <w:szCs w:val="22"/>
        </w:rPr>
        <w:t xml:space="preserve"> of the terms of this Agreement.</w:t>
      </w:r>
    </w:p>
    <w:p w14:paraId="35E443F7" w14:textId="77777777" w:rsidR="00EA4CCB" w:rsidRPr="004C11E5" w:rsidRDefault="00EA4CCB" w:rsidP="00DC1FDE">
      <w:pPr>
        <w:pStyle w:val="AONormal"/>
      </w:pPr>
    </w:p>
    <w:p w14:paraId="31B54F29" w14:textId="47A6A1F4" w:rsidR="00EA4CCB" w:rsidRPr="004C11E5" w:rsidRDefault="00EA4CCB" w:rsidP="008203A4">
      <w:pPr>
        <w:ind w:left="1440" w:hanging="720"/>
        <w:contextualSpacing/>
        <w:jc w:val="both"/>
      </w:pPr>
      <w:r w:rsidRPr="0061671A">
        <w:rPr>
          <w:bCs/>
          <w:szCs w:val="22"/>
        </w:rPr>
        <w:t>24.3</w:t>
      </w:r>
      <w:r w:rsidRPr="0061671A">
        <w:rPr>
          <w:bCs/>
          <w:szCs w:val="22"/>
        </w:rPr>
        <w:tab/>
        <w:t>The indemnity obligations in this clause shall only operate during the pendency of this Agreement</w:t>
      </w:r>
      <w:r w:rsidR="0021742F" w:rsidRPr="0061671A">
        <w:rPr>
          <w:bCs/>
          <w:szCs w:val="22"/>
        </w:rPr>
        <w:t>.</w:t>
      </w:r>
    </w:p>
    <w:p w14:paraId="1A6C80E2" w14:textId="77879C49" w:rsidR="007B5283" w:rsidRPr="0061671A" w:rsidRDefault="00D1634C" w:rsidP="00CF40D7">
      <w:pPr>
        <w:pStyle w:val="Heading1"/>
        <w:rPr>
          <w:rFonts w:ascii="Times New Roman" w:eastAsia="SimSun" w:hAnsi="Times New Roman" w:cs="Times New Roman"/>
          <w:b/>
          <w:color w:val="auto"/>
          <w:sz w:val="22"/>
          <w:szCs w:val="22"/>
        </w:rPr>
      </w:pPr>
      <w:bookmarkStart w:id="58" w:name="_Toc405396181"/>
      <w:bookmarkStart w:id="59" w:name="_Toc460836735"/>
      <w:bookmarkStart w:id="60" w:name="_Toc387836395"/>
      <w:r w:rsidRPr="0061671A">
        <w:rPr>
          <w:rFonts w:ascii="Times New Roman" w:eastAsia="SimSun" w:hAnsi="Times New Roman" w:cs="Times New Roman"/>
          <w:b/>
          <w:color w:val="auto"/>
          <w:sz w:val="22"/>
          <w:szCs w:val="22"/>
        </w:rPr>
        <w:t>25</w:t>
      </w:r>
      <w:r w:rsidR="007B5283" w:rsidRPr="0061671A">
        <w:rPr>
          <w:rFonts w:ascii="Times New Roman" w:eastAsia="SimSun" w:hAnsi="Times New Roman" w:cs="Times New Roman"/>
          <w:b/>
          <w:color w:val="auto"/>
          <w:sz w:val="22"/>
          <w:szCs w:val="22"/>
        </w:rPr>
        <w:t xml:space="preserve">. </w:t>
      </w:r>
      <w:r w:rsidR="007B5283" w:rsidRPr="0061671A">
        <w:rPr>
          <w:rFonts w:ascii="Times New Roman" w:eastAsia="SimSun" w:hAnsi="Times New Roman" w:cs="Times New Roman"/>
          <w:b/>
          <w:color w:val="auto"/>
          <w:sz w:val="22"/>
          <w:szCs w:val="22"/>
        </w:rPr>
        <w:tab/>
        <w:t>Notices</w:t>
      </w:r>
      <w:bookmarkEnd w:id="58"/>
      <w:bookmarkEnd w:id="59"/>
    </w:p>
    <w:p w14:paraId="4F99110D" w14:textId="77777777" w:rsidR="007B5283" w:rsidRPr="0061671A" w:rsidRDefault="007B5283" w:rsidP="007B5283">
      <w:pPr>
        <w:pStyle w:val="AONormal"/>
        <w:rPr>
          <w:b/>
        </w:rPr>
      </w:pPr>
    </w:p>
    <w:p w14:paraId="3E300D58" w14:textId="371C77F9" w:rsidR="007B5283" w:rsidRPr="0061671A" w:rsidRDefault="00D1634C" w:rsidP="006747F3">
      <w:pPr>
        <w:ind w:left="1440" w:hanging="720"/>
        <w:contextualSpacing/>
        <w:jc w:val="both"/>
        <w:rPr>
          <w:bCs/>
          <w:szCs w:val="22"/>
        </w:rPr>
      </w:pPr>
      <w:r w:rsidRPr="0061671A">
        <w:rPr>
          <w:bCs/>
          <w:szCs w:val="22"/>
        </w:rPr>
        <w:t>25</w:t>
      </w:r>
      <w:r w:rsidR="007B5283" w:rsidRPr="0061671A">
        <w:rPr>
          <w:bCs/>
          <w:szCs w:val="22"/>
        </w:rPr>
        <w:t>.1</w:t>
      </w:r>
      <w:r w:rsidR="007B5283" w:rsidRPr="0061671A">
        <w:rPr>
          <w:bCs/>
          <w:szCs w:val="22"/>
        </w:rPr>
        <w:tab/>
        <w:t xml:space="preserve">Any notice, </w:t>
      </w:r>
      <w:proofErr w:type="gramStart"/>
      <w:r w:rsidR="007B5283" w:rsidRPr="0061671A">
        <w:rPr>
          <w:bCs/>
          <w:szCs w:val="22"/>
        </w:rPr>
        <w:t>request</w:t>
      </w:r>
      <w:proofErr w:type="gramEnd"/>
      <w:r w:rsidR="007B5283" w:rsidRPr="0061671A">
        <w:rPr>
          <w:bCs/>
          <w:szCs w:val="22"/>
        </w:rPr>
        <w:t xml:space="preserve"> or other communication to be given or made under this Agreement shall be in writing. Any such communication shall be delivered by hand, airmail, established courier service, e-mail or facsimile to the Party to which it is required or permitted to be given or made at such Party’s address specified below or at such other address as such Party has from time to time designated by written notice to the other Party hereto, and shall be effective upon the earlier of (a) actual receipt and (b) deemed receipt under clause 26.2 below.</w:t>
      </w:r>
    </w:p>
    <w:p w14:paraId="5A334CF1" w14:textId="77777777" w:rsidR="00262CF4" w:rsidRPr="0061671A" w:rsidRDefault="00262CF4" w:rsidP="0061671A">
      <w:pPr>
        <w:pStyle w:val="AONormal"/>
      </w:pPr>
    </w:p>
    <w:p w14:paraId="59363C83" w14:textId="15785158" w:rsidR="00BB2516" w:rsidRPr="0061671A" w:rsidRDefault="00BB2516" w:rsidP="00BB2516">
      <w:pPr>
        <w:pStyle w:val="AONormal"/>
        <w:ind w:left="720" w:firstLine="720"/>
        <w:jc w:val="both"/>
      </w:pPr>
      <w:r w:rsidRPr="0061671A">
        <w:t>If to FMDQ</w:t>
      </w:r>
      <w:r w:rsidR="000E6F13" w:rsidRPr="0061671A">
        <w:t xml:space="preserve"> Exchange</w:t>
      </w:r>
      <w:r w:rsidRPr="0061671A">
        <w:t>:</w:t>
      </w:r>
    </w:p>
    <w:p w14:paraId="10BC41BD" w14:textId="77777777" w:rsidR="00BB2516" w:rsidRPr="0061671A" w:rsidRDefault="00BB2516" w:rsidP="00BB2516">
      <w:pPr>
        <w:pStyle w:val="AONormal"/>
        <w:ind w:left="720"/>
        <w:jc w:val="both"/>
      </w:pPr>
    </w:p>
    <w:p w14:paraId="2132A277" w14:textId="57816C52" w:rsidR="00BB2516" w:rsidRPr="0061671A" w:rsidRDefault="00534179" w:rsidP="00BB2516">
      <w:pPr>
        <w:pStyle w:val="AONormal"/>
        <w:ind w:left="720" w:firstLine="720"/>
        <w:jc w:val="both"/>
        <w:rPr>
          <w:b/>
          <w:bCs/>
        </w:rPr>
      </w:pPr>
      <w:r w:rsidRPr="0061671A">
        <w:rPr>
          <w:b/>
          <w:bCs/>
        </w:rPr>
        <w:t>M</w:t>
      </w:r>
      <w:r w:rsidR="00AC69F1" w:rsidRPr="0061671A">
        <w:rPr>
          <w:b/>
          <w:bCs/>
        </w:rPr>
        <w:t>ember</w:t>
      </w:r>
      <w:r w:rsidRPr="0061671A">
        <w:rPr>
          <w:b/>
          <w:bCs/>
        </w:rPr>
        <w:t xml:space="preserve"> </w:t>
      </w:r>
      <w:r w:rsidR="00BB2516" w:rsidRPr="0061671A">
        <w:rPr>
          <w:b/>
          <w:bCs/>
        </w:rPr>
        <w:t>Regulation Group</w:t>
      </w:r>
    </w:p>
    <w:p w14:paraId="2E8F688D" w14:textId="1B2559C9" w:rsidR="00BB2516" w:rsidRPr="0061671A" w:rsidRDefault="00BB2516" w:rsidP="00BB2516">
      <w:pPr>
        <w:pStyle w:val="AONormal"/>
        <w:ind w:left="720" w:firstLine="720"/>
        <w:jc w:val="both"/>
      </w:pPr>
      <w:r w:rsidRPr="0061671A">
        <w:t xml:space="preserve">FMDQ </w:t>
      </w:r>
      <w:r w:rsidR="005248A4" w:rsidRPr="0061671A">
        <w:t>Securities Exchange</w:t>
      </w:r>
      <w:r w:rsidRPr="0061671A">
        <w:t xml:space="preserve"> </w:t>
      </w:r>
      <w:r w:rsidR="0071401F" w:rsidRPr="0061671A">
        <w:t>Limited</w:t>
      </w:r>
    </w:p>
    <w:p w14:paraId="0CEA67F9" w14:textId="02F23F40" w:rsidR="00AC69F1" w:rsidRPr="0061671A" w:rsidRDefault="00AC69F1" w:rsidP="00BB2516">
      <w:pPr>
        <w:pStyle w:val="AONormal"/>
        <w:ind w:left="720" w:firstLine="720"/>
        <w:jc w:val="both"/>
      </w:pPr>
      <w:r w:rsidRPr="0061671A">
        <w:t>Exchange Place</w:t>
      </w:r>
    </w:p>
    <w:p w14:paraId="4EAAC156" w14:textId="064AC0C8" w:rsidR="00BB2516" w:rsidRPr="0061671A" w:rsidRDefault="00AC69F1" w:rsidP="00BB2516">
      <w:pPr>
        <w:pStyle w:val="AONormal"/>
        <w:ind w:left="720" w:firstLine="720"/>
        <w:jc w:val="both"/>
      </w:pPr>
      <w:r w:rsidRPr="0061671A">
        <w:t>35, Idowu Taylor Street</w:t>
      </w:r>
    </w:p>
    <w:p w14:paraId="07C7F176" w14:textId="77777777" w:rsidR="00BB2516" w:rsidRPr="0061671A" w:rsidRDefault="00BB2516" w:rsidP="00BB2516">
      <w:pPr>
        <w:pStyle w:val="AONormal"/>
        <w:ind w:left="720" w:firstLine="720"/>
        <w:jc w:val="both"/>
      </w:pPr>
      <w:r w:rsidRPr="0061671A">
        <w:t>Victoria Island</w:t>
      </w:r>
    </w:p>
    <w:p w14:paraId="1C8700F4" w14:textId="77777777" w:rsidR="00BB2516" w:rsidRPr="0061671A" w:rsidRDefault="00BB2516" w:rsidP="00BB2516">
      <w:pPr>
        <w:pStyle w:val="AONormal"/>
        <w:ind w:left="720" w:firstLine="720"/>
        <w:jc w:val="both"/>
      </w:pPr>
      <w:r w:rsidRPr="0061671A">
        <w:t>Lagos</w:t>
      </w:r>
    </w:p>
    <w:p w14:paraId="023C5641" w14:textId="77777777" w:rsidR="00BB2516" w:rsidRPr="0061671A" w:rsidRDefault="00BB2516" w:rsidP="00BB2516">
      <w:pPr>
        <w:pStyle w:val="AONormal"/>
        <w:ind w:left="720" w:firstLine="720"/>
        <w:jc w:val="both"/>
      </w:pPr>
      <w:r w:rsidRPr="0061671A">
        <w:t xml:space="preserve"> </w:t>
      </w:r>
    </w:p>
    <w:p w14:paraId="5FC5A546" w14:textId="22713BD0" w:rsidR="00BB2516" w:rsidRPr="0061671A" w:rsidRDefault="00BB2516" w:rsidP="00BB2516">
      <w:pPr>
        <w:pStyle w:val="AONormal"/>
        <w:ind w:left="720" w:firstLine="720"/>
        <w:jc w:val="both"/>
      </w:pPr>
      <w:r w:rsidRPr="0061671A">
        <w:t xml:space="preserve">OR via email: </w:t>
      </w:r>
      <w:hyperlink r:id="rId13" w:history="1">
        <w:r w:rsidR="00855239" w:rsidRPr="0061671A">
          <w:rPr>
            <w:rStyle w:val="Hyperlink"/>
          </w:rPr>
          <w:t>meg@fmdqgroup.com</w:t>
        </w:r>
      </w:hyperlink>
      <w:r w:rsidRPr="0061671A">
        <w:t xml:space="preserve"> </w:t>
      </w:r>
    </w:p>
    <w:p w14:paraId="3C6247F9" w14:textId="77777777" w:rsidR="00BB2516" w:rsidRPr="0061671A" w:rsidRDefault="00BB2516" w:rsidP="00BB2516">
      <w:pPr>
        <w:pStyle w:val="AONormal"/>
        <w:ind w:left="720"/>
        <w:jc w:val="both"/>
      </w:pPr>
    </w:p>
    <w:p w14:paraId="216FE843" w14:textId="77777777" w:rsidR="00BB2516" w:rsidRPr="0061671A" w:rsidRDefault="00BB2516" w:rsidP="00BB2516">
      <w:pPr>
        <w:pStyle w:val="AONormal"/>
        <w:ind w:left="720" w:firstLine="720"/>
        <w:jc w:val="both"/>
      </w:pPr>
      <w:r w:rsidRPr="0061671A">
        <w:t>If to the Member:</w:t>
      </w:r>
    </w:p>
    <w:p w14:paraId="5D2E0CC8" w14:textId="77777777" w:rsidR="00BB2516" w:rsidRPr="0061671A" w:rsidRDefault="00BB2516" w:rsidP="00BB2516">
      <w:pPr>
        <w:pStyle w:val="AONormal"/>
        <w:ind w:left="720"/>
        <w:jc w:val="both"/>
      </w:pPr>
    </w:p>
    <w:p w14:paraId="2DBBA642" w14:textId="6D1071EE" w:rsidR="00AC69F1" w:rsidRPr="0061671A" w:rsidRDefault="00AC69F1" w:rsidP="00AC69F1">
      <w:pPr>
        <w:pStyle w:val="AONormal"/>
        <w:ind w:left="720" w:firstLine="720"/>
        <w:jc w:val="both"/>
        <w:rPr>
          <w:b/>
          <w:bCs/>
        </w:rPr>
      </w:pPr>
      <w:r w:rsidRPr="0061671A">
        <w:rPr>
          <w:b/>
          <w:bCs/>
        </w:rPr>
        <w:t>Managing Director</w:t>
      </w:r>
    </w:p>
    <w:p w14:paraId="139B43AA" w14:textId="45E7CEA6" w:rsidR="00B9641E" w:rsidRPr="0061671A" w:rsidRDefault="00645C3B" w:rsidP="00AC69F1">
      <w:pPr>
        <w:pStyle w:val="AONormal"/>
        <w:ind w:left="720" w:firstLine="720"/>
        <w:jc w:val="both"/>
      </w:pPr>
      <w:r w:rsidRPr="0061671A">
        <w:t>[</w:t>
      </w:r>
      <w:r w:rsidRPr="0061671A">
        <w:rPr>
          <w:i/>
          <w:iCs/>
        </w:rPr>
        <w:t>Insert Institution’s name</w:t>
      </w:r>
      <w:r w:rsidRPr="0061671A">
        <w:t>]</w:t>
      </w:r>
    </w:p>
    <w:p w14:paraId="69A2DC6F" w14:textId="6AE9F332" w:rsidR="00645C3B" w:rsidRPr="0061671A" w:rsidRDefault="00645C3B" w:rsidP="00AC69F1">
      <w:pPr>
        <w:pStyle w:val="AONormal"/>
        <w:ind w:left="720" w:firstLine="720"/>
        <w:jc w:val="both"/>
      </w:pPr>
      <w:r w:rsidRPr="0061671A">
        <w:t>[</w:t>
      </w:r>
      <w:r w:rsidRPr="0061671A">
        <w:rPr>
          <w:i/>
          <w:iCs/>
        </w:rPr>
        <w:t>Insert Institution’s address</w:t>
      </w:r>
      <w:r w:rsidRPr="0061671A">
        <w:t>]</w:t>
      </w:r>
    </w:p>
    <w:p w14:paraId="3A494484" w14:textId="77777777" w:rsidR="007B5283" w:rsidRPr="0061671A" w:rsidRDefault="007B5283" w:rsidP="007B5283">
      <w:pPr>
        <w:pStyle w:val="AONormal"/>
      </w:pPr>
    </w:p>
    <w:p w14:paraId="27D64708" w14:textId="5E9FF56A" w:rsidR="007B5283" w:rsidRPr="0061671A" w:rsidRDefault="00D1634C" w:rsidP="006747F3">
      <w:pPr>
        <w:ind w:left="1440" w:hanging="720"/>
        <w:contextualSpacing/>
        <w:jc w:val="both"/>
        <w:rPr>
          <w:bCs/>
          <w:szCs w:val="22"/>
        </w:rPr>
      </w:pPr>
      <w:r w:rsidRPr="0061671A">
        <w:rPr>
          <w:bCs/>
          <w:szCs w:val="22"/>
        </w:rPr>
        <w:t>25</w:t>
      </w:r>
      <w:r w:rsidR="007B5283" w:rsidRPr="0061671A">
        <w:rPr>
          <w:bCs/>
          <w:szCs w:val="22"/>
        </w:rPr>
        <w:t>.2</w:t>
      </w:r>
      <w:r w:rsidR="007B5283" w:rsidRPr="0061671A">
        <w:rPr>
          <w:bCs/>
          <w:szCs w:val="22"/>
        </w:rPr>
        <w:tab/>
        <w:t xml:space="preserve">Any notice given as aforesaid shall be deemed to have been served when </w:t>
      </w:r>
      <w:r w:rsidR="003A268C" w:rsidRPr="0061671A">
        <w:rPr>
          <w:bCs/>
          <w:szCs w:val="22"/>
        </w:rPr>
        <w:t>received and</w:t>
      </w:r>
      <w:r w:rsidR="007B5283" w:rsidRPr="0061671A">
        <w:rPr>
          <w:bCs/>
          <w:szCs w:val="22"/>
        </w:rPr>
        <w:t xml:space="preserve"> shall be deemed to have been received (a) in the case of delivery by hand or courier, when delivered as evidenced by a receipt from the addressee; or (b) in the case of e-mail or facsimile, upon receipt by the sending party of electronic confirmation of receipt by the intended recipient.</w:t>
      </w:r>
    </w:p>
    <w:p w14:paraId="626FD7E5" w14:textId="77777777" w:rsidR="007B5283" w:rsidRPr="0061671A" w:rsidRDefault="007B5283" w:rsidP="006747F3">
      <w:pPr>
        <w:ind w:left="1440" w:hanging="720"/>
        <w:contextualSpacing/>
        <w:jc w:val="both"/>
        <w:rPr>
          <w:bCs/>
          <w:szCs w:val="22"/>
        </w:rPr>
      </w:pPr>
    </w:p>
    <w:p w14:paraId="77BA4BCC" w14:textId="6C39CB6F" w:rsidR="007B5283" w:rsidRPr="0061671A" w:rsidRDefault="00D1634C" w:rsidP="006747F3">
      <w:pPr>
        <w:ind w:left="1440" w:hanging="720"/>
        <w:contextualSpacing/>
        <w:jc w:val="both"/>
        <w:rPr>
          <w:bCs/>
          <w:szCs w:val="22"/>
        </w:rPr>
      </w:pPr>
      <w:r w:rsidRPr="0061671A">
        <w:rPr>
          <w:bCs/>
          <w:szCs w:val="22"/>
        </w:rPr>
        <w:t>25</w:t>
      </w:r>
      <w:r w:rsidR="007B5283" w:rsidRPr="0061671A">
        <w:rPr>
          <w:bCs/>
          <w:szCs w:val="22"/>
        </w:rPr>
        <w:t>.3</w:t>
      </w:r>
      <w:r w:rsidR="007B5283" w:rsidRPr="0061671A">
        <w:rPr>
          <w:bCs/>
          <w:szCs w:val="22"/>
        </w:rPr>
        <w:tab/>
        <w:t>All documents to be provided or communications to be given or made under this Agreement shall be in English and, where the original version of any such document or communication is not in English, shall be accompanied by an English translation certified to be a true and correct translation of the original.</w:t>
      </w:r>
    </w:p>
    <w:p w14:paraId="40FAC89F" w14:textId="77777777" w:rsidR="007B5283" w:rsidRPr="0061671A" w:rsidRDefault="007B5283" w:rsidP="006747F3">
      <w:pPr>
        <w:ind w:left="1440" w:hanging="720"/>
        <w:contextualSpacing/>
        <w:jc w:val="both"/>
        <w:rPr>
          <w:bCs/>
          <w:szCs w:val="22"/>
        </w:rPr>
      </w:pPr>
    </w:p>
    <w:p w14:paraId="08BBFDF7" w14:textId="3E2247E9" w:rsidR="006A5CB5" w:rsidRPr="001F6102" w:rsidRDefault="00D1634C">
      <w:pPr>
        <w:ind w:left="1440" w:hanging="720"/>
        <w:contextualSpacing/>
        <w:jc w:val="both"/>
        <w:rPr>
          <w:bCs/>
          <w:szCs w:val="22"/>
        </w:rPr>
      </w:pPr>
      <w:r w:rsidRPr="0061671A">
        <w:rPr>
          <w:bCs/>
          <w:szCs w:val="22"/>
        </w:rPr>
        <w:t>25</w:t>
      </w:r>
      <w:r w:rsidR="007B5283" w:rsidRPr="0061671A">
        <w:rPr>
          <w:bCs/>
          <w:szCs w:val="22"/>
        </w:rPr>
        <w:t>.4</w:t>
      </w:r>
      <w:r w:rsidR="007B5283" w:rsidRPr="0061671A">
        <w:rPr>
          <w:bCs/>
          <w:szCs w:val="22"/>
        </w:rPr>
        <w:tab/>
        <w:t xml:space="preserve">In addition to clause 26.1 above, </w:t>
      </w:r>
      <w:r w:rsidR="00AF3091" w:rsidRPr="0061671A">
        <w:rPr>
          <w:bCs/>
          <w:szCs w:val="22"/>
        </w:rPr>
        <w:t>FMDQ Exchange</w:t>
      </w:r>
      <w:r w:rsidR="007B5283" w:rsidRPr="0061671A">
        <w:rPr>
          <w:bCs/>
          <w:szCs w:val="22"/>
        </w:rPr>
        <w:t xml:space="preserve"> may convey notices other via electronic broadcasts and/or via the regulatory update segment on the FMDQ </w:t>
      </w:r>
      <w:r w:rsidR="0044697A" w:rsidRPr="0061671A">
        <w:rPr>
          <w:bCs/>
          <w:szCs w:val="22"/>
        </w:rPr>
        <w:t xml:space="preserve">Exchange </w:t>
      </w:r>
      <w:r w:rsidR="007B5283" w:rsidRPr="0061671A">
        <w:rPr>
          <w:bCs/>
          <w:szCs w:val="22"/>
        </w:rPr>
        <w:t>website.</w:t>
      </w:r>
      <w:bookmarkEnd w:id="60"/>
    </w:p>
    <w:p w14:paraId="433BE4AF" w14:textId="7CBB6282" w:rsidR="007B5283" w:rsidRPr="0061671A" w:rsidRDefault="00D1634C" w:rsidP="00CF40D7">
      <w:pPr>
        <w:pStyle w:val="Heading1"/>
        <w:rPr>
          <w:rFonts w:ascii="Times New Roman" w:eastAsia="SimSun" w:hAnsi="Times New Roman" w:cs="Times New Roman"/>
          <w:b/>
          <w:color w:val="auto"/>
          <w:sz w:val="22"/>
          <w:szCs w:val="22"/>
        </w:rPr>
      </w:pPr>
      <w:bookmarkStart w:id="61" w:name="_Toc387836396"/>
      <w:bookmarkStart w:id="62" w:name="_Toc460836736"/>
      <w:r w:rsidRPr="0061671A">
        <w:rPr>
          <w:rFonts w:ascii="Times New Roman" w:eastAsia="SimSun" w:hAnsi="Times New Roman" w:cs="Times New Roman"/>
          <w:b/>
          <w:color w:val="auto"/>
          <w:sz w:val="22"/>
          <w:szCs w:val="22"/>
        </w:rPr>
        <w:t>26</w:t>
      </w:r>
      <w:r w:rsidR="007B5283" w:rsidRPr="0061671A">
        <w:rPr>
          <w:rFonts w:ascii="Times New Roman" w:eastAsia="SimSun" w:hAnsi="Times New Roman" w:cs="Times New Roman"/>
          <w:b/>
          <w:color w:val="auto"/>
          <w:sz w:val="22"/>
          <w:szCs w:val="22"/>
        </w:rPr>
        <w:t>.</w:t>
      </w:r>
      <w:r w:rsidR="007B5283" w:rsidRPr="0061671A">
        <w:rPr>
          <w:rFonts w:ascii="Times New Roman" w:eastAsia="SimSun" w:hAnsi="Times New Roman" w:cs="Times New Roman"/>
          <w:b/>
          <w:color w:val="auto"/>
          <w:sz w:val="22"/>
          <w:szCs w:val="22"/>
        </w:rPr>
        <w:tab/>
        <w:t>Binding Agreement</w:t>
      </w:r>
      <w:bookmarkEnd w:id="61"/>
      <w:bookmarkEnd w:id="62"/>
    </w:p>
    <w:p w14:paraId="6BC0DA26" w14:textId="77777777" w:rsidR="007B5283" w:rsidRPr="0061671A" w:rsidRDefault="007B5283" w:rsidP="007B5283">
      <w:pPr>
        <w:pStyle w:val="AONormal"/>
      </w:pPr>
    </w:p>
    <w:p w14:paraId="03417E08" w14:textId="5F9301B8" w:rsidR="008953F6" w:rsidRPr="00883ABA" w:rsidRDefault="007B5283" w:rsidP="00883ABA">
      <w:pPr>
        <w:ind w:left="709" w:firstLine="11"/>
        <w:contextualSpacing/>
        <w:jc w:val="both"/>
        <w:rPr>
          <w:bCs/>
          <w:szCs w:val="22"/>
        </w:rPr>
      </w:pPr>
      <w:r w:rsidRPr="0061671A">
        <w:rPr>
          <w:bCs/>
          <w:szCs w:val="22"/>
        </w:rPr>
        <w:t xml:space="preserve">Notwithstanding any contrary agreement, both Parties agrees that this Agreement constitutes a legal, </w:t>
      </w:r>
      <w:proofErr w:type="gramStart"/>
      <w:r w:rsidRPr="0061671A">
        <w:rPr>
          <w:bCs/>
          <w:szCs w:val="22"/>
        </w:rPr>
        <w:t>valid</w:t>
      </w:r>
      <w:proofErr w:type="gramEnd"/>
      <w:r w:rsidRPr="0061671A">
        <w:rPr>
          <w:bCs/>
          <w:szCs w:val="22"/>
        </w:rPr>
        <w:t xml:space="preserve"> and binding agreement which shall be enforceable against it in accordance with its terms.</w:t>
      </w:r>
    </w:p>
    <w:p w14:paraId="1259FCA8" w14:textId="5F793E7C" w:rsidR="007B5283" w:rsidRPr="0061671A" w:rsidRDefault="00D1634C" w:rsidP="00CF40D7">
      <w:pPr>
        <w:pStyle w:val="Heading1"/>
        <w:rPr>
          <w:rFonts w:ascii="Times New Roman" w:eastAsia="SimSun" w:hAnsi="Times New Roman" w:cs="Times New Roman"/>
          <w:b/>
          <w:color w:val="auto"/>
          <w:sz w:val="22"/>
          <w:szCs w:val="22"/>
        </w:rPr>
      </w:pPr>
      <w:bookmarkStart w:id="63" w:name="_Toc387836397"/>
      <w:bookmarkStart w:id="64" w:name="_Toc460836737"/>
      <w:r w:rsidRPr="0061671A">
        <w:rPr>
          <w:rFonts w:ascii="Times New Roman" w:eastAsia="SimSun" w:hAnsi="Times New Roman" w:cs="Times New Roman"/>
          <w:b/>
          <w:color w:val="auto"/>
          <w:sz w:val="22"/>
          <w:szCs w:val="22"/>
        </w:rPr>
        <w:t>27</w:t>
      </w:r>
      <w:r w:rsidR="007B5283" w:rsidRPr="0061671A">
        <w:rPr>
          <w:rFonts w:ascii="Times New Roman" w:eastAsia="SimSun" w:hAnsi="Times New Roman" w:cs="Times New Roman"/>
          <w:b/>
          <w:color w:val="auto"/>
          <w:sz w:val="22"/>
          <w:szCs w:val="22"/>
        </w:rPr>
        <w:t>.</w:t>
      </w:r>
      <w:r w:rsidR="007B5283" w:rsidRPr="0061671A">
        <w:rPr>
          <w:rFonts w:ascii="Times New Roman" w:eastAsia="SimSun" w:hAnsi="Times New Roman" w:cs="Times New Roman"/>
          <w:b/>
          <w:color w:val="auto"/>
          <w:sz w:val="22"/>
          <w:szCs w:val="22"/>
        </w:rPr>
        <w:tab/>
        <w:t>Non-Waiver</w:t>
      </w:r>
      <w:bookmarkEnd w:id="63"/>
      <w:bookmarkEnd w:id="64"/>
    </w:p>
    <w:p w14:paraId="213E63D1" w14:textId="77777777" w:rsidR="007B5283" w:rsidRPr="0061671A" w:rsidRDefault="007B5283" w:rsidP="007B5283">
      <w:pPr>
        <w:pStyle w:val="AONormal"/>
      </w:pPr>
    </w:p>
    <w:p w14:paraId="333895BF" w14:textId="6F884844" w:rsidR="00482C44" w:rsidRPr="004C11E5" w:rsidRDefault="007B5283" w:rsidP="008203A4">
      <w:pPr>
        <w:ind w:left="709" w:firstLine="11"/>
        <w:contextualSpacing/>
        <w:jc w:val="both"/>
      </w:pPr>
      <w:r w:rsidRPr="0061671A">
        <w:rPr>
          <w:bCs/>
          <w:szCs w:val="22"/>
        </w:rPr>
        <w:t xml:space="preserve">No failure or delay </w:t>
      </w:r>
      <w:r w:rsidR="00754020" w:rsidRPr="0061671A">
        <w:rPr>
          <w:bCs/>
          <w:szCs w:val="22"/>
        </w:rPr>
        <w:t xml:space="preserve">by any Party </w:t>
      </w:r>
      <w:r w:rsidRPr="0061671A">
        <w:rPr>
          <w:bCs/>
          <w:szCs w:val="22"/>
        </w:rPr>
        <w:t>to exercise any right, power or privilege hereunder shall operate as a waiver thereof nor shall any single or partial exercise of any right, power or privilege preclude any other or further exercise thereof, or the exercise of any other rights, power o</w:t>
      </w:r>
      <w:r w:rsidR="00CF40D7" w:rsidRPr="0061671A">
        <w:rPr>
          <w:bCs/>
          <w:szCs w:val="22"/>
        </w:rPr>
        <w:t>r privilege as herein provided.</w:t>
      </w:r>
    </w:p>
    <w:p w14:paraId="49BC92B1" w14:textId="3B3A963F" w:rsidR="007B5283" w:rsidRPr="0061671A" w:rsidRDefault="00D1634C" w:rsidP="00CF40D7">
      <w:pPr>
        <w:pStyle w:val="Heading1"/>
        <w:rPr>
          <w:rFonts w:ascii="Times New Roman" w:eastAsia="SimSun" w:hAnsi="Times New Roman" w:cs="Times New Roman"/>
          <w:b/>
          <w:color w:val="auto"/>
          <w:sz w:val="22"/>
          <w:szCs w:val="22"/>
        </w:rPr>
      </w:pPr>
      <w:bookmarkStart w:id="65" w:name="_Toc387836398"/>
      <w:bookmarkStart w:id="66" w:name="_Toc460836738"/>
      <w:r w:rsidRPr="0061671A">
        <w:rPr>
          <w:rFonts w:ascii="Times New Roman" w:eastAsia="SimSun" w:hAnsi="Times New Roman" w:cs="Times New Roman"/>
          <w:b/>
          <w:color w:val="auto"/>
          <w:sz w:val="22"/>
          <w:szCs w:val="22"/>
        </w:rPr>
        <w:t>28</w:t>
      </w:r>
      <w:r w:rsidR="007B5283" w:rsidRPr="0061671A">
        <w:rPr>
          <w:rFonts w:ascii="Times New Roman" w:eastAsia="SimSun" w:hAnsi="Times New Roman" w:cs="Times New Roman"/>
          <w:b/>
          <w:color w:val="auto"/>
          <w:sz w:val="22"/>
          <w:szCs w:val="22"/>
        </w:rPr>
        <w:t>.</w:t>
      </w:r>
      <w:r w:rsidR="007B5283" w:rsidRPr="0061671A">
        <w:rPr>
          <w:rFonts w:ascii="Times New Roman" w:eastAsia="SimSun" w:hAnsi="Times New Roman" w:cs="Times New Roman"/>
          <w:b/>
          <w:color w:val="auto"/>
          <w:sz w:val="22"/>
          <w:szCs w:val="22"/>
        </w:rPr>
        <w:tab/>
        <w:t>Severability</w:t>
      </w:r>
      <w:bookmarkEnd w:id="65"/>
      <w:bookmarkEnd w:id="66"/>
    </w:p>
    <w:p w14:paraId="62547BE5" w14:textId="77777777" w:rsidR="007B5283" w:rsidRPr="0061671A" w:rsidRDefault="007B5283" w:rsidP="007B5283">
      <w:pPr>
        <w:pStyle w:val="AONormal"/>
      </w:pPr>
    </w:p>
    <w:p w14:paraId="58847F3A" w14:textId="037FFC7B" w:rsidR="007B5283" w:rsidRPr="0061671A" w:rsidRDefault="007B5283" w:rsidP="00CF40D7">
      <w:pPr>
        <w:ind w:left="709" w:firstLine="11"/>
        <w:contextualSpacing/>
        <w:jc w:val="both"/>
        <w:rPr>
          <w:bCs/>
          <w:szCs w:val="22"/>
        </w:rPr>
      </w:pPr>
      <w:r w:rsidRPr="0061671A">
        <w:rPr>
          <w:bCs/>
          <w:szCs w:val="22"/>
        </w:rPr>
        <w:t>If any provision of this Agreement is declared by any judicial or other competent authority to be void or otherwise unenforceable, that provision shall be severed from this Agreement and the remaining provisions shall remain in force and effect. Provided that the Parties shall thereafter amend this Agreement in such reasonable manner so as to achieve, without illegality, the intention of the Parties, with re</w:t>
      </w:r>
      <w:r w:rsidR="00CF40D7" w:rsidRPr="0061671A">
        <w:rPr>
          <w:bCs/>
          <w:szCs w:val="22"/>
        </w:rPr>
        <w:t>spect to the severed provision.</w:t>
      </w:r>
    </w:p>
    <w:p w14:paraId="6E11AE5B" w14:textId="14081C3D" w:rsidR="007B5283" w:rsidRPr="0061671A" w:rsidRDefault="00D1634C" w:rsidP="00CF40D7">
      <w:pPr>
        <w:pStyle w:val="Heading1"/>
        <w:rPr>
          <w:rFonts w:ascii="Times New Roman" w:eastAsia="SimSun" w:hAnsi="Times New Roman" w:cs="Times New Roman"/>
          <w:b/>
          <w:color w:val="auto"/>
          <w:sz w:val="22"/>
          <w:szCs w:val="22"/>
        </w:rPr>
      </w:pPr>
      <w:bookmarkStart w:id="67" w:name="_Toc387836399"/>
      <w:bookmarkStart w:id="68" w:name="_Toc460836739"/>
      <w:r w:rsidRPr="0061671A">
        <w:rPr>
          <w:rFonts w:ascii="Times New Roman" w:eastAsia="SimSun" w:hAnsi="Times New Roman" w:cs="Times New Roman"/>
          <w:b/>
          <w:color w:val="auto"/>
          <w:sz w:val="22"/>
          <w:szCs w:val="22"/>
        </w:rPr>
        <w:t>29</w:t>
      </w:r>
      <w:r w:rsidR="007B5283" w:rsidRPr="0061671A">
        <w:rPr>
          <w:rFonts w:ascii="Times New Roman" w:eastAsia="SimSun" w:hAnsi="Times New Roman" w:cs="Times New Roman"/>
          <w:b/>
          <w:color w:val="auto"/>
          <w:sz w:val="22"/>
          <w:szCs w:val="22"/>
        </w:rPr>
        <w:t>.</w:t>
      </w:r>
      <w:r w:rsidR="007B5283" w:rsidRPr="0061671A">
        <w:rPr>
          <w:rFonts w:ascii="Times New Roman" w:eastAsia="SimSun" w:hAnsi="Times New Roman" w:cs="Times New Roman"/>
          <w:b/>
          <w:color w:val="auto"/>
          <w:sz w:val="22"/>
          <w:szCs w:val="22"/>
        </w:rPr>
        <w:tab/>
        <w:t>Governing Law</w:t>
      </w:r>
      <w:bookmarkEnd w:id="67"/>
      <w:bookmarkEnd w:id="68"/>
    </w:p>
    <w:p w14:paraId="375AD48B" w14:textId="77777777" w:rsidR="007B5283" w:rsidRPr="0061671A" w:rsidRDefault="007B5283" w:rsidP="006747F3">
      <w:pPr>
        <w:ind w:left="709" w:firstLine="11"/>
        <w:contextualSpacing/>
        <w:jc w:val="both"/>
        <w:rPr>
          <w:bCs/>
          <w:szCs w:val="22"/>
        </w:rPr>
      </w:pPr>
    </w:p>
    <w:p w14:paraId="23388A5F" w14:textId="2DC2F934" w:rsidR="007B5283" w:rsidRPr="0061671A" w:rsidRDefault="007B5283" w:rsidP="00CF40D7">
      <w:pPr>
        <w:ind w:left="709" w:firstLine="11"/>
        <w:contextualSpacing/>
        <w:jc w:val="both"/>
        <w:rPr>
          <w:bCs/>
          <w:szCs w:val="22"/>
        </w:rPr>
      </w:pPr>
      <w:r w:rsidRPr="0061671A">
        <w:rPr>
          <w:bCs/>
          <w:szCs w:val="22"/>
        </w:rPr>
        <w:t xml:space="preserve">Notwithstanding any other agreement to the contrary, this Agreement and all amendments thereto shall be governed </w:t>
      </w:r>
      <w:r w:rsidR="00863F04" w:rsidRPr="0061671A">
        <w:rPr>
          <w:bCs/>
          <w:szCs w:val="22"/>
        </w:rPr>
        <w:t>by and</w:t>
      </w:r>
      <w:r w:rsidRPr="0061671A">
        <w:rPr>
          <w:bCs/>
          <w:szCs w:val="22"/>
        </w:rPr>
        <w:t xml:space="preserve"> construed in</w:t>
      </w:r>
      <w:r w:rsidR="00CF40D7" w:rsidRPr="0061671A">
        <w:rPr>
          <w:bCs/>
          <w:szCs w:val="22"/>
        </w:rPr>
        <w:t xml:space="preserve"> accordance with Nigerian law. </w:t>
      </w:r>
    </w:p>
    <w:p w14:paraId="4B211522" w14:textId="09901617" w:rsidR="007B5283" w:rsidRPr="0061671A" w:rsidRDefault="00D1634C" w:rsidP="00CF40D7">
      <w:pPr>
        <w:pStyle w:val="Heading1"/>
        <w:rPr>
          <w:rFonts w:ascii="Times New Roman" w:eastAsia="SimSun" w:hAnsi="Times New Roman" w:cs="Times New Roman"/>
          <w:b/>
          <w:color w:val="auto"/>
          <w:sz w:val="22"/>
          <w:szCs w:val="22"/>
        </w:rPr>
      </w:pPr>
      <w:bookmarkStart w:id="69" w:name="_Toc387836400"/>
      <w:bookmarkStart w:id="70" w:name="_Toc460836740"/>
      <w:r w:rsidRPr="0061671A">
        <w:rPr>
          <w:rFonts w:ascii="Times New Roman" w:eastAsia="SimSun" w:hAnsi="Times New Roman" w:cs="Times New Roman"/>
          <w:b/>
          <w:color w:val="auto"/>
          <w:sz w:val="22"/>
          <w:szCs w:val="22"/>
        </w:rPr>
        <w:t>30</w:t>
      </w:r>
      <w:r w:rsidR="007B5283" w:rsidRPr="0061671A">
        <w:rPr>
          <w:rFonts w:ascii="Times New Roman" w:eastAsia="SimSun" w:hAnsi="Times New Roman" w:cs="Times New Roman"/>
          <w:b/>
          <w:color w:val="auto"/>
          <w:sz w:val="22"/>
          <w:szCs w:val="22"/>
        </w:rPr>
        <w:t xml:space="preserve">. </w:t>
      </w:r>
      <w:r w:rsidR="007B5283" w:rsidRPr="0061671A">
        <w:rPr>
          <w:rFonts w:ascii="Times New Roman" w:eastAsia="SimSun" w:hAnsi="Times New Roman" w:cs="Times New Roman"/>
          <w:b/>
          <w:color w:val="auto"/>
          <w:sz w:val="22"/>
          <w:szCs w:val="22"/>
        </w:rPr>
        <w:tab/>
        <w:t>Dispute Resolution</w:t>
      </w:r>
      <w:bookmarkEnd w:id="69"/>
      <w:bookmarkEnd w:id="70"/>
    </w:p>
    <w:p w14:paraId="4F34A326" w14:textId="77777777" w:rsidR="007B5283" w:rsidRPr="0061671A" w:rsidRDefault="007B5283" w:rsidP="007B5283">
      <w:pPr>
        <w:pStyle w:val="AONormal"/>
        <w:jc w:val="both"/>
      </w:pPr>
    </w:p>
    <w:p w14:paraId="54EFA27C" w14:textId="77777777" w:rsidR="00B854BE" w:rsidRPr="00C80483" w:rsidRDefault="00D1634C" w:rsidP="00B854BE">
      <w:pPr>
        <w:ind w:left="1440" w:hanging="720"/>
        <w:jc w:val="both"/>
      </w:pPr>
      <w:r w:rsidRPr="0061671A">
        <w:rPr>
          <w:bCs/>
          <w:szCs w:val="22"/>
        </w:rPr>
        <w:t>30</w:t>
      </w:r>
      <w:r w:rsidR="007B5283" w:rsidRPr="0061671A">
        <w:rPr>
          <w:bCs/>
          <w:szCs w:val="22"/>
        </w:rPr>
        <w:t>.1</w:t>
      </w:r>
      <w:r w:rsidR="007B5283" w:rsidRPr="0061671A">
        <w:rPr>
          <w:bCs/>
          <w:szCs w:val="22"/>
        </w:rPr>
        <w:tab/>
      </w:r>
      <w:r w:rsidR="00B854BE" w:rsidRPr="00C80483">
        <w:t>In the event of any dispute arising out of or under this Agreement, the Parties shall within five (5) Business Days from the date the dispute arose, engage in an amicable settlement of the dispute by mutual negotiation.</w:t>
      </w:r>
    </w:p>
    <w:p w14:paraId="08395BC6" w14:textId="77777777" w:rsidR="00B854BE" w:rsidRPr="00C80483" w:rsidRDefault="00B854BE" w:rsidP="00B854BE">
      <w:pPr>
        <w:jc w:val="both"/>
      </w:pPr>
    </w:p>
    <w:p w14:paraId="545CCF80" w14:textId="2BDF141D" w:rsidR="007B5283" w:rsidRPr="0061671A" w:rsidRDefault="00B854BE" w:rsidP="00B854BE">
      <w:pPr>
        <w:ind w:left="1440" w:hanging="720"/>
        <w:contextualSpacing/>
        <w:jc w:val="both"/>
        <w:rPr>
          <w:szCs w:val="22"/>
        </w:rPr>
      </w:pPr>
      <w:r>
        <w:lastRenderedPageBreak/>
        <w:t>30</w:t>
      </w:r>
      <w:r w:rsidRPr="00C80483">
        <w:t>.2</w:t>
      </w:r>
      <w:r w:rsidRPr="00C80483">
        <w:tab/>
        <w:t xml:space="preserve">Where the dispute is not resolved by mutual negotiation, the Parties shall </w:t>
      </w:r>
      <w:r>
        <w:t xml:space="preserve">in compliance with the provisions of the </w:t>
      </w:r>
      <w:r w:rsidR="00033381">
        <w:t>ISA</w:t>
      </w:r>
      <w:r>
        <w:t>, refer the matter to the Investment and Securities Tribunal for resolution</w:t>
      </w:r>
      <w:r w:rsidR="00A543D0">
        <w:t>.</w:t>
      </w:r>
    </w:p>
    <w:p w14:paraId="079153B2" w14:textId="3FD2AD9D" w:rsidR="007B5283" w:rsidRPr="0061671A" w:rsidRDefault="00D1634C" w:rsidP="00CF40D7">
      <w:pPr>
        <w:pStyle w:val="Heading1"/>
        <w:rPr>
          <w:rFonts w:ascii="Times New Roman" w:eastAsia="SimSun" w:hAnsi="Times New Roman" w:cs="Times New Roman"/>
          <w:b/>
          <w:color w:val="auto"/>
          <w:sz w:val="22"/>
          <w:szCs w:val="22"/>
        </w:rPr>
      </w:pPr>
      <w:bookmarkStart w:id="71" w:name="_Toc460836741"/>
      <w:r w:rsidRPr="0061671A">
        <w:rPr>
          <w:rFonts w:ascii="Times New Roman" w:eastAsia="SimSun" w:hAnsi="Times New Roman" w:cs="Times New Roman"/>
          <w:b/>
          <w:color w:val="auto"/>
          <w:sz w:val="22"/>
          <w:szCs w:val="22"/>
        </w:rPr>
        <w:t>31</w:t>
      </w:r>
      <w:r w:rsidR="007B5283" w:rsidRPr="0061671A">
        <w:rPr>
          <w:rFonts w:ascii="Times New Roman" w:eastAsia="SimSun" w:hAnsi="Times New Roman" w:cs="Times New Roman"/>
          <w:b/>
          <w:color w:val="auto"/>
          <w:sz w:val="22"/>
          <w:szCs w:val="22"/>
        </w:rPr>
        <w:t>.</w:t>
      </w:r>
      <w:r w:rsidR="007B5283" w:rsidRPr="0061671A">
        <w:rPr>
          <w:rFonts w:ascii="Times New Roman" w:eastAsia="SimSun" w:hAnsi="Times New Roman" w:cs="Times New Roman"/>
          <w:b/>
          <w:color w:val="auto"/>
          <w:sz w:val="22"/>
          <w:szCs w:val="22"/>
        </w:rPr>
        <w:tab/>
        <w:t>Amendment</w:t>
      </w:r>
      <w:bookmarkEnd w:id="71"/>
    </w:p>
    <w:p w14:paraId="6D44803E" w14:textId="77777777" w:rsidR="007B5283" w:rsidRPr="0061671A" w:rsidRDefault="007B5283" w:rsidP="007B5283">
      <w:pPr>
        <w:pStyle w:val="AONormal"/>
      </w:pPr>
    </w:p>
    <w:p w14:paraId="77F8CDA5" w14:textId="2813564F" w:rsidR="007B5283" w:rsidRPr="0061671A" w:rsidRDefault="009F650E" w:rsidP="004840FD">
      <w:pPr>
        <w:ind w:left="709" w:firstLine="11"/>
        <w:contextualSpacing/>
        <w:jc w:val="both"/>
        <w:rPr>
          <w:bCs/>
          <w:szCs w:val="22"/>
        </w:rPr>
      </w:pPr>
      <w:r w:rsidRPr="0061671A">
        <w:rPr>
          <w:bCs/>
          <w:szCs w:val="22"/>
        </w:rPr>
        <w:t xml:space="preserve">The </w:t>
      </w:r>
      <w:r w:rsidR="007B5283" w:rsidRPr="0061671A">
        <w:rPr>
          <w:bCs/>
          <w:szCs w:val="22"/>
        </w:rPr>
        <w:t>terms of this Agreement may be amend</w:t>
      </w:r>
      <w:r w:rsidR="00EB58AF">
        <w:rPr>
          <w:bCs/>
          <w:szCs w:val="22"/>
        </w:rPr>
        <w:t>ed</w:t>
      </w:r>
      <w:r w:rsidR="007B5283" w:rsidRPr="0061671A">
        <w:rPr>
          <w:bCs/>
          <w:szCs w:val="22"/>
        </w:rPr>
        <w:t xml:space="preserve"> or varied by FMDQ</w:t>
      </w:r>
      <w:r w:rsidR="00F67832" w:rsidRPr="0061671A">
        <w:rPr>
          <w:bCs/>
          <w:szCs w:val="22"/>
        </w:rPr>
        <w:t xml:space="preserve"> Exchange</w:t>
      </w:r>
      <w:r w:rsidR="007B5283" w:rsidRPr="0061671A">
        <w:rPr>
          <w:bCs/>
          <w:szCs w:val="22"/>
        </w:rPr>
        <w:t xml:space="preserve"> from time to time by giving one (1) month calendar notice to the </w:t>
      </w:r>
      <w:r w:rsidR="00893F8C" w:rsidRPr="0061671A">
        <w:rPr>
          <w:bCs/>
          <w:szCs w:val="22"/>
        </w:rPr>
        <w:t>Member</w:t>
      </w:r>
      <w:r w:rsidR="007B5283" w:rsidRPr="0061671A">
        <w:rPr>
          <w:bCs/>
          <w:szCs w:val="22"/>
        </w:rPr>
        <w:t xml:space="preserve"> informing it of such amendment or variation.</w:t>
      </w:r>
    </w:p>
    <w:p w14:paraId="1793CD3E" w14:textId="77777777" w:rsidR="004D6C1F" w:rsidRPr="0061671A" w:rsidRDefault="004D6C1F" w:rsidP="004840FD">
      <w:pPr>
        <w:pStyle w:val="AONormal"/>
        <w:jc w:val="both"/>
      </w:pPr>
    </w:p>
    <w:p w14:paraId="18DD9EE5" w14:textId="3D640C7B" w:rsidR="00EB7A6C" w:rsidRPr="0061671A" w:rsidRDefault="00EB7A6C" w:rsidP="00EB7A6C">
      <w:pPr>
        <w:pStyle w:val="AONormal"/>
        <w:ind w:left="720"/>
        <w:jc w:val="both"/>
      </w:pPr>
    </w:p>
    <w:p w14:paraId="62BFE715" w14:textId="77777777" w:rsidR="00633A14" w:rsidRPr="0094372F" w:rsidRDefault="00633A14" w:rsidP="00633A14">
      <w:pPr>
        <w:jc w:val="both"/>
        <w:rPr>
          <w:szCs w:val="22"/>
        </w:rPr>
      </w:pPr>
      <w:r w:rsidRPr="008203A4">
        <w:rPr>
          <w:b/>
          <w:bCs/>
        </w:rPr>
        <w:t>32.</w:t>
      </w:r>
      <w:r>
        <w:tab/>
      </w:r>
      <w:r w:rsidRPr="005F1A63">
        <w:rPr>
          <w:b/>
          <w:bCs/>
          <w:szCs w:val="22"/>
        </w:rPr>
        <w:t>Execution of Agreement</w:t>
      </w:r>
    </w:p>
    <w:p w14:paraId="1DB9E560" w14:textId="7DA250EA" w:rsidR="008977D2" w:rsidRPr="00883ABA" w:rsidRDefault="00633A14" w:rsidP="00883ABA">
      <w:pPr>
        <w:pStyle w:val="AONormal"/>
        <w:ind w:left="720"/>
        <w:jc w:val="both"/>
        <w:rPr>
          <w:rFonts w:asciiTheme="majorBidi" w:hAnsiTheme="majorBidi" w:cstheme="majorBidi"/>
        </w:rPr>
      </w:pPr>
      <w:r w:rsidRPr="00BB5B7B">
        <w:rPr>
          <w:rFonts w:asciiTheme="majorBidi" w:hAnsiTheme="majorBidi" w:cstheme="majorBidi"/>
        </w:rPr>
        <w:t>This Agreement shall be executed on behalf of the Member by any</w:t>
      </w:r>
      <w:r w:rsidR="00355EE3">
        <w:rPr>
          <w:rFonts w:asciiTheme="majorBidi" w:hAnsiTheme="majorBidi" w:cstheme="majorBidi"/>
        </w:rPr>
        <w:t xml:space="preserve"> two</w:t>
      </w:r>
      <w:r w:rsidR="00F31A67">
        <w:rPr>
          <w:rFonts w:asciiTheme="majorBidi" w:hAnsiTheme="majorBidi" w:cstheme="majorBidi"/>
        </w:rPr>
        <w:t xml:space="preserve"> (2)</w:t>
      </w:r>
      <w:r w:rsidR="00355EE3">
        <w:rPr>
          <w:rFonts w:asciiTheme="majorBidi" w:hAnsiTheme="majorBidi" w:cstheme="majorBidi"/>
        </w:rPr>
        <w:t xml:space="preserve"> </w:t>
      </w:r>
      <w:r w:rsidRPr="00BB5B7B">
        <w:rPr>
          <w:rFonts w:asciiTheme="majorBidi" w:hAnsiTheme="majorBidi" w:cstheme="majorBidi"/>
        </w:rPr>
        <w:t xml:space="preserve">Directors or </w:t>
      </w:r>
      <w:r w:rsidR="00355EE3">
        <w:rPr>
          <w:rFonts w:asciiTheme="majorBidi" w:hAnsiTheme="majorBidi" w:cstheme="majorBidi"/>
        </w:rPr>
        <w:t xml:space="preserve">a </w:t>
      </w:r>
      <w:r w:rsidR="006A13A7">
        <w:rPr>
          <w:rFonts w:asciiTheme="majorBidi" w:hAnsiTheme="majorBidi" w:cstheme="majorBidi"/>
        </w:rPr>
        <w:t xml:space="preserve">Director and a </w:t>
      </w:r>
      <w:r w:rsidRPr="00BB5B7B">
        <w:rPr>
          <w:rFonts w:asciiTheme="majorBidi" w:hAnsiTheme="majorBidi" w:cstheme="majorBidi"/>
        </w:rPr>
        <w:t>Company Secretary of the Member. Where the Agreement is executed by any other representative of the Member, the Member must notify FMDQ Exchange in writing that such representative is authorised to execute this Agreement.</w:t>
      </w:r>
      <w:r>
        <w:rPr>
          <w:rFonts w:asciiTheme="majorBidi" w:hAnsiTheme="majorBidi" w:cstheme="majorBidi"/>
        </w:rPr>
        <w:t xml:space="preserve"> </w:t>
      </w:r>
    </w:p>
    <w:p w14:paraId="6A9CA975" w14:textId="77777777" w:rsidR="008977D2" w:rsidRPr="0061671A" w:rsidRDefault="008977D2" w:rsidP="0061671A">
      <w:pPr>
        <w:pStyle w:val="AONormal"/>
      </w:pPr>
    </w:p>
    <w:p w14:paraId="2322A9CB" w14:textId="77777777" w:rsidR="00BB2516" w:rsidRPr="0061671A" w:rsidRDefault="00BB2516" w:rsidP="00BB2516">
      <w:pPr>
        <w:jc w:val="both"/>
        <w:rPr>
          <w:szCs w:val="22"/>
        </w:rPr>
      </w:pPr>
      <w:r w:rsidRPr="0061671A">
        <w:rPr>
          <w:szCs w:val="22"/>
        </w:rPr>
        <w:t>IN WITNESS WHEREOF the Parties have caused their authorised representatives to execute this Agreement in the manner below, the day and year first above written.</w:t>
      </w:r>
    </w:p>
    <w:p w14:paraId="03D8911D" w14:textId="77777777" w:rsidR="00BB2516" w:rsidRPr="004C11E5" w:rsidRDefault="00BB2516" w:rsidP="00BB2516">
      <w:pPr>
        <w:pStyle w:val="AONormal"/>
      </w:pPr>
    </w:p>
    <w:p w14:paraId="0F4897D3" w14:textId="1A64E6F6" w:rsidR="00BB2516" w:rsidRPr="0061671A" w:rsidRDefault="00BB2516" w:rsidP="00BB2516">
      <w:pPr>
        <w:rPr>
          <w:szCs w:val="22"/>
        </w:rPr>
      </w:pPr>
    </w:p>
    <w:p w14:paraId="236BF7E0" w14:textId="77777777" w:rsidR="00F11A38" w:rsidRPr="0061671A" w:rsidRDefault="00F11A38" w:rsidP="00F11A38">
      <w:pPr>
        <w:contextualSpacing/>
        <w:jc w:val="both"/>
        <w:rPr>
          <w:rFonts w:eastAsia="Calibri"/>
          <w:szCs w:val="22"/>
        </w:rPr>
      </w:pPr>
      <w:r w:rsidRPr="0061671A">
        <w:rPr>
          <w:rFonts w:eastAsia="Calibri"/>
          <w:szCs w:val="22"/>
        </w:rPr>
        <w:t xml:space="preserve">Signed for and on behalf of the </w:t>
      </w:r>
      <w:proofErr w:type="gramStart"/>
      <w:r w:rsidRPr="0061671A">
        <w:rPr>
          <w:rFonts w:eastAsia="Calibri"/>
          <w:szCs w:val="22"/>
        </w:rPr>
        <w:t>within-named</w:t>
      </w:r>
      <w:proofErr w:type="gramEnd"/>
    </w:p>
    <w:p w14:paraId="46F73C40" w14:textId="7D77ACAA" w:rsidR="00BB2516" w:rsidRPr="0061671A" w:rsidRDefault="00F11A38" w:rsidP="00F11A38">
      <w:pPr>
        <w:contextualSpacing/>
        <w:jc w:val="both"/>
        <w:rPr>
          <w:rFonts w:eastAsia="Calibri"/>
          <w:szCs w:val="22"/>
        </w:rPr>
      </w:pPr>
      <w:r w:rsidRPr="0061671A">
        <w:rPr>
          <w:rFonts w:eastAsia="Calibri"/>
          <w:b/>
          <w:szCs w:val="22"/>
        </w:rPr>
        <w:t xml:space="preserve">FMDQ </w:t>
      </w:r>
      <w:r w:rsidR="000D4DA8" w:rsidRPr="0061671A">
        <w:rPr>
          <w:rFonts w:eastAsia="Calibri"/>
          <w:b/>
          <w:szCs w:val="22"/>
        </w:rPr>
        <w:t>SECURITIES EXCHANGE</w:t>
      </w:r>
      <w:r w:rsidRPr="0061671A">
        <w:rPr>
          <w:rFonts w:eastAsia="Calibri"/>
          <w:b/>
          <w:szCs w:val="22"/>
        </w:rPr>
        <w:t xml:space="preserve"> </w:t>
      </w:r>
      <w:r w:rsidR="00FF4F7C" w:rsidRPr="0061671A">
        <w:rPr>
          <w:rFonts w:eastAsia="Calibri"/>
          <w:b/>
          <w:szCs w:val="22"/>
        </w:rPr>
        <w:t>LIMITED</w:t>
      </w:r>
    </w:p>
    <w:p w14:paraId="15CF35C0" w14:textId="77777777" w:rsidR="00BB2516" w:rsidRPr="0061671A" w:rsidRDefault="00BB2516" w:rsidP="00BB2516">
      <w:pPr>
        <w:contextualSpacing/>
        <w:jc w:val="both"/>
        <w:rPr>
          <w:rFonts w:eastAsia="Calibri"/>
          <w:szCs w:val="22"/>
        </w:rPr>
      </w:pPr>
    </w:p>
    <w:p w14:paraId="39A6EFB7" w14:textId="77777777" w:rsidR="00952E4C" w:rsidRPr="004C11E5" w:rsidRDefault="00952E4C" w:rsidP="00BB2516">
      <w:pPr>
        <w:pStyle w:val="AONormal"/>
      </w:pPr>
    </w:p>
    <w:p w14:paraId="55B1B12D" w14:textId="77777777" w:rsidR="00BB2516" w:rsidRPr="004C11E5" w:rsidRDefault="00BB2516" w:rsidP="00BB2516">
      <w:pPr>
        <w:pStyle w:val="AONormal"/>
      </w:pPr>
    </w:p>
    <w:p w14:paraId="1CE6FD51" w14:textId="52E59528" w:rsidR="00BB2516" w:rsidRPr="0061671A" w:rsidRDefault="00BB2516" w:rsidP="00BB2516">
      <w:pPr>
        <w:contextualSpacing/>
        <w:jc w:val="both"/>
        <w:rPr>
          <w:rFonts w:eastAsia="Calibri"/>
          <w:szCs w:val="22"/>
        </w:rPr>
      </w:pPr>
      <w:r w:rsidRPr="0061671A">
        <w:rPr>
          <w:rFonts w:eastAsia="Calibri"/>
          <w:szCs w:val="22"/>
        </w:rPr>
        <w:t>___________________</w:t>
      </w:r>
      <w:r w:rsidRPr="0061671A">
        <w:rPr>
          <w:rFonts w:eastAsia="Calibri"/>
          <w:szCs w:val="22"/>
        </w:rPr>
        <w:tab/>
      </w:r>
      <w:r w:rsidRPr="0061671A">
        <w:rPr>
          <w:rFonts w:eastAsia="Calibri"/>
          <w:szCs w:val="22"/>
        </w:rPr>
        <w:tab/>
      </w:r>
      <w:r w:rsidRPr="0061671A">
        <w:rPr>
          <w:rFonts w:eastAsia="Calibri"/>
          <w:szCs w:val="22"/>
        </w:rPr>
        <w:tab/>
      </w:r>
      <w:r w:rsidRPr="0061671A">
        <w:rPr>
          <w:rFonts w:eastAsia="Calibri"/>
          <w:szCs w:val="22"/>
        </w:rPr>
        <w:tab/>
        <w:t xml:space="preserve">    </w:t>
      </w:r>
      <w:r w:rsidR="00812803">
        <w:rPr>
          <w:rFonts w:eastAsia="Calibri"/>
          <w:szCs w:val="22"/>
        </w:rPr>
        <w:tab/>
      </w:r>
      <w:r w:rsidRPr="0061671A">
        <w:rPr>
          <w:rFonts w:eastAsia="Calibri"/>
          <w:szCs w:val="22"/>
        </w:rPr>
        <w:t>__________________</w:t>
      </w:r>
    </w:p>
    <w:p w14:paraId="44EA8380" w14:textId="3DA18D08" w:rsidR="000357DA" w:rsidRDefault="00F11A38">
      <w:pPr>
        <w:rPr>
          <w:rFonts w:eastAsia="Calibri"/>
          <w:szCs w:val="22"/>
        </w:rPr>
      </w:pPr>
      <w:r w:rsidRPr="0061671A">
        <w:rPr>
          <w:rFonts w:eastAsia="Calibri"/>
          <w:szCs w:val="22"/>
        </w:rPr>
        <w:t>Authorised Signatory</w:t>
      </w:r>
      <w:r w:rsidRPr="0061671A">
        <w:rPr>
          <w:rFonts w:eastAsia="Calibri"/>
          <w:szCs w:val="22"/>
        </w:rPr>
        <w:tab/>
      </w:r>
      <w:r w:rsidRPr="0061671A">
        <w:rPr>
          <w:rFonts w:eastAsia="Calibri"/>
          <w:szCs w:val="22"/>
        </w:rPr>
        <w:tab/>
      </w:r>
      <w:r w:rsidRPr="0061671A">
        <w:rPr>
          <w:rFonts w:eastAsia="Calibri"/>
          <w:szCs w:val="22"/>
        </w:rPr>
        <w:tab/>
      </w:r>
      <w:r w:rsidRPr="0061671A">
        <w:rPr>
          <w:rFonts w:eastAsia="Calibri"/>
          <w:szCs w:val="22"/>
        </w:rPr>
        <w:tab/>
      </w:r>
      <w:r w:rsidRPr="0061671A">
        <w:rPr>
          <w:rFonts w:eastAsia="Calibri"/>
          <w:szCs w:val="22"/>
        </w:rPr>
        <w:tab/>
        <w:t>Authorised Signatory</w:t>
      </w:r>
    </w:p>
    <w:p w14:paraId="0966BB1B" w14:textId="6FE525DD" w:rsidR="00F11A38" w:rsidRPr="0061671A" w:rsidRDefault="00F11A38">
      <w:pPr>
        <w:rPr>
          <w:szCs w:val="22"/>
        </w:rPr>
      </w:pPr>
      <w:r w:rsidRPr="0061671A">
        <w:rPr>
          <w:szCs w:val="22"/>
        </w:rPr>
        <w:tab/>
      </w:r>
      <w:r w:rsidRPr="0061671A">
        <w:rPr>
          <w:szCs w:val="22"/>
        </w:rPr>
        <w:tab/>
      </w:r>
      <w:r w:rsidRPr="0061671A">
        <w:rPr>
          <w:szCs w:val="22"/>
        </w:rPr>
        <w:tab/>
      </w:r>
    </w:p>
    <w:p w14:paraId="2AF9FB4C" w14:textId="13F08125" w:rsidR="00F11A38" w:rsidRPr="0061671A" w:rsidRDefault="00F11A38" w:rsidP="008203A4">
      <w:pPr>
        <w:pStyle w:val="AONormal"/>
        <w:tabs>
          <w:tab w:val="left" w:pos="7230"/>
        </w:tabs>
        <w:spacing w:line="240" w:lineRule="auto"/>
      </w:pPr>
      <w:r w:rsidRPr="0061671A">
        <w:t xml:space="preserve">Name:                                                                              </w:t>
      </w:r>
      <w:r w:rsidR="00812803">
        <w:t xml:space="preserve">    </w:t>
      </w:r>
      <w:r w:rsidRPr="0061671A">
        <w:t xml:space="preserve">Name: </w:t>
      </w:r>
    </w:p>
    <w:p w14:paraId="532A5BD0" w14:textId="1F165584" w:rsidR="00F11A38" w:rsidRPr="0061671A" w:rsidRDefault="00F11A38" w:rsidP="008203A4">
      <w:pPr>
        <w:pStyle w:val="AONormal"/>
        <w:spacing w:line="240" w:lineRule="auto"/>
        <w:rPr>
          <w:rFonts w:eastAsia="Times New Roman"/>
        </w:rPr>
      </w:pPr>
      <w:r w:rsidRPr="0061671A">
        <w:t>Designation:</w:t>
      </w:r>
      <w:r w:rsidRPr="0061671A">
        <w:tab/>
      </w:r>
      <w:r w:rsidRPr="0061671A">
        <w:tab/>
      </w:r>
      <w:r w:rsidRPr="0061671A">
        <w:tab/>
      </w:r>
      <w:r w:rsidRPr="0061671A">
        <w:tab/>
      </w:r>
      <w:r w:rsidRPr="0061671A">
        <w:tab/>
      </w:r>
      <w:r w:rsidRPr="0061671A">
        <w:tab/>
        <w:t xml:space="preserve"> Designation:</w:t>
      </w:r>
    </w:p>
    <w:p w14:paraId="0F2A7284" w14:textId="77777777" w:rsidR="00BB2516" w:rsidRPr="004C11E5" w:rsidRDefault="00BB2516" w:rsidP="00BB2516">
      <w:pPr>
        <w:pStyle w:val="AONormal"/>
      </w:pPr>
    </w:p>
    <w:p w14:paraId="6A77EE31" w14:textId="77777777" w:rsidR="00BB2516" w:rsidRPr="004C11E5" w:rsidRDefault="00BB2516" w:rsidP="00BB2516">
      <w:pPr>
        <w:pStyle w:val="AONormal"/>
      </w:pPr>
    </w:p>
    <w:p w14:paraId="44FEE010" w14:textId="5E7B570B" w:rsidR="000C0CB6" w:rsidRPr="0061671A" w:rsidRDefault="00F11A38" w:rsidP="0061671A">
      <w:pPr>
        <w:pStyle w:val="AONormal"/>
      </w:pPr>
      <w:r w:rsidRPr="0061671A">
        <w:rPr>
          <w:rFonts w:eastAsia="Calibri"/>
        </w:rPr>
        <w:t xml:space="preserve">Signed for and on behalf of the </w:t>
      </w:r>
      <w:proofErr w:type="gramStart"/>
      <w:r w:rsidRPr="0061671A">
        <w:rPr>
          <w:rFonts w:eastAsia="Calibri"/>
        </w:rPr>
        <w:t>within-named</w:t>
      </w:r>
      <w:proofErr w:type="gramEnd"/>
    </w:p>
    <w:p w14:paraId="7058B7E4" w14:textId="3DA25250" w:rsidR="00BB2516" w:rsidRPr="0061671A" w:rsidRDefault="000C0CB6" w:rsidP="0061671A">
      <w:pPr>
        <w:contextualSpacing/>
        <w:jc w:val="both"/>
      </w:pPr>
      <w:r w:rsidRPr="004C11E5">
        <w:rPr>
          <w:szCs w:val="22"/>
        </w:rPr>
        <w:t>[</w:t>
      </w:r>
      <w:r w:rsidR="0005777C" w:rsidRPr="0061671A">
        <w:rPr>
          <w:b/>
          <w:bCs/>
          <w:szCs w:val="22"/>
        </w:rPr>
        <w:t>INSTITUTION’S NAME</w:t>
      </w:r>
      <w:r w:rsidRPr="004C11E5">
        <w:rPr>
          <w:szCs w:val="22"/>
        </w:rPr>
        <w:t>]</w:t>
      </w:r>
    </w:p>
    <w:p w14:paraId="1693A210" w14:textId="77777777" w:rsidR="00BB2516" w:rsidRPr="004C11E5" w:rsidRDefault="00BB2516" w:rsidP="00BB2516">
      <w:pPr>
        <w:pStyle w:val="AONormal"/>
      </w:pPr>
    </w:p>
    <w:p w14:paraId="38BCF995" w14:textId="77777777" w:rsidR="00BB2516" w:rsidRPr="004C11E5" w:rsidRDefault="00BB2516" w:rsidP="00BB2516">
      <w:pPr>
        <w:pStyle w:val="AONormal"/>
      </w:pPr>
    </w:p>
    <w:p w14:paraId="44BFA4B1" w14:textId="77777777" w:rsidR="00BB2516" w:rsidRPr="0061671A" w:rsidRDefault="00BB2516" w:rsidP="00BB2516">
      <w:pPr>
        <w:contextualSpacing/>
        <w:jc w:val="both"/>
        <w:rPr>
          <w:rFonts w:eastAsia="Calibri"/>
          <w:szCs w:val="22"/>
        </w:rPr>
      </w:pPr>
    </w:p>
    <w:p w14:paraId="071DF2CB" w14:textId="1A390555" w:rsidR="00BB2516" w:rsidRPr="0061671A" w:rsidRDefault="005D02E6" w:rsidP="00BB2516">
      <w:pPr>
        <w:contextualSpacing/>
        <w:jc w:val="both"/>
        <w:rPr>
          <w:rFonts w:eastAsia="Calibri"/>
          <w:szCs w:val="22"/>
        </w:rPr>
      </w:pPr>
      <w:r>
        <w:rPr>
          <w:rFonts w:eastAsia="Calibri"/>
          <w:szCs w:val="22"/>
        </w:rPr>
        <w:t>____________________</w:t>
      </w:r>
      <w:r w:rsidR="00BB2516" w:rsidRPr="0061671A">
        <w:rPr>
          <w:rFonts w:eastAsia="Calibri"/>
          <w:szCs w:val="22"/>
        </w:rPr>
        <w:t>_</w:t>
      </w:r>
      <w:r w:rsidR="00BB2516" w:rsidRPr="0061671A">
        <w:rPr>
          <w:rFonts w:eastAsia="Calibri"/>
          <w:szCs w:val="22"/>
        </w:rPr>
        <w:tab/>
      </w:r>
      <w:r w:rsidR="00C866FE">
        <w:rPr>
          <w:rFonts w:eastAsia="Calibri"/>
          <w:szCs w:val="22"/>
        </w:rPr>
        <w:tab/>
      </w:r>
      <w:r w:rsidR="00C866FE">
        <w:rPr>
          <w:rFonts w:eastAsia="Calibri"/>
          <w:szCs w:val="22"/>
        </w:rPr>
        <w:tab/>
      </w:r>
      <w:r w:rsidR="00C866FE">
        <w:rPr>
          <w:rFonts w:eastAsia="Calibri"/>
          <w:szCs w:val="22"/>
        </w:rPr>
        <w:tab/>
      </w:r>
      <w:r>
        <w:rPr>
          <w:rFonts w:eastAsia="Calibri"/>
          <w:szCs w:val="22"/>
        </w:rPr>
        <w:t>____________________________</w:t>
      </w:r>
      <w:r w:rsidR="00BB2516" w:rsidRPr="0061671A">
        <w:rPr>
          <w:rFonts w:eastAsia="Calibri"/>
          <w:szCs w:val="22"/>
        </w:rPr>
        <w:tab/>
      </w:r>
      <w:r w:rsidR="00BB2516" w:rsidRPr="0061671A">
        <w:rPr>
          <w:rFonts w:eastAsia="Calibri"/>
          <w:szCs w:val="22"/>
        </w:rPr>
        <w:tab/>
      </w:r>
      <w:r w:rsidR="00BB2516" w:rsidRPr="0061671A">
        <w:rPr>
          <w:rFonts w:eastAsia="Calibri"/>
          <w:szCs w:val="22"/>
        </w:rPr>
        <w:tab/>
        <w:t xml:space="preserve">    </w:t>
      </w:r>
    </w:p>
    <w:p w14:paraId="34A1C8CF" w14:textId="65CC5726" w:rsidR="000357DA" w:rsidRPr="008203A4" w:rsidRDefault="00F11A38" w:rsidP="008203A4">
      <w:pPr>
        <w:pStyle w:val="AONormal"/>
      </w:pPr>
      <w:r w:rsidRPr="0061671A">
        <w:rPr>
          <w:rFonts w:eastAsia="Calibri"/>
        </w:rPr>
        <w:t>Authorised Signatory</w:t>
      </w:r>
      <w:r w:rsidRPr="0061671A">
        <w:rPr>
          <w:rFonts w:eastAsia="Calibri"/>
        </w:rPr>
        <w:tab/>
      </w:r>
      <w:r w:rsidRPr="0061671A">
        <w:rPr>
          <w:rFonts w:eastAsia="Calibri"/>
        </w:rPr>
        <w:tab/>
      </w:r>
      <w:r w:rsidRPr="0061671A">
        <w:rPr>
          <w:rFonts w:eastAsia="Calibri"/>
        </w:rPr>
        <w:tab/>
      </w:r>
      <w:r w:rsidRPr="0061671A">
        <w:rPr>
          <w:rFonts w:eastAsia="Calibri"/>
        </w:rPr>
        <w:tab/>
      </w:r>
      <w:r w:rsidR="00C866FE">
        <w:rPr>
          <w:rFonts w:eastAsia="Calibri"/>
        </w:rPr>
        <w:tab/>
      </w:r>
      <w:r w:rsidRPr="0061671A">
        <w:rPr>
          <w:rFonts w:eastAsia="Calibri"/>
        </w:rPr>
        <w:t>Authorised Signatory</w:t>
      </w:r>
    </w:p>
    <w:p w14:paraId="3FC003A2" w14:textId="77777777" w:rsidR="00F11A38" w:rsidRPr="004C11E5" w:rsidRDefault="00F11A38" w:rsidP="008203A4"/>
    <w:p w14:paraId="08D0224B" w14:textId="6933A3F0" w:rsidR="00F11A38" w:rsidRPr="0061671A" w:rsidRDefault="00F11A38" w:rsidP="008203A4">
      <w:pPr>
        <w:pStyle w:val="AONormal"/>
        <w:tabs>
          <w:tab w:val="left" w:pos="7230"/>
        </w:tabs>
      </w:pPr>
      <w:r w:rsidRPr="0061671A">
        <w:t xml:space="preserve">Name:                                                                     </w:t>
      </w:r>
      <w:r w:rsidR="00C866FE">
        <w:t xml:space="preserve">    </w:t>
      </w:r>
      <w:r w:rsidRPr="0061671A">
        <w:t xml:space="preserve">        Name: </w:t>
      </w:r>
    </w:p>
    <w:p w14:paraId="33C04FBE" w14:textId="7088D8B0" w:rsidR="00F11A38" w:rsidRPr="0061671A" w:rsidRDefault="00F11A38" w:rsidP="00F11A38">
      <w:pPr>
        <w:pStyle w:val="AONormal"/>
        <w:rPr>
          <w:rFonts w:eastAsia="Times New Roman"/>
        </w:rPr>
      </w:pPr>
      <w:r w:rsidRPr="0061671A">
        <w:t>Designation:</w:t>
      </w:r>
      <w:r w:rsidRPr="0061671A">
        <w:tab/>
      </w:r>
      <w:r w:rsidRPr="0061671A">
        <w:tab/>
      </w:r>
      <w:r w:rsidRPr="0061671A">
        <w:tab/>
      </w:r>
      <w:r w:rsidRPr="0061671A">
        <w:tab/>
      </w:r>
      <w:r w:rsidR="00B854BE">
        <w:t xml:space="preserve">                    </w:t>
      </w:r>
      <w:r w:rsidR="00C866FE">
        <w:t xml:space="preserve">    </w:t>
      </w:r>
      <w:r w:rsidR="00B854BE">
        <w:t xml:space="preserve">  </w:t>
      </w:r>
      <w:r w:rsidRPr="0061671A">
        <w:t>Designation:</w:t>
      </w:r>
    </w:p>
    <w:p w14:paraId="73C00436" w14:textId="77777777" w:rsidR="00F11A38" w:rsidRPr="0061671A" w:rsidRDefault="00F11A38" w:rsidP="00F11A38">
      <w:pPr>
        <w:rPr>
          <w:szCs w:val="22"/>
        </w:rPr>
      </w:pPr>
    </w:p>
    <w:p w14:paraId="355C7DC1" w14:textId="77777777" w:rsidR="00600AA1" w:rsidRPr="0061671A" w:rsidRDefault="00600AA1" w:rsidP="00F11A38">
      <w:pPr>
        <w:rPr>
          <w:szCs w:val="22"/>
        </w:rPr>
      </w:pPr>
    </w:p>
    <w:sectPr w:rsidR="00600AA1" w:rsidRPr="0061671A" w:rsidSect="009D028F">
      <w:headerReference w:type="even" r:id="rId14"/>
      <w:headerReference w:type="default" r:id="rId15"/>
      <w:footerReference w:type="even" r:id="rId16"/>
      <w:footerReference w:type="default" r:id="rId17"/>
      <w:headerReference w:type="first" r:id="rId18"/>
      <w:footerReference w:type="first" r:id="rId19"/>
      <w:pgSz w:w="11907" w:h="16839" w:code="9"/>
      <w:pgMar w:top="1440" w:right="1440" w:bottom="135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95C158" w14:textId="77777777" w:rsidR="002503F1" w:rsidRDefault="002503F1" w:rsidP="00D44DD8">
      <w:r>
        <w:separator/>
      </w:r>
    </w:p>
    <w:p w14:paraId="03274994" w14:textId="77777777" w:rsidR="002503F1" w:rsidRDefault="002503F1"/>
  </w:endnote>
  <w:endnote w:type="continuationSeparator" w:id="0">
    <w:p w14:paraId="1649C5AD" w14:textId="77777777" w:rsidR="002503F1" w:rsidRDefault="002503F1" w:rsidP="00D44DD8">
      <w:r>
        <w:continuationSeparator/>
      </w:r>
    </w:p>
    <w:p w14:paraId="27312ABB" w14:textId="77777777" w:rsidR="002503F1" w:rsidRDefault="002503F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2D3FB5" w14:textId="77777777" w:rsidR="002E51EB" w:rsidRDefault="002E51E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91325872"/>
      <w:docPartObj>
        <w:docPartGallery w:val="Page Numbers (Bottom of Page)"/>
        <w:docPartUnique/>
      </w:docPartObj>
    </w:sdtPr>
    <w:sdtEndPr>
      <w:rPr>
        <w:noProof/>
      </w:rPr>
    </w:sdtEndPr>
    <w:sdtContent>
      <w:p w14:paraId="1B1D2484" w14:textId="592C280B" w:rsidR="004C11E5" w:rsidRDefault="004C11E5">
        <w:pPr>
          <w:pStyle w:val="Footer"/>
          <w:jc w:val="center"/>
        </w:pPr>
        <w:r>
          <w:fldChar w:fldCharType="begin"/>
        </w:r>
        <w:r>
          <w:instrText xml:space="preserve"> PAGE   \* MERGEFORMAT </w:instrText>
        </w:r>
        <w:r>
          <w:fldChar w:fldCharType="separate"/>
        </w:r>
        <w:r>
          <w:rPr>
            <w:noProof/>
          </w:rPr>
          <w:t>20</w:t>
        </w:r>
        <w:r>
          <w:rPr>
            <w:noProof/>
          </w:rPr>
          <w:fldChar w:fldCharType="end"/>
        </w:r>
      </w:p>
    </w:sdtContent>
  </w:sdt>
  <w:p w14:paraId="7F68F7BA" w14:textId="21B78B45" w:rsidR="004C11E5" w:rsidRPr="009D028F" w:rsidRDefault="004C11E5" w:rsidP="009D028F">
    <w:pPr>
      <w:pStyle w:val="Footer"/>
      <w:rPr>
        <w:rFonts w:ascii="Calibri" w:hAnsi="Calibri" w:cs="Calibri"/>
        <w:sz w:val="16"/>
        <w:szCs w:val="16"/>
      </w:rPr>
    </w:pPr>
    <w:r>
      <w:rPr>
        <w:rFonts w:ascii="Calibri" w:hAnsi="Calibri" w:cs="Calibri"/>
        <w:sz w:val="16"/>
        <w:szCs w:val="16"/>
      </w:rPr>
      <w:t xml:space="preserve">FMDQ Exchange Membership Agreement for Associate Member (Clients)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C8FD05" w14:textId="77777777" w:rsidR="002E51EB" w:rsidRDefault="002E51E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2B2F2F" w14:textId="77777777" w:rsidR="002503F1" w:rsidRDefault="002503F1" w:rsidP="00D44DD8">
      <w:r>
        <w:separator/>
      </w:r>
    </w:p>
    <w:p w14:paraId="15BE0CF9" w14:textId="77777777" w:rsidR="002503F1" w:rsidRDefault="002503F1"/>
  </w:footnote>
  <w:footnote w:type="continuationSeparator" w:id="0">
    <w:p w14:paraId="3CE430E1" w14:textId="77777777" w:rsidR="002503F1" w:rsidRDefault="002503F1" w:rsidP="00D44DD8">
      <w:r>
        <w:continuationSeparator/>
      </w:r>
    </w:p>
    <w:p w14:paraId="1933EC27" w14:textId="77777777" w:rsidR="002503F1" w:rsidRDefault="002503F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C7F228" w14:textId="6A7F5D6A" w:rsidR="006A122D" w:rsidRDefault="006A122D">
    <w:pPr>
      <w:pStyle w:val="Header"/>
    </w:pPr>
    <w:r>
      <w:rPr>
        <w:noProof/>
      </w:rPr>
      <mc:AlternateContent>
        <mc:Choice Requires="wps">
          <w:drawing>
            <wp:anchor distT="0" distB="0" distL="0" distR="0" simplePos="0" relativeHeight="251659264" behindDoc="0" locked="0" layoutInCell="1" allowOverlap="1" wp14:anchorId="332FA352" wp14:editId="6ADCD324">
              <wp:simplePos x="635" y="635"/>
              <wp:positionH relativeFrom="leftMargin">
                <wp:align>left</wp:align>
              </wp:positionH>
              <wp:positionV relativeFrom="paragraph">
                <wp:posOffset>635</wp:posOffset>
              </wp:positionV>
              <wp:extent cx="443865" cy="443865"/>
              <wp:effectExtent l="0" t="0" r="1270" b="5715"/>
              <wp:wrapSquare wrapText="bothSides"/>
              <wp:docPr id="2" name="Text Box 2" descr="PUBLIC">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1E0AF72" w14:textId="13B77EF6" w:rsidR="006A122D" w:rsidRPr="006A122D" w:rsidRDefault="006A122D">
                          <w:pPr>
                            <w:rPr>
                              <w:rFonts w:ascii="Calibri" w:eastAsia="Calibri" w:hAnsi="Calibri" w:cs="Calibri"/>
                              <w:noProof/>
                              <w:color w:val="008000"/>
                              <w:sz w:val="14"/>
                              <w:szCs w:val="14"/>
                            </w:rPr>
                          </w:pPr>
                          <w:r w:rsidRPr="006A122D">
                            <w:rPr>
                              <w:rFonts w:ascii="Calibri" w:eastAsia="Calibri" w:hAnsi="Calibri" w:cs="Calibri"/>
                              <w:noProof/>
                              <w:color w:val="008000"/>
                              <w:sz w:val="14"/>
                              <w:szCs w:val="14"/>
                            </w:rPr>
                            <w:t>PUBLIC</w:t>
                          </w:r>
                        </w:p>
                      </w:txbxContent>
                    </wps:txbx>
                    <wps:bodyPr rot="0" spcFirstLastPara="0" vertOverflow="overflow" horzOverflow="overflow" vert="horz" wrap="none" lIns="63500" tIns="0" rIns="0" bIns="0" numCol="1" spcCol="0" rtlCol="0" fromWordArt="0" anchor="t" anchorCtr="0" forceAA="0" compatLnSpc="1">
                      <a:prstTxWarp prst="textNoShape">
                        <a:avLst/>
                      </a:prstTxWarp>
                      <a:spAutoFit/>
                    </wps:bodyPr>
                  </wps:wsp>
                </a:graphicData>
              </a:graphic>
            </wp:anchor>
          </w:drawing>
        </mc:Choice>
        <mc:Fallback xmlns:w16du="http://schemas.microsoft.com/office/word/2023/wordml/word16du" xmlns:oel="http://schemas.microsoft.com/office/2019/extlst">
          <w:pict>
            <v:shapetype w14:anchorId="332FA352" id="_x0000_t202" coordsize="21600,21600" o:spt="202" path="m,l,21600r21600,l21600,xe">
              <v:stroke joinstyle="miter"/>
              <v:path gradientshapeok="t" o:connecttype="rect"/>
            </v:shapetype>
            <v:shape id="Text Box 2" o:spid="_x0000_s1026" type="#_x0000_t202" alt="PUBLIC" style="position:absolute;left:0;text-align:left;margin-left:0;margin-top:.05pt;width:34.95pt;height:34.95pt;z-index:251659264;visibility:visible;mso-wrap-style:none;mso-wrap-distance-left:0;mso-wrap-distance-top:0;mso-wrap-distance-right:0;mso-wrap-distance-bottom:0;mso-position-horizontal:left;mso-position-horizontal-relative:left-margin-area;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" filled="f" stroked="f">
              <v:textbox style="mso-fit-shape-to-text:t" inset="5pt,0,0,0">
                <w:txbxContent>
                  <w:p w14:paraId="31E0AF72" w14:textId="13B77EF6" w:rsidR="006A122D" w:rsidRPr="006A122D" w:rsidRDefault="006A122D">
                    <w:pPr>
                      <w:rPr>
                        <w:rFonts w:ascii="Calibri" w:eastAsia="Calibri" w:hAnsi="Calibri" w:cs="Calibri"/>
                        <w:noProof/>
                        <w:color w:val="008000"/>
                        <w:sz w:val="14"/>
                        <w:szCs w:val="14"/>
                      </w:rPr>
                    </w:pPr>
                    <w:r w:rsidRPr="006A122D">
                      <w:rPr>
                        <w:rFonts w:ascii="Calibri" w:eastAsia="Calibri" w:hAnsi="Calibri" w:cs="Calibri"/>
                        <w:noProof/>
                        <w:color w:val="008000"/>
                        <w:sz w:val="14"/>
                        <w:szCs w:val="14"/>
                      </w:rPr>
                      <w:t>PUBLIC</w:t>
                    </w:r>
                  </w:p>
                </w:txbxContent>
              </v:textbox>
              <w10:wrap type="square" anchorx="margin"/>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6ED8F1" w14:textId="603D2011" w:rsidR="006A122D" w:rsidRDefault="006A122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649280" w14:textId="0A1B0D39" w:rsidR="006A122D" w:rsidRDefault="006A122D">
    <w:pPr>
      <w:pStyle w:val="Header"/>
    </w:pPr>
    <w:r>
      <w:rPr>
        <w:noProof/>
      </w:rPr>
      <mc:AlternateContent>
        <mc:Choice Requires="wps">
          <w:drawing>
            <wp:anchor distT="0" distB="0" distL="0" distR="0" simplePos="0" relativeHeight="251658240" behindDoc="0" locked="0" layoutInCell="1" allowOverlap="1" wp14:anchorId="4AD7032C" wp14:editId="786FEB18">
              <wp:simplePos x="635" y="635"/>
              <wp:positionH relativeFrom="leftMargin">
                <wp:align>left</wp:align>
              </wp:positionH>
              <wp:positionV relativeFrom="paragraph">
                <wp:posOffset>635</wp:posOffset>
              </wp:positionV>
              <wp:extent cx="443865" cy="443865"/>
              <wp:effectExtent l="0" t="0" r="1270" b="5715"/>
              <wp:wrapSquare wrapText="bothSides"/>
              <wp:docPr id="1" name="Text Box 1" descr="PUBLIC">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CEBE7F6" w14:textId="412EA01C" w:rsidR="006A122D" w:rsidRPr="006A122D" w:rsidRDefault="006A122D">
                          <w:pPr>
                            <w:rPr>
                              <w:rFonts w:ascii="Calibri" w:eastAsia="Calibri" w:hAnsi="Calibri" w:cs="Calibri"/>
                              <w:noProof/>
                              <w:color w:val="008000"/>
                              <w:sz w:val="14"/>
                              <w:szCs w:val="14"/>
                            </w:rPr>
                          </w:pPr>
                          <w:r w:rsidRPr="006A122D">
                            <w:rPr>
                              <w:rFonts w:ascii="Calibri" w:eastAsia="Calibri" w:hAnsi="Calibri" w:cs="Calibri"/>
                              <w:noProof/>
                              <w:color w:val="008000"/>
                              <w:sz w:val="14"/>
                              <w:szCs w:val="14"/>
                            </w:rPr>
                            <w:t>PUBLIC</w:t>
                          </w:r>
                        </w:p>
                      </w:txbxContent>
                    </wps:txbx>
                    <wps:bodyPr rot="0" spcFirstLastPara="0" vertOverflow="overflow" horzOverflow="overflow" vert="horz" wrap="none" lIns="63500" tIns="0" rIns="0" bIns="0" numCol="1" spcCol="0" rtlCol="0" fromWordArt="0" anchor="t" anchorCtr="0" forceAA="0" compatLnSpc="1">
                      <a:prstTxWarp prst="textNoShape">
                        <a:avLst/>
                      </a:prstTxWarp>
                      <a:spAutoFit/>
                    </wps:bodyPr>
                  </wps:wsp>
                </a:graphicData>
              </a:graphic>
            </wp:anchor>
          </w:drawing>
        </mc:Choice>
        <mc:Fallback xmlns:w16du="http://schemas.microsoft.com/office/word/2023/wordml/word16du" xmlns:oel="http://schemas.microsoft.com/office/2019/extlst">
          <w:pict>
            <v:shapetype w14:anchorId="4AD7032C" id="_x0000_t202" coordsize="21600,21600" o:spt="202" path="m,l,21600r21600,l21600,xe">
              <v:stroke joinstyle="miter"/>
              <v:path gradientshapeok="t" o:connecttype="rect"/>
            </v:shapetype>
            <v:shape id="Text Box 1" o:spid="_x0000_s1027" type="#_x0000_t202" alt="PUBLIC" style="position:absolute;left:0;text-align:left;margin-left:0;margin-top:.05pt;width:34.95pt;height:34.95pt;z-index:251658240;visibility:visible;mso-wrap-style:none;mso-wrap-distance-left:0;mso-wrap-distance-top:0;mso-wrap-distance-right:0;mso-wrap-distance-bottom:0;mso-position-horizontal:left;mso-position-horizontal-relative:left-margin-area;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" filled="f" stroked="f">
              <v:textbox style="mso-fit-shape-to-text:t" inset="5pt,0,0,0">
                <w:txbxContent>
                  <w:p w14:paraId="3CEBE7F6" w14:textId="412EA01C" w:rsidR="006A122D" w:rsidRPr="006A122D" w:rsidRDefault="006A122D">
                    <w:pPr>
                      <w:rPr>
                        <w:rFonts w:ascii="Calibri" w:eastAsia="Calibri" w:hAnsi="Calibri" w:cs="Calibri"/>
                        <w:noProof/>
                        <w:color w:val="008000"/>
                        <w:sz w:val="14"/>
                        <w:szCs w:val="14"/>
                      </w:rPr>
                    </w:pPr>
                    <w:r w:rsidRPr="006A122D">
                      <w:rPr>
                        <w:rFonts w:ascii="Calibri" w:eastAsia="Calibri" w:hAnsi="Calibri" w:cs="Calibri"/>
                        <w:noProof/>
                        <w:color w:val="008000"/>
                        <w:sz w:val="14"/>
                        <w:szCs w:val="14"/>
                      </w:rPr>
                      <w:t>PUBLIC</w:t>
                    </w:r>
                  </w:p>
                </w:txbxContent>
              </v:textbox>
              <w10:wrap type="square" anchorx="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7"/>
    <w:multiLevelType w:val="hybridMultilevel"/>
    <w:tmpl w:val="DA2C8960"/>
    <w:lvl w:ilvl="0" w:tplc="5734D668">
      <w:start w:val="1"/>
      <w:numFmt w:val="lowerLetter"/>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00000008"/>
    <w:multiLevelType w:val="hybridMultilevel"/>
    <w:tmpl w:val="A2F4D3FE"/>
    <w:lvl w:ilvl="0" w:tplc="90B86694">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18B6BCB"/>
    <w:multiLevelType w:val="multilevel"/>
    <w:tmpl w:val="49FCCDE6"/>
    <w:lvl w:ilvl="0">
      <w:start w:val="30"/>
      <w:numFmt w:val="decimal"/>
      <w:lvlText w:val="%1"/>
      <w:lvlJc w:val="left"/>
      <w:pPr>
        <w:ind w:left="420" w:hanging="420"/>
      </w:pPr>
      <w:rPr>
        <w:rFonts w:hint="default"/>
      </w:rPr>
    </w:lvl>
    <w:lvl w:ilvl="1">
      <w:start w:val="2"/>
      <w:numFmt w:val="decimal"/>
      <w:lvlText w:val="%1.%2"/>
      <w:lvlJc w:val="left"/>
      <w:pPr>
        <w:ind w:left="1230" w:hanging="4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 w15:restartNumberingAfterBreak="0">
    <w:nsid w:val="03394D94"/>
    <w:multiLevelType w:val="hybridMultilevel"/>
    <w:tmpl w:val="D8B88B9A"/>
    <w:lvl w:ilvl="0" w:tplc="8C5C107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9C27C9"/>
    <w:multiLevelType w:val="multilevel"/>
    <w:tmpl w:val="00D07AE2"/>
    <w:lvl w:ilvl="0">
      <w:start w:val="13"/>
      <w:numFmt w:val="decimal"/>
      <w:lvlText w:val="%1"/>
      <w:lvlJc w:val="left"/>
      <w:pPr>
        <w:ind w:left="420" w:hanging="420"/>
      </w:pPr>
      <w:rPr>
        <w:rFonts w:hint="default"/>
      </w:rPr>
    </w:lvl>
    <w:lvl w:ilvl="1">
      <w:start w:val="1"/>
      <w:numFmt w:val="decimal"/>
      <w:lvlText w:val="%1.%2"/>
      <w:lvlJc w:val="left"/>
      <w:pPr>
        <w:ind w:left="1140" w:hanging="4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5" w15:restartNumberingAfterBreak="0">
    <w:nsid w:val="172D52D0"/>
    <w:multiLevelType w:val="hybridMultilevel"/>
    <w:tmpl w:val="DA2C8960"/>
    <w:lvl w:ilvl="0" w:tplc="5734D668">
      <w:start w:val="1"/>
      <w:numFmt w:val="lowerLetter"/>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 w15:restartNumberingAfterBreak="0">
    <w:nsid w:val="1884232A"/>
    <w:multiLevelType w:val="multilevel"/>
    <w:tmpl w:val="7856E0EA"/>
    <w:lvl w:ilvl="0">
      <w:start w:val="11"/>
      <w:numFmt w:val="decimal"/>
      <w:lvlText w:val="%1"/>
      <w:lvlJc w:val="left"/>
      <w:pPr>
        <w:ind w:left="420" w:hanging="420"/>
      </w:pPr>
      <w:rPr>
        <w:rFonts w:hint="default"/>
      </w:rPr>
    </w:lvl>
    <w:lvl w:ilvl="1">
      <w:start w:val="8"/>
      <w:numFmt w:val="decimal"/>
      <w:lvlText w:val="%1.%2"/>
      <w:lvlJc w:val="left"/>
      <w:pPr>
        <w:ind w:left="1140" w:hanging="4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7" w15:restartNumberingAfterBreak="0">
    <w:nsid w:val="18D02448"/>
    <w:multiLevelType w:val="multilevel"/>
    <w:tmpl w:val="371ED9C4"/>
    <w:lvl w:ilvl="0">
      <w:start w:val="19"/>
      <w:numFmt w:val="decimal"/>
      <w:lvlText w:val="%1"/>
      <w:lvlJc w:val="left"/>
      <w:pPr>
        <w:ind w:left="420" w:hanging="420"/>
      </w:pPr>
      <w:rPr>
        <w:rFonts w:hint="default"/>
      </w:rPr>
    </w:lvl>
    <w:lvl w:ilvl="1">
      <w:start w:val="2"/>
      <w:numFmt w:val="decimal"/>
      <w:lvlText w:val="%1.%2"/>
      <w:lvlJc w:val="left"/>
      <w:pPr>
        <w:ind w:left="1140" w:hanging="4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8" w15:restartNumberingAfterBreak="0">
    <w:nsid w:val="1C203E59"/>
    <w:multiLevelType w:val="hybridMultilevel"/>
    <w:tmpl w:val="DFE28C70"/>
    <w:lvl w:ilvl="0" w:tplc="B5842BC8">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9" w15:restartNumberingAfterBreak="0">
    <w:nsid w:val="1E1F4E63"/>
    <w:multiLevelType w:val="multilevel"/>
    <w:tmpl w:val="FC74B572"/>
    <w:lvl w:ilvl="0">
      <w:start w:val="12"/>
      <w:numFmt w:val="decimal"/>
      <w:lvlText w:val="%1"/>
      <w:lvlJc w:val="left"/>
      <w:pPr>
        <w:ind w:left="420" w:hanging="420"/>
      </w:pPr>
      <w:rPr>
        <w:rFonts w:hint="default"/>
        <w:b w:val="0"/>
      </w:rPr>
    </w:lvl>
    <w:lvl w:ilvl="1">
      <w:start w:val="1"/>
      <w:numFmt w:val="decimal"/>
      <w:lvlText w:val="%1.%2"/>
      <w:lvlJc w:val="left"/>
      <w:pPr>
        <w:ind w:left="520" w:hanging="420"/>
      </w:pPr>
      <w:rPr>
        <w:rFonts w:hint="default"/>
        <w:b w:val="0"/>
      </w:rPr>
    </w:lvl>
    <w:lvl w:ilvl="2">
      <w:start w:val="1"/>
      <w:numFmt w:val="decimal"/>
      <w:lvlText w:val="%1.%2.%3"/>
      <w:lvlJc w:val="left"/>
      <w:pPr>
        <w:ind w:left="920" w:hanging="720"/>
      </w:pPr>
      <w:rPr>
        <w:rFonts w:hint="default"/>
        <w:b w:val="0"/>
      </w:rPr>
    </w:lvl>
    <w:lvl w:ilvl="3">
      <w:start w:val="1"/>
      <w:numFmt w:val="decimal"/>
      <w:lvlText w:val="%1.%2.%3.%4"/>
      <w:lvlJc w:val="left"/>
      <w:pPr>
        <w:ind w:left="1020" w:hanging="720"/>
      </w:pPr>
      <w:rPr>
        <w:rFonts w:hint="default"/>
        <w:b w:val="0"/>
      </w:rPr>
    </w:lvl>
    <w:lvl w:ilvl="4">
      <w:start w:val="1"/>
      <w:numFmt w:val="decimal"/>
      <w:lvlText w:val="%1.%2.%3.%4.%5"/>
      <w:lvlJc w:val="left"/>
      <w:pPr>
        <w:ind w:left="1480" w:hanging="1080"/>
      </w:pPr>
      <w:rPr>
        <w:rFonts w:hint="default"/>
        <w:b w:val="0"/>
      </w:rPr>
    </w:lvl>
    <w:lvl w:ilvl="5">
      <w:start w:val="1"/>
      <w:numFmt w:val="decimal"/>
      <w:lvlText w:val="%1.%2.%3.%4.%5.%6"/>
      <w:lvlJc w:val="left"/>
      <w:pPr>
        <w:ind w:left="1580" w:hanging="1080"/>
      </w:pPr>
      <w:rPr>
        <w:rFonts w:hint="default"/>
        <w:b w:val="0"/>
      </w:rPr>
    </w:lvl>
    <w:lvl w:ilvl="6">
      <w:start w:val="1"/>
      <w:numFmt w:val="decimal"/>
      <w:lvlText w:val="%1.%2.%3.%4.%5.%6.%7"/>
      <w:lvlJc w:val="left"/>
      <w:pPr>
        <w:ind w:left="2040" w:hanging="1440"/>
      </w:pPr>
      <w:rPr>
        <w:rFonts w:hint="default"/>
        <w:b w:val="0"/>
      </w:rPr>
    </w:lvl>
    <w:lvl w:ilvl="7">
      <w:start w:val="1"/>
      <w:numFmt w:val="decimal"/>
      <w:lvlText w:val="%1.%2.%3.%4.%5.%6.%7.%8"/>
      <w:lvlJc w:val="left"/>
      <w:pPr>
        <w:ind w:left="2140" w:hanging="1440"/>
      </w:pPr>
      <w:rPr>
        <w:rFonts w:hint="default"/>
        <w:b w:val="0"/>
      </w:rPr>
    </w:lvl>
    <w:lvl w:ilvl="8">
      <w:start w:val="1"/>
      <w:numFmt w:val="decimal"/>
      <w:lvlText w:val="%1.%2.%3.%4.%5.%6.%7.%8.%9"/>
      <w:lvlJc w:val="left"/>
      <w:pPr>
        <w:ind w:left="2600" w:hanging="1800"/>
      </w:pPr>
      <w:rPr>
        <w:rFonts w:hint="default"/>
        <w:b w:val="0"/>
      </w:rPr>
    </w:lvl>
  </w:abstractNum>
  <w:abstractNum w:abstractNumId="10" w15:restartNumberingAfterBreak="0">
    <w:nsid w:val="3E336C66"/>
    <w:multiLevelType w:val="hybridMultilevel"/>
    <w:tmpl w:val="E5AA34FC"/>
    <w:lvl w:ilvl="0" w:tplc="AE346FD0">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485D5967"/>
    <w:multiLevelType w:val="multilevel"/>
    <w:tmpl w:val="3E9C5578"/>
    <w:lvl w:ilvl="0">
      <w:start w:val="29"/>
      <w:numFmt w:val="decimal"/>
      <w:lvlText w:val="%1"/>
      <w:lvlJc w:val="left"/>
      <w:pPr>
        <w:ind w:left="420" w:hanging="420"/>
      </w:pPr>
      <w:rPr>
        <w:rFonts w:hint="default"/>
      </w:rPr>
    </w:lvl>
    <w:lvl w:ilvl="1">
      <w:start w:val="2"/>
      <w:numFmt w:val="decimal"/>
      <w:lvlText w:val="%1.%2"/>
      <w:lvlJc w:val="left"/>
      <w:pPr>
        <w:ind w:left="1410" w:hanging="4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2" w15:restartNumberingAfterBreak="0">
    <w:nsid w:val="48680AF2"/>
    <w:multiLevelType w:val="hybridMultilevel"/>
    <w:tmpl w:val="B89AA226"/>
    <w:lvl w:ilvl="0" w:tplc="0409000F">
      <w:start w:val="1"/>
      <w:numFmt w:val="decimal"/>
      <w:lvlText w:val="%1."/>
      <w:lvlJc w:val="left"/>
      <w:pPr>
        <w:ind w:left="64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AC953EB"/>
    <w:multiLevelType w:val="multilevel"/>
    <w:tmpl w:val="5DF287F0"/>
    <w:lvl w:ilvl="0">
      <w:start w:val="13"/>
      <w:numFmt w:val="decimal"/>
      <w:lvlText w:val="%1"/>
      <w:lvlJc w:val="left"/>
      <w:pPr>
        <w:ind w:left="540" w:hanging="540"/>
      </w:pPr>
      <w:rPr>
        <w:rFonts w:hint="default"/>
      </w:rPr>
    </w:lvl>
    <w:lvl w:ilvl="1">
      <w:start w:val="10"/>
      <w:numFmt w:val="decimal"/>
      <w:lvlText w:val="%1.%2"/>
      <w:lvlJc w:val="left"/>
      <w:pPr>
        <w:ind w:left="1530" w:hanging="54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4" w15:restartNumberingAfterBreak="0">
    <w:nsid w:val="4CFE7B09"/>
    <w:multiLevelType w:val="multilevel"/>
    <w:tmpl w:val="94F29B5C"/>
    <w:lvl w:ilvl="0">
      <w:start w:val="1"/>
      <w:numFmt w:val="decimal"/>
      <w:pStyle w:val="AO1"/>
      <w:lvlText w:val="(%1)"/>
      <w:lvlJc w:val="left"/>
      <w:pPr>
        <w:tabs>
          <w:tab w:val="num" w:pos="720"/>
        </w:tabs>
        <w:ind w:left="720" w:hanging="720"/>
      </w:pPr>
    </w:lvl>
    <w:lvl w:ilvl="1">
      <w:start w:val="1"/>
      <w:numFmt w:val="none"/>
      <w:lvlRestart w:val="0"/>
      <w:suff w:val="nothing"/>
      <w:lvlText w:val=""/>
      <w:lvlJc w:val="left"/>
      <w:pPr>
        <w:ind w:left="0" w:firstLine="0"/>
      </w:pPr>
    </w:lvl>
    <w:lvl w:ilvl="2">
      <w:start w:val="1"/>
      <w:numFmt w:val="none"/>
      <w:lvlRestart w:val="0"/>
      <w:suff w:val="nothing"/>
      <w:lvlText w:val=""/>
      <w:lvlJc w:val="left"/>
      <w:pPr>
        <w:ind w:left="0" w:firstLine="0"/>
      </w:pPr>
    </w:lvl>
    <w:lvl w:ilvl="3">
      <w:start w:val="1"/>
      <w:numFmt w:val="none"/>
      <w:lvlRestart w:val="0"/>
      <w:suff w:val="nothing"/>
      <w:lvlText w:val=""/>
      <w:lvlJc w:val="left"/>
      <w:pPr>
        <w:ind w:left="0" w:firstLine="0"/>
      </w:pPr>
    </w:lvl>
    <w:lvl w:ilvl="4">
      <w:start w:val="1"/>
      <w:numFmt w:val="none"/>
      <w:lvlRestart w:val="0"/>
      <w:suff w:val="nothing"/>
      <w:lvlText w:val=""/>
      <w:lvlJc w:val="left"/>
      <w:pPr>
        <w:ind w:left="0" w:firstLine="0"/>
      </w:pPr>
    </w:lvl>
    <w:lvl w:ilvl="5">
      <w:start w:val="1"/>
      <w:numFmt w:val="none"/>
      <w:lvlRestart w:val="0"/>
      <w:suff w:val="nothing"/>
      <w:lvlText w:val=""/>
      <w:lvlJc w:val="left"/>
      <w:pPr>
        <w:ind w:left="0" w:firstLine="0"/>
      </w:pPr>
    </w:lvl>
    <w:lvl w:ilvl="6">
      <w:start w:val="1"/>
      <w:numFmt w:val="none"/>
      <w:lvlRestart w:val="0"/>
      <w:suff w:val="nothing"/>
      <w:lvlText w:val=""/>
      <w:lvlJc w:val="left"/>
      <w:pPr>
        <w:ind w:left="0" w:firstLine="0"/>
      </w:pPr>
    </w:lvl>
    <w:lvl w:ilvl="7">
      <w:start w:val="1"/>
      <w:numFmt w:val="none"/>
      <w:lvlRestart w:val="0"/>
      <w:suff w:val="nothing"/>
      <w:lvlText w:val=""/>
      <w:lvlJc w:val="left"/>
      <w:pPr>
        <w:ind w:left="0" w:firstLine="0"/>
      </w:pPr>
    </w:lvl>
    <w:lvl w:ilvl="8">
      <w:start w:val="1"/>
      <w:numFmt w:val="none"/>
      <w:lvlRestart w:val="0"/>
      <w:suff w:val="nothing"/>
      <w:lvlText w:val=""/>
      <w:lvlJc w:val="left"/>
      <w:pPr>
        <w:ind w:left="0" w:firstLine="0"/>
      </w:pPr>
    </w:lvl>
  </w:abstractNum>
  <w:abstractNum w:abstractNumId="15" w15:restartNumberingAfterBreak="0">
    <w:nsid w:val="4E9500B6"/>
    <w:multiLevelType w:val="multilevel"/>
    <w:tmpl w:val="08FE4000"/>
    <w:lvl w:ilvl="0">
      <w:start w:val="20"/>
      <w:numFmt w:val="decimal"/>
      <w:lvlText w:val="%1"/>
      <w:lvlJc w:val="left"/>
      <w:pPr>
        <w:ind w:left="420" w:hanging="420"/>
      </w:pPr>
      <w:rPr>
        <w:rFonts w:hint="default"/>
      </w:rPr>
    </w:lvl>
    <w:lvl w:ilvl="1">
      <w:start w:val="2"/>
      <w:numFmt w:val="decimal"/>
      <w:lvlText w:val="%1.%2"/>
      <w:lvlJc w:val="left"/>
      <w:pPr>
        <w:ind w:left="1140" w:hanging="4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6" w15:restartNumberingAfterBreak="0">
    <w:nsid w:val="4EA01DFA"/>
    <w:multiLevelType w:val="multilevel"/>
    <w:tmpl w:val="7D440456"/>
    <w:lvl w:ilvl="0">
      <w:start w:val="14"/>
      <w:numFmt w:val="decimal"/>
      <w:lvlText w:val="%1"/>
      <w:lvlJc w:val="left"/>
      <w:pPr>
        <w:ind w:left="540" w:hanging="540"/>
      </w:pPr>
      <w:rPr>
        <w:rFonts w:hint="default"/>
      </w:rPr>
    </w:lvl>
    <w:lvl w:ilvl="1">
      <w:start w:val="10"/>
      <w:numFmt w:val="decimal"/>
      <w:lvlText w:val="%1.%2"/>
      <w:lvlJc w:val="left"/>
      <w:pPr>
        <w:ind w:left="1530" w:hanging="54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7" w15:restartNumberingAfterBreak="0">
    <w:nsid w:val="58447C02"/>
    <w:multiLevelType w:val="hybridMultilevel"/>
    <w:tmpl w:val="985C7304"/>
    <w:lvl w:ilvl="0" w:tplc="54F468CA">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8" w15:restartNumberingAfterBreak="0">
    <w:nsid w:val="5D6A6E17"/>
    <w:multiLevelType w:val="multilevel"/>
    <w:tmpl w:val="80EEA6FE"/>
    <w:lvl w:ilvl="0">
      <w:start w:val="27"/>
      <w:numFmt w:val="decimal"/>
      <w:lvlText w:val="%1"/>
      <w:lvlJc w:val="left"/>
      <w:pPr>
        <w:ind w:left="420" w:hanging="420"/>
      </w:pPr>
      <w:rPr>
        <w:rFonts w:ascii="Calibri" w:eastAsia="Calibri" w:hAnsi="Calibri" w:hint="default"/>
      </w:rPr>
    </w:lvl>
    <w:lvl w:ilvl="1">
      <w:start w:val="2"/>
      <w:numFmt w:val="decimal"/>
      <w:lvlText w:val="%1.%2"/>
      <w:lvlJc w:val="left"/>
      <w:pPr>
        <w:ind w:left="1140" w:hanging="420"/>
      </w:pPr>
      <w:rPr>
        <w:rFonts w:ascii="Calibri" w:eastAsia="Calibri" w:hAnsi="Calibri" w:hint="default"/>
      </w:rPr>
    </w:lvl>
    <w:lvl w:ilvl="2">
      <w:start w:val="1"/>
      <w:numFmt w:val="decimal"/>
      <w:lvlText w:val="%1.%2.%3"/>
      <w:lvlJc w:val="left"/>
      <w:pPr>
        <w:ind w:left="2160" w:hanging="720"/>
      </w:pPr>
      <w:rPr>
        <w:rFonts w:ascii="Calibri" w:eastAsia="Calibri" w:hAnsi="Calibri" w:hint="default"/>
      </w:rPr>
    </w:lvl>
    <w:lvl w:ilvl="3">
      <w:start w:val="1"/>
      <w:numFmt w:val="decimal"/>
      <w:lvlText w:val="%1.%2.%3.%4"/>
      <w:lvlJc w:val="left"/>
      <w:pPr>
        <w:ind w:left="2880" w:hanging="720"/>
      </w:pPr>
      <w:rPr>
        <w:rFonts w:ascii="Calibri" w:eastAsia="Calibri" w:hAnsi="Calibri" w:hint="default"/>
      </w:rPr>
    </w:lvl>
    <w:lvl w:ilvl="4">
      <w:start w:val="1"/>
      <w:numFmt w:val="decimal"/>
      <w:lvlText w:val="%1.%2.%3.%4.%5"/>
      <w:lvlJc w:val="left"/>
      <w:pPr>
        <w:ind w:left="3960" w:hanging="1080"/>
      </w:pPr>
      <w:rPr>
        <w:rFonts w:ascii="Calibri" w:eastAsia="Calibri" w:hAnsi="Calibri" w:hint="default"/>
      </w:rPr>
    </w:lvl>
    <w:lvl w:ilvl="5">
      <w:start w:val="1"/>
      <w:numFmt w:val="decimal"/>
      <w:lvlText w:val="%1.%2.%3.%4.%5.%6"/>
      <w:lvlJc w:val="left"/>
      <w:pPr>
        <w:ind w:left="4680" w:hanging="1080"/>
      </w:pPr>
      <w:rPr>
        <w:rFonts w:ascii="Calibri" w:eastAsia="Calibri" w:hAnsi="Calibri" w:hint="default"/>
      </w:rPr>
    </w:lvl>
    <w:lvl w:ilvl="6">
      <w:start w:val="1"/>
      <w:numFmt w:val="decimal"/>
      <w:lvlText w:val="%1.%2.%3.%4.%5.%6.%7"/>
      <w:lvlJc w:val="left"/>
      <w:pPr>
        <w:ind w:left="5760" w:hanging="1440"/>
      </w:pPr>
      <w:rPr>
        <w:rFonts w:ascii="Calibri" w:eastAsia="Calibri" w:hAnsi="Calibri" w:hint="default"/>
      </w:rPr>
    </w:lvl>
    <w:lvl w:ilvl="7">
      <w:start w:val="1"/>
      <w:numFmt w:val="decimal"/>
      <w:lvlText w:val="%1.%2.%3.%4.%5.%6.%7.%8"/>
      <w:lvlJc w:val="left"/>
      <w:pPr>
        <w:ind w:left="6480" w:hanging="1440"/>
      </w:pPr>
      <w:rPr>
        <w:rFonts w:ascii="Calibri" w:eastAsia="Calibri" w:hAnsi="Calibri" w:hint="default"/>
      </w:rPr>
    </w:lvl>
    <w:lvl w:ilvl="8">
      <w:start w:val="1"/>
      <w:numFmt w:val="decimal"/>
      <w:lvlText w:val="%1.%2.%3.%4.%5.%6.%7.%8.%9"/>
      <w:lvlJc w:val="left"/>
      <w:pPr>
        <w:ind w:left="7560" w:hanging="1800"/>
      </w:pPr>
      <w:rPr>
        <w:rFonts w:ascii="Calibri" w:eastAsia="Calibri" w:hAnsi="Calibri" w:hint="default"/>
      </w:rPr>
    </w:lvl>
  </w:abstractNum>
  <w:abstractNum w:abstractNumId="19" w15:restartNumberingAfterBreak="0">
    <w:nsid w:val="5DFC4D15"/>
    <w:multiLevelType w:val="multilevel"/>
    <w:tmpl w:val="EAD0D89E"/>
    <w:lvl w:ilvl="0">
      <w:start w:val="11"/>
      <w:numFmt w:val="decimal"/>
      <w:lvlText w:val="%1"/>
      <w:lvlJc w:val="left"/>
      <w:pPr>
        <w:ind w:left="540" w:hanging="540"/>
      </w:pPr>
      <w:rPr>
        <w:rFonts w:hint="default"/>
      </w:rPr>
    </w:lvl>
    <w:lvl w:ilvl="1">
      <w:start w:val="11"/>
      <w:numFmt w:val="decimal"/>
      <w:lvlText w:val="%1.%2"/>
      <w:lvlJc w:val="left"/>
      <w:pPr>
        <w:ind w:left="1260" w:hanging="54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0" w15:restartNumberingAfterBreak="0">
    <w:nsid w:val="5F3B1882"/>
    <w:multiLevelType w:val="multilevel"/>
    <w:tmpl w:val="F66AEED8"/>
    <w:lvl w:ilvl="0">
      <w:start w:val="12"/>
      <w:numFmt w:val="decimal"/>
      <w:lvlText w:val="%1"/>
      <w:lvlJc w:val="left"/>
      <w:pPr>
        <w:ind w:left="600" w:hanging="600"/>
      </w:pPr>
      <w:rPr>
        <w:rFonts w:hint="default"/>
      </w:rPr>
    </w:lvl>
    <w:lvl w:ilvl="1">
      <w:start w:val="1"/>
      <w:numFmt w:val="decimal"/>
      <w:lvlText w:val="%1.%2"/>
      <w:lvlJc w:val="left"/>
      <w:pPr>
        <w:ind w:left="1320" w:hanging="60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1" w15:restartNumberingAfterBreak="0">
    <w:nsid w:val="6362767F"/>
    <w:multiLevelType w:val="hybridMultilevel"/>
    <w:tmpl w:val="3DDC9822"/>
    <w:lvl w:ilvl="0" w:tplc="0B68F9A8">
      <w:start w:val="6"/>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2" w15:restartNumberingAfterBreak="0">
    <w:nsid w:val="64D34B86"/>
    <w:multiLevelType w:val="multilevel"/>
    <w:tmpl w:val="7370F890"/>
    <w:lvl w:ilvl="0">
      <w:start w:val="1"/>
      <w:numFmt w:val="decimal"/>
      <w:lvlText w:val="%1."/>
      <w:lvlJc w:val="left"/>
      <w:pPr>
        <w:ind w:left="810" w:hanging="360"/>
      </w:pPr>
      <w:rPr>
        <w:rFonts w:hint="default"/>
        <w:b w:val="0"/>
        <w:i w:val="0"/>
      </w:rPr>
    </w:lvl>
    <w:lvl w:ilvl="1">
      <w:start w:val="1"/>
      <w:numFmt w:val="decimal"/>
      <w:isLgl/>
      <w:lvlText w:val="%1.%2"/>
      <w:lvlJc w:val="left"/>
      <w:pPr>
        <w:ind w:left="1440" w:hanging="720"/>
      </w:pPr>
      <w:rPr>
        <w:rFonts w:hint="default"/>
        <w:b w:val="0"/>
        <w:i w:val="0"/>
        <w:color w:val="auto"/>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23" w15:restartNumberingAfterBreak="0">
    <w:nsid w:val="6A0E6045"/>
    <w:multiLevelType w:val="hybridMultilevel"/>
    <w:tmpl w:val="0B621FA4"/>
    <w:lvl w:ilvl="0" w:tplc="6952C898">
      <w:start w:val="1"/>
      <w:numFmt w:val="lowerRoman"/>
      <w:lvlText w:val="(%1)"/>
      <w:lvlJc w:val="left"/>
      <w:pPr>
        <w:ind w:left="2880" w:hanging="72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24" w15:restartNumberingAfterBreak="0">
    <w:nsid w:val="6AAE70D5"/>
    <w:multiLevelType w:val="hybridMultilevel"/>
    <w:tmpl w:val="A022D24E"/>
    <w:lvl w:ilvl="0" w:tplc="7E98129C">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1466AA9"/>
    <w:multiLevelType w:val="hybridMultilevel"/>
    <w:tmpl w:val="4B4ADA4A"/>
    <w:lvl w:ilvl="0" w:tplc="3DE01CFC">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6" w15:restartNumberingAfterBreak="0">
    <w:nsid w:val="7220737B"/>
    <w:multiLevelType w:val="multilevel"/>
    <w:tmpl w:val="34A63EE6"/>
    <w:lvl w:ilvl="0">
      <w:start w:val="13"/>
      <w:numFmt w:val="decimal"/>
      <w:lvlText w:val="%1"/>
      <w:lvlJc w:val="left"/>
      <w:pPr>
        <w:ind w:left="540" w:hanging="540"/>
      </w:pPr>
      <w:rPr>
        <w:rFonts w:hint="default"/>
      </w:rPr>
    </w:lvl>
    <w:lvl w:ilvl="1">
      <w:start w:val="9"/>
      <w:numFmt w:val="decimal"/>
      <w:lvlText w:val="%1.%2"/>
      <w:lvlJc w:val="left"/>
      <w:pPr>
        <w:ind w:left="1440" w:hanging="54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7" w15:restartNumberingAfterBreak="0">
    <w:nsid w:val="77665A37"/>
    <w:multiLevelType w:val="multilevel"/>
    <w:tmpl w:val="5580932C"/>
    <w:lvl w:ilvl="0">
      <w:start w:val="1"/>
      <w:numFmt w:val="decimal"/>
      <w:lvlText w:val="%1."/>
      <w:lvlJc w:val="left"/>
      <w:pPr>
        <w:ind w:left="820" w:hanging="720"/>
      </w:pPr>
      <w:rPr>
        <w:rFonts w:asciiTheme="majorBidi" w:eastAsia="Calibri" w:hAnsiTheme="majorBidi" w:cstheme="majorBidi" w:hint="default"/>
        <w:spacing w:val="-2"/>
        <w:w w:val="100"/>
        <w:sz w:val="22"/>
        <w:szCs w:val="22"/>
        <w:lang w:val="en-US" w:eastAsia="en-US" w:bidi="ar-SA"/>
      </w:rPr>
    </w:lvl>
    <w:lvl w:ilvl="1">
      <w:start w:val="1"/>
      <w:numFmt w:val="decimal"/>
      <w:lvlText w:val="%1.%2"/>
      <w:lvlJc w:val="left"/>
      <w:pPr>
        <w:ind w:left="820" w:hanging="720"/>
      </w:pPr>
      <w:rPr>
        <w:rFonts w:asciiTheme="majorBidi" w:eastAsia="Calibri" w:hAnsiTheme="majorBidi" w:cstheme="majorBidi" w:hint="default"/>
        <w:spacing w:val="-2"/>
        <w:w w:val="100"/>
        <w:sz w:val="22"/>
        <w:szCs w:val="22"/>
        <w:lang w:val="en-US" w:eastAsia="en-US" w:bidi="ar-SA"/>
      </w:rPr>
    </w:lvl>
    <w:lvl w:ilvl="2">
      <w:start w:val="1"/>
      <w:numFmt w:val="lowerRoman"/>
      <w:lvlText w:val="(%3)"/>
      <w:lvlJc w:val="left"/>
      <w:pPr>
        <w:ind w:left="4421" w:hanging="720"/>
      </w:pPr>
      <w:rPr>
        <w:rFonts w:asciiTheme="majorBidi" w:eastAsia="Calibri" w:hAnsiTheme="majorBidi" w:cstheme="majorBidi" w:hint="default"/>
        <w:spacing w:val="-24"/>
        <w:w w:val="100"/>
        <w:sz w:val="22"/>
        <w:szCs w:val="22"/>
        <w:lang w:val="en-US" w:eastAsia="en-US" w:bidi="ar-SA"/>
      </w:rPr>
    </w:lvl>
    <w:lvl w:ilvl="3">
      <w:numFmt w:val="bullet"/>
      <w:lvlText w:val="•"/>
      <w:lvlJc w:val="left"/>
      <w:pPr>
        <w:ind w:left="5023" w:hanging="720"/>
      </w:pPr>
      <w:rPr>
        <w:rFonts w:hint="default"/>
        <w:lang w:val="en-US" w:eastAsia="en-US" w:bidi="ar-SA"/>
      </w:rPr>
    </w:lvl>
    <w:lvl w:ilvl="4">
      <w:numFmt w:val="bullet"/>
      <w:lvlText w:val="•"/>
      <w:lvlJc w:val="left"/>
      <w:pPr>
        <w:ind w:left="5626" w:hanging="720"/>
      </w:pPr>
      <w:rPr>
        <w:rFonts w:hint="default"/>
        <w:lang w:val="en-US" w:eastAsia="en-US" w:bidi="ar-SA"/>
      </w:rPr>
    </w:lvl>
    <w:lvl w:ilvl="5">
      <w:numFmt w:val="bullet"/>
      <w:lvlText w:val="•"/>
      <w:lvlJc w:val="left"/>
      <w:pPr>
        <w:ind w:left="6229" w:hanging="720"/>
      </w:pPr>
      <w:rPr>
        <w:rFonts w:hint="default"/>
        <w:lang w:val="en-US" w:eastAsia="en-US" w:bidi="ar-SA"/>
      </w:rPr>
    </w:lvl>
    <w:lvl w:ilvl="6">
      <w:numFmt w:val="bullet"/>
      <w:lvlText w:val="•"/>
      <w:lvlJc w:val="left"/>
      <w:pPr>
        <w:ind w:left="6833" w:hanging="720"/>
      </w:pPr>
      <w:rPr>
        <w:rFonts w:hint="default"/>
        <w:lang w:val="en-US" w:eastAsia="en-US" w:bidi="ar-SA"/>
      </w:rPr>
    </w:lvl>
    <w:lvl w:ilvl="7">
      <w:numFmt w:val="bullet"/>
      <w:lvlText w:val="•"/>
      <w:lvlJc w:val="left"/>
      <w:pPr>
        <w:ind w:left="7436" w:hanging="720"/>
      </w:pPr>
      <w:rPr>
        <w:rFonts w:hint="default"/>
        <w:lang w:val="en-US" w:eastAsia="en-US" w:bidi="ar-SA"/>
      </w:rPr>
    </w:lvl>
    <w:lvl w:ilvl="8">
      <w:numFmt w:val="bullet"/>
      <w:lvlText w:val="•"/>
      <w:lvlJc w:val="left"/>
      <w:pPr>
        <w:ind w:left="8039" w:hanging="720"/>
      </w:pPr>
      <w:rPr>
        <w:rFonts w:hint="default"/>
        <w:lang w:val="en-US" w:eastAsia="en-US" w:bidi="ar-SA"/>
      </w:rPr>
    </w:lvl>
  </w:abstractNum>
  <w:abstractNum w:abstractNumId="28" w15:restartNumberingAfterBreak="0">
    <w:nsid w:val="784C5971"/>
    <w:multiLevelType w:val="hybridMultilevel"/>
    <w:tmpl w:val="A2F4D3FE"/>
    <w:lvl w:ilvl="0" w:tplc="90B86694">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7A9C7E83"/>
    <w:multiLevelType w:val="multilevel"/>
    <w:tmpl w:val="A2FC28B8"/>
    <w:lvl w:ilvl="0">
      <w:start w:val="11"/>
      <w:numFmt w:val="decimal"/>
      <w:lvlText w:val="%1"/>
      <w:lvlJc w:val="left"/>
      <w:pPr>
        <w:ind w:left="420" w:hanging="420"/>
      </w:pPr>
      <w:rPr>
        <w:rFonts w:hint="default"/>
      </w:rPr>
    </w:lvl>
    <w:lvl w:ilvl="1">
      <w:start w:val="6"/>
      <w:numFmt w:val="decimal"/>
      <w:lvlText w:val="%1.%2"/>
      <w:lvlJc w:val="left"/>
      <w:pPr>
        <w:ind w:left="1140" w:hanging="420"/>
      </w:pPr>
      <w:rPr>
        <w:rFonts w:hint="default"/>
      </w:rPr>
    </w:lvl>
    <w:lvl w:ilvl="2">
      <w:start w:val="1"/>
      <w:numFmt w:val="decimal"/>
      <w:lvlText w:val="%1.%2.%3"/>
      <w:lvlJc w:val="left"/>
      <w:pPr>
        <w:ind w:left="2520" w:hanging="720"/>
      </w:pPr>
      <w:rPr>
        <w:rFonts w:hint="default"/>
      </w:rPr>
    </w:lvl>
    <w:lvl w:ilvl="3">
      <w:start w:val="1"/>
      <w:numFmt w:val="decimal"/>
      <w:lvlText w:val="%1.%2.%3.%4"/>
      <w:lvlJc w:val="left"/>
      <w:pPr>
        <w:ind w:left="3420" w:hanging="720"/>
      </w:pPr>
      <w:rPr>
        <w:rFonts w:hint="default"/>
      </w:rPr>
    </w:lvl>
    <w:lvl w:ilvl="4">
      <w:start w:val="1"/>
      <w:numFmt w:val="decimal"/>
      <w:lvlText w:val="%1.%2.%3.%4.%5"/>
      <w:lvlJc w:val="left"/>
      <w:pPr>
        <w:ind w:left="4680" w:hanging="1080"/>
      </w:pPr>
      <w:rPr>
        <w:rFonts w:hint="default"/>
      </w:rPr>
    </w:lvl>
    <w:lvl w:ilvl="5">
      <w:start w:val="1"/>
      <w:numFmt w:val="decimal"/>
      <w:lvlText w:val="%1.%2.%3.%4.%5.%6"/>
      <w:lvlJc w:val="left"/>
      <w:pPr>
        <w:ind w:left="5580" w:hanging="1080"/>
      </w:pPr>
      <w:rPr>
        <w:rFonts w:hint="default"/>
      </w:rPr>
    </w:lvl>
    <w:lvl w:ilvl="6">
      <w:start w:val="1"/>
      <w:numFmt w:val="decimal"/>
      <w:lvlText w:val="%1.%2.%3.%4.%5.%6.%7"/>
      <w:lvlJc w:val="left"/>
      <w:pPr>
        <w:ind w:left="6840" w:hanging="1440"/>
      </w:pPr>
      <w:rPr>
        <w:rFonts w:hint="default"/>
      </w:rPr>
    </w:lvl>
    <w:lvl w:ilvl="7">
      <w:start w:val="1"/>
      <w:numFmt w:val="decimal"/>
      <w:lvlText w:val="%1.%2.%3.%4.%5.%6.%7.%8"/>
      <w:lvlJc w:val="left"/>
      <w:pPr>
        <w:ind w:left="7740" w:hanging="1440"/>
      </w:pPr>
      <w:rPr>
        <w:rFonts w:hint="default"/>
      </w:rPr>
    </w:lvl>
    <w:lvl w:ilvl="8">
      <w:start w:val="1"/>
      <w:numFmt w:val="decimal"/>
      <w:lvlText w:val="%1.%2.%3.%4.%5.%6.%7.%8.%9"/>
      <w:lvlJc w:val="left"/>
      <w:pPr>
        <w:ind w:left="9000" w:hanging="1800"/>
      </w:pPr>
      <w:rPr>
        <w:rFonts w:hint="default"/>
      </w:rPr>
    </w:lvl>
  </w:abstractNum>
  <w:abstractNum w:abstractNumId="30" w15:restartNumberingAfterBreak="0">
    <w:nsid w:val="7AD050CB"/>
    <w:multiLevelType w:val="hybridMultilevel"/>
    <w:tmpl w:val="80523DFC"/>
    <w:lvl w:ilvl="0" w:tplc="71181E0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D52148C"/>
    <w:multiLevelType w:val="hybridMultilevel"/>
    <w:tmpl w:val="F8DEF66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4"/>
  </w:num>
  <w:num w:numId="2">
    <w:abstractNumId w:val="3"/>
  </w:num>
  <w:num w:numId="3">
    <w:abstractNumId w:val="21"/>
  </w:num>
  <w:num w:numId="4">
    <w:abstractNumId w:val="30"/>
  </w:num>
  <w:num w:numId="5">
    <w:abstractNumId w:val="25"/>
  </w:num>
  <w:num w:numId="6">
    <w:abstractNumId w:val="17"/>
  </w:num>
  <w:num w:numId="7">
    <w:abstractNumId w:val="8"/>
  </w:num>
  <w:num w:numId="8">
    <w:abstractNumId w:val="5"/>
  </w:num>
  <w:num w:numId="9">
    <w:abstractNumId w:val="28"/>
  </w:num>
  <w:num w:numId="10">
    <w:abstractNumId w:val="4"/>
    <w:lvlOverride w:ilvl="0">
      <w:startOverride w:val="1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
  </w:num>
  <w:num w:numId="12">
    <w:abstractNumId w:val="11"/>
  </w:num>
  <w:num w:numId="13">
    <w:abstractNumId w:val="23"/>
  </w:num>
  <w:num w:numId="14">
    <w:abstractNumId w:val="20"/>
  </w:num>
  <w:num w:numId="15">
    <w:abstractNumId w:val="13"/>
  </w:num>
  <w:num w:numId="16">
    <w:abstractNumId w:val="16"/>
  </w:num>
  <w:num w:numId="17">
    <w:abstractNumId w:val="18"/>
  </w:num>
  <w:num w:numId="18">
    <w:abstractNumId w:val="22"/>
  </w:num>
  <w:num w:numId="19">
    <w:abstractNumId w:val="26"/>
  </w:num>
  <w:num w:numId="20">
    <w:abstractNumId w:val="31"/>
  </w:num>
  <w:num w:numId="21">
    <w:abstractNumId w:val="10"/>
  </w:num>
  <w:num w:numId="22">
    <w:abstractNumId w:val="12"/>
  </w:num>
  <w:num w:numId="23">
    <w:abstractNumId w:val="29"/>
  </w:num>
  <w:num w:numId="24">
    <w:abstractNumId w:val="9"/>
  </w:num>
  <w:num w:numId="25">
    <w:abstractNumId w:val="15"/>
  </w:num>
  <w:num w:numId="26">
    <w:abstractNumId w:val="6"/>
  </w:num>
  <w:num w:numId="27">
    <w:abstractNumId w:val="19"/>
  </w:num>
  <w:num w:numId="28">
    <w:abstractNumId w:val="7"/>
  </w:num>
  <w:num w:numId="29">
    <w:abstractNumId w:val="24"/>
  </w:num>
  <w:num w:numId="30">
    <w:abstractNumId w:val="0"/>
  </w:num>
  <w:num w:numId="31">
    <w:abstractNumId w:val="1"/>
  </w:num>
  <w:num w:numId="32">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A2NTE2MjG1MDY3sjRW0lEKTi0uzszPAykwqgUA0skiiCwAAAA="/>
  </w:docVars>
  <w:rsids>
    <w:rsidRoot w:val="00955E18"/>
    <w:rsid w:val="000023E8"/>
    <w:rsid w:val="0000288A"/>
    <w:rsid w:val="00003482"/>
    <w:rsid w:val="000037EB"/>
    <w:rsid w:val="00005000"/>
    <w:rsid w:val="00006DAA"/>
    <w:rsid w:val="0001028F"/>
    <w:rsid w:val="000136D9"/>
    <w:rsid w:val="00015EFA"/>
    <w:rsid w:val="00016990"/>
    <w:rsid w:val="0001724A"/>
    <w:rsid w:val="00020E6E"/>
    <w:rsid w:val="0002223D"/>
    <w:rsid w:val="00024788"/>
    <w:rsid w:val="0002483D"/>
    <w:rsid w:val="000263B5"/>
    <w:rsid w:val="000268B3"/>
    <w:rsid w:val="000301F0"/>
    <w:rsid w:val="00033252"/>
    <w:rsid w:val="00033381"/>
    <w:rsid w:val="00033B51"/>
    <w:rsid w:val="000348D6"/>
    <w:rsid w:val="000357DA"/>
    <w:rsid w:val="00035F30"/>
    <w:rsid w:val="0003692F"/>
    <w:rsid w:val="0004204D"/>
    <w:rsid w:val="000464B2"/>
    <w:rsid w:val="000511C8"/>
    <w:rsid w:val="00051776"/>
    <w:rsid w:val="0005594E"/>
    <w:rsid w:val="00055DE6"/>
    <w:rsid w:val="000561F0"/>
    <w:rsid w:val="00056D7D"/>
    <w:rsid w:val="0005777C"/>
    <w:rsid w:val="0005787E"/>
    <w:rsid w:val="0006150C"/>
    <w:rsid w:val="00062368"/>
    <w:rsid w:val="00067402"/>
    <w:rsid w:val="000679A3"/>
    <w:rsid w:val="00067FF0"/>
    <w:rsid w:val="00071822"/>
    <w:rsid w:val="0007249F"/>
    <w:rsid w:val="00072DB6"/>
    <w:rsid w:val="00073504"/>
    <w:rsid w:val="00074675"/>
    <w:rsid w:val="000746B7"/>
    <w:rsid w:val="00076E36"/>
    <w:rsid w:val="00082341"/>
    <w:rsid w:val="00082535"/>
    <w:rsid w:val="00087280"/>
    <w:rsid w:val="00087558"/>
    <w:rsid w:val="000905D9"/>
    <w:rsid w:val="00091D02"/>
    <w:rsid w:val="00093602"/>
    <w:rsid w:val="00097B08"/>
    <w:rsid w:val="000A326A"/>
    <w:rsid w:val="000A3601"/>
    <w:rsid w:val="000A3742"/>
    <w:rsid w:val="000A3A8A"/>
    <w:rsid w:val="000A6867"/>
    <w:rsid w:val="000A699B"/>
    <w:rsid w:val="000A7986"/>
    <w:rsid w:val="000B5640"/>
    <w:rsid w:val="000B7FA7"/>
    <w:rsid w:val="000C04B9"/>
    <w:rsid w:val="000C0CB6"/>
    <w:rsid w:val="000C32C8"/>
    <w:rsid w:val="000C42D6"/>
    <w:rsid w:val="000C4C79"/>
    <w:rsid w:val="000C52A2"/>
    <w:rsid w:val="000C5464"/>
    <w:rsid w:val="000C5AB3"/>
    <w:rsid w:val="000C796B"/>
    <w:rsid w:val="000C7D7C"/>
    <w:rsid w:val="000D284F"/>
    <w:rsid w:val="000D2ACC"/>
    <w:rsid w:val="000D36C8"/>
    <w:rsid w:val="000D37B4"/>
    <w:rsid w:val="000D4DA8"/>
    <w:rsid w:val="000D5031"/>
    <w:rsid w:val="000D5668"/>
    <w:rsid w:val="000D762E"/>
    <w:rsid w:val="000E0523"/>
    <w:rsid w:val="000E093B"/>
    <w:rsid w:val="000E0FCD"/>
    <w:rsid w:val="000E6062"/>
    <w:rsid w:val="000E6F13"/>
    <w:rsid w:val="000F33B6"/>
    <w:rsid w:val="000F597F"/>
    <w:rsid w:val="000F716C"/>
    <w:rsid w:val="000F71FF"/>
    <w:rsid w:val="000F7A1B"/>
    <w:rsid w:val="001029AD"/>
    <w:rsid w:val="00102A93"/>
    <w:rsid w:val="001169D7"/>
    <w:rsid w:val="0011766C"/>
    <w:rsid w:val="00120175"/>
    <w:rsid w:val="001217F0"/>
    <w:rsid w:val="001218D1"/>
    <w:rsid w:val="00121B79"/>
    <w:rsid w:val="00121F80"/>
    <w:rsid w:val="00123026"/>
    <w:rsid w:val="00124CC9"/>
    <w:rsid w:val="00124F54"/>
    <w:rsid w:val="001260D8"/>
    <w:rsid w:val="00126306"/>
    <w:rsid w:val="00126A37"/>
    <w:rsid w:val="00130A72"/>
    <w:rsid w:val="00133796"/>
    <w:rsid w:val="00134967"/>
    <w:rsid w:val="0013523E"/>
    <w:rsid w:val="001414B1"/>
    <w:rsid w:val="00145E0A"/>
    <w:rsid w:val="00147568"/>
    <w:rsid w:val="001502C1"/>
    <w:rsid w:val="0015073F"/>
    <w:rsid w:val="00150B81"/>
    <w:rsid w:val="00151B1F"/>
    <w:rsid w:val="00151EA4"/>
    <w:rsid w:val="00154ABC"/>
    <w:rsid w:val="0015633C"/>
    <w:rsid w:val="001567E1"/>
    <w:rsid w:val="00156A11"/>
    <w:rsid w:val="00156A98"/>
    <w:rsid w:val="0015763B"/>
    <w:rsid w:val="0016268C"/>
    <w:rsid w:val="001649F4"/>
    <w:rsid w:val="001668A7"/>
    <w:rsid w:val="001674CF"/>
    <w:rsid w:val="00171FBC"/>
    <w:rsid w:val="001736E6"/>
    <w:rsid w:val="00173F6C"/>
    <w:rsid w:val="00177972"/>
    <w:rsid w:val="0018218C"/>
    <w:rsid w:val="00183362"/>
    <w:rsid w:val="001856FC"/>
    <w:rsid w:val="00185C19"/>
    <w:rsid w:val="00185F98"/>
    <w:rsid w:val="001907FF"/>
    <w:rsid w:val="00193A25"/>
    <w:rsid w:val="00193E7B"/>
    <w:rsid w:val="0019482B"/>
    <w:rsid w:val="0019636F"/>
    <w:rsid w:val="0019729B"/>
    <w:rsid w:val="001A03E0"/>
    <w:rsid w:val="001A11FE"/>
    <w:rsid w:val="001A14AA"/>
    <w:rsid w:val="001A1E6F"/>
    <w:rsid w:val="001A3348"/>
    <w:rsid w:val="001A471D"/>
    <w:rsid w:val="001A4B2D"/>
    <w:rsid w:val="001B22A6"/>
    <w:rsid w:val="001B282F"/>
    <w:rsid w:val="001B6F95"/>
    <w:rsid w:val="001C0193"/>
    <w:rsid w:val="001C159A"/>
    <w:rsid w:val="001C1DD3"/>
    <w:rsid w:val="001C2E3B"/>
    <w:rsid w:val="001C2F49"/>
    <w:rsid w:val="001C3D33"/>
    <w:rsid w:val="001C5662"/>
    <w:rsid w:val="001D0CBE"/>
    <w:rsid w:val="001D1A0A"/>
    <w:rsid w:val="001D29CE"/>
    <w:rsid w:val="001D5092"/>
    <w:rsid w:val="001D5FA0"/>
    <w:rsid w:val="001E020B"/>
    <w:rsid w:val="001E257B"/>
    <w:rsid w:val="001E396D"/>
    <w:rsid w:val="001E431E"/>
    <w:rsid w:val="001E5094"/>
    <w:rsid w:val="001E5BBB"/>
    <w:rsid w:val="001F02CD"/>
    <w:rsid w:val="001F02E3"/>
    <w:rsid w:val="001F0DA9"/>
    <w:rsid w:val="001F1303"/>
    <w:rsid w:val="001F193A"/>
    <w:rsid w:val="001F2FA5"/>
    <w:rsid w:val="001F35B8"/>
    <w:rsid w:val="001F38EA"/>
    <w:rsid w:val="001F485C"/>
    <w:rsid w:val="001F6102"/>
    <w:rsid w:val="002016CA"/>
    <w:rsid w:val="00202834"/>
    <w:rsid w:val="002077EE"/>
    <w:rsid w:val="00210D63"/>
    <w:rsid w:val="00212892"/>
    <w:rsid w:val="002142D1"/>
    <w:rsid w:val="00214380"/>
    <w:rsid w:val="00214EEA"/>
    <w:rsid w:val="0021500C"/>
    <w:rsid w:val="0021742F"/>
    <w:rsid w:val="00217B0A"/>
    <w:rsid w:val="002217B7"/>
    <w:rsid w:val="00222681"/>
    <w:rsid w:val="00223111"/>
    <w:rsid w:val="0022311B"/>
    <w:rsid w:val="002259F1"/>
    <w:rsid w:val="0023354B"/>
    <w:rsid w:val="002336BE"/>
    <w:rsid w:val="00237E86"/>
    <w:rsid w:val="002400DD"/>
    <w:rsid w:val="00241641"/>
    <w:rsid w:val="00241AC2"/>
    <w:rsid w:val="00243039"/>
    <w:rsid w:val="00243D05"/>
    <w:rsid w:val="002503F1"/>
    <w:rsid w:val="00251450"/>
    <w:rsid w:val="00255854"/>
    <w:rsid w:val="002561EF"/>
    <w:rsid w:val="00256E63"/>
    <w:rsid w:val="00257999"/>
    <w:rsid w:val="00260466"/>
    <w:rsid w:val="00260BB3"/>
    <w:rsid w:val="00261265"/>
    <w:rsid w:val="00261D6B"/>
    <w:rsid w:val="00262A10"/>
    <w:rsid w:val="00262CF4"/>
    <w:rsid w:val="002652AA"/>
    <w:rsid w:val="00274883"/>
    <w:rsid w:val="00280EED"/>
    <w:rsid w:val="00282B78"/>
    <w:rsid w:val="00283652"/>
    <w:rsid w:val="00284F89"/>
    <w:rsid w:val="002868A7"/>
    <w:rsid w:val="00286ABD"/>
    <w:rsid w:val="00290804"/>
    <w:rsid w:val="002924BD"/>
    <w:rsid w:val="00292B83"/>
    <w:rsid w:val="00294695"/>
    <w:rsid w:val="00295C67"/>
    <w:rsid w:val="002973F5"/>
    <w:rsid w:val="002974FE"/>
    <w:rsid w:val="002A0582"/>
    <w:rsid w:val="002A0A57"/>
    <w:rsid w:val="002A4B19"/>
    <w:rsid w:val="002A7162"/>
    <w:rsid w:val="002A736A"/>
    <w:rsid w:val="002A790E"/>
    <w:rsid w:val="002B3893"/>
    <w:rsid w:val="002B6098"/>
    <w:rsid w:val="002B6B43"/>
    <w:rsid w:val="002C1607"/>
    <w:rsid w:val="002C17F0"/>
    <w:rsid w:val="002C3F2B"/>
    <w:rsid w:val="002C4CC4"/>
    <w:rsid w:val="002D33DE"/>
    <w:rsid w:val="002D35C0"/>
    <w:rsid w:val="002D46D5"/>
    <w:rsid w:val="002D678B"/>
    <w:rsid w:val="002D76B3"/>
    <w:rsid w:val="002E1EFD"/>
    <w:rsid w:val="002E375F"/>
    <w:rsid w:val="002E376F"/>
    <w:rsid w:val="002E4456"/>
    <w:rsid w:val="002E4E9D"/>
    <w:rsid w:val="002E51EB"/>
    <w:rsid w:val="002E57C9"/>
    <w:rsid w:val="002E7116"/>
    <w:rsid w:val="002F0B4D"/>
    <w:rsid w:val="002F0C47"/>
    <w:rsid w:val="002F17B1"/>
    <w:rsid w:val="002F27F5"/>
    <w:rsid w:val="002F4575"/>
    <w:rsid w:val="002F5586"/>
    <w:rsid w:val="002F5943"/>
    <w:rsid w:val="002F59A3"/>
    <w:rsid w:val="002F6613"/>
    <w:rsid w:val="002F67CE"/>
    <w:rsid w:val="00300112"/>
    <w:rsid w:val="0030161F"/>
    <w:rsid w:val="00304700"/>
    <w:rsid w:val="00306256"/>
    <w:rsid w:val="003072E8"/>
    <w:rsid w:val="00310D49"/>
    <w:rsid w:val="00310EDD"/>
    <w:rsid w:val="00311B2F"/>
    <w:rsid w:val="00314EAD"/>
    <w:rsid w:val="00316040"/>
    <w:rsid w:val="00316B34"/>
    <w:rsid w:val="00317464"/>
    <w:rsid w:val="003204CD"/>
    <w:rsid w:val="003219DB"/>
    <w:rsid w:val="00324059"/>
    <w:rsid w:val="00324B61"/>
    <w:rsid w:val="00325D9A"/>
    <w:rsid w:val="00325ED3"/>
    <w:rsid w:val="00332759"/>
    <w:rsid w:val="003357D0"/>
    <w:rsid w:val="00336FF2"/>
    <w:rsid w:val="0033759D"/>
    <w:rsid w:val="003411CE"/>
    <w:rsid w:val="00342245"/>
    <w:rsid w:val="003453B1"/>
    <w:rsid w:val="00346392"/>
    <w:rsid w:val="00346477"/>
    <w:rsid w:val="00346E65"/>
    <w:rsid w:val="00346FED"/>
    <w:rsid w:val="00350904"/>
    <w:rsid w:val="00352A81"/>
    <w:rsid w:val="00355EE3"/>
    <w:rsid w:val="00356C7E"/>
    <w:rsid w:val="003571E4"/>
    <w:rsid w:val="00361BA8"/>
    <w:rsid w:val="003620B3"/>
    <w:rsid w:val="00362880"/>
    <w:rsid w:val="00362BFF"/>
    <w:rsid w:val="00363FEE"/>
    <w:rsid w:val="003644F1"/>
    <w:rsid w:val="00365B54"/>
    <w:rsid w:val="00370E22"/>
    <w:rsid w:val="00370FDF"/>
    <w:rsid w:val="00371CA2"/>
    <w:rsid w:val="00371D83"/>
    <w:rsid w:val="0037216E"/>
    <w:rsid w:val="003732CE"/>
    <w:rsid w:val="003768D9"/>
    <w:rsid w:val="00376F64"/>
    <w:rsid w:val="0037799B"/>
    <w:rsid w:val="00380E27"/>
    <w:rsid w:val="0038239E"/>
    <w:rsid w:val="00383F4C"/>
    <w:rsid w:val="003853F5"/>
    <w:rsid w:val="00387522"/>
    <w:rsid w:val="00390AF0"/>
    <w:rsid w:val="00392406"/>
    <w:rsid w:val="003924BA"/>
    <w:rsid w:val="00394071"/>
    <w:rsid w:val="003941C2"/>
    <w:rsid w:val="00394E66"/>
    <w:rsid w:val="0039699E"/>
    <w:rsid w:val="003A02AD"/>
    <w:rsid w:val="003A0626"/>
    <w:rsid w:val="003A268C"/>
    <w:rsid w:val="003A41BF"/>
    <w:rsid w:val="003A6EAA"/>
    <w:rsid w:val="003A7987"/>
    <w:rsid w:val="003A7D67"/>
    <w:rsid w:val="003B0F20"/>
    <w:rsid w:val="003B22D6"/>
    <w:rsid w:val="003B5201"/>
    <w:rsid w:val="003C2F20"/>
    <w:rsid w:val="003C3587"/>
    <w:rsid w:val="003C38E7"/>
    <w:rsid w:val="003C7A7B"/>
    <w:rsid w:val="003D5632"/>
    <w:rsid w:val="003D5EEB"/>
    <w:rsid w:val="003D7F04"/>
    <w:rsid w:val="003E4511"/>
    <w:rsid w:val="003F03DA"/>
    <w:rsid w:val="003F07D6"/>
    <w:rsid w:val="003F0FF2"/>
    <w:rsid w:val="003F34CF"/>
    <w:rsid w:val="003F3E35"/>
    <w:rsid w:val="003F51CA"/>
    <w:rsid w:val="003F7566"/>
    <w:rsid w:val="003F7E82"/>
    <w:rsid w:val="00401D52"/>
    <w:rsid w:val="00401D9A"/>
    <w:rsid w:val="004022B1"/>
    <w:rsid w:val="00403E34"/>
    <w:rsid w:val="00404410"/>
    <w:rsid w:val="00410772"/>
    <w:rsid w:val="0041229F"/>
    <w:rsid w:val="004129FB"/>
    <w:rsid w:val="00414172"/>
    <w:rsid w:val="00417312"/>
    <w:rsid w:val="00424B6D"/>
    <w:rsid w:val="004270D3"/>
    <w:rsid w:val="00427F11"/>
    <w:rsid w:val="00431631"/>
    <w:rsid w:val="004324C2"/>
    <w:rsid w:val="00433016"/>
    <w:rsid w:val="00433514"/>
    <w:rsid w:val="004340DF"/>
    <w:rsid w:val="004345CB"/>
    <w:rsid w:val="00435AE8"/>
    <w:rsid w:val="00437A2A"/>
    <w:rsid w:val="004460EA"/>
    <w:rsid w:val="0044697A"/>
    <w:rsid w:val="00450285"/>
    <w:rsid w:val="004506B2"/>
    <w:rsid w:val="00450A47"/>
    <w:rsid w:val="00454C28"/>
    <w:rsid w:val="00457362"/>
    <w:rsid w:val="00460441"/>
    <w:rsid w:val="00460D96"/>
    <w:rsid w:val="00461694"/>
    <w:rsid w:val="00462641"/>
    <w:rsid w:val="00462CEB"/>
    <w:rsid w:val="00464207"/>
    <w:rsid w:val="00466A9D"/>
    <w:rsid w:val="00466F61"/>
    <w:rsid w:val="00471B4B"/>
    <w:rsid w:val="004722D0"/>
    <w:rsid w:val="0048111E"/>
    <w:rsid w:val="00482C44"/>
    <w:rsid w:val="004840FD"/>
    <w:rsid w:val="00484616"/>
    <w:rsid w:val="0048497A"/>
    <w:rsid w:val="0048754D"/>
    <w:rsid w:val="00487B7C"/>
    <w:rsid w:val="00491E25"/>
    <w:rsid w:val="004926D9"/>
    <w:rsid w:val="00492E48"/>
    <w:rsid w:val="00493006"/>
    <w:rsid w:val="00493202"/>
    <w:rsid w:val="004938BA"/>
    <w:rsid w:val="00496921"/>
    <w:rsid w:val="00497146"/>
    <w:rsid w:val="004A12D4"/>
    <w:rsid w:val="004A20FB"/>
    <w:rsid w:val="004A2DCF"/>
    <w:rsid w:val="004A50CD"/>
    <w:rsid w:val="004A5461"/>
    <w:rsid w:val="004A699C"/>
    <w:rsid w:val="004A6AF6"/>
    <w:rsid w:val="004B0CC0"/>
    <w:rsid w:val="004B16C2"/>
    <w:rsid w:val="004B46F2"/>
    <w:rsid w:val="004B567E"/>
    <w:rsid w:val="004B5BDE"/>
    <w:rsid w:val="004B5EB5"/>
    <w:rsid w:val="004B6723"/>
    <w:rsid w:val="004B69D3"/>
    <w:rsid w:val="004C0ADE"/>
    <w:rsid w:val="004C11E5"/>
    <w:rsid w:val="004C24F0"/>
    <w:rsid w:val="004C34A6"/>
    <w:rsid w:val="004C443C"/>
    <w:rsid w:val="004C475C"/>
    <w:rsid w:val="004C4C6D"/>
    <w:rsid w:val="004D034E"/>
    <w:rsid w:val="004D211B"/>
    <w:rsid w:val="004D4DCB"/>
    <w:rsid w:val="004D51BC"/>
    <w:rsid w:val="004D67E5"/>
    <w:rsid w:val="004D6893"/>
    <w:rsid w:val="004D6A81"/>
    <w:rsid w:val="004D6C1F"/>
    <w:rsid w:val="004E0F0C"/>
    <w:rsid w:val="004E1D36"/>
    <w:rsid w:val="004E42EE"/>
    <w:rsid w:val="004E5B2E"/>
    <w:rsid w:val="004E6A10"/>
    <w:rsid w:val="004F26B1"/>
    <w:rsid w:val="004F2782"/>
    <w:rsid w:val="004F3390"/>
    <w:rsid w:val="004F51E7"/>
    <w:rsid w:val="005040A6"/>
    <w:rsid w:val="00511C96"/>
    <w:rsid w:val="00515119"/>
    <w:rsid w:val="0051526C"/>
    <w:rsid w:val="00521BE9"/>
    <w:rsid w:val="00522712"/>
    <w:rsid w:val="005248A4"/>
    <w:rsid w:val="00525182"/>
    <w:rsid w:val="005309CE"/>
    <w:rsid w:val="005311DA"/>
    <w:rsid w:val="00531767"/>
    <w:rsid w:val="00531DD7"/>
    <w:rsid w:val="005325E7"/>
    <w:rsid w:val="00534179"/>
    <w:rsid w:val="0053468F"/>
    <w:rsid w:val="005373B2"/>
    <w:rsid w:val="00541031"/>
    <w:rsid w:val="00543AF2"/>
    <w:rsid w:val="00544502"/>
    <w:rsid w:val="005467C8"/>
    <w:rsid w:val="005476E2"/>
    <w:rsid w:val="005529CB"/>
    <w:rsid w:val="005562AD"/>
    <w:rsid w:val="005618E1"/>
    <w:rsid w:val="0056517D"/>
    <w:rsid w:val="00565C78"/>
    <w:rsid w:val="005713EE"/>
    <w:rsid w:val="00573305"/>
    <w:rsid w:val="0057381A"/>
    <w:rsid w:val="00580514"/>
    <w:rsid w:val="00581536"/>
    <w:rsid w:val="00587F01"/>
    <w:rsid w:val="00587F92"/>
    <w:rsid w:val="0059000C"/>
    <w:rsid w:val="00590CFF"/>
    <w:rsid w:val="005940EC"/>
    <w:rsid w:val="00594B2F"/>
    <w:rsid w:val="0059552D"/>
    <w:rsid w:val="005955C7"/>
    <w:rsid w:val="005A07F1"/>
    <w:rsid w:val="005A332A"/>
    <w:rsid w:val="005A3F88"/>
    <w:rsid w:val="005A43C4"/>
    <w:rsid w:val="005B056F"/>
    <w:rsid w:val="005B2A23"/>
    <w:rsid w:val="005B413B"/>
    <w:rsid w:val="005B583A"/>
    <w:rsid w:val="005B7857"/>
    <w:rsid w:val="005C371F"/>
    <w:rsid w:val="005C3F94"/>
    <w:rsid w:val="005C58E7"/>
    <w:rsid w:val="005C719D"/>
    <w:rsid w:val="005D02E6"/>
    <w:rsid w:val="005D099D"/>
    <w:rsid w:val="005D15E6"/>
    <w:rsid w:val="005D1ECA"/>
    <w:rsid w:val="005D2568"/>
    <w:rsid w:val="005D285B"/>
    <w:rsid w:val="005D298B"/>
    <w:rsid w:val="005D2CD9"/>
    <w:rsid w:val="005D2EBA"/>
    <w:rsid w:val="005D34EC"/>
    <w:rsid w:val="005D42DE"/>
    <w:rsid w:val="005D4BA6"/>
    <w:rsid w:val="005E0EB6"/>
    <w:rsid w:val="005E0FDB"/>
    <w:rsid w:val="005E11ED"/>
    <w:rsid w:val="005E1E0C"/>
    <w:rsid w:val="005E3989"/>
    <w:rsid w:val="005E4BF5"/>
    <w:rsid w:val="005F07B7"/>
    <w:rsid w:val="005F0C51"/>
    <w:rsid w:val="005F19D9"/>
    <w:rsid w:val="005F25DF"/>
    <w:rsid w:val="005F27C3"/>
    <w:rsid w:val="005F339E"/>
    <w:rsid w:val="005F5C6E"/>
    <w:rsid w:val="005F745E"/>
    <w:rsid w:val="00600AA1"/>
    <w:rsid w:val="00601F12"/>
    <w:rsid w:val="00602220"/>
    <w:rsid w:val="00603636"/>
    <w:rsid w:val="00605E0A"/>
    <w:rsid w:val="00606958"/>
    <w:rsid w:val="00606997"/>
    <w:rsid w:val="00610785"/>
    <w:rsid w:val="00610E8F"/>
    <w:rsid w:val="00611971"/>
    <w:rsid w:val="00613BE1"/>
    <w:rsid w:val="00615161"/>
    <w:rsid w:val="00615676"/>
    <w:rsid w:val="0061671A"/>
    <w:rsid w:val="006170D8"/>
    <w:rsid w:val="00620A8C"/>
    <w:rsid w:val="006212D8"/>
    <w:rsid w:val="006216A1"/>
    <w:rsid w:val="00622AD3"/>
    <w:rsid w:val="00626CF6"/>
    <w:rsid w:val="00630183"/>
    <w:rsid w:val="0063251A"/>
    <w:rsid w:val="0063307B"/>
    <w:rsid w:val="006334B8"/>
    <w:rsid w:val="006338EA"/>
    <w:rsid w:val="00633A14"/>
    <w:rsid w:val="00634998"/>
    <w:rsid w:val="006360F5"/>
    <w:rsid w:val="00636963"/>
    <w:rsid w:val="0063744A"/>
    <w:rsid w:val="00637AD3"/>
    <w:rsid w:val="006400F9"/>
    <w:rsid w:val="0064143F"/>
    <w:rsid w:val="00642C5C"/>
    <w:rsid w:val="00645C3B"/>
    <w:rsid w:val="00645E77"/>
    <w:rsid w:val="0064639C"/>
    <w:rsid w:val="0065184F"/>
    <w:rsid w:val="00655806"/>
    <w:rsid w:val="00656F9A"/>
    <w:rsid w:val="00660614"/>
    <w:rsid w:val="00660DA6"/>
    <w:rsid w:val="00666DFB"/>
    <w:rsid w:val="006672B1"/>
    <w:rsid w:val="00671FDC"/>
    <w:rsid w:val="00672EAB"/>
    <w:rsid w:val="00673204"/>
    <w:rsid w:val="006733DA"/>
    <w:rsid w:val="006747F3"/>
    <w:rsid w:val="00674C6D"/>
    <w:rsid w:val="00676C48"/>
    <w:rsid w:val="00680955"/>
    <w:rsid w:val="00682071"/>
    <w:rsid w:val="00683C28"/>
    <w:rsid w:val="0068589D"/>
    <w:rsid w:val="00685E56"/>
    <w:rsid w:val="00685F02"/>
    <w:rsid w:val="0068795D"/>
    <w:rsid w:val="00687977"/>
    <w:rsid w:val="00687C69"/>
    <w:rsid w:val="006951ED"/>
    <w:rsid w:val="00695BF1"/>
    <w:rsid w:val="00696824"/>
    <w:rsid w:val="006969CC"/>
    <w:rsid w:val="006A0C5C"/>
    <w:rsid w:val="006A122D"/>
    <w:rsid w:val="006A1249"/>
    <w:rsid w:val="006A13A7"/>
    <w:rsid w:val="006A1BF0"/>
    <w:rsid w:val="006A2B62"/>
    <w:rsid w:val="006A3B10"/>
    <w:rsid w:val="006A5800"/>
    <w:rsid w:val="006A5A61"/>
    <w:rsid w:val="006A5CB5"/>
    <w:rsid w:val="006A5D99"/>
    <w:rsid w:val="006A719D"/>
    <w:rsid w:val="006A7EA2"/>
    <w:rsid w:val="006B5D78"/>
    <w:rsid w:val="006B62A1"/>
    <w:rsid w:val="006C08CA"/>
    <w:rsid w:val="006C095D"/>
    <w:rsid w:val="006C1775"/>
    <w:rsid w:val="006C2936"/>
    <w:rsid w:val="006C3BAA"/>
    <w:rsid w:val="006C5B41"/>
    <w:rsid w:val="006D0102"/>
    <w:rsid w:val="006D146E"/>
    <w:rsid w:val="006D2F3E"/>
    <w:rsid w:val="006D37AE"/>
    <w:rsid w:val="006D38E4"/>
    <w:rsid w:val="006D5DC1"/>
    <w:rsid w:val="006D60C8"/>
    <w:rsid w:val="006D77CB"/>
    <w:rsid w:val="006E02E9"/>
    <w:rsid w:val="006E1BEF"/>
    <w:rsid w:val="006E297A"/>
    <w:rsid w:val="006E34CC"/>
    <w:rsid w:val="006E35D6"/>
    <w:rsid w:val="006E44CE"/>
    <w:rsid w:val="006E4B1D"/>
    <w:rsid w:val="006E6865"/>
    <w:rsid w:val="006F251D"/>
    <w:rsid w:val="006F29EF"/>
    <w:rsid w:val="006F33A6"/>
    <w:rsid w:val="006F3F5D"/>
    <w:rsid w:val="006F4CF6"/>
    <w:rsid w:val="006F63C2"/>
    <w:rsid w:val="00701D35"/>
    <w:rsid w:val="00707B2B"/>
    <w:rsid w:val="0071401F"/>
    <w:rsid w:val="007164A0"/>
    <w:rsid w:val="00717077"/>
    <w:rsid w:val="00723FB0"/>
    <w:rsid w:val="00731448"/>
    <w:rsid w:val="00734766"/>
    <w:rsid w:val="007432ED"/>
    <w:rsid w:val="007447AA"/>
    <w:rsid w:val="0074654E"/>
    <w:rsid w:val="00747507"/>
    <w:rsid w:val="007517A2"/>
    <w:rsid w:val="00751E43"/>
    <w:rsid w:val="007532FC"/>
    <w:rsid w:val="00754020"/>
    <w:rsid w:val="00755096"/>
    <w:rsid w:val="00755B6D"/>
    <w:rsid w:val="00756531"/>
    <w:rsid w:val="00760154"/>
    <w:rsid w:val="00761003"/>
    <w:rsid w:val="0076372B"/>
    <w:rsid w:val="007641F4"/>
    <w:rsid w:val="0076463A"/>
    <w:rsid w:val="00765E21"/>
    <w:rsid w:val="0076682C"/>
    <w:rsid w:val="00767330"/>
    <w:rsid w:val="00770957"/>
    <w:rsid w:val="00771689"/>
    <w:rsid w:val="00771C02"/>
    <w:rsid w:val="00773A5F"/>
    <w:rsid w:val="00773EFC"/>
    <w:rsid w:val="00774333"/>
    <w:rsid w:val="00776D88"/>
    <w:rsid w:val="007771B7"/>
    <w:rsid w:val="00777BA8"/>
    <w:rsid w:val="00780871"/>
    <w:rsid w:val="00783BC3"/>
    <w:rsid w:val="00783CF0"/>
    <w:rsid w:val="0078635E"/>
    <w:rsid w:val="00791321"/>
    <w:rsid w:val="00792046"/>
    <w:rsid w:val="0079312E"/>
    <w:rsid w:val="007939CC"/>
    <w:rsid w:val="007940F8"/>
    <w:rsid w:val="00795852"/>
    <w:rsid w:val="00796798"/>
    <w:rsid w:val="007977F2"/>
    <w:rsid w:val="007A09C2"/>
    <w:rsid w:val="007A17CF"/>
    <w:rsid w:val="007A18C3"/>
    <w:rsid w:val="007A2A9F"/>
    <w:rsid w:val="007A4353"/>
    <w:rsid w:val="007A455D"/>
    <w:rsid w:val="007A49B7"/>
    <w:rsid w:val="007A60A9"/>
    <w:rsid w:val="007B237F"/>
    <w:rsid w:val="007B3144"/>
    <w:rsid w:val="007B32D2"/>
    <w:rsid w:val="007B3701"/>
    <w:rsid w:val="007B489D"/>
    <w:rsid w:val="007B5283"/>
    <w:rsid w:val="007B6941"/>
    <w:rsid w:val="007C0124"/>
    <w:rsid w:val="007C026D"/>
    <w:rsid w:val="007C666F"/>
    <w:rsid w:val="007D2AE2"/>
    <w:rsid w:val="007D34D7"/>
    <w:rsid w:val="007D37D9"/>
    <w:rsid w:val="007D70F0"/>
    <w:rsid w:val="007D7491"/>
    <w:rsid w:val="007D77E3"/>
    <w:rsid w:val="007E0F17"/>
    <w:rsid w:val="007E1182"/>
    <w:rsid w:val="007E25A0"/>
    <w:rsid w:val="007E45C7"/>
    <w:rsid w:val="007E4AD3"/>
    <w:rsid w:val="007E5E1D"/>
    <w:rsid w:val="007E7BBD"/>
    <w:rsid w:val="007E7EA5"/>
    <w:rsid w:val="007F2660"/>
    <w:rsid w:val="007F387B"/>
    <w:rsid w:val="007F4143"/>
    <w:rsid w:val="007F5E84"/>
    <w:rsid w:val="007F7943"/>
    <w:rsid w:val="00801C08"/>
    <w:rsid w:val="00802889"/>
    <w:rsid w:val="00802FCA"/>
    <w:rsid w:val="00804193"/>
    <w:rsid w:val="008058ED"/>
    <w:rsid w:val="00805B3B"/>
    <w:rsid w:val="00806071"/>
    <w:rsid w:val="00807BB4"/>
    <w:rsid w:val="00812803"/>
    <w:rsid w:val="00812811"/>
    <w:rsid w:val="008128FC"/>
    <w:rsid w:val="008165C0"/>
    <w:rsid w:val="00817552"/>
    <w:rsid w:val="008203A4"/>
    <w:rsid w:val="0082174B"/>
    <w:rsid w:val="00822A64"/>
    <w:rsid w:val="00823197"/>
    <w:rsid w:val="008240D2"/>
    <w:rsid w:val="00827EF2"/>
    <w:rsid w:val="00830974"/>
    <w:rsid w:val="008323C8"/>
    <w:rsid w:val="00832AB0"/>
    <w:rsid w:val="0083515B"/>
    <w:rsid w:val="008352F4"/>
    <w:rsid w:val="00843441"/>
    <w:rsid w:val="00843A1D"/>
    <w:rsid w:val="00845F54"/>
    <w:rsid w:val="00846E66"/>
    <w:rsid w:val="0084738B"/>
    <w:rsid w:val="0085030F"/>
    <w:rsid w:val="0085161E"/>
    <w:rsid w:val="00853AF2"/>
    <w:rsid w:val="00854016"/>
    <w:rsid w:val="0085436B"/>
    <w:rsid w:val="00855239"/>
    <w:rsid w:val="00855F28"/>
    <w:rsid w:val="008571F5"/>
    <w:rsid w:val="008573A3"/>
    <w:rsid w:val="0085767D"/>
    <w:rsid w:val="00857BA8"/>
    <w:rsid w:val="0086108E"/>
    <w:rsid w:val="0086362E"/>
    <w:rsid w:val="00863F04"/>
    <w:rsid w:val="00865383"/>
    <w:rsid w:val="00865633"/>
    <w:rsid w:val="0086581B"/>
    <w:rsid w:val="008672CD"/>
    <w:rsid w:val="008672E5"/>
    <w:rsid w:val="008704D6"/>
    <w:rsid w:val="00870B15"/>
    <w:rsid w:val="00872A99"/>
    <w:rsid w:val="00873E47"/>
    <w:rsid w:val="00876592"/>
    <w:rsid w:val="00883ABA"/>
    <w:rsid w:val="00884616"/>
    <w:rsid w:val="00893647"/>
    <w:rsid w:val="008938E0"/>
    <w:rsid w:val="00893F8C"/>
    <w:rsid w:val="00895090"/>
    <w:rsid w:val="008953F6"/>
    <w:rsid w:val="008964DF"/>
    <w:rsid w:val="00896D4D"/>
    <w:rsid w:val="00896E6D"/>
    <w:rsid w:val="008977D2"/>
    <w:rsid w:val="00897A48"/>
    <w:rsid w:val="008A0250"/>
    <w:rsid w:val="008A09C5"/>
    <w:rsid w:val="008A5E41"/>
    <w:rsid w:val="008B1663"/>
    <w:rsid w:val="008B3611"/>
    <w:rsid w:val="008B6A50"/>
    <w:rsid w:val="008B6E68"/>
    <w:rsid w:val="008B7247"/>
    <w:rsid w:val="008B7590"/>
    <w:rsid w:val="008B75E8"/>
    <w:rsid w:val="008C01EF"/>
    <w:rsid w:val="008C2DEF"/>
    <w:rsid w:val="008C394D"/>
    <w:rsid w:val="008C6918"/>
    <w:rsid w:val="008C6BE7"/>
    <w:rsid w:val="008C6D30"/>
    <w:rsid w:val="008C7567"/>
    <w:rsid w:val="008D15DE"/>
    <w:rsid w:val="008D2941"/>
    <w:rsid w:val="008D2E02"/>
    <w:rsid w:val="008D34B2"/>
    <w:rsid w:val="008E06AB"/>
    <w:rsid w:val="008E079B"/>
    <w:rsid w:val="008E1D40"/>
    <w:rsid w:val="008E3389"/>
    <w:rsid w:val="008E55B4"/>
    <w:rsid w:val="008E7ABE"/>
    <w:rsid w:val="008F302A"/>
    <w:rsid w:val="008F37C7"/>
    <w:rsid w:val="008F3F87"/>
    <w:rsid w:val="008F5CC5"/>
    <w:rsid w:val="008F7B82"/>
    <w:rsid w:val="0090122F"/>
    <w:rsid w:val="0090247A"/>
    <w:rsid w:val="009039EC"/>
    <w:rsid w:val="00904358"/>
    <w:rsid w:val="00904F59"/>
    <w:rsid w:val="00904F5F"/>
    <w:rsid w:val="009068A7"/>
    <w:rsid w:val="00907759"/>
    <w:rsid w:val="00907778"/>
    <w:rsid w:val="00907D17"/>
    <w:rsid w:val="0091008F"/>
    <w:rsid w:val="0091105D"/>
    <w:rsid w:val="00912ED8"/>
    <w:rsid w:val="0091319A"/>
    <w:rsid w:val="00913D76"/>
    <w:rsid w:val="00915FB9"/>
    <w:rsid w:val="009173B4"/>
    <w:rsid w:val="00917A33"/>
    <w:rsid w:val="009204E7"/>
    <w:rsid w:val="00920748"/>
    <w:rsid w:val="0092098C"/>
    <w:rsid w:val="00921BF0"/>
    <w:rsid w:val="0092287F"/>
    <w:rsid w:val="00924435"/>
    <w:rsid w:val="0092713E"/>
    <w:rsid w:val="00931BD6"/>
    <w:rsid w:val="00931C8D"/>
    <w:rsid w:val="00932353"/>
    <w:rsid w:val="0093273D"/>
    <w:rsid w:val="00933233"/>
    <w:rsid w:val="00933324"/>
    <w:rsid w:val="009367ED"/>
    <w:rsid w:val="00937271"/>
    <w:rsid w:val="00937844"/>
    <w:rsid w:val="009416B5"/>
    <w:rsid w:val="00941A20"/>
    <w:rsid w:val="00943667"/>
    <w:rsid w:val="00943847"/>
    <w:rsid w:val="00943E13"/>
    <w:rsid w:val="00945887"/>
    <w:rsid w:val="00945A5F"/>
    <w:rsid w:val="0094697E"/>
    <w:rsid w:val="00950BBE"/>
    <w:rsid w:val="00950E71"/>
    <w:rsid w:val="00951B95"/>
    <w:rsid w:val="0095224A"/>
    <w:rsid w:val="00952E4C"/>
    <w:rsid w:val="00953536"/>
    <w:rsid w:val="009549AA"/>
    <w:rsid w:val="00955B4E"/>
    <w:rsid w:val="00955E18"/>
    <w:rsid w:val="009570AF"/>
    <w:rsid w:val="0095756D"/>
    <w:rsid w:val="00960600"/>
    <w:rsid w:val="00960985"/>
    <w:rsid w:val="009612AD"/>
    <w:rsid w:val="00961D28"/>
    <w:rsid w:val="00961F21"/>
    <w:rsid w:val="00962755"/>
    <w:rsid w:val="00962F8B"/>
    <w:rsid w:val="009630BC"/>
    <w:rsid w:val="00967D98"/>
    <w:rsid w:val="0097035C"/>
    <w:rsid w:val="00971B39"/>
    <w:rsid w:val="00972790"/>
    <w:rsid w:val="00974A23"/>
    <w:rsid w:val="009751F5"/>
    <w:rsid w:val="00976712"/>
    <w:rsid w:val="00976F06"/>
    <w:rsid w:val="009776D0"/>
    <w:rsid w:val="00977888"/>
    <w:rsid w:val="00982139"/>
    <w:rsid w:val="009821E7"/>
    <w:rsid w:val="00983646"/>
    <w:rsid w:val="00984F99"/>
    <w:rsid w:val="00994497"/>
    <w:rsid w:val="00997C86"/>
    <w:rsid w:val="009A05F5"/>
    <w:rsid w:val="009A2264"/>
    <w:rsid w:val="009A3468"/>
    <w:rsid w:val="009A6C2D"/>
    <w:rsid w:val="009A786E"/>
    <w:rsid w:val="009A7A44"/>
    <w:rsid w:val="009B019D"/>
    <w:rsid w:val="009B04B4"/>
    <w:rsid w:val="009B1B1C"/>
    <w:rsid w:val="009B529D"/>
    <w:rsid w:val="009B6094"/>
    <w:rsid w:val="009B6C17"/>
    <w:rsid w:val="009C2A33"/>
    <w:rsid w:val="009C327F"/>
    <w:rsid w:val="009C465B"/>
    <w:rsid w:val="009C6076"/>
    <w:rsid w:val="009C6283"/>
    <w:rsid w:val="009C7C14"/>
    <w:rsid w:val="009D028F"/>
    <w:rsid w:val="009D109C"/>
    <w:rsid w:val="009D18CA"/>
    <w:rsid w:val="009D21E1"/>
    <w:rsid w:val="009D41A1"/>
    <w:rsid w:val="009D7E7E"/>
    <w:rsid w:val="009E2428"/>
    <w:rsid w:val="009E413A"/>
    <w:rsid w:val="009E7F71"/>
    <w:rsid w:val="009F0483"/>
    <w:rsid w:val="009F2C83"/>
    <w:rsid w:val="009F4F73"/>
    <w:rsid w:val="009F61BB"/>
    <w:rsid w:val="009F650E"/>
    <w:rsid w:val="00A0272A"/>
    <w:rsid w:val="00A049EA"/>
    <w:rsid w:val="00A056C2"/>
    <w:rsid w:val="00A06837"/>
    <w:rsid w:val="00A10E34"/>
    <w:rsid w:val="00A11372"/>
    <w:rsid w:val="00A124E2"/>
    <w:rsid w:val="00A1469A"/>
    <w:rsid w:val="00A163C5"/>
    <w:rsid w:val="00A20F46"/>
    <w:rsid w:val="00A21214"/>
    <w:rsid w:val="00A228F2"/>
    <w:rsid w:val="00A24C53"/>
    <w:rsid w:val="00A24F2B"/>
    <w:rsid w:val="00A31085"/>
    <w:rsid w:val="00A31764"/>
    <w:rsid w:val="00A327A6"/>
    <w:rsid w:val="00A346C3"/>
    <w:rsid w:val="00A34E21"/>
    <w:rsid w:val="00A36A67"/>
    <w:rsid w:val="00A372E4"/>
    <w:rsid w:val="00A40132"/>
    <w:rsid w:val="00A40C1F"/>
    <w:rsid w:val="00A40E46"/>
    <w:rsid w:val="00A4183A"/>
    <w:rsid w:val="00A420B2"/>
    <w:rsid w:val="00A44E3D"/>
    <w:rsid w:val="00A4504C"/>
    <w:rsid w:val="00A45B24"/>
    <w:rsid w:val="00A473DA"/>
    <w:rsid w:val="00A4755F"/>
    <w:rsid w:val="00A50862"/>
    <w:rsid w:val="00A52872"/>
    <w:rsid w:val="00A543D0"/>
    <w:rsid w:val="00A5486C"/>
    <w:rsid w:val="00A55331"/>
    <w:rsid w:val="00A55E3A"/>
    <w:rsid w:val="00A61693"/>
    <w:rsid w:val="00A61A4C"/>
    <w:rsid w:val="00A622F4"/>
    <w:rsid w:val="00A62EAF"/>
    <w:rsid w:val="00A65410"/>
    <w:rsid w:val="00A72395"/>
    <w:rsid w:val="00A72C6E"/>
    <w:rsid w:val="00A743C2"/>
    <w:rsid w:val="00A74B03"/>
    <w:rsid w:val="00A75EE3"/>
    <w:rsid w:val="00A76080"/>
    <w:rsid w:val="00A7615F"/>
    <w:rsid w:val="00A76CE4"/>
    <w:rsid w:val="00A77A90"/>
    <w:rsid w:val="00A77FFA"/>
    <w:rsid w:val="00A810ED"/>
    <w:rsid w:val="00A854A4"/>
    <w:rsid w:val="00A854D9"/>
    <w:rsid w:val="00A864D3"/>
    <w:rsid w:val="00A904CC"/>
    <w:rsid w:val="00A92387"/>
    <w:rsid w:val="00A930FB"/>
    <w:rsid w:val="00A93401"/>
    <w:rsid w:val="00A937E4"/>
    <w:rsid w:val="00A95F93"/>
    <w:rsid w:val="00A97D70"/>
    <w:rsid w:val="00A97DC7"/>
    <w:rsid w:val="00AA135D"/>
    <w:rsid w:val="00AA229D"/>
    <w:rsid w:val="00AA2A5F"/>
    <w:rsid w:val="00AA4415"/>
    <w:rsid w:val="00AA476C"/>
    <w:rsid w:val="00AA6A14"/>
    <w:rsid w:val="00AA7775"/>
    <w:rsid w:val="00AB0D9F"/>
    <w:rsid w:val="00AB129D"/>
    <w:rsid w:val="00AB5C1E"/>
    <w:rsid w:val="00AB63E2"/>
    <w:rsid w:val="00AC0783"/>
    <w:rsid w:val="00AC1510"/>
    <w:rsid w:val="00AC2106"/>
    <w:rsid w:val="00AC264A"/>
    <w:rsid w:val="00AC500B"/>
    <w:rsid w:val="00AC6876"/>
    <w:rsid w:val="00AC69F1"/>
    <w:rsid w:val="00AC75F1"/>
    <w:rsid w:val="00AC792B"/>
    <w:rsid w:val="00AC796B"/>
    <w:rsid w:val="00AD02AF"/>
    <w:rsid w:val="00AD281A"/>
    <w:rsid w:val="00AD4759"/>
    <w:rsid w:val="00AD4CBC"/>
    <w:rsid w:val="00AD5E65"/>
    <w:rsid w:val="00AE3163"/>
    <w:rsid w:val="00AE3748"/>
    <w:rsid w:val="00AE39D6"/>
    <w:rsid w:val="00AE52E6"/>
    <w:rsid w:val="00AE5C6F"/>
    <w:rsid w:val="00AE67A5"/>
    <w:rsid w:val="00AE7059"/>
    <w:rsid w:val="00AF0677"/>
    <w:rsid w:val="00AF3091"/>
    <w:rsid w:val="00AF37C5"/>
    <w:rsid w:val="00AF67BF"/>
    <w:rsid w:val="00AF7227"/>
    <w:rsid w:val="00B01416"/>
    <w:rsid w:val="00B016F2"/>
    <w:rsid w:val="00B03757"/>
    <w:rsid w:val="00B04602"/>
    <w:rsid w:val="00B0627E"/>
    <w:rsid w:val="00B06948"/>
    <w:rsid w:val="00B069D0"/>
    <w:rsid w:val="00B07B6B"/>
    <w:rsid w:val="00B11226"/>
    <w:rsid w:val="00B11C8A"/>
    <w:rsid w:val="00B12303"/>
    <w:rsid w:val="00B14538"/>
    <w:rsid w:val="00B1684F"/>
    <w:rsid w:val="00B17946"/>
    <w:rsid w:val="00B17B28"/>
    <w:rsid w:val="00B17DE3"/>
    <w:rsid w:val="00B21C39"/>
    <w:rsid w:val="00B22A07"/>
    <w:rsid w:val="00B2323B"/>
    <w:rsid w:val="00B24CC5"/>
    <w:rsid w:val="00B27A21"/>
    <w:rsid w:val="00B317C6"/>
    <w:rsid w:val="00B34003"/>
    <w:rsid w:val="00B40561"/>
    <w:rsid w:val="00B40D98"/>
    <w:rsid w:val="00B43610"/>
    <w:rsid w:val="00B443CE"/>
    <w:rsid w:val="00B45144"/>
    <w:rsid w:val="00B46743"/>
    <w:rsid w:val="00B47196"/>
    <w:rsid w:val="00B502CA"/>
    <w:rsid w:val="00B50CCE"/>
    <w:rsid w:val="00B51A4E"/>
    <w:rsid w:val="00B562DB"/>
    <w:rsid w:val="00B6016C"/>
    <w:rsid w:val="00B60ED8"/>
    <w:rsid w:val="00B6194A"/>
    <w:rsid w:val="00B62AC9"/>
    <w:rsid w:val="00B62D24"/>
    <w:rsid w:val="00B64C95"/>
    <w:rsid w:val="00B7063F"/>
    <w:rsid w:val="00B709E8"/>
    <w:rsid w:val="00B7103E"/>
    <w:rsid w:val="00B71D7E"/>
    <w:rsid w:val="00B73129"/>
    <w:rsid w:val="00B74E67"/>
    <w:rsid w:val="00B80009"/>
    <w:rsid w:val="00B8137C"/>
    <w:rsid w:val="00B843C7"/>
    <w:rsid w:val="00B854BE"/>
    <w:rsid w:val="00B86B45"/>
    <w:rsid w:val="00B87C63"/>
    <w:rsid w:val="00B91883"/>
    <w:rsid w:val="00B918FB"/>
    <w:rsid w:val="00B92A1C"/>
    <w:rsid w:val="00B931E7"/>
    <w:rsid w:val="00B959F8"/>
    <w:rsid w:val="00B9641E"/>
    <w:rsid w:val="00B970E7"/>
    <w:rsid w:val="00BA0126"/>
    <w:rsid w:val="00BB1277"/>
    <w:rsid w:val="00BB12C3"/>
    <w:rsid w:val="00BB2516"/>
    <w:rsid w:val="00BB34CB"/>
    <w:rsid w:val="00BB40AB"/>
    <w:rsid w:val="00BB45BC"/>
    <w:rsid w:val="00BB5F8D"/>
    <w:rsid w:val="00BB683E"/>
    <w:rsid w:val="00BB7B66"/>
    <w:rsid w:val="00BC1771"/>
    <w:rsid w:val="00BC4A85"/>
    <w:rsid w:val="00BC5637"/>
    <w:rsid w:val="00BD0044"/>
    <w:rsid w:val="00BD4835"/>
    <w:rsid w:val="00BD4F6E"/>
    <w:rsid w:val="00BD50EF"/>
    <w:rsid w:val="00BD5618"/>
    <w:rsid w:val="00BD5ADC"/>
    <w:rsid w:val="00BD5F9D"/>
    <w:rsid w:val="00BE0E65"/>
    <w:rsid w:val="00BE1D77"/>
    <w:rsid w:val="00BE2066"/>
    <w:rsid w:val="00BE3271"/>
    <w:rsid w:val="00BE3624"/>
    <w:rsid w:val="00BE57F2"/>
    <w:rsid w:val="00BE63C6"/>
    <w:rsid w:val="00BE7041"/>
    <w:rsid w:val="00BE7E15"/>
    <w:rsid w:val="00BF47FD"/>
    <w:rsid w:val="00BF6AF4"/>
    <w:rsid w:val="00BF7678"/>
    <w:rsid w:val="00BF79D4"/>
    <w:rsid w:val="00C0030F"/>
    <w:rsid w:val="00C02468"/>
    <w:rsid w:val="00C04194"/>
    <w:rsid w:val="00C04C82"/>
    <w:rsid w:val="00C05267"/>
    <w:rsid w:val="00C0718D"/>
    <w:rsid w:val="00C0718F"/>
    <w:rsid w:val="00C10849"/>
    <w:rsid w:val="00C12332"/>
    <w:rsid w:val="00C1387F"/>
    <w:rsid w:val="00C14A6F"/>
    <w:rsid w:val="00C17A28"/>
    <w:rsid w:val="00C2211C"/>
    <w:rsid w:val="00C233B2"/>
    <w:rsid w:val="00C23F2B"/>
    <w:rsid w:val="00C24BA4"/>
    <w:rsid w:val="00C258D9"/>
    <w:rsid w:val="00C26C8F"/>
    <w:rsid w:val="00C27BCD"/>
    <w:rsid w:val="00C30D7A"/>
    <w:rsid w:val="00C312E4"/>
    <w:rsid w:val="00C34755"/>
    <w:rsid w:val="00C35CCD"/>
    <w:rsid w:val="00C36B54"/>
    <w:rsid w:val="00C36C07"/>
    <w:rsid w:val="00C37B34"/>
    <w:rsid w:val="00C37B87"/>
    <w:rsid w:val="00C37EED"/>
    <w:rsid w:val="00C40AF2"/>
    <w:rsid w:val="00C44386"/>
    <w:rsid w:val="00C44D94"/>
    <w:rsid w:val="00C44EB9"/>
    <w:rsid w:val="00C44FC8"/>
    <w:rsid w:val="00C50D9F"/>
    <w:rsid w:val="00C51067"/>
    <w:rsid w:val="00C51C54"/>
    <w:rsid w:val="00C5338B"/>
    <w:rsid w:val="00C537F6"/>
    <w:rsid w:val="00C538A4"/>
    <w:rsid w:val="00C5447C"/>
    <w:rsid w:val="00C54B43"/>
    <w:rsid w:val="00C60027"/>
    <w:rsid w:val="00C606CA"/>
    <w:rsid w:val="00C62286"/>
    <w:rsid w:val="00C63470"/>
    <w:rsid w:val="00C660D2"/>
    <w:rsid w:val="00C6691D"/>
    <w:rsid w:val="00C67B38"/>
    <w:rsid w:val="00C70428"/>
    <w:rsid w:val="00C709FF"/>
    <w:rsid w:val="00C70EE4"/>
    <w:rsid w:val="00C726BB"/>
    <w:rsid w:val="00C74270"/>
    <w:rsid w:val="00C76E91"/>
    <w:rsid w:val="00C80810"/>
    <w:rsid w:val="00C82EC1"/>
    <w:rsid w:val="00C8310E"/>
    <w:rsid w:val="00C83595"/>
    <w:rsid w:val="00C846EF"/>
    <w:rsid w:val="00C849A8"/>
    <w:rsid w:val="00C852A7"/>
    <w:rsid w:val="00C8614D"/>
    <w:rsid w:val="00C866FE"/>
    <w:rsid w:val="00C90ED2"/>
    <w:rsid w:val="00C9690E"/>
    <w:rsid w:val="00C973C6"/>
    <w:rsid w:val="00CA1E8F"/>
    <w:rsid w:val="00CA1F77"/>
    <w:rsid w:val="00CA338E"/>
    <w:rsid w:val="00CA4283"/>
    <w:rsid w:val="00CB14C7"/>
    <w:rsid w:val="00CB3046"/>
    <w:rsid w:val="00CB549F"/>
    <w:rsid w:val="00CB6B35"/>
    <w:rsid w:val="00CC0AD6"/>
    <w:rsid w:val="00CC1DC7"/>
    <w:rsid w:val="00CC4A70"/>
    <w:rsid w:val="00CC500A"/>
    <w:rsid w:val="00CC531E"/>
    <w:rsid w:val="00CD1AD1"/>
    <w:rsid w:val="00CD3734"/>
    <w:rsid w:val="00CD5615"/>
    <w:rsid w:val="00CD5D5F"/>
    <w:rsid w:val="00CD6A28"/>
    <w:rsid w:val="00CD6C77"/>
    <w:rsid w:val="00CD7842"/>
    <w:rsid w:val="00CE1371"/>
    <w:rsid w:val="00CE2CFD"/>
    <w:rsid w:val="00CE417A"/>
    <w:rsid w:val="00CE5232"/>
    <w:rsid w:val="00CE5956"/>
    <w:rsid w:val="00CF09ED"/>
    <w:rsid w:val="00CF2F03"/>
    <w:rsid w:val="00CF3B5C"/>
    <w:rsid w:val="00CF3CEE"/>
    <w:rsid w:val="00CF3EEE"/>
    <w:rsid w:val="00CF40D7"/>
    <w:rsid w:val="00CF58FB"/>
    <w:rsid w:val="00CF5E7C"/>
    <w:rsid w:val="00CF7F4D"/>
    <w:rsid w:val="00D012D6"/>
    <w:rsid w:val="00D013DF"/>
    <w:rsid w:val="00D02018"/>
    <w:rsid w:val="00D030A8"/>
    <w:rsid w:val="00D07884"/>
    <w:rsid w:val="00D1425E"/>
    <w:rsid w:val="00D1634C"/>
    <w:rsid w:val="00D16692"/>
    <w:rsid w:val="00D20CA4"/>
    <w:rsid w:val="00D22F9F"/>
    <w:rsid w:val="00D23592"/>
    <w:rsid w:val="00D30A3C"/>
    <w:rsid w:val="00D33877"/>
    <w:rsid w:val="00D3414C"/>
    <w:rsid w:val="00D347DF"/>
    <w:rsid w:val="00D4099B"/>
    <w:rsid w:val="00D44DD8"/>
    <w:rsid w:val="00D46078"/>
    <w:rsid w:val="00D47609"/>
    <w:rsid w:val="00D47E8E"/>
    <w:rsid w:val="00D47F99"/>
    <w:rsid w:val="00D5046D"/>
    <w:rsid w:val="00D51F3F"/>
    <w:rsid w:val="00D53B84"/>
    <w:rsid w:val="00D546FA"/>
    <w:rsid w:val="00D56A2D"/>
    <w:rsid w:val="00D56E84"/>
    <w:rsid w:val="00D56FDB"/>
    <w:rsid w:val="00D65A73"/>
    <w:rsid w:val="00D6627D"/>
    <w:rsid w:val="00D66324"/>
    <w:rsid w:val="00D6785F"/>
    <w:rsid w:val="00D67EDC"/>
    <w:rsid w:val="00D71D35"/>
    <w:rsid w:val="00D74B41"/>
    <w:rsid w:val="00D7580B"/>
    <w:rsid w:val="00D765A6"/>
    <w:rsid w:val="00D76B92"/>
    <w:rsid w:val="00D82DD3"/>
    <w:rsid w:val="00D838C6"/>
    <w:rsid w:val="00D84DEA"/>
    <w:rsid w:val="00D84EB3"/>
    <w:rsid w:val="00D90484"/>
    <w:rsid w:val="00D931E2"/>
    <w:rsid w:val="00D94225"/>
    <w:rsid w:val="00D97499"/>
    <w:rsid w:val="00D97E34"/>
    <w:rsid w:val="00DA0F61"/>
    <w:rsid w:val="00DA1C9C"/>
    <w:rsid w:val="00DA47FB"/>
    <w:rsid w:val="00DA535C"/>
    <w:rsid w:val="00DB0D8F"/>
    <w:rsid w:val="00DB3638"/>
    <w:rsid w:val="00DB41E7"/>
    <w:rsid w:val="00DB4C88"/>
    <w:rsid w:val="00DB7242"/>
    <w:rsid w:val="00DC05D7"/>
    <w:rsid w:val="00DC0E37"/>
    <w:rsid w:val="00DC1167"/>
    <w:rsid w:val="00DC14FB"/>
    <w:rsid w:val="00DC1FDE"/>
    <w:rsid w:val="00DC3A73"/>
    <w:rsid w:val="00DC4B7C"/>
    <w:rsid w:val="00DC6AEE"/>
    <w:rsid w:val="00DD2870"/>
    <w:rsid w:val="00DD4311"/>
    <w:rsid w:val="00DD45CD"/>
    <w:rsid w:val="00DD5E13"/>
    <w:rsid w:val="00DD6DB4"/>
    <w:rsid w:val="00DE0095"/>
    <w:rsid w:val="00DE0FAD"/>
    <w:rsid w:val="00DE14AC"/>
    <w:rsid w:val="00DE1B5F"/>
    <w:rsid w:val="00DE2A83"/>
    <w:rsid w:val="00DE2F9D"/>
    <w:rsid w:val="00DE3F38"/>
    <w:rsid w:val="00DE4B7B"/>
    <w:rsid w:val="00DE4FA6"/>
    <w:rsid w:val="00DE5549"/>
    <w:rsid w:val="00DE5A0D"/>
    <w:rsid w:val="00DE6926"/>
    <w:rsid w:val="00DE74C3"/>
    <w:rsid w:val="00DF0E07"/>
    <w:rsid w:val="00DF264D"/>
    <w:rsid w:val="00DF3D83"/>
    <w:rsid w:val="00DF61A3"/>
    <w:rsid w:val="00DF6363"/>
    <w:rsid w:val="00DF73DC"/>
    <w:rsid w:val="00DF7C25"/>
    <w:rsid w:val="00DF7C56"/>
    <w:rsid w:val="00E068FA"/>
    <w:rsid w:val="00E11716"/>
    <w:rsid w:val="00E11B8D"/>
    <w:rsid w:val="00E16B60"/>
    <w:rsid w:val="00E225AC"/>
    <w:rsid w:val="00E22D98"/>
    <w:rsid w:val="00E24771"/>
    <w:rsid w:val="00E252CE"/>
    <w:rsid w:val="00E27106"/>
    <w:rsid w:val="00E271B9"/>
    <w:rsid w:val="00E2745F"/>
    <w:rsid w:val="00E27DF6"/>
    <w:rsid w:val="00E30E29"/>
    <w:rsid w:val="00E3115D"/>
    <w:rsid w:val="00E332B3"/>
    <w:rsid w:val="00E34595"/>
    <w:rsid w:val="00E34F3F"/>
    <w:rsid w:val="00E36941"/>
    <w:rsid w:val="00E418E7"/>
    <w:rsid w:val="00E4347E"/>
    <w:rsid w:val="00E43AAE"/>
    <w:rsid w:val="00E4574B"/>
    <w:rsid w:val="00E47CAD"/>
    <w:rsid w:val="00E52DF9"/>
    <w:rsid w:val="00E53347"/>
    <w:rsid w:val="00E533C8"/>
    <w:rsid w:val="00E541D3"/>
    <w:rsid w:val="00E546EE"/>
    <w:rsid w:val="00E5513E"/>
    <w:rsid w:val="00E552E7"/>
    <w:rsid w:val="00E6068F"/>
    <w:rsid w:val="00E62914"/>
    <w:rsid w:val="00E6425D"/>
    <w:rsid w:val="00E64E5D"/>
    <w:rsid w:val="00E679A1"/>
    <w:rsid w:val="00E802D7"/>
    <w:rsid w:val="00E81328"/>
    <w:rsid w:val="00E829E1"/>
    <w:rsid w:val="00E83DB4"/>
    <w:rsid w:val="00E849A1"/>
    <w:rsid w:val="00E84F8D"/>
    <w:rsid w:val="00E87F60"/>
    <w:rsid w:val="00E916AE"/>
    <w:rsid w:val="00E92731"/>
    <w:rsid w:val="00E93D14"/>
    <w:rsid w:val="00E94D7A"/>
    <w:rsid w:val="00E960C4"/>
    <w:rsid w:val="00E96561"/>
    <w:rsid w:val="00E97563"/>
    <w:rsid w:val="00EA037A"/>
    <w:rsid w:val="00EA07E5"/>
    <w:rsid w:val="00EA0E6F"/>
    <w:rsid w:val="00EA279F"/>
    <w:rsid w:val="00EA2E46"/>
    <w:rsid w:val="00EA4CCB"/>
    <w:rsid w:val="00EA4E67"/>
    <w:rsid w:val="00EA6903"/>
    <w:rsid w:val="00EA7CD6"/>
    <w:rsid w:val="00EB58AF"/>
    <w:rsid w:val="00EB62C7"/>
    <w:rsid w:val="00EB68A4"/>
    <w:rsid w:val="00EB71A7"/>
    <w:rsid w:val="00EB7346"/>
    <w:rsid w:val="00EB7A6C"/>
    <w:rsid w:val="00EC3DD6"/>
    <w:rsid w:val="00EC606A"/>
    <w:rsid w:val="00ED2418"/>
    <w:rsid w:val="00ED2DA1"/>
    <w:rsid w:val="00ED5230"/>
    <w:rsid w:val="00ED6E35"/>
    <w:rsid w:val="00EE186D"/>
    <w:rsid w:val="00EE1B22"/>
    <w:rsid w:val="00EE211A"/>
    <w:rsid w:val="00EE3516"/>
    <w:rsid w:val="00EE4267"/>
    <w:rsid w:val="00EE667B"/>
    <w:rsid w:val="00EF08F4"/>
    <w:rsid w:val="00EF2410"/>
    <w:rsid w:val="00EF5F6D"/>
    <w:rsid w:val="00EF6502"/>
    <w:rsid w:val="00EF6F96"/>
    <w:rsid w:val="00EF794D"/>
    <w:rsid w:val="00EF7C5D"/>
    <w:rsid w:val="00F001F0"/>
    <w:rsid w:val="00F05D17"/>
    <w:rsid w:val="00F06030"/>
    <w:rsid w:val="00F0726B"/>
    <w:rsid w:val="00F1119E"/>
    <w:rsid w:val="00F11A38"/>
    <w:rsid w:val="00F14510"/>
    <w:rsid w:val="00F15B6C"/>
    <w:rsid w:val="00F15D56"/>
    <w:rsid w:val="00F170E4"/>
    <w:rsid w:val="00F20511"/>
    <w:rsid w:val="00F20B40"/>
    <w:rsid w:val="00F20EB5"/>
    <w:rsid w:val="00F23DB7"/>
    <w:rsid w:val="00F2664F"/>
    <w:rsid w:val="00F268C2"/>
    <w:rsid w:val="00F31A67"/>
    <w:rsid w:val="00F3377C"/>
    <w:rsid w:val="00F35CE0"/>
    <w:rsid w:val="00F3623E"/>
    <w:rsid w:val="00F36D00"/>
    <w:rsid w:val="00F37B82"/>
    <w:rsid w:val="00F42A18"/>
    <w:rsid w:val="00F44D7C"/>
    <w:rsid w:val="00F4702D"/>
    <w:rsid w:val="00F510FB"/>
    <w:rsid w:val="00F516C6"/>
    <w:rsid w:val="00F54495"/>
    <w:rsid w:val="00F56157"/>
    <w:rsid w:val="00F56446"/>
    <w:rsid w:val="00F57027"/>
    <w:rsid w:val="00F60761"/>
    <w:rsid w:val="00F636E0"/>
    <w:rsid w:val="00F64A3A"/>
    <w:rsid w:val="00F67832"/>
    <w:rsid w:val="00F704AD"/>
    <w:rsid w:val="00F713B3"/>
    <w:rsid w:val="00F72FD6"/>
    <w:rsid w:val="00F7448E"/>
    <w:rsid w:val="00F7489A"/>
    <w:rsid w:val="00F75BEB"/>
    <w:rsid w:val="00F81123"/>
    <w:rsid w:val="00F83915"/>
    <w:rsid w:val="00F85028"/>
    <w:rsid w:val="00F90C5B"/>
    <w:rsid w:val="00F91A50"/>
    <w:rsid w:val="00F92FEC"/>
    <w:rsid w:val="00F93730"/>
    <w:rsid w:val="00F94945"/>
    <w:rsid w:val="00F958C8"/>
    <w:rsid w:val="00F97A00"/>
    <w:rsid w:val="00FA1F7D"/>
    <w:rsid w:val="00FA2648"/>
    <w:rsid w:val="00FA2D4A"/>
    <w:rsid w:val="00FA4FC3"/>
    <w:rsid w:val="00FB131A"/>
    <w:rsid w:val="00FB1C31"/>
    <w:rsid w:val="00FB1EAA"/>
    <w:rsid w:val="00FC164D"/>
    <w:rsid w:val="00FC3056"/>
    <w:rsid w:val="00FC4262"/>
    <w:rsid w:val="00FD15B3"/>
    <w:rsid w:val="00FD374D"/>
    <w:rsid w:val="00FD69CD"/>
    <w:rsid w:val="00FE07A0"/>
    <w:rsid w:val="00FE17C9"/>
    <w:rsid w:val="00FE1E92"/>
    <w:rsid w:val="00FE432B"/>
    <w:rsid w:val="00FE469C"/>
    <w:rsid w:val="00FE6C4F"/>
    <w:rsid w:val="00FE7038"/>
    <w:rsid w:val="00FF4B66"/>
    <w:rsid w:val="00FF4C1A"/>
    <w:rsid w:val="00FF4F7C"/>
    <w:rsid w:val="00FF523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772F6CE"/>
  <w15:docId w15:val="{AEB3CC61-F17C-4B77-B65D-AAD5D1CD34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next w:val="AONormal"/>
    <w:qFormat/>
    <w:rsid w:val="00955E18"/>
    <w:pPr>
      <w:spacing w:after="0" w:line="240" w:lineRule="auto"/>
    </w:pPr>
    <w:rPr>
      <w:rFonts w:ascii="Times New Roman" w:eastAsia="Times New Roman" w:hAnsi="Times New Roman" w:cs="Times New Roman"/>
      <w:szCs w:val="20"/>
      <w:lang w:val="en-GB"/>
    </w:rPr>
  </w:style>
  <w:style w:type="paragraph" w:styleId="Heading1">
    <w:name w:val="heading 1"/>
    <w:basedOn w:val="Normal"/>
    <w:next w:val="Normal"/>
    <w:link w:val="Heading1Char"/>
    <w:uiPriority w:val="9"/>
    <w:qFormat/>
    <w:rsid w:val="006C1775"/>
    <w:pPr>
      <w:keepNext/>
      <w:keepLines/>
      <w:spacing w:before="24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ONormal">
    <w:name w:val="AONormal"/>
    <w:link w:val="AONormalChar"/>
    <w:rsid w:val="00955E18"/>
    <w:pPr>
      <w:spacing w:after="0" w:line="260" w:lineRule="atLeast"/>
    </w:pPr>
    <w:rPr>
      <w:rFonts w:ascii="Times New Roman" w:eastAsia="SimSun" w:hAnsi="Times New Roman" w:cs="Times New Roman"/>
      <w:lang w:val="en-GB"/>
    </w:rPr>
  </w:style>
  <w:style w:type="paragraph" w:customStyle="1" w:styleId="AODocTxt">
    <w:name w:val="AODocTxt"/>
    <w:basedOn w:val="Normal"/>
    <w:rsid w:val="00955E18"/>
    <w:pPr>
      <w:spacing w:before="240" w:line="260" w:lineRule="atLeast"/>
      <w:jc w:val="both"/>
    </w:pPr>
    <w:rPr>
      <w:rFonts w:eastAsia="SimSun"/>
      <w:szCs w:val="22"/>
    </w:rPr>
  </w:style>
  <w:style w:type="paragraph" w:customStyle="1" w:styleId="AOFPTitle">
    <w:name w:val="AOFPTitle"/>
    <w:basedOn w:val="Normal"/>
    <w:rsid w:val="00955E18"/>
    <w:pPr>
      <w:spacing w:line="260" w:lineRule="atLeast"/>
      <w:jc w:val="center"/>
    </w:pPr>
    <w:rPr>
      <w:rFonts w:eastAsia="SimSun"/>
      <w:b/>
      <w:caps/>
      <w:sz w:val="32"/>
      <w:szCs w:val="22"/>
    </w:rPr>
  </w:style>
  <w:style w:type="paragraph" w:styleId="BodyText2">
    <w:name w:val="Body Text 2"/>
    <w:basedOn w:val="Normal"/>
    <w:link w:val="BodyText2Char"/>
    <w:rsid w:val="00955E18"/>
    <w:pPr>
      <w:spacing w:after="120" w:line="480" w:lineRule="auto"/>
    </w:pPr>
  </w:style>
  <w:style w:type="character" w:customStyle="1" w:styleId="BodyText2Char">
    <w:name w:val="Body Text 2 Char"/>
    <w:basedOn w:val="DefaultParagraphFont"/>
    <w:link w:val="BodyText2"/>
    <w:rsid w:val="00955E18"/>
    <w:rPr>
      <w:rFonts w:ascii="Times New Roman" w:eastAsia="Times New Roman" w:hAnsi="Times New Roman" w:cs="Times New Roman"/>
      <w:szCs w:val="20"/>
      <w:lang w:val="en-GB"/>
    </w:rPr>
  </w:style>
  <w:style w:type="character" w:customStyle="1" w:styleId="AONormalChar">
    <w:name w:val="AONormal Char"/>
    <w:link w:val="AONormal"/>
    <w:rsid w:val="00955E18"/>
    <w:rPr>
      <w:rFonts w:ascii="Times New Roman" w:eastAsia="SimSun" w:hAnsi="Times New Roman" w:cs="Times New Roman"/>
      <w:lang w:val="en-GB"/>
    </w:rPr>
  </w:style>
  <w:style w:type="paragraph" w:styleId="Title">
    <w:name w:val="Title"/>
    <w:basedOn w:val="Normal"/>
    <w:link w:val="TitleChar"/>
    <w:qFormat/>
    <w:rsid w:val="007B3144"/>
    <w:pPr>
      <w:jc w:val="center"/>
    </w:pPr>
    <w:rPr>
      <w:b/>
      <w:bCs/>
      <w:sz w:val="24"/>
      <w:szCs w:val="24"/>
      <w:lang w:val="en-US"/>
    </w:rPr>
  </w:style>
  <w:style w:type="character" w:customStyle="1" w:styleId="TitleChar">
    <w:name w:val="Title Char"/>
    <w:basedOn w:val="DefaultParagraphFont"/>
    <w:link w:val="Title"/>
    <w:rsid w:val="007B3144"/>
    <w:rPr>
      <w:rFonts w:ascii="Times New Roman" w:eastAsia="Times New Roman" w:hAnsi="Times New Roman" w:cs="Times New Roman"/>
      <w:b/>
      <w:bCs/>
      <w:sz w:val="24"/>
      <w:szCs w:val="24"/>
    </w:rPr>
  </w:style>
  <w:style w:type="paragraph" w:customStyle="1" w:styleId="AO1">
    <w:name w:val="AO(1)"/>
    <w:basedOn w:val="Normal"/>
    <w:next w:val="AODocTxt"/>
    <w:rsid w:val="00B1684F"/>
    <w:pPr>
      <w:numPr>
        <w:numId w:val="1"/>
      </w:numPr>
      <w:tabs>
        <w:tab w:val="clear" w:pos="720"/>
      </w:tabs>
      <w:spacing w:before="240" w:line="260" w:lineRule="atLeast"/>
      <w:jc w:val="both"/>
    </w:pPr>
    <w:rPr>
      <w:rFonts w:eastAsia="SimSun"/>
      <w:szCs w:val="22"/>
    </w:rPr>
  </w:style>
  <w:style w:type="paragraph" w:styleId="ListParagraph">
    <w:name w:val="List Paragraph"/>
    <w:basedOn w:val="Normal"/>
    <w:uiPriority w:val="34"/>
    <w:qFormat/>
    <w:rsid w:val="009A2264"/>
    <w:pPr>
      <w:spacing w:after="200" w:line="276" w:lineRule="auto"/>
      <w:ind w:left="720"/>
      <w:contextualSpacing/>
    </w:pPr>
    <w:rPr>
      <w:rFonts w:ascii="Calibri" w:eastAsia="Calibri" w:hAnsi="Calibri"/>
      <w:szCs w:val="22"/>
      <w:lang w:val="en-US"/>
    </w:rPr>
  </w:style>
  <w:style w:type="paragraph" w:styleId="Header">
    <w:name w:val="header"/>
    <w:basedOn w:val="Normal"/>
    <w:link w:val="HeaderChar"/>
    <w:unhideWhenUsed/>
    <w:rsid w:val="00807BB4"/>
    <w:pPr>
      <w:tabs>
        <w:tab w:val="center" w:pos="4680"/>
        <w:tab w:val="right" w:pos="9360"/>
      </w:tabs>
      <w:jc w:val="both"/>
    </w:pPr>
    <w:rPr>
      <w:rFonts w:ascii="Calibri" w:eastAsia="Calibri" w:hAnsi="Calibri"/>
      <w:szCs w:val="22"/>
      <w:lang w:val="en-US"/>
    </w:rPr>
  </w:style>
  <w:style w:type="character" w:customStyle="1" w:styleId="HeaderChar">
    <w:name w:val="Header Char"/>
    <w:basedOn w:val="DefaultParagraphFont"/>
    <w:link w:val="Header"/>
    <w:rsid w:val="00807BB4"/>
    <w:rPr>
      <w:rFonts w:ascii="Calibri" w:eastAsia="Calibri" w:hAnsi="Calibri" w:cs="Times New Roman"/>
    </w:rPr>
  </w:style>
  <w:style w:type="paragraph" w:styleId="NormalWeb">
    <w:name w:val="Normal (Web)"/>
    <w:basedOn w:val="Normal"/>
    <w:uiPriority w:val="99"/>
    <w:unhideWhenUsed/>
    <w:rsid w:val="00EA4E67"/>
    <w:pPr>
      <w:spacing w:before="100" w:beforeAutospacing="1" w:after="100" w:afterAutospacing="1"/>
    </w:pPr>
    <w:rPr>
      <w:sz w:val="24"/>
      <w:szCs w:val="24"/>
      <w:lang w:val="en-US"/>
    </w:rPr>
  </w:style>
  <w:style w:type="paragraph" w:customStyle="1" w:styleId="Default">
    <w:name w:val="Default"/>
    <w:rsid w:val="00D013DF"/>
    <w:pPr>
      <w:autoSpaceDE w:val="0"/>
      <w:autoSpaceDN w:val="0"/>
      <w:adjustRightInd w:val="0"/>
      <w:spacing w:after="0" w:line="240" w:lineRule="auto"/>
    </w:pPr>
    <w:rPr>
      <w:rFonts w:ascii="Calibri" w:hAnsi="Calibri" w:cs="Calibri"/>
      <w:color w:val="000000"/>
      <w:sz w:val="24"/>
      <w:szCs w:val="24"/>
    </w:rPr>
  </w:style>
  <w:style w:type="paragraph" w:styleId="BalloonText">
    <w:name w:val="Balloon Text"/>
    <w:basedOn w:val="Normal"/>
    <w:link w:val="BalloonTextChar"/>
    <w:uiPriority w:val="99"/>
    <w:semiHidden/>
    <w:unhideWhenUsed/>
    <w:rsid w:val="007B694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B6941"/>
    <w:rPr>
      <w:rFonts w:ascii="Segoe UI" w:eastAsia="Times New Roman" w:hAnsi="Segoe UI" w:cs="Segoe UI"/>
      <w:sz w:val="18"/>
      <w:szCs w:val="18"/>
      <w:lang w:val="en-GB"/>
    </w:rPr>
  </w:style>
  <w:style w:type="paragraph" w:styleId="Footer">
    <w:name w:val="footer"/>
    <w:basedOn w:val="Normal"/>
    <w:link w:val="FooterChar"/>
    <w:uiPriority w:val="99"/>
    <w:unhideWhenUsed/>
    <w:rsid w:val="00D44DD8"/>
    <w:pPr>
      <w:tabs>
        <w:tab w:val="center" w:pos="4680"/>
        <w:tab w:val="right" w:pos="9360"/>
      </w:tabs>
    </w:pPr>
  </w:style>
  <w:style w:type="character" w:customStyle="1" w:styleId="FooterChar">
    <w:name w:val="Footer Char"/>
    <w:basedOn w:val="DefaultParagraphFont"/>
    <w:link w:val="Footer"/>
    <w:uiPriority w:val="99"/>
    <w:rsid w:val="00D44DD8"/>
    <w:rPr>
      <w:rFonts w:ascii="Times New Roman" w:eastAsia="Times New Roman" w:hAnsi="Times New Roman" w:cs="Times New Roman"/>
      <w:szCs w:val="20"/>
      <w:lang w:val="en-GB"/>
    </w:rPr>
  </w:style>
  <w:style w:type="paragraph" w:customStyle="1" w:styleId="Body2">
    <w:name w:val="Body 2"/>
    <w:basedOn w:val="Normal"/>
    <w:link w:val="Body2Char"/>
    <w:qFormat/>
    <w:rsid w:val="001F193A"/>
    <w:pPr>
      <w:spacing w:after="210" w:line="264" w:lineRule="auto"/>
      <w:ind w:left="709"/>
      <w:jc w:val="both"/>
    </w:pPr>
    <w:rPr>
      <w:rFonts w:ascii="Arial" w:eastAsia="Arial Unicode MS" w:hAnsi="Arial"/>
      <w:sz w:val="21"/>
      <w:szCs w:val="21"/>
      <w:lang w:eastAsia="en-GB"/>
    </w:rPr>
  </w:style>
  <w:style w:type="character" w:customStyle="1" w:styleId="BoldText">
    <w:name w:val="BoldText"/>
    <w:qFormat/>
    <w:rsid w:val="001F193A"/>
    <w:rPr>
      <w:b/>
    </w:rPr>
  </w:style>
  <w:style w:type="character" w:customStyle="1" w:styleId="Body2Char">
    <w:name w:val="Body 2 Char"/>
    <w:link w:val="Body2"/>
    <w:rsid w:val="001F193A"/>
    <w:rPr>
      <w:rFonts w:ascii="Arial" w:eastAsia="Arial Unicode MS" w:hAnsi="Arial" w:cs="Times New Roman"/>
      <w:sz w:val="21"/>
      <w:szCs w:val="21"/>
      <w:lang w:val="en-GB" w:eastAsia="en-GB"/>
    </w:rPr>
  </w:style>
  <w:style w:type="character" w:styleId="CommentReference">
    <w:name w:val="annotation reference"/>
    <w:basedOn w:val="DefaultParagraphFont"/>
    <w:uiPriority w:val="99"/>
    <w:semiHidden/>
    <w:unhideWhenUsed/>
    <w:rsid w:val="00256E63"/>
    <w:rPr>
      <w:sz w:val="16"/>
      <w:szCs w:val="16"/>
    </w:rPr>
  </w:style>
  <w:style w:type="paragraph" w:styleId="CommentText">
    <w:name w:val="annotation text"/>
    <w:basedOn w:val="Normal"/>
    <w:link w:val="CommentTextChar"/>
    <w:uiPriority w:val="99"/>
    <w:unhideWhenUsed/>
    <w:rsid w:val="00256E63"/>
    <w:rPr>
      <w:sz w:val="20"/>
    </w:rPr>
  </w:style>
  <w:style w:type="character" w:customStyle="1" w:styleId="CommentTextChar">
    <w:name w:val="Comment Text Char"/>
    <w:basedOn w:val="DefaultParagraphFont"/>
    <w:link w:val="CommentText"/>
    <w:uiPriority w:val="99"/>
    <w:rsid w:val="00256E63"/>
    <w:rPr>
      <w:rFonts w:ascii="Times New Roman" w:eastAsia="Times New Roman" w:hAnsi="Times New Roman" w:cs="Times New Roman"/>
      <w:sz w:val="20"/>
      <w:szCs w:val="20"/>
      <w:lang w:val="en-GB"/>
    </w:rPr>
  </w:style>
  <w:style w:type="paragraph" w:styleId="CommentSubject">
    <w:name w:val="annotation subject"/>
    <w:basedOn w:val="CommentText"/>
    <w:next w:val="CommentText"/>
    <w:link w:val="CommentSubjectChar"/>
    <w:uiPriority w:val="99"/>
    <w:semiHidden/>
    <w:unhideWhenUsed/>
    <w:rsid w:val="00256E63"/>
    <w:rPr>
      <w:b/>
      <w:bCs/>
    </w:rPr>
  </w:style>
  <w:style w:type="character" w:customStyle="1" w:styleId="CommentSubjectChar">
    <w:name w:val="Comment Subject Char"/>
    <w:basedOn w:val="CommentTextChar"/>
    <w:link w:val="CommentSubject"/>
    <w:uiPriority w:val="99"/>
    <w:semiHidden/>
    <w:rsid w:val="00256E63"/>
    <w:rPr>
      <w:rFonts w:ascii="Times New Roman" w:eastAsia="Times New Roman" w:hAnsi="Times New Roman" w:cs="Times New Roman"/>
      <w:b/>
      <w:bCs/>
      <w:sz w:val="20"/>
      <w:szCs w:val="20"/>
      <w:lang w:val="en-GB"/>
    </w:rPr>
  </w:style>
  <w:style w:type="character" w:customStyle="1" w:styleId="Heading1Char">
    <w:name w:val="Heading 1 Char"/>
    <w:basedOn w:val="DefaultParagraphFont"/>
    <w:link w:val="Heading1"/>
    <w:uiPriority w:val="9"/>
    <w:rsid w:val="006C1775"/>
    <w:rPr>
      <w:rFonts w:asciiTheme="majorHAnsi" w:eastAsiaTheme="majorEastAsia" w:hAnsiTheme="majorHAnsi" w:cstheme="majorBidi"/>
      <w:color w:val="2E74B5" w:themeColor="accent1" w:themeShade="BF"/>
      <w:sz w:val="32"/>
      <w:szCs w:val="32"/>
      <w:lang w:val="en-GB"/>
    </w:rPr>
  </w:style>
  <w:style w:type="paragraph" w:styleId="TOCHeading">
    <w:name w:val="TOC Heading"/>
    <w:basedOn w:val="Heading1"/>
    <w:next w:val="Normal"/>
    <w:uiPriority w:val="39"/>
    <w:unhideWhenUsed/>
    <w:qFormat/>
    <w:rsid w:val="006C1775"/>
    <w:pPr>
      <w:spacing w:line="259" w:lineRule="auto"/>
      <w:outlineLvl w:val="9"/>
    </w:pPr>
    <w:rPr>
      <w:lang w:val="en-US"/>
    </w:rPr>
  </w:style>
  <w:style w:type="paragraph" w:styleId="TOC1">
    <w:name w:val="toc 1"/>
    <w:basedOn w:val="Normal"/>
    <w:next w:val="Normal"/>
    <w:autoRedefine/>
    <w:uiPriority w:val="39"/>
    <w:unhideWhenUsed/>
    <w:rsid w:val="00DE0FAD"/>
    <w:pPr>
      <w:tabs>
        <w:tab w:val="left" w:pos="426"/>
        <w:tab w:val="right" w:leader="dot" w:pos="9350"/>
      </w:tabs>
      <w:spacing w:after="100"/>
    </w:pPr>
    <w:rPr>
      <w:rFonts w:asciiTheme="minorHAnsi" w:eastAsiaTheme="minorEastAsia" w:hAnsiTheme="minorHAnsi"/>
      <w:noProof/>
      <w:sz w:val="20"/>
    </w:rPr>
  </w:style>
  <w:style w:type="character" w:styleId="Hyperlink">
    <w:name w:val="Hyperlink"/>
    <w:basedOn w:val="DefaultParagraphFont"/>
    <w:uiPriority w:val="99"/>
    <w:unhideWhenUsed/>
    <w:rsid w:val="006C1775"/>
    <w:rPr>
      <w:color w:val="0563C1" w:themeColor="hyperlink"/>
      <w:u w:val="single"/>
    </w:rPr>
  </w:style>
  <w:style w:type="paragraph" w:styleId="Revision">
    <w:name w:val="Revision"/>
    <w:hidden/>
    <w:uiPriority w:val="99"/>
    <w:semiHidden/>
    <w:rsid w:val="00655806"/>
    <w:pPr>
      <w:spacing w:after="0" w:line="240" w:lineRule="auto"/>
    </w:pPr>
    <w:rPr>
      <w:rFonts w:ascii="Times New Roman" w:eastAsia="Times New Roman" w:hAnsi="Times New Roman" w:cs="Times New Roman"/>
      <w:szCs w:val="20"/>
      <w:lang w:val="en-GB"/>
    </w:rPr>
  </w:style>
  <w:style w:type="character" w:styleId="UnresolvedMention">
    <w:name w:val="Unresolved Mention"/>
    <w:basedOn w:val="DefaultParagraphFont"/>
    <w:uiPriority w:val="99"/>
    <w:semiHidden/>
    <w:unhideWhenUsed/>
    <w:rsid w:val="00AC69F1"/>
    <w:rPr>
      <w:color w:val="605E5C"/>
      <w:shd w:val="clear" w:color="auto" w:fill="E1DFDD"/>
    </w:rPr>
  </w:style>
  <w:style w:type="character" w:styleId="FollowedHyperlink">
    <w:name w:val="FollowedHyperlink"/>
    <w:basedOn w:val="DefaultParagraphFont"/>
    <w:uiPriority w:val="99"/>
    <w:semiHidden/>
    <w:unhideWhenUsed/>
    <w:rsid w:val="001F6102"/>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2475564">
      <w:bodyDiv w:val="1"/>
      <w:marLeft w:val="0"/>
      <w:marRight w:val="0"/>
      <w:marTop w:val="0"/>
      <w:marBottom w:val="0"/>
      <w:divBdr>
        <w:top w:val="none" w:sz="0" w:space="0" w:color="auto"/>
        <w:left w:val="none" w:sz="0" w:space="0" w:color="auto"/>
        <w:bottom w:val="none" w:sz="0" w:space="0" w:color="auto"/>
        <w:right w:val="none" w:sz="0" w:space="0" w:color="auto"/>
      </w:divBdr>
      <w:divsChild>
        <w:div w:id="59407582">
          <w:marLeft w:val="274"/>
          <w:marRight w:val="0"/>
          <w:marTop w:val="150"/>
          <w:marBottom w:val="0"/>
          <w:divBdr>
            <w:top w:val="none" w:sz="0" w:space="0" w:color="auto"/>
            <w:left w:val="none" w:sz="0" w:space="0" w:color="auto"/>
            <w:bottom w:val="none" w:sz="0" w:space="0" w:color="auto"/>
            <w:right w:val="none" w:sz="0" w:space="0" w:color="auto"/>
          </w:divBdr>
        </w:div>
      </w:divsChild>
    </w:div>
    <w:div w:id="453258738">
      <w:bodyDiv w:val="1"/>
      <w:marLeft w:val="0"/>
      <w:marRight w:val="0"/>
      <w:marTop w:val="0"/>
      <w:marBottom w:val="0"/>
      <w:divBdr>
        <w:top w:val="none" w:sz="0" w:space="0" w:color="auto"/>
        <w:left w:val="none" w:sz="0" w:space="0" w:color="auto"/>
        <w:bottom w:val="none" w:sz="0" w:space="0" w:color="auto"/>
        <w:right w:val="none" w:sz="0" w:space="0" w:color="auto"/>
      </w:divBdr>
    </w:div>
    <w:div w:id="673455208">
      <w:bodyDiv w:val="1"/>
      <w:marLeft w:val="0"/>
      <w:marRight w:val="0"/>
      <w:marTop w:val="0"/>
      <w:marBottom w:val="0"/>
      <w:divBdr>
        <w:top w:val="none" w:sz="0" w:space="0" w:color="auto"/>
        <w:left w:val="none" w:sz="0" w:space="0" w:color="auto"/>
        <w:bottom w:val="none" w:sz="0" w:space="0" w:color="auto"/>
        <w:right w:val="none" w:sz="0" w:space="0" w:color="auto"/>
      </w:divBdr>
    </w:div>
    <w:div w:id="907963947">
      <w:bodyDiv w:val="1"/>
      <w:marLeft w:val="0"/>
      <w:marRight w:val="0"/>
      <w:marTop w:val="0"/>
      <w:marBottom w:val="0"/>
      <w:divBdr>
        <w:top w:val="none" w:sz="0" w:space="0" w:color="auto"/>
        <w:left w:val="none" w:sz="0" w:space="0" w:color="auto"/>
        <w:bottom w:val="none" w:sz="0" w:space="0" w:color="auto"/>
        <w:right w:val="none" w:sz="0" w:space="0" w:color="auto"/>
      </w:divBdr>
    </w:div>
    <w:div w:id="19774910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mailto:meg@fmdqgroup.com"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https://www.lawinsider.com/clause/right-of-audit?cursor=ClcSUWoVc35sYXdpbnNpZGVyY29udHJhY3RzcjMLEhZDbGF1c2VTbmlwcGV0R3JvdXBfdjM3IhdyaWdodC1vZi1hdWRpdCMwMDAwMDA0NgyiAQJlbhgAIAA%3D"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footnotes" Target="foot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A7CFA9E9A55118459A0BA54F61DDEF8E" ma:contentTypeVersion="17" ma:contentTypeDescription="Create a new document." ma:contentTypeScope="" ma:versionID="b90ced9dae6f050d88c86b4a9c8cb97a">
  <xsd:schema xmlns:xsd="http://www.w3.org/2001/XMLSchema" xmlns:xs="http://www.w3.org/2001/XMLSchema" xmlns:p="http://schemas.microsoft.com/office/2006/metadata/properties" xmlns:ns1="http://schemas.microsoft.com/sharepoint/v3" xmlns:ns2="2f9b0c7e-3498-49a0-89fe-5ade374f8ef4" xmlns:ns3="7d338d75-fa1a-415e-8585-47f7af4a6669" xmlns:ns4="27679bc2-06ee-410d-83ec-3c04b2f472fc" targetNamespace="http://schemas.microsoft.com/office/2006/metadata/properties" ma:root="true" ma:fieldsID="3b6f54acb1e0393390193096c9a0ddcb" ns1:_="" ns2:_="" ns3:_="" ns4:_="">
    <xsd:import namespace="http://schemas.microsoft.com/sharepoint/v3"/>
    <xsd:import namespace="2f9b0c7e-3498-49a0-89fe-5ade374f8ef4"/>
    <xsd:import namespace="7d338d75-fa1a-415e-8585-47f7af4a6669"/>
    <xsd:import namespace="27679bc2-06ee-410d-83ec-3c04b2f472fc"/>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AutoKeyPoints" minOccurs="0"/>
                <xsd:element ref="ns3:MediaServiceKeyPoints" minOccurs="0"/>
                <xsd:element ref="ns2:SharedWithUsers" minOccurs="0"/>
                <xsd:element ref="ns4:SharedWithDetails" minOccurs="0"/>
                <xsd:element ref="ns1:_ip_UnifiedCompliancePolicyProperties" minOccurs="0"/>
                <xsd:element ref="ns1:_ip_UnifiedCompliancePolicyUIAction" minOccurs="0"/>
                <xsd:element ref="ns3:MediaLengthInSeconds"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2" nillable="true" ma:displayName="Unified Compliance Policy Properties" ma:hidden="true" ma:internalName="_ip_UnifiedCompliancePolicyProperties">
      <xsd:simpleType>
        <xsd:restriction base="dms:Note"/>
      </xsd:simpleType>
    </xsd:element>
    <xsd:element name="_ip_UnifiedCompliancePolicyUIAction" ma:index="23"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9b0c7e-3498-49a0-89fe-5ade374f8ef4"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TaxCatchAll" ma:index="27" nillable="true" ma:displayName="Taxonomy Catch All Column" ma:hidden="true" ma:list="{8c576c67-56f6-4df3-80a2-98416d40153a}" ma:internalName="TaxCatchAll" ma:showField="CatchAllData" ma:web="2f9b0c7e-3498-49a0-89fe-5ade374f8ef4">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7d338d75-fa1a-415e-8585-47f7af4a6669"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4" nillable="true" ma:displayName="MediaLengthInSeconds" ma:hidden="true" ma:internalName="MediaLengthInSeconds" ma:readOnly="true">
      <xsd:simpleType>
        <xsd:restriction base="dms:Unknown"/>
      </xsd:simpleType>
    </xsd:element>
    <xsd:element name="lcf76f155ced4ddcb4097134ff3c332f" ma:index="26" nillable="true" ma:taxonomy="true" ma:internalName="lcf76f155ced4ddcb4097134ff3c332f" ma:taxonomyFieldName="MediaServiceImageTags" ma:displayName="Image Tags" ma:readOnly="false" ma:fieldId="{5cf76f15-5ced-4ddc-b409-7134ff3c332f}" ma:taxonomyMulti="true" ma:sspId="4f3ba5e7-51ae-4c29-930b-17f9b6a0395b"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27679bc2-06ee-410d-83ec-3c04b2f472fc" elementFormDefault="qualified">
    <xsd:import namespace="http://schemas.microsoft.com/office/2006/documentManagement/types"/>
    <xsd:import namespace="http://schemas.microsoft.com/office/infopath/2007/PartnerControls"/>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dlc_DocId xmlns="2f9b0c7e-3498-49a0-89fe-5ade374f8ef4">KVSDEQSARFJS-1188551920-26145</_dlc_DocId>
    <_dlc_DocIdUrl xmlns="2f9b0c7e-3498-49a0-89fe-5ade374f8ef4">
      <Url>https://fmdqotc.sharepoint.com/Intranet/fmdqdoc/MOD/MEG/_layouts/15/DocIdRedir.aspx?ID=KVSDEQSARFJS-1188551920-26145</Url>
      <Description>KVSDEQSARFJS-1188551920-26145</Description>
    </_dlc_DocIdUrl>
    <_dlc_DocIdPersistId xmlns="2f9b0c7e-3498-49a0-89fe-5ade374f8ef4">false</_dlc_DocIdPersistId>
    <_ip_UnifiedCompliancePolicyUIAction xmlns="http://schemas.microsoft.com/sharepoint/v3" xsi:nil="true"/>
    <_ip_UnifiedCompliancePolicyProperties xmlns="http://schemas.microsoft.com/sharepoint/v3" xsi:nil="true"/>
    <lcf76f155ced4ddcb4097134ff3c332f xmlns="7d338d75-fa1a-415e-8585-47f7af4a6669">
      <Terms xmlns="http://schemas.microsoft.com/office/infopath/2007/PartnerControls"/>
    </lcf76f155ced4ddcb4097134ff3c332f>
    <TaxCatchAll xmlns="2f9b0c7e-3498-49a0-89fe-5ade374f8ef4"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60D6B75A-2F0E-491C-B841-10E1CE68CE92}">
  <ds:schemaRefs>
    <ds:schemaRef ds:uri="http://schemas.openxmlformats.org/officeDocument/2006/bibliography"/>
  </ds:schemaRefs>
</ds:datastoreItem>
</file>

<file path=customXml/itemProps2.xml><?xml version="1.0" encoding="utf-8"?>
<ds:datastoreItem xmlns:ds="http://schemas.openxmlformats.org/officeDocument/2006/customXml" ds:itemID="{894E2FAA-DBBC-4479-8B1D-C59C672F795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9b0c7e-3498-49a0-89fe-5ade374f8ef4"/>
    <ds:schemaRef ds:uri="7d338d75-fa1a-415e-8585-47f7af4a6669"/>
    <ds:schemaRef ds:uri="27679bc2-06ee-410d-83ec-3c04b2f472f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7F84ECA-901A-49B0-AC66-3B6DFCBEB8A1}">
  <ds:schemaRefs>
    <ds:schemaRef ds:uri="http://schemas.microsoft.com/office/2006/metadata/properties"/>
    <ds:schemaRef ds:uri="http://schemas.microsoft.com/office/infopath/2007/PartnerControls"/>
    <ds:schemaRef ds:uri="2f9b0c7e-3498-49a0-89fe-5ade374f8ef4"/>
    <ds:schemaRef ds:uri="http://schemas.microsoft.com/sharepoint/v3"/>
    <ds:schemaRef ds:uri="7d338d75-fa1a-415e-8585-47f7af4a6669"/>
  </ds:schemaRefs>
</ds:datastoreItem>
</file>

<file path=customXml/itemProps4.xml><?xml version="1.0" encoding="utf-8"?>
<ds:datastoreItem xmlns:ds="http://schemas.openxmlformats.org/officeDocument/2006/customXml" ds:itemID="{1E07ABCD-DE29-4130-A39F-6A247E27CCC7}">
  <ds:schemaRefs>
    <ds:schemaRef ds:uri="http://schemas.microsoft.com/sharepoint/v3/contenttype/forms"/>
  </ds:schemaRefs>
</ds:datastoreItem>
</file>

<file path=customXml/itemProps5.xml><?xml version="1.0" encoding="utf-8"?>
<ds:datastoreItem xmlns:ds="http://schemas.openxmlformats.org/officeDocument/2006/customXml" ds:itemID="{6F40831C-2AD7-479F-B3DF-ECBED63A7725}">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Normal.dotm</Template>
  <TotalTime>40</TotalTime>
  <Pages>1</Pages>
  <Words>7622</Words>
  <Characters>43450</Characters>
  <Application>Microsoft Office Word</Application>
  <DocSecurity>0</DocSecurity>
  <Lines>362</Lines>
  <Paragraphs>10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9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G</dc:creator>
  <cp:keywords/>
  <dc:description/>
  <cp:lastModifiedBy>Daniel Olang</cp:lastModifiedBy>
  <cp:revision>5</cp:revision>
  <cp:lastPrinted>2024-04-19T13:20:00Z</cp:lastPrinted>
  <dcterms:created xsi:type="dcterms:W3CDTF">2023-05-31T20:03:00Z</dcterms:created>
  <dcterms:modified xsi:type="dcterms:W3CDTF">2024-04-19T13: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7CFA9E9A55118459A0BA54F61DDEF8E</vt:lpwstr>
  </property>
  <property fmtid="{D5CDD505-2E9C-101B-9397-08002B2CF9AE}" pid="3" name="IsMyDocuments">
    <vt:bool>true</vt:bool>
  </property>
  <property fmtid="{D5CDD505-2E9C-101B-9397-08002B2CF9AE}" pid="4" name="_Level">
    <vt:i4>1</vt:i4>
  </property>
  <property fmtid="{D5CDD505-2E9C-101B-9397-08002B2CF9AE}" pid="5" name="_dlc_DocIdItemGuid">
    <vt:lpwstr>5510205d-e54e-4a51-8034-fabca36c4b91</vt:lpwstr>
  </property>
  <property fmtid="{D5CDD505-2E9C-101B-9397-08002B2CF9AE}" pid="6" name="xd_Signature">
    <vt:bool>false</vt:bool>
  </property>
  <property fmtid="{D5CDD505-2E9C-101B-9397-08002B2CF9AE}" pid="7" name="xd_ProgID">
    <vt:lpwstr/>
  </property>
  <property fmtid="{D5CDD505-2E9C-101B-9397-08002B2CF9AE}" pid="8" name="ComplianceAssetId">
    <vt:lpwstr/>
  </property>
  <property fmtid="{D5CDD505-2E9C-101B-9397-08002B2CF9AE}" pid="9" name="TemplateUrl">
    <vt:lpwstr/>
  </property>
  <property fmtid="{D5CDD505-2E9C-101B-9397-08002B2CF9AE}" pid="10" name="ClassificationContentMarkingHeaderShapeIds">
    <vt:lpwstr>1,2,3</vt:lpwstr>
  </property>
  <property fmtid="{D5CDD505-2E9C-101B-9397-08002B2CF9AE}" pid="11" name="ClassificationContentMarkingHeaderFontProps">
    <vt:lpwstr>#008000,7,Calibri</vt:lpwstr>
  </property>
  <property fmtid="{D5CDD505-2E9C-101B-9397-08002B2CF9AE}" pid="12" name="ClassificationContentMarkingHeaderText">
    <vt:lpwstr>PUBLIC</vt:lpwstr>
  </property>
  <property fmtid="{D5CDD505-2E9C-101B-9397-08002B2CF9AE}" pid="13" name="MSIP_Label_a02728de-654c-4c3f-b76d-ec56d718c0d0_Enabled">
    <vt:lpwstr>true</vt:lpwstr>
  </property>
  <property fmtid="{D5CDD505-2E9C-101B-9397-08002B2CF9AE}" pid="14" name="MSIP_Label_a02728de-654c-4c3f-b76d-ec56d718c0d0_SetDate">
    <vt:lpwstr>2022-08-12T12:27:20Z</vt:lpwstr>
  </property>
  <property fmtid="{D5CDD505-2E9C-101B-9397-08002B2CF9AE}" pid="15" name="MSIP_Label_a02728de-654c-4c3f-b76d-ec56d718c0d0_Method">
    <vt:lpwstr>Privileged</vt:lpwstr>
  </property>
  <property fmtid="{D5CDD505-2E9C-101B-9397-08002B2CF9AE}" pid="16" name="MSIP_Label_a02728de-654c-4c3f-b76d-ec56d718c0d0_Name">
    <vt:lpwstr>a02728de-654c-4c3f-b76d-ec56d718c0d0</vt:lpwstr>
  </property>
  <property fmtid="{D5CDD505-2E9C-101B-9397-08002B2CF9AE}" pid="17" name="MSIP_Label_a02728de-654c-4c3f-b76d-ec56d718c0d0_SiteId">
    <vt:lpwstr>364e2a39-8a3c-4edf-9662-4e36b862c27a</vt:lpwstr>
  </property>
  <property fmtid="{D5CDD505-2E9C-101B-9397-08002B2CF9AE}" pid="18" name="MSIP_Label_a02728de-654c-4c3f-b76d-ec56d718c0d0_ActionId">
    <vt:lpwstr>27fb9af9-c8bf-4c4e-aeca-429cbab8338e</vt:lpwstr>
  </property>
  <property fmtid="{D5CDD505-2E9C-101B-9397-08002B2CF9AE}" pid="19" name="MSIP_Label_a02728de-654c-4c3f-b76d-ec56d718c0d0_ContentBits">
    <vt:lpwstr>1</vt:lpwstr>
  </property>
  <property fmtid="{D5CDD505-2E9C-101B-9397-08002B2CF9AE}" pid="20" name="MediaServiceImageTags">
    <vt:lpwstr/>
  </property>
</Properties>
</file>